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27185" w14:textId="3ABCB288" w:rsidR="00875602" w:rsidRPr="00B87F8B" w:rsidRDefault="00131258" w:rsidP="00B87F8B">
      <w:pPr>
        <w:pStyle w:val="Els-Title"/>
        <w:rPr>
          <w:lang w:val="en-MY"/>
        </w:rPr>
      </w:pPr>
      <w:r w:rsidRPr="00B87F8B">
        <w:rPr>
          <w:rtl/>
        </w:rPr>
        <w:t>عنوان هذه الورقة شروط الكتابة للتقدم بورقة علم</w:t>
      </w:r>
      <w:r w:rsidR="00270AA8">
        <w:rPr>
          <w:rtl/>
        </w:rPr>
        <w:t xml:space="preserve">ية لمجلة جامعة سبها </w:t>
      </w:r>
    </w:p>
    <w:p w14:paraId="64F9F599" w14:textId="61118096" w:rsidR="00875602" w:rsidRPr="00DE72A9" w:rsidRDefault="00131258" w:rsidP="00A07DDA">
      <w:pPr>
        <w:pStyle w:val="Els-Author"/>
        <w:rPr>
          <w:b/>
          <w:lang w:eastAsia="zh-CN"/>
        </w:rPr>
      </w:pPr>
      <w:r w:rsidRPr="00DE72A9">
        <w:rPr>
          <w:rtl/>
        </w:rPr>
        <w:t>اسم المؤلف الاول ولقبه</w:t>
      </w:r>
      <w:r w:rsidR="00A07DDA">
        <w:rPr>
          <w:sz w:val="20"/>
          <w:szCs w:val="28"/>
          <w:vertAlign w:val="superscript"/>
        </w:rPr>
        <w:t>a</w:t>
      </w:r>
      <w:r w:rsidRPr="00DE72A9">
        <w:rPr>
          <w:rtl/>
        </w:rPr>
        <w:t>* و اسم المؤلف الثاني ولقبه</w:t>
      </w:r>
      <w:r w:rsidR="00A07DDA" w:rsidRPr="00A07DDA">
        <w:rPr>
          <w:vertAlign w:val="superscript"/>
        </w:rPr>
        <w:t>b</w:t>
      </w:r>
    </w:p>
    <w:p w14:paraId="644FD934" w14:textId="015F94AC" w:rsidR="00131258" w:rsidRPr="00B87F8B" w:rsidRDefault="006A567F" w:rsidP="00131258">
      <w:pPr>
        <w:pStyle w:val="Els-Affiliation"/>
        <w:pBdr>
          <w:bottom w:val="none" w:sz="0" w:space="0" w:color="auto"/>
        </w:pBdr>
        <w:bidi/>
        <w:rPr>
          <w:rFonts w:cs="Sakkal Majalla"/>
          <w:sz w:val="18"/>
          <w:szCs w:val="22"/>
        </w:rPr>
      </w:pPr>
      <w:r>
        <w:rPr>
          <w:sz w:val="20"/>
          <w:szCs w:val="28"/>
          <w:vertAlign w:val="superscript"/>
        </w:rPr>
        <w:t>a</w:t>
      </w:r>
      <w:r w:rsidR="001370BD">
        <w:rPr>
          <w:rFonts w:cs="Sakkal Majalla" w:hint="cs"/>
          <w:sz w:val="18"/>
          <w:szCs w:val="22"/>
          <w:rtl/>
        </w:rPr>
        <w:t>الا</w:t>
      </w:r>
      <w:r w:rsidR="00131258" w:rsidRPr="00B87F8B">
        <w:rPr>
          <w:rFonts w:cs="Sakkal Majalla"/>
          <w:sz w:val="18"/>
          <w:szCs w:val="22"/>
          <w:rtl/>
        </w:rPr>
        <w:t xml:space="preserve">نتماء </w:t>
      </w:r>
      <w:r w:rsidR="006D1BB5">
        <w:rPr>
          <w:rFonts w:cs="Sakkal Majalla" w:hint="cs"/>
          <w:sz w:val="18"/>
          <w:szCs w:val="22"/>
          <w:rtl/>
          <w:lang w:bidi="ar-LY"/>
        </w:rPr>
        <w:t>الاول</w:t>
      </w:r>
      <w:r w:rsidR="00131258" w:rsidRPr="00B87F8B">
        <w:rPr>
          <w:rFonts w:cs="Sakkal Majalla"/>
          <w:sz w:val="18"/>
          <w:szCs w:val="22"/>
          <w:rtl/>
        </w:rPr>
        <w:t>، العنوان، المدينة والرمز البريدي، الدولة</w:t>
      </w:r>
    </w:p>
    <w:p w14:paraId="664C8BEF" w14:textId="4AD72CA7" w:rsidR="00875602" w:rsidRPr="00B87F8B" w:rsidRDefault="006A567F" w:rsidP="00131258">
      <w:pPr>
        <w:pStyle w:val="Els-Affiliation"/>
        <w:pBdr>
          <w:bottom w:val="none" w:sz="0" w:space="0" w:color="auto"/>
        </w:pBdr>
        <w:bidi/>
        <w:rPr>
          <w:rFonts w:cs="Sakkal Majalla"/>
          <w:rtl/>
          <w:lang w:eastAsia="zh-CN" w:bidi="ar-LY"/>
        </w:rPr>
      </w:pPr>
      <w:r w:rsidRPr="006A567F">
        <w:rPr>
          <w:sz w:val="20"/>
          <w:szCs w:val="24"/>
          <w:vertAlign w:val="superscript"/>
        </w:rPr>
        <w:t>b</w:t>
      </w:r>
      <w:r w:rsidR="00131258" w:rsidRPr="006A567F">
        <w:rPr>
          <w:rFonts w:cs="Sakkal Majalla"/>
          <w:sz w:val="18"/>
          <w:szCs w:val="22"/>
          <w:rtl/>
        </w:rPr>
        <w:t>ا</w:t>
      </w:r>
      <w:r w:rsidR="00131258" w:rsidRPr="00B87F8B">
        <w:rPr>
          <w:rFonts w:cs="Sakkal Majalla"/>
          <w:sz w:val="18"/>
          <w:szCs w:val="22"/>
          <w:rtl/>
        </w:rPr>
        <w:t>لانتماء الثاني، العنوان، المدينة والرمز البريدي، الدولة</w:t>
      </w:r>
    </w:p>
    <w:p w14:paraId="21A14D2E" w14:textId="77777777" w:rsidR="00131258" w:rsidRPr="00B87F8B" w:rsidRDefault="00131258" w:rsidP="00131258">
      <w:pPr>
        <w:pStyle w:val="Els-Abstract-head"/>
        <w:pBdr>
          <w:bottom w:val="single" w:sz="4" w:space="1" w:color="auto"/>
        </w:pBdr>
        <w:bidi/>
        <w:spacing w:before="0"/>
        <w:rPr>
          <w:rFonts w:cs="Sakkal Majalla"/>
          <w:rtl/>
          <w:lang w:eastAsia="zh-CN" w:bidi="ar-LY"/>
        </w:rPr>
      </w:pPr>
    </w:p>
    <w:tbl>
      <w:tblPr>
        <w:tblStyle w:val="TableGrid"/>
        <w:tblW w:w="4955"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48"/>
        <w:gridCol w:w="7370"/>
      </w:tblGrid>
      <w:tr w:rsidR="00875602" w:rsidRPr="00B87F8B" w14:paraId="620A3BE6" w14:textId="77777777" w:rsidTr="00B87F8B">
        <w:trPr>
          <w:trHeight w:val="1928"/>
          <w:jc w:val="right"/>
        </w:trPr>
        <w:tc>
          <w:tcPr>
            <w:tcW w:w="1316" w:type="pct"/>
          </w:tcPr>
          <w:p w14:paraId="441AB321" w14:textId="77777777" w:rsidR="00875602" w:rsidRPr="00B87F8B" w:rsidRDefault="00B87F8B" w:rsidP="006A567F">
            <w:pPr>
              <w:bidi/>
              <w:spacing w:line="240" w:lineRule="auto"/>
              <w:jc w:val="both"/>
              <w:rPr>
                <w:rFonts w:cs="Sakkal Majalla"/>
                <w:b/>
                <w:bCs/>
                <w:sz w:val="24"/>
                <w:szCs w:val="24"/>
                <w:lang w:val="en-US"/>
              </w:rPr>
            </w:pPr>
            <w:r w:rsidRPr="00B87F8B">
              <w:rPr>
                <w:rFonts w:cs="Sakkal Majalla"/>
                <w:b/>
                <w:bCs/>
                <w:sz w:val="24"/>
                <w:szCs w:val="24"/>
                <w:rtl/>
                <w:lang w:val="en-US"/>
              </w:rPr>
              <w:t xml:space="preserve">الكلمات المفتاحية:  </w:t>
            </w:r>
          </w:p>
          <w:p w14:paraId="4F56D586" w14:textId="7AE486DD" w:rsidR="00875602" w:rsidRPr="00B87F8B" w:rsidRDefault="00131258" w:rsidP="006A567F">
            <w:pPr>
              <w:pStyle w:val="Els-keywords"/>
              <w:bidi/>
              <w:jc w:val="both"/>
              <w:rPr>
                <w:rFonts w:cs="Sakkal Majalla"/>
                <w:sz w:val="22"/>
                <w:szCs w:val="22"/>
                <w:rtl/>
                <w:lang w:val="en-GB" w:bidi="ar-LY"/>
              </w:rPr>
            </w:pPr>
            <w:r w:rsidRPr="00B87F8B">
              <w:rPr>
                <w:rFonts w:cs="Sakkal Majalla"/>
                <w:i/>
                <w:sz w:val="22"/>
                <w:szCs w:val="22"/>
                <w:rtl/>
              </w:rPr>
              <w:t>لايقل عن خمس كلمات</w:t>
            </w:r>
            <w:r w:rsidR="006A567F">
              <w:rPr>
                <w:rFonts w:cs="Sakkal Majalla" w:hint="cs"/>
                <w:i/>
                <w:sz w:val="22"/>
                <w:szCs w:val="22"/>
                <w:rtl/>
              </w:rPr>
              <w:t xml:space="preserve"> مفتاحية</w:t>
            </w:r>
            <w:r w:rsidRPr="00B87F8B">
              <w:rPr>
                <w:rFonts w:cs="Sakkal Majalla"/>
                <w:i/>
                <w:sz w:val="22"/>
                <w:szCs w:val="22"/>
                <w:rtl/>
              </w:rPr>
              <w:t xml:space="preserve"> ومرتبة ترتيب</w:t>
            </w:r>
            <w:r w:rsidR="006A567F">
              <w:rPr>
                <w:rFonts w:cs="Sakkal Majalla" w:hint="cs"/>
                <w:i/>
                <w:sz w:val="22"/>
                <w:szCs w:val="22"/>
                <w:rtl/>
              </w:rPr>
              <w:t>ً</w:t>
            </w:r>
            <w:r w:rsidRPr="00B87F8B">
              <w:rPr>
                <w:rFonts w:cs="Sakkal Majalla"/>
                <w:i/>
                <w:sz w:val="22"/>
                <w:szCs w:val="22"/>
                <w:rtl/>
              </w:rPr>
              <w:t>ا ابجدي</w:t>
            </w:r>
            <w:r w:rsidR="006A567F">
              <w:rPr>
                <w:rFonts w:cs="Sakkal Majalla" w:hint="cs"/>
                <w:i/>
                <w:sz w:val="22"/>
                <w:szCs w:val="22"/>
                <w:rtl/>
              </w:rPr>
              <w:t>ً</w:t>
            </w:r>
            <w:r w:rsidRPr="00B87F8B">
              <w:rPr>
                <w:rFonts w:cs="Sakkal Majalla"/>
                <w:i/>
                <w:sz w:val="22"/>
                <w:szCs w:val="22"/>
                <w:rtl/>
              </w:rPr>
              <w:t>ا</w:t>
            </w:r>
            <w:r w:rsidR="006A567F">
              <w:rPr>
                <w:rFonts w:cs="Sakkal Majalla" w:hint="cs"/>
                <w:i/>
                <w:sz w:val="22"/>
                <w:szCs w:val="22"/>
                <w:rtl/>
              </w:rPr>
              <w:t>، كل كلمة في سطر جديد</w:t>
            </w:r>
            <w:r w:rsidRPr="00B87F8B">
              <w:rPr>
                <w:rFonts w:cs="Sakkal Majalla"/>
                <w:i/>
                <w:sz w:val="22"/>
                <w:szCs w:val="22"/>
                <w:rtl/>
              </w:rPr>
              <w:t>.</w:t>
            </w:r>
          </w:p>
        </w:tc>
        <w:tc>
          <w:tcPr>
            <w:tcW w:w="120" w:type="pct"/>
            <w:tcBorders>
              <w:bottom w:val="nil"/>
            </w:tcBorders>
          </w:tcPr>
          <w:p w14:paraId="514A5C08" w14:textId="77777777" w:rsidR="00875602" w:rsidRPr="00B87F8B" w:rsidRDefault="00875602" w:rsidP="00857069">
            <w:pPr>
              <w:bidi/>
              <w:rPr>
                <w:rFonts w:cs="Sakkal Majalla"/>
                <w:sz w:val="22"/>
                <w:szCs w:val="22"/>
              </w:rPr>
            </w:pPr>
          </w:p>
        </w:tc>
        <w:tc>
          <w:tcPr>
            <w:tcW w:w="3564" w:type="pct"/>
          </w:tcPr>
          <w:p w14:paraId="2CB97D64" w14:textId="77777777" w:rsidR="00875602" w:rsidRPr="00B87F8B" w:rsidRDefault="00131258" w:rsidP="00857069">
            <w:pPr>
              <w:pStyle w:val="Els-Abstract-head"/>
              <w:bidi/>
              <w:spacing w:before="0" w:after="0"/>
              <w:jc w:val="both"/>
              <w:rPr>
                <w:rFonts w:cs="Sakkal Majalla"/>
                <w:bCs/>
                <w:smallCaps/>
                <w:sz w:val="24"/>
                <w:szCs w:val="24"/>
                <w:lang w:bidi="ar-LY"/>
              </w:rPr>
            </w:pPr>
            <w:r w:rsidRPr="00B87F8B">
              <w:rPr>
                <w:rFonts w:cs="Sakkal Majalla"/>
                <w:bCs/>
                <w:smallCaps/>
                <w:sz w:val="24"/>
                <w:szCs w:val="24"/>
                <w:rtl/>
              </w:rPr>
              <w:t>الملخص</w:t>
            </w:r>
          </w:p>
          <w:p w14:paraId="630C410A" w14:textId="08934FBF" w:rsidR="00530B4E" w:rsidRPr="00B87F8B" w:rsidRDefault="00857069" w:rsidP="00AD3D1D">
            <w:pPr>
              <w:pStyle w:val="Els-Abstract-Copyright"/>
              <w:bidi/>
              <w:jc w:val="both"/>
              <w:rPr>
                <w:rFonts w:cs="Sakkal Majalla"/>
                <w:sz w:val="22"/>
                <w:szCs w:val="22"/>
                <w:rtl/>
              </w:rPr>
            </w:pPr>
            <w:r w:rsidRPr="00B87F8B">
              <w:rPr>
                <w:rFonts w:cs="Sakkal Majalla"/>
                <w:sz w:val="22"/>
                <w:szCs w:val="22"/>
                <w:rtl/>
              </w:rPr>
              <w:t>لا</w:t>
            </w:r>
            <w:r w:rsidR="00F55F0C">
              <w:rPr>
                <w:rFonts w:cs="Sakkal Majalla" w:hint="cs"/>
                <w:sz w:val="22"/>
                <w:szCs w:val="22"/>
                <w:rtl/>
              </w:rPr>
              <w:t xml:space="preserve"> </w:t>
            </w:r>
            <w:r w:rsidRPr="00B87F8B">
              <w:rPr>
                <w:rFonts w:cs="Sakkal Majalla"/>
                <w:sz w:val="22"/>
                <w:szCs w:val="22"/>
                <w:rtl/>
              </w:rPr>
              <w:t xml:space="preserve">يزيد عن 250 كلمة المسافة بين الأسطر مسافة مفردة (واحدة) فقط، خط الكتابة </w:t>
            </w:r>
            <w:r w:rsidR="00713500" w:rsidRPr="00B87F8B">
              <w:rPr>
                <w:rFonts w:cs="Sakkal Majalla"/>
                <w:sz w:val="22"/>
                <w:szCs w:val="22"/>
              </w:rPr>
              <w:t xml:space="preserve">Sakkal </w:t>
            </w:r>
            <w:r w:rsidR="006A567F">
              <w:rPr>
                <w:rFonts w:cs="Sakkal Majalla"/>
                <w:sz w:val="22"/>
                <w:szCs w:val="22"/>
              </w:rPr>
              <w:t>M</w:t>
            </w:r>
            <w:r w:rsidR="00713500" w:rsidRPr="00B87F8B">
              <w:rPr>
                <w:rFonts w:cs="Sakkal Majalla"/>
                <w:sz w:val="22"/>
                <w:szCs w:val="22"/>
              </w:rPr>
              <w:t>ajalla</w:t>
            </w:r>
            <w:r w:rsidRPr="00B87F8B">
              <w:rPr>
                <w:rFonts w:cs="Sakkal Majalla"/>
                <w:sz w:val="22"/>
                <w:szCs w:val="22"/>
                <w:rtl/>
              </w:rPr>
              <w:t xml:space="preserve"> وحجمه (1</w:t>
            </w:r>
            <w:r w:rsidR="00AD3D1D">
              <w:rPr>
                <w:rFonts w:cs="Sakkal Majalla" w:hint="cs"/>
                <w:sz w:val="22"/>
                <w:szCs w:val="22"/>
                <w:rtl/>
              </w:rPr>
              <w:t>2</w:t>
            </w:r>
            <w:r w:rsidRPr="00B87F8B">
              <w:rPr>
                <w:rFonts w:cs="Sakkal Majalla"/>
                <w:sz w:val="22"/>
                <w:szCs w:val="22"/>
                <w:rtl/>
              </w:rPr>
              <w:t>) ولا</w:t>
            </w:r>
            <w:r w:rsidR="00F55F0C">
              <w:rPr>
                <w:rFonts w:cs="Sakkal Majalla" w:hint="cs"/>
                <w:sz w:val="22"/>
                <w:szCs w:val="22"/>
                <w:rtl/>
              </w:rPr>
              <w:t xml:space="preserve"> </w:t>
            </w:r>
            <w:r w:rsidRPr="00B87F8B">
              <w:rPr>
                <w:rFonts w:cs="Sakkal Majalla"/>
                <w:sz w:val="22"/>
                <w:szCs w:val="22"/>
                <w:rtl/>
              </w:rPr>
              <w:t>يجوز كتابة مراجع او</w:t>
            </w:r>
            <w:r w:rsidR="00F55F0C">
              <w:rPr>
                <w:rFonts w:cs="Sakkal Majalla" w:hint="cs"/>
                <w:sz w:val="22"/>
                <w:szCs w:val="22"/>
                <w:rtl/>
              </w:rPr>
              <w:t xml:space="preserve"> </w:t>
            </w:r>
            <w:r w:rsidRPr="00B87F8B">
              <w:rPr>
                <w:rFonts w:cs="Sakkal Majalla"/>
                <w:sz w:val="22"/>
                <w:szCs w:val="22"/>
                <w:rtl/>
              </w:rPr>
              <w:t>معادلات في الملخص</w:t>
            </w:r>
          </w:p>
          <w:p w14:paraId="6828030F" w14:textId="77777777" w:rsidR="00530B4E" w:rsidRPr="00B87F8B" w:rsidRDefault="00530B4E" w:rsidP="00530B4E">
            <w:pPr>
              <w:pStyle w:val="Els-Abstract-Copyright"/>
              <w:bidi/>
              <w:jc w:val="both"/>
              <w:rPr>
                <w:rFonts w:cs="Sakkal Majalla"/>
                <w:sz w:val="22"/>
                <w:szCs w:val="22"/>
                <w:rtl/>
              </w:rPr>
            </w:pPr>
          </w:p>
        </w:tc>
      </w:tr>
    </w:tbl>
    <w:p w14:paraId="3DA8E482" w14:textId="77777777" w:rsidR="00B87F8B" w:rsidRPr="00B87F8B" w:rsidRDefault="00B87F8B" w:rsidP="00B87F8B">
      <w:pPr>
        <w:pStyle w:val="Els-Title"/>
        <w:bidi w:val="0"/>
      </w:pPr>
      <w:r w:rsidRPr="00B87F8B">
        <w:fldChar w:fldCharType="begin"/>
      </w:r>
      <w:r w:rsidRPr="00B87F8B">
        <w:instrText xml:space="preserve"> MACROBUTTON NoMacro Click here, type the title of your paper, Capitalize first letter</w:instrText>
      </w:r>
      <w:r w:rsidRPr="00B87F8B">
        <w:fldChar w:fldCharType="end"/>
      </w:r>
    </w:p>
    <w:p w14:paraId="13533608" w14:textId="65D58170" w:rsidR="00B87F8B" w:rsidRPr="00B87F8B" w:rsidRDefault="00B87F8B" w:rsidP="00DE72A9">
      <w:pPr>
        <w:pStyle w:val="Els-Author"/>
        <w:bidi w:val="0"/>
        <w:rPr>
          <w:i/>
          <w:lang w:eastAsia="zh-CN"/>
        </w:rPr>
      </w:pPr>
      <w:r w:rsidRPr="00B87F8B">
        <w:rPr>
          <w:i/>
        </w:rPr>
        <w:fldChar w:fldCharType="begin"/>
      </w:r>
      <w:r w:rsidRPr="00B87F8B">
        <w:instrText xml:space="preserve"> MACROBUTTON NoMacro First Author</w:instrText>
      </w:r>
      <w:r w:rsidRPr="00B87F8B">
        <w:rPr>
          <w:vertAlign w:val="superscript"/>
        </w:rPr>
        <w:instrText>a</w:instrText>
      </w:r>
      <w:r w:rsidRPr="00B87F8B">
        <w:instrText>, Second Author</w:instrText>
      </w:r>
      <w:r w:rsidRPr="00B87F8B">
        <w:rPr>
          <w:vertAlign w:val="superscript"/>
        </w:rPr>
        <w:instrText>b</w:instrText>
      </w:r>
      <w:r w:rsidRPr="00B87F8B">
        <w:instrText>, Third Author</w:instrText>
      </w:r>
      <w:r w:rsidRPr="00B87F8B">
        <w:rPr>
          <w:vertAlign w:val="superscript"/>
        </w:rPr>
        <w:instrText>a,b,</w:instrText>
      </w:r>
      <w:r w:rsidRPr="00B87F8B">
        <w:rPr>
          <w:i/>
        </w:rPr>
        <w:fldChar w:fldCharType="end"/>
      </w:r>
    </w:p>
    <w:p w14:paraId="7A4C8C79" w14:textId="77777777" w:rsidR="00B87F8B" w:rsidRPr="00B87F8B" w:rsidRDefault="00B87F8B" w:rsidP="00B87F8B">
      <w:pPr>
        <w:pStyle w:val="Els-Affiliation"/>
        <w:rPr>
          <w:rFonts w:cs="Sakkal Majalla"/>
          <w:i w:val="0"/>
          <w:sz w:val="18"/>
          <w:szCs w:val="22"/>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a</w:instrText>
      </w:r>
      <w:r w:rsidRPr="00B87F8B">
        <w:rPr>
          <w:rFonts w:cs="Sakkal Majalla"/>
          <w:i w:val="0"/>
          <w:sz w:val="18"/>
          <w:szCs w:val="22"/>
        </w:rPr>
        <w:instrText>First affiliation, Address, City and Postcode, Country</w:instrText>
      </w:r>
      <w:r w:rsidRPr="00B87F8B">
        <w:rPr>
          <w:rFonts w:cs="Sakkal Majalla"/>
          <w:i w:val="0"/>
          <w:sz w:val="18"/>
          <w:szCs w:val="22"/>
        </w:rPr>
        <w:fldChar w:fldCharType="end"/>
      </w:r>
    </w:p>
    <w:p w14:paraId="65B5E74E" w14:textId="77777777" w:rsidR="00B87F8B" w:rsidRPr="00B87F8B" w:rsidRDefault="00B87F8B" w:rsidP="00B87F8B">
      <w:pPr>
        <w:pStyle w:val="Els-Affiliation"/>
        <w:spacing w:after="220"/>
        <w:rPr>
          <w:rFonts w:cs="Sakkal Majalla"/>
          <w:i w:val="0"/>
          <w:iCs/>
          <w:lang w:eastAsia="zh-CN"/>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b</w:instrText>
      </w:r>
      <w:r w:rsidRPr="00B87F8B">
        <w:rPr>
          <w:rFonts w:cs="Sakkal Majalla"/>
          <w:i w:val="0"/>
          <w:sz w:val="18"/>
          <w:szCs w:val="22"/>
        </w:rPr>
        <w:instrText>Second affiliation, Address, City and Postcode, Country</w:instrText>
      </w:r>
      <w:r w:rsidRPr="00B87F8B">
        <w:rPr>
          <w:rFonts w:cs="Sakkal Majalla"/>
          <w:i w:val="0"/>
          <w:sz w:val="18"/>
          <w:szCs w:val="22"/>
        </w:rPr>
        <w:fldChar w:fldCharType="end"/>
      </w:r>
      <w:r w:rsidRPr="00B87F8B">
        <w:rPr>
          <w:rFonts w:cs="Sakkal Majalla" w:hint="eastAsia"/>
          <w:sz w:val="18"/>
          <w:szCs w:val="22"/>
          <w:lang w:eastAsia="zh-CN"/>
        </w:rPr>
        <w:t xml:space="preserve"> </w:t>
      </w:r>
      <w:r w:rsidRPr="00B87F8B">
        <w:rPr>
          <w:rFonts w:cs="Sakkal Majalla"/>
          <w:lang w:eastAsia="zh-CN"/>
        </w:rPr>
        <w:br/>
      </w:r>
    </w:p>
    <w:tbl>
      <w:tblPr>
        <w:tblStyle w:val="TableGrid"/>
        <w:tblW w:w="103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236"/>
        <w:gridCol w:w="7370"/>
      </w:tblGrid>
      <w:tr w:rsidR="00B87F8B" w:rsidRPr="00B87F8B" w14:paraId="56A4C5B8" w14:textId="77777777" w:rsidTr="00B87F8B">
        <w:trPr>
          <w:trHeight w:val="1928"/>
        </w:trPr>
        <w:tc>
          <w:tcPr>
            <w:tcW w:w="2721" w:type="dxa"/>
          </w:tcPr>
          <w:p w14:paraId="3C5ECA58" w14:textId="77777777" w:rsidR="006A567F" w:rsidRDefault="00B87F8B" w:rsidP="006A567F">
            <w:pPr>
              <w:rPr>
                <w:rFonts w:cs="Sakkal Majalla"/>
                <w:b/>
                <w:bCs/>
                <w:sz w:val="18"/>
                <w:szCs w:val="18"/>
                <w:rtl/>
                <w:lang w:val="en-US"/>
              </w:rPr>
            </w:pPr>
            <w:r w:rsidRPr="00B87F8B">
              <w:rPr>
                <w:rFonts w:cs="Sakkal Majalla"/>
                <w:b/>
                <w:bCs/>
                <w:sz w:val="18"/>
                <w:szCs w:val="18"/>
                <w:lang w:val="en-US"/>
              </w:rPr>
              <w:t>Keywords:</w:t>
            </w:r>
          </w:p>
          <w:p w14:paraId="1A15F728" w14:textId="58017F23" w:rsidR="00B87F8B" w:rsidRPr="006A567F" w:rsidRDefault="006A567F" w:rsidP="006A567F">
            <w:pPr>
              <w:jc w:val="both"/>
              <w:rPr>
                <w:rFonts w:cs="Sakkal Majalla"/>
                <w:b/>
                <w:bCs/>
                <w:sz w:val="18"/>
                <w:szCs w:val="18"/>
                <w:lang w:val="en-US"/>
              </w:rPr>
            </w:pPr>
            <w:r w:rsidRPr="006A567F">
              <w:rPr>
                <w:rFonts w:cs="Sakkal Majalla"/>
                <w:sz w:val="18"/>
                <w:szCs w:val="18"/>
                <w:lang w:val="en-US"/>
              </w:rPr>
              <w:t>At least five keywords</w:t>
            </w:r>
            <w:r>
              <w:rPr>
                <w:rFonts w:cs="Sakkal Majalla"/>
                <w:b/>
                <w:bCs/>
                <w:sz w:val="18"/>
                <w:szCs w:val="18"/>
                <w:lang w:val="en-US"/>
              </w:rPr>
              <w:t xml:space="preserve">, </w:t>
            </w:r>
            <w:r w:rsidRPr="00B87F8B">
              <w:rPr>
                <w:rFonts w:cs="Sakkal Majalla"/>
                <w:sz w:val="18"/>
                <w:szCs w:val="18"/>
              </w:rPr>
              <w:t>each</w:t>
            </w:r>
            <w:r w:rsidR="00B87F8B" w:rsidRPr="00B87F8B">
              <w:rPr>
                <w:rFonts w:cs="Sakkal Majalla"/>
                <w:sz w:val="18"/>
                <w:szCs w:val="18"/>
              </w:rPr>
              <w:t xml:space="preserve"> keyword to start on a new line </w:t>
            </w:r>
          </w:p>
        </w:tc>
        <w:tc>
          <w:tcPr>
            <w:tcW w:w="236" w:type="dxa"/>
            <w:tcBorders>
              <w:bottom w:val="nil"/>
            </w:tcBorders>
          </w:tcPr>
          <w:p w14:paraId="57B78056" w14:textId="77777777" w:rsidR="00B87F8B" w:rsidRPr="00B87F8B" w:rsidRDefault="00B87F8B" w:rsidP="003C26B7">
            <w:pPr>
              <w:rPr>
                <w:rFonts w:cs="Sakkal Majalla"/>
                <w:sz w:val="18"/>
                <w:szCs w:val="18"/>
              </w:rPr>
            </w:pPr>
          </w:p>
        </w:tc>
        <w:tc>
          <w:tcPr>
            <w:tcW w:w="7370" w:type="dxa"/>
          </w:tcPr>
          <w:p w14:paraId="35C35609" w14:textId="77777777" w:rsidR="00B87F8B" w:rsidRPr="00B87F8B" w:rsidRDefault="00B87F8B" w:rsidP="003C26B7">
            <w:pPr>
              <w:pStyle w:val="Els-Abstract-head"/>
              <w:spacing w:before="0" w:after="0"/>
              <w:jc w:val="both"/>
              <w:rPr>
                <w:rFonts w:cs="Sakkal Majalla"/>
                <w:bCs/>
                <w:smallCaps/>
                <w:szCs w:val="18"/>
              </w:rPr>
            </w:pPr>
            <w:r w:rsidRPr="00B87F8B">
              <w:rPr>
                <w:rFonts w:cs="Sakkal Majalla"/>
                <w:bCs/>
                <w:smallCaps/>
                <w:szCs w:val="18"/>
              </w:rPr>
              <w:t>A B S T R A C T</w:t>
            </w:r>
          </w:p>
          <w:p w14:paraId="21C8553D" w14:textId="0C063076" w:rsidR="00B87F8B" w:rsidRPr="00B87F8B" w:rsidRDefault="00B87F8B" w:rsidP="003C26B7">
            <w:pPr>
              <w:pStyle w:val="Els-Abstract-Copyright"/>
              <w:jc w:val="both"/>
              <w:rPr>
                <w:rFonts w:cs="Sakkal Majalla"/>
                <w:sz w:val="18"/>
                <w:szCs w:val="18"/>
              </w:rPr>
            </w:pPr>
            <w:r w:rsidRPr="00B87F8B">
              <w:rPr>
                <w:rFonts w:cs="Sakkal Majalla"/>
                <w:sz w:val="18"/>
                <w:szCs w:val="18"/>
              </w:rPr>
              <w:t xml:space="preserve">Please write down your abstract here or delete and type. (9 points, Times New Roman, 250 words, </w:t>
            </w:r>
            <w:r w:rsidR="006A567F">
              <w:rPr>
                <w:rFonts w:cs="Sakkal Majalla"/>
                <w:sz w:val="18"/>
                <w:szCs w:val="18"/>
              </w:rPr>
              <w:t xml:space="preserve">the </w:t>
            </w:r>
            <w:r w:rsidRPr="00B87F8B">
              <w:rPr>
                <w:rFonts w:cs="Sakkal Majalla"/>
                <w:sz w:val="18"/>
                <w:szCs w:val="18"/>
              </w:rPr>
              <w:t xml:space="preserve">abstract should summarize your paper, do not make references nor display equations in abstract)  </w:t>
            </w:r>
          </w:p>
          <w:p w14:paraId="1D7AC0F5" w14:textId="77777777" w:rsidR="00B87F8B" w:rsidRPr="00B87F8B" w:rsidRDefault="00B87F8B" w:rsidP="003C26B7">
            <w:pPr>
              <w:rPr>
                <w:rFonts w:cs="Sakkal Majalla"/>
                <w:lang w:val="en-US"/>
              </w:rPr>
            </w:pPr>
          </w:p>
          <w:p w14:paraId="09492889" w14:textId="77777777" w:rsidR="00B87F8B" w:rsidRPr="00B87F8B" w:rsidRDefault="00B87F8B" w:rsidP="003C26B7">
            <w:pPr>
              <w:tabs>
                <w:tab w:val="left" w:pos="4335"/>
              </w:tabs>
              <w:rPr>
                <w:rFonts w:cs="Sakkal Majalla"/>
                <w:lang w:val="en-US"/>
              </w:rPr>
            </w:pPr>
            <w:r w:rsidRPr="00B87F8B">
              <w:rPr>
                <w:rFonts w:cs="Sakkal Majalla"/>
                <w:lang w:val="en-US"/>
              </w:rPr>
              <w:tab/>
            </w:r>
          </w:p>
        </w:tc>
      </w:tr>
    </w:tbl>
    <w:p w14:paraId="0A41F54B" w14:textId="77777777" w:rsidR="00B87F8B" w:rsidRPr="00B87F8B" w:rsidRDefault="00B87F8B" w:rsidP="00B87F8B">
      <w:pPr>
        <w:bidi/>
        <w:spacing w:line="240" w:lineRule="auto"/>
        <w:jc w:val="both"/>
        <w:rPr>
          <w:rFonts w:eastAsia="Times New Roman" w:cs="Sakkal Majalla"/>
          <w:b/>
          <w:bCs/>
          <w:shd w:val="clear" w:color="auto" w:fill="FFFFFF"/>
          <w:rtl/>
        </w:rPr>
      </w:pPr>
    </w:p>
    <w:p w14:paraId="44EBC0B8" w14:textId="77777777" w:rsidR="001370BD" w:rsidRPr="00AD3D1D" w:rsidRDefault="001370BD" w:rsidP="001370BD">
      <w:pPr>
        <w:bidi/>
        <w:spacing w:line="240" w:lineRule="auto"/>
        <w:jc w:val="both"/>
        <w:rPr>
          <w:rFonts w:eastAsia="Times New Roman" w:cs="Sakkal Majalla"/>
          <w:sz w:val="18"/>
          <w:szCs w:val="24"/>
          <w:shd w:val="clear" w:color="auto" w:fill="FFFFFF"/>
          <w:rtl/>
        </w:rPr>
        <w:sectPr w:rsidR="001370BD" w:rsidRPr="00AD3D1D" w:rsidSect="005F411D">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7" w:h="16840" w:code="9"/>
          <w:pgMar w:top="567" w:right="737" w:bottom="567" w:left="737" w:header="567" w:footer="567" w:gutter="0"/>
          <w:cols w:space="567"/>
          <w:titlePg/>
          <w:bidi/>
          <w:docGrid w:linePitch="218"/>
        </w:sectPr>
      </w:pPr>
    </w:p>
    <w:p w14:paraId="0BDD3261" w14:textId="61E8FA2C" w:rsidR="001370BD" w:rsidRPr="001370BD" w:rsidRDefault="001370BD" w:rsidP="006A567F">
      <w:pPr>
        <w:pStyle w:val="ListParagraph"/>
        <w:numPr>
          <w:ilvl w:val="0"/>
          <w:numId w:val="33"/>
        </w:numPr>
        <w:bidi/>
        <w:spacing w:before="240" w:after="0" w:line="240" w:lineRule="auto"/>
        <w:ind w:left="368"/>
        <w:jc w:val="both"/>
        <w:rPr>
          <w:rFonts w:cs="Sakkal Majalla"/>
          <w:b/>
          <w:bCs/>
          <w:sz w:val="18"/>
          <w:szCs w:val="24"/>
        </w:rPr>
      </w:pPr>
      <w:r w:rsidRPr="001370BD">
        <w:rPr>
          <w:rFonts w:eastAsia="Times New Roman" w:cs="Sakkal Majalla" w:hint="cs"/>
          <w:b/>
          <w:bCs/>
          <w:sz w:val="18"/>
          <w:szCs w:val="24"/>
          <w:shd w:val="clear" w:color="auto" w:fill="FFFFFF"/>
          <w:rtl/>
        </w:rPr>
        <w:t>ا</w:t>
      </w:r>
      <w:r w:rsidRPr="001370BD">
        <w:rPr>
          <w:rFonts w:eastAsia="Times New Roman" w:cs="Sakkal Majalla"/>
          <w:b/>
          <w:bCs/>
          <w:sz w:val="18"/>
          <w:szCs w:val="24"/>
          <w:shd w:val="clear" w:color="auto" w:fill="FFFFFF"/>
          <w:rtl/>
        </w:rPr>
        <w:t>لمقدمة</w:t>
      </w:r>
    </w:p>
    <w:p w14:paraId="7181D14E"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شتمل على ملخص علمي لأهمية وتطور موضوع البحث وتنتهي بتحديد الهدف من إجرائه.</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في حالة البحوث المستلة من رسائل أو المستخلصة منها (يجب النص على ذلك).</w:t>
      </w:r>
    </w:p>
    <w:p w14:paraId="1C479A3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واد وطرق العمل</w:t>
      </w:r>
    </w:p>
    <w:p w14:paraId="01F50E93"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حتوي على تفاصيل طريقة إجراء البحث والتحاليل الإحصائية والمراجع المستخد</w:t>
      </w:r>
      <w:bookmarkStart w:id="0" w:name="Mendeley_Bookmark_rEh8D9VurP"/>
      <w:bookmarkStart w:id="1" w:name="Mendeley_Bookmark_sgtaNyEJh7"/>
      <w:r w:rsidRPr="002C7852">
        <w:rPr>
          <w:rFonts w:eastAsia="Times New Roman" w:cs="Sakkal Majalla"/>
          <w:sz w:val="18"/>
          <w:szCs w:val="24"/>
          <w:shd w:val="clear" w:color="auto" w:fill="FFFFFF"/>
          <w:rtl/>
        </w:rPr>
        <w:t>مة لهم</w:t>
      </w:r>
      <w:bookmarkEnd w:id="0"/>
      <w:bookmarkEnd w:id="1"/>
      <w:r w:rsidRPr="002C7852">
        <w:rPr>
          <w:rFonts w:eastAsia="Times New Roman" w:cs="Sakkal Majalla"/>
          <w:sz w:val="18"/>
          <w:szCs w:val="24"/>
          <w:shd w:val="clear" w:color="auto" w:fill="FFFFFF"/>
          <w:rtl/>
        </w:rPr>
        <w:t>.</w:t>
      </w:r>
    </w:p>
    <w:p w14:paraId="313CCCE8"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نتائج والمناقشة</w:t>
      </w:r>
    </w:p>
    <w:p w14:paraId="048DC045" w14:textId="4FFD84C3"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مكن كتابة النتائج والمناقشة تحت عنوان واحد أو</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تحت عنوانين منفصلين. في حالة البيانات المجدولة توضع الجداول والأشكال داخل المتن في أول موقع </w:t>
      </w:r>
      <w:r w:rsidRPr="002C7852">
        <w:rPr>
          <w:rFonts w:eastAsia="Times New Roman" w:cs="Sakkal Majalla"/>
          <w:sz w:val="18"/>
          <w:szCs w:val="24"/>
          <w:shd w:val="clear" w:color="auto" w:fill="FFFFFF"/>
          <w:rtl/>
        </w:rPr>
        <w:t>متاح عقب ذكرها برقمها في المتن. ويستحب عدم إعادة كتابة الأرقام المذكورة بالجداول ويفضل الإشارة إلى وجودها بالجدول أو الشكل وتناقش النتائج بالتفصيل بالاستعانة بالمراجع ذات الصلة بالبحث.</w:t>
      </w:r>
      <w:r w:rsidRPr="002C7852">
        <w:rPr>
          <w:rFonts w:eastAsia="Times New Roman" w:cs="Sakkal Majalla" w:hint="cs"/>
          <w:sz w:val="18"/>
          <w:szCs w:val="24"/>
          <w:shd w:val="clear" w:color="auto" w:fill="FFFFFF"/>
          <w:rtl/>
        </w:rPr>
        <w:t xml:space="preserve"> لا</w:t>
      </w:r>
      <w:r w:rsidR="00F55F0C" w:rsidRPr="002C7852">
        <w:rPr>
          <w:rFonts w:eastAsia="Times New Roman" w:cs="Sakkal Majalla" w:hint="cs"/>
          <w:sz w:val="18"/>
          <w:szCs w:val="24"/>
          <w:shd w:val="clear" w:color="auto" w:fill="FFFFFF"/>
          <w:rtl/>
        </w:rPr>
        <w:t xml:space="preserve"> </w:t>
      </w:r>
      <w:r w:rsidRPr="002C7852">
        <w:rPr>
          <w:rFonts w:eastAsia="Times New Roman" w:cs="Sakkal Majalla" w:hint="cs"/>
          <w:sz w:val="18"/>
          <w:szCs w:val="24"/>
          <w:shd w:val="clear" w:color="auto" w:fill="FFFFFF"/>
          <w:rtl/>
        </w:rPr>
        <w:t>يجوز تكرار نفس النتائج في جدول وشكل.</w:t>
      </w:r>
    </w:p>
    <w:p w14:paraId="4D15D55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tl/>
        </w:rPr>
      </w:pPr>
      <w:r w:rsidRPr="00AD3D1D">
        <w:rPr>
          <w:rFonts w:eastAsia="Times New Roman" w:cs="Sakkal Majalla"/>
          <w:b/>
          <w:bCs/>
          <w:sz w:val="18"/>
          <w:szCs w:val="24"/>
          <w:shd w:val="clear" w:color="auto" w:fill="FFFFFF"/>
          <w:rtl/>
        </w:rPr>
        <w:t>شكر وتقدير</w:t>
      </w:r>
    </w:p>
    <w:p w14:paraId="59A5F58B" w14:textId="77777777" w:rsidR="00B87F8B" w:rsidRPr="00AD3D1D" w:rsidRDefault="00B87F8B" w:rsidP="00B87F8B">
      <w:pPr>
        <w:bidi/>
        <w:spacing w:line="240" w:lineRule="auto"/>
        <w:jc w:val="both"/>
        <w:rPr>
          <w:rFonts w:cs="Sakkal Majalla"/>
          <w:sz w:val="18"/>
          <w:szCs w:val="24"/>
        </w:rPr>
      </w:pPr>
      <w:r w:rsidRPr="00AD3D1D">
        <w:rPr>
          <w:rFonts w:eastAsia="Times New Roman" w:cs="Sakkal Majalla"/>
          <w:sz w:val="18"/>
          <w:szCs w:val="24"/>
          <w:shd w:val="clear" w:color="auto" w:fill="FFFFFF"/>
          <w:rtl/>
        </w:rPr>
        <w:t>(إن لزم الأمر) يمكن أن يكون للجهة الممولة للدراسة أو لمن قدم مجهودا خاصا لإنجاز البحث وليس من المؤلفين.</w:t>
      </w:r>
    </w:p>
    <w:p w14:paraId="4EC9C344" w14:textId="77777777" w:rsidR="00B87F8B" w:rsidRPr="002C7852"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2C7852">
        <w:rPr>
          <w:rFonts w:eastAsia="Times New Roman" w:cs="Sakkal Majalla"/>
          <w:b/>
          <w:bCs/>
          <w:sz w:val="18"/>
          <w:szCs w:val="24"/>
          <w:shd w:val="clear" w:color="auto" w:fill="FFFFFF"/>
          <w:rtl/>
        </w:rPr>
        <w:t>قائمة المراجع</w:t>
      </w:r>
    </w:p>
    <w:p w14:paraId="2D54E584" w14:textId="0316EB97" w:rsidR="00B87F8B" w:rsidRPr="00D250B3" w:rsidRDefault="00B87F8B" w:rsidP="00B87F8B">
      <w:pPr>
        <w:bidi/>
        <w:spacing w:line="240" w:lineRule="auto"/>
        <w:jc w:val="both"/>
        <w:rPr>
          <w:rFonts w:ascii="Sakkal Majalla" w:hAnsi="Sakkal Majalla" w:cs="Sakkal Majalla"/>
          <w:sz w:val="24"/>
          <w:szCs w:val="24"/>
        </w:rPr>
      </w:pPr>
      <w:r w:rsidRPr="00AD3D1D">
        <w:rPr>
          <w:rFonts w:eastAsia="Times New Roman" w:cs="Sakkal Majalla"/>
          <w:sz w:val="18"/>
          <w:szCs w:val="24"/>
          <w:shd w:val="clear" w:color="auto" w:fill="FFFFFF"/>
          <w:rtl/>
        </w:rPr>
        <w:t>تكتب قائمة المراجع المستخدمة في البحث حسب النمط ال</w:t>
      </w:r>
      <w:r w:rsidRPr="00AD3D1D">
        <w:rPr>
          <w:rFonts w:eastAsia="Times New Roman" w:cs="Sakkal Majalla"/>
          <w:sz w:val="18"/>
          <w:szCs w:val="24"/>
          <w:shd w:val="clear" w:color="auto" w:fill="FFFFFF"/>
          <w:rtl/>
          <w:lang w:bidi="ar-LY"/>
        </w:rPr>
        <w:t xml:space="preserve">متبع </w:t>
      </w:r>
      <w:r w:rsidR="001370BD" w:rsidRPr="00AD3D1D">
        <w:rPr>
          <w:rFonts w:eastAsia="Times New Roman" w:cs="Sakkal Majalla" w:hint="cs"/>
          <w:sz w:val="18"/>
          <w:szCs w:val="24"/>
          <w:shd w:val="clear" w:color="auto" w:fill="FFFFFF"/>
          <w:rtl/>
          <w:lang w:bidi="ar-LY"/>
        </w:rPr>
        <w:t xml:space="preserve">في </w:t>
      </w:r>
      <w:r w:rsidR="001370BD" w:rsidRPr="00AD3D1D">
        <w:rPr>
          <w:rFonts w:eastAsia="Times New Roman" w:cs="Sakkal Majalla" w:hint="cs"/>
          <w:sz w:val="18"/>
          <w:szCs w:val="24"/>
          <w:shd w:val="clear" w:color="auto" w:fill="FFFFFF"/>
          <w:lang w:bidi="ar-LY"/>
        </w:rPr>
        <w:t>IEEE</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tl/>
          <w:lang w:bidi="ar-LY"/>
        </w:rPr>
        <w:t xml:space="preserve">وكما </w:t>
      </w:r>
      <w:r w:rsidRPr="00D250B3">
        <w:rPr>
          <w:rFonts w:ascii="Sakkal Majalla" w:eastAsia="Times New Roman" w:hAnsi="Sakkal Majalla" w:cs="Sakkal Majalla"/>
          <w:sz w:val="24"/>
          <w:szCs w:val="24"/>
          <w:shd w:val="clear" w:color="auto" w:fill="FFFFFF"/>
          <w:rtl/>
          <w:lang w:bidi="ar-LY"/>
        </w:rPr>
        <w:t xml:space="preserve">موضح في هذه الورقة </w:t>
      </w:r>
      <w:bookmarkStart w:id="2" w:name="Mendeley_Bookmark_9PNKSrH1Wu"/>
      <w:bookmarkStart w:id="3" w:name="Mendeley_Bookmark_dpiqeCAELk"/>
      <w:r w:rsidRPr="00D250B3">
        <w:rPr>
          <w:rFonts w:ascii="Sakkal Majalla" w:eastAsia="Times New Roman" w:hAnsi="Sakkal Majalla" w:cs="Sakkal Majalla"/>
          <w:sz w:val="24"/>
          <w:szCs w:val="24"/>
          <w:shd w:val="clear" w:color="auto" w:fill="FFFFFF"/>
          <w:rtl/>
          <w:lang w:bidi="ar-LY"/>
        </w:rPr>
        <w:t xml:space="preserve">باستخدام الاقواس حسب المثال </w:t>
      </w:r>
      <w:r w:rsidR="00F55F0C" w:rsidRPr="00D250B3">
        <w:rPr>
          <w:rFonts w:ascii="Sakkal Majalla" w:eastAsia="Times New Roman" w:hAnsi="Sakkal Majalla" w:cs="Sakkal Majalla"/>
          <w:sz w:val="24"/>
          <w:szCs w:val="24"/>
          <w:shd w:val="clear" w:color="auto" w:fill="FFFFFF"/>
          <w:rtl/>
          <w:lang w:bidi="ar-LY"/>
        </w:rPr>
        <w:t>التالي</w:t>
      </w:r>
      <w:r w:rsidRPr="00D250B3">
        <w:rPr>
          <w:rFonts w:ascii="Sakkal Majalla" w:eastAsia="Times New Roman" w:hAnsi="Sakkal Majalla" w:cs="Sakkal Majalla"/>
          <w:sz w:val="24"/>
          <w:szCs w:val="24"/>
          <w:shd w:val="clear" w:color="auto" w:fill="FFFFFF"/>
          <w:rtl/>
          <w:lang w:bidi="ar-LY"/>
        </w:rPr>
        <w:t>: [</w:t>
      </w:r>
      <w:r w:rsidRPr="00D250B3">
        <w:rPr>
          <w:rFonts w:ascii="Sakkal Majalla" w:eastAsia="Times New Roman" w:hAnsi="Sakkal Majalla" w:cs="Sakkal Majalla"/>
          <w:sz w:val="24"/>
          <w:szCs w:val="24"/>
          <w:shd w:val="clear" w:color="auto" w:fill="FFFFFF"/>
          <w:lang w:bidi="ar-LY"/>
        </w:rPr>
        <w:t>1</w:t>
      </w:r>
      <w:bookmarkEnd w:id="2"/>
      <w:bookmarkEnd w:id="3"/>
      <w:r w:rsidR="001370BD" w:rsidRPr="00D250B3">
        <w:rPr>
          <w:rFonts w:ascii="Sakkal Majalla" w:eastAsia="Times New Roman" w:hAnsi="Sakkal Majalla" w:cs="Sakkal Majalla"/>
          <w:sz w:val="24"/>
          <w:szCs w:val="24"/>
          <w:shd w:val="clear" w:color="auto" w:fill="FFFFFF"/>
          <w:rtl/>
          <w:lang w:bidi="ar-LY"/>
        </w:rPr>
        <w:t>]،</w:t>
      </w:r>
      <w:r w:rsidRPr="00D250B3">
        <w:rPr>
          <w:rFonts w:ascii="Sakkal Majalla" w:eastAsia="Times New Roman" w:hAnsi="Sakkal Majalla" w:cs="Sakkal Majalla"/>
          <w:sz w:val="24"/>
          <w:szCs w:val="24"/>
          <w:shd w:val="clear" w:color="auto" w:fill="FFFFFF"/>
          <w:rtl/>
          <w:lang w:bidi="ar-LY"/>
        </w:rPr>
        <w:t xml:space="preserve"> يمكن </w:t>
      </w:r>
      <w:r w:rsidRPr="00D250B3">
        <w:rPr>
          <w:rFonts w:ascii="Sakkal Majalla" w:eastAsia="Times New Roman" w:hAnsi="Sakkal Majalla" w:cs="Sakkal Majalla"/>
          <w:sz w:val="24"/>
          <w:szCs w:val="24"/>
          <w:shd w:val="clear" w:color="auto" w:fill="FFFFFF"/>
          <w:rtl/>
          <w:lang w:bidi="ar-LY"/>
        </w:rPr>
        <w:lastRenderedPageBreak/>
        <w:t xml:space="preserve">تحميل برنامج </w:t>
      </w:r>
      <w:r w:rsidRPr="00D250B3">
        <w:rPr>
          <w:rFonts w:ascii="Sakkal Majalla" w:eastAsia="Times New Roman" w:hAnsi="Sakkal Majalla" w:cs="Sakkal Majalla"/>
          <w:sz w:val="24"/>
          <w:szCs w:val="24"/>
          <w:shd w:val="clear" w:color="auto" w:fill="FFFFFF"/>
          <w:lang w:bidi="ar-LY"/>
        </w:rPr>
        <w:t>Mendeley</w:t>
      </w:r>
      <w:r w:rsidRPr="00D250B3">
        <w:rPr>
          <w:rFonts w:ascii="Sakkal Majalla" w:eastAsia="Times New Roman" w:hAnsi="Sakkal Majalla" w:cs="Sakkal Majalla"/>
          <w:sz w:val="24"/>
          <w:szCs w:val="24"/>
          <w:shd w:val="clear" w:color="auto" w:fill="FFFFFF"/>
          <w:rtl/>
          <w:lang w:bidi="ar-LY"/>
        </w:rPr>
        <w:t xml:space="preserve"> المجاني من الرابط التالي </w:t>
      </w:r>
      <w:r w:rsidRPr="00D250B3">
        <w:rPr>
          <w:rFonts w:ascii="Sakkal Majalla" w:eastAsia="Times New Roman" w:hAnsi="Sakkal Majalla" w:cs="Sakkal Majalla"/>
          <w:sz w:val="24"/>
          <w:szCs w:val="24"/>
          <w:shd w:val="clear" w:color="auto" w:fill="FFFFFF"/>
          <w:lang w:bidi="ar-LY"/>
        </w:rPr>
        <w:t>Mendeley.com</w:t>
      </w:r>
      <w:r w:rsidRPr="00D250B3">
        <w:rPr>
          <w:rFonts w:ascii="Sakkal Majalla" w:eastAsia="Times New Roman" w:hAnsi="Sakkal Majalla" w:cs="Sakkal Majalla"/>
          <w:sz w:val="24"/>
          <w:szCs w:val="24"/>
          <w:shd w:val="clear" w:color="auto" w:fill="FFFFFF"/>
          <w:rtl/>
          <w:lang w:bidi="ar-LY"/>
        </w:rPr>
        <w:t xml:space="preserve"> أو يمكنك عمل ذلك يدويا </w:t>
      </w:r>
      <w:bookmarkStart w:id="4" w:name="Mendeley_Bookmark_mUcz4Ijl93"/>
      <w:bookmarkStart w:id="5" w:name="Mendeley_Bookmark_8qvROH0meC"/>
      <w:r w:rsidRPr="00D250B3">
        <w:rPr>
          <w:rFonts w:ascii="Sakkal Majalla" w:eastAsia="Times New Roman" w:hAnsi="Sakkal Majalla" w:cs="Sakkal Majalla"/>
          <w:sz w:val="24"/>
          <w:szCs w:val="24"/>
          <w:shd w:val="clear" w:color="auto" w:fill="FFFFFF"/>
          <w:rtl/>
          <w:lang w:bidi="ar-LY"/>
        </w:rPr>
        <w:t>او استخدام اي برنامج اخر [</w:t>
      </w:r>
      <w:r w:rsidRPr="00D250B3">
        <w:rPr>
          <w:rFonts w:ascii="Sakkal Majalla" w:eastAsia="Times New Roman" w:hAnsi="Sakkal Majalla" w:cs="Sakkal Majalla"/>
          <w:sz w:val="24"/>
          <w:szCs w:val="24"/>
          <w:shd w:val="clear" w:color="auto" w:fill="FFFFFF"/>
          <w:lang w:bidi="ar-LY"/>
        </w:rPr>
        <w:t>2</w:t>
      </w:r>
      <w:r w:rsidRPr="00D250B3">
        <w:rPr>
          <w:rFonts w:ascii="Sakkal Majalla" w:eastAsia="Times New Roman" w:hAnsi="Sakkal Majalla" w:cs="Sakkal Majalla"/>
          <w:sz w:val="24"/>
          <w:szCs w:val="24"/>
          <w:shd w:val="clear" w:color="auto" w:fill="FFFFFF"/>
          <w:rtl/>
          <w:lang w:bidi="ar-LY"/>
        </w:rPr>
        <w:t>]</w:t>
      </w:r>
      <w:bookmarkEnd w:id="4"/>
      <w:bookmarkEnd w:id="5"/>
      <w:r w:rsidRPr="00D250B3">
        <w:rPr>
          <w:rFonts w:ascii="Sakkal Majalla" w:eastAsia="Times New Roman" w:hAnsi="Sakkal Majalla" w:cs="Sakkal Majalla"/>
          <w:sz w:val="24"/>
          <w:szCs w:val="24"/>
          <w:shd w:val="clear" w:color="auto" w:fill="FFFFFF"/>
          <w:rtl/>
          <w:lang w:bidi="ar-LY"/>
        </w:rPr>
        <w:t xml:space="preserve">. </w:t>
      </w:r>
      <w:r w:rsidRPr="00D250B3">
        <w:rPr>
          <w:rFonts w:ascii="Sakkal Majalla" w:eastAsia="Times New Roman" w:hAnsi="Sakkal Majalla" w:cs="Sakkal Majalla"/>
          <w:sz w:val="24"/>
          <w:szCs w:val="24"/>
          <w:shd w:val="clear" w:color="auto" w:fill="FFFFFF"/>
          <w:rtl/>
        </w:rPr>
        <w:t>وفي حالة وجود أبحاث بلغتين تبدأ القائمة بالأبحاث المكتوبة بلغة البحث ثم يليها تلك المكتوبة بلغة أخرى.</w:t>
      </w:r>
      <w:r w:rsidRPr="00D250B3">
        <w:rPr>
          <w:rFonts w:ascii="Sakkal Majalla" w:eastAsia="Times New Roman" w:hAnsi="Sakkal Majalla" w:cs="Sakkal Majalla"/>
          <w:sz w:val="24"/>
          <w:szCs w:val="24"/>
          <w:shd w:val="clear" w:color="auto" w:fill="FFFFFF"/>
        </w:rPr>
        <w:t xml:space="preserve"> </w:t>
      </w:r>
      <w:r w:rsidRPr="00D250B3">
        <w:rPr>
          <w:rFonts w:ascii="Sakkal Majalla" w:eastAsia="Times New Roman" w:hAnsi="Sakkal Majalla" w:cs="Sakkal Majalla"/>
          <w:sz w:val="24"/>
          <w:szCs w:val="24"/>
          <w:shd w:val="clear" w:color="auto" w:fill="FFFFFF"/>
          <w:rtl/>
        </w:rPr>
        <w:t xml:space="preserve">تضم كل المراجع في قائمة واحدة بغض النظر عن طبيعة المرجع، </w:t>
      </w:r>
      <w:r w:rsidR="00F55F0C" w:rsidRPr="00D250B3">
        <w:rPr>
          <w:rFonts w:ascii="Sakkal Majalla" w:eastAsia="Times New Roman" w:hAnsi="Sakkal Majalla" w:cs="Sakkal Majalla"/>
          <w:sz w:val="24"/>
          <w:szCs w:val="24"/>
          <w:shd w:val="clear" w:color="auto" w:fill="FFFFFF"/>
          <w:rtl/>
        </w:rPr>
        <w:t>ويستخدم</w:t>
      </w:r>
      <w:r w:rsidRPr="00D250B3">
        <w:rPr>
          <w:rFonts w:ascii="Sakkal Majalla" w:eastAsia="Times New Roman" w:hAnsi="Sakkal Majalla" w:cs="Sakkal Majalla"/>
          <w:sz w:val="24"/>
          <w:szCs w:val="24"/>
          <w:shd w:val="clear" w:color="auto" w:fill="FFFFFF"/>
          <w:rtl/>
        </w:rPr>
        <w:t xml:space="preserve"> الترقيم التسلسلي ولا يذكر تاريخ وفاة المصنفين.</w:t>
      </w:r>
    </w:p>
    <w:p w14:paraId="2CF5BC51"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المراجع المأخوذة من شبكة المعلومات يلزم فيها كتابة العنوان التفصيلي الذي يفتح الصفحة الخاصة بالمرجع مباشرة وليست الصفحة العامة للموقع، مع الإشارة إلى اسم الكاتب واسم الموضوع وكتابة تاريخ استرجاع المعلومات.</w:t>
      </w:r>
    </w:p>
    <w:p w14:paraId="6A462E3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لا تستخدم الاقراص المدمجة ونحوها كمراجع إلا إذا كان لها رقم إيداع (ويذكر رقم الإيداع في بيانات المرجع).</w:t>
      </w:r>
    </w:p>
    <w:p w14:paraId="2167D610" w14:textId="77777777" w:rsidR="00B87F8B" w:rsidRPr="002C7852" w:rsidRDefault="00B87F8B" w:rsidP="00B87F8B">
      <w:pPr>
        <w:bidi/>
        <w:spacing w:line="240" w:lineRule="auto"/>
        <w:jc w:val="both"/>
        <w:rPr>
          <w:rFonts w:ascii="Sakkal Majalla" w:hAnsi="Sakkal Majalla" w:cs="Sakkal Majalla"/>
          <w:sz w:val="24"/>
          <w:szCs w:val="24"/>
        </w:rPr>
      </w:pPr>
      <w:r w:rsidRPr="002C7852">
        <w:rPr>
          <w:rFonts w:ascii="Sakkal Majalla" w:eastAsia="Times New Roman" w:hAnsi="Sakkal Majalla" w:cs="Sakkal Majalla"/>
          <w:sz w:val="24"/>
          <w:szCs w:val="24"/>
          <w:shd w:val="clear" w:color="auto" w:fill="FFFFFF"/>
          <w:rtl/>
        </w:rPr>
        <w:t>يبدأ كل مرجع باسم العائلة</w:t>
      </w:r>
      <w:r w:rsidRPr="002C7852">
        <w:rPr>
          <w:rFonts w:ascii="Sakkal Majalla" w:eastAsia="Times New Roman" w:hAnsi="Sakkal Majalla" w:cs="Sakkal Majalla"/>
          <w:sz w:val="24"/>
          <w:szCs w:val="24"/>
          <w:shd w:val="clear" w:color="auto" w:fill="FFFFFF"/>
          <w:rtl/>
          <w:lang w:bidi="ar-LY"/>
        </w:rPr>
        <w:t xml:space="preserve"> (اللقب)</w:t>
      </w:r>
      <w:r w:rsidRPr="002C7852">
        <w:rPr>
          <w:rFonts w:ascii="Sakkal Majalla" w:eastAsia="Times New Roman" w:hAnsi="Sakkal Majalla" w:cs="Sakkal Majalla"/>
          <w:sz w:val="24"/>
          <w:szCs w:val="24"/>
          <w:shd w:val="clear" w:color="auto" w:fill="FFFFFF"/>
          <w:rtl/>
        </w:rPr>
        <w:t xml:space="preserve"> متبوعا بالحرف الأول للاسم الأول ثم الحرف الأول للاسم الأوسط (للمراجع باللغة الإنجليزية) أو اسم العائلة (اللقب) متبوعا بالاسم الأول ثم الأوسط (للمراجع باللغة العربية) ثم يكتب اسم أو أسماء الباحثين المشاركين بالطريقة نفسها. البحوث المنشورة لنفس الباحث أو الباحثين في السنة نفسها ترتب بكتابة الأحرف الأبجدية بعد كتابة التاريخ مثال ذلك (</w:t>
      </w:r>
      <w:r w:rsidRPr="002C7852">
        <w:rPr>
          <w:rFonts w:ascii="Sakkal Majalla" w:eastAsia="Times New Roman" w:hAnsi="Sakkal Majalla" w:cs="Sakkal Majalla"/>
          <w:sz w:val="24"/>
          <w:szCs w:val="24"/>
          <w:shd w:val="clear" w:color="auto" w:fill="FFFFFF"/>
        </w:rPr>
        <w:t>c2012, b2012 , 2012a</w:t>
      </w:r>
      <w:r w:rsidRPr="002C7852">
        <w:rPr>
          <w:rFonts w:ascii="Sakkal Majalla" w:eastAsia="Times New Roman" w:hAnsi="Sakkal Majalla" w:cs="Sakkal Majalla"/>
          <w:sz w:val="24"/>
          <w:szCs w:val="24"/>
          <w:shd w:val="clear" w:color="auto" w:fill="FFFFFF"/>
          <w:rtl/>
        </w:rPr>
        <w:t>).</w:t>
      </w:r>
    </w:p>
    <w:p w14:paraId="278BF4BD" w14:textId="3EEEFD01"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 ويرجع للتفصيل الآتي في نمط كتابة أنواع المراجع </w:t>
      </w:r>
      <w:r w:rsidR="00F55F0C" w:rsidRPr="00D250B3">
        <w:rPr>
          <w:rFonts w:ascii="Sakkal Majalla" w:eastAsia="Times New Roman" w:hAnsi="Sakkal Majalla" w:cs="Sakkal Majalla"/>
          <w:sz w:val="24"/>
          <w:szCs w:val="24"/>
          <w:shd w:val="clear" w:color="auto" w:fill="FFFFFF"/>
          <w:rtl/>
        </w:rPr>
        <w:t>المختلفة: -</w:t>
      </w:r>
    </w:p>
    <w:p w14:paraId="3F38B0BB"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أمثلة لكتابة قائمة المراجع باللغة العربية</w:t>
      </w:r>
    </w:p>
    <w:p w14:paraId="7CE0C70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شبكة العنكبوتية (الإنترنت)</w:t>
      </w:r>
    </w:p>
    <w:p w14:paraId="563F5FBB" w14:textId="387126FD" w:rsidR="00B87F8B" w:rsidRPr="00D250B3" w:rsidRDefault="00F55F0C" w:rsidP="00F55F0C">
      <w:pPr>
        <w:bidi/>
        <w:spacing w:line="240" w:lineRule="auto"/>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مثال:</w:t>
      </w:r>
      <w:r w:rsidR="00B87F8B" w:rsidRPr="00D250B3">
        <w:rPr>
          <w:rFonts w:ascii="Sakkal Majalla" w:eastAsia="Times New Roman" w:hAnsi="Sakkal Majalla" w:cs="Sakkal Majalla"/>
          <w:sz w:val="24"/>
          <w:szCs w:val="24"/>
          <w:shd w:val="clear" w:color="auto" w:fill="FFFFFF"/>
          <w:rtl/>
        </w:rPr>
        <w:t xml:space="preserve"> الأحمدي، نرجس. </w:t>
      </w:r>
      <w:r w:rsidR="00B87F8B" w:rsidRPr="00D250B3">
        <w:rPr>
          <w:rFonts w:ascii="Sakkal Majalla" w:eastAsia="Times New Roman" w:hAnsi="Sakkal Majalla" w:cs="Sakkal Majalla"/>
          <w:sz w:val="24"/>
          <w:szCs w:val="24"/>
          <w:shd w:val="clear" w:color="auto" w:fill="FFFFFF"/>
        </w:rPr>
        <w:t>2008</w:t>
      </w:r>
      <w:r w:rsidR="00B87F8B" w:rsidRPr="00D250B3">
        <w:rPr>
          <w:rFonts w:ascii="Sakkal Majalla" w:eastAsia="Times New Roman" w:hAnsi="Sakkal Majalla" w:cs="Sakkal Majalla"/>
          <w:sz w:val="24"/>
          <w:szCs w:val="24"/>
          <w:shd w:val="clear" w:color="auto" w:fill="FFFFFF"/>
          <w:rtl/>
        </w:rPr>
        <w:t xml:space="preserve">م. بين الواقع والخيال. تاريخ الاسترجاع: </w:t>
      </w:r>
      <w:r w:rsidR="00B87F8B" w:rsidRPr="00D250B3">
        <w:rPr>
          <w:rFonts w:ascii="Sakkal Majalla" w:eastAsia="Times New Roman" w:hAnsi="Sakkal Majalla" w:cs="Sakkal Majalla"/>
          <w:sz w:val="24"/>
          <w:szCs w:val="24"/>
          <w:shd w:val="clear" w:color="auto" w:fill="FFFFFF"/>
        </w:rPr>
        <w:t>2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2014</w:t>
      </w:r>
      <w:r w:rsidR="00B87F8B" w:rsidRPr="00D250B3">
        <w:rPr>
          <w:rFonts w:ascii="Sakkal Majalla" w:eastAsia="Times New Roman" w:hAnsi="Sakkal Majalla" w:cs="Sakkal Majalla"/>
          <w:sz w:val="24"/>
          <w:szCs w:val="24"/>
          <w:shd w:val="clear" w:color="auto" w:fill="FFFFFF"/>
          <w:rtl/>
        </w:rPr>
        <w:t>م. نشر</w:t>
      </w:r>
      <w:r w:rsidRPr="00D250B3">
        <w:rPr>
          <w:rFonts w:ascii="Sakkal Majalla" w:eastAsia="Times New Roman" w:hAnsi="Sakkal Majalla" w:cs="Sakkal Majalla"/>
          <w:sz w:val="24"/>
          <w:szCs w:val="24"/>
          <w:shd w:val="clear" w:color="auto" w:fill="FFFFFF"/>
          <w:rtl/>
        </w:rPr>
        <w:t xml:space="preserve"> </w:t>
      </w:r>
      <w:r w:rsidR="00B87F8B" w:rsidRPr="00D250B3">
        <w:rPr>
          <w:rFonts w:ascii="Sakkal Majalla" w:eastAsia="Times New Roman" w:hAnsi="Sakkal Majalla" w:cs="Sakkal Majalla"/>
          <w:sz w:val="24"/>
          <w:szCs w:val="24"/>
          <w:shd w:val="clear" w:color="auto" w:fill="FFFFFF"/>
          <w:rtl/>
        </w:rPr>
        <w:t>بموقع: </w:t>
      </w:r>
      <w:r w:rsidR="00B87F8B" w:rsidRPr="00D250B3">
        <w:rPr>
          <w:rFonts w:ascii="Sakkal Majalla" w:eastAsia="Times New Roman" w:hAnsi="Sakkal Majalla" w:cs="Sakkal Majalla"/>
          <w:sz w:val="24"/>
          <w:szCs w:val="24"/>
          <w:shd w:val="clear" w:color="auto" w:fill="FFFFFF"/>
          <w:rtl/>
        </w:rPr>
        <w:br/>
      </w:r>
      <w:r w:rsidR="00B87F8B" w:rsidRPr="00D250B3">
        <w:rPr>
          <w:rFonts w:ascii="Sakkal Majalla" w:eastAsia="Times New Roman" w:hAnsi="Sakkal Majalla" w:cs="Sakkal Majalla"/>
          <w:sz w:val="24"/>
          <w:szCs w:val="24"/>
          <w:shd w:val="clear" w:color="auto" w:fill="FFFFFF"/>
        </w:rPr>
        <w:t>http://www.siironline.org/alabwab/maqalat&amp;mohaderat(12)/1146.htm</w:t>
      </w:r>
      <w:r w:rsidR="00B87F8B" w:rsidRPr="00D250B3">
        <w:rPr>
          <w:rFonts w:ascii="Sakkal Majalla" w:eastAsia="Times New Roman" w:hAnsi="Sakkal Majalla" w:cs="Sakkal Majalla"/>
          <w:sz w:val="24"/>
          <w:szCs w:val="24"/>
          <w:shd w:val="clear" w:color="auto" w:fill="FFFFFF"/>
          <w:rtl/>
        </w:rPr>
        <w:t>.</w:t>
      </w:r>
      <w:r w:rsidR="00B87F8B" w:rsidRPr="00D250B3">
        <w:rPr>
          <w:rFonts w:ascii="Arial" w:eastAsia="Times New Roman" w:hAnsi="Arial" w:cs="Arial" w:hint="cs"/>
          <w:sz w:val="24"/>
          <w:szCs w:val="24"/>
          <w:shd w:val="clear" w:color="auto" w:fill="FFFFFF"/>
          <w:rtl/>
        </w:rPr>
        <w:t>​</w:t>
      </w:r>
    </w:p>
    <w:p w14:paraId="58487833"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دوريات</w:t>
      </w:r>
    </w:p>
    <w:p w14:paraId="6F38329D" w14:textId="16FC348D"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حربي، نايف محمد وزهران، نيفين محمد. </w:t>
      </w:r>
      <w:r w:rsidRPr="00D250B3">
        <w:rPr>
          <w:rFonts w:ascii="Sakkal Majalla" w:eastAsia="Times New Roman" w:hAnsi="Sakkal Majalla" w:cs="Sakkal Majalla"/>
          <w:sz w:val="24"/>
          <w:szCs w:val="24"/>
          <w:shd w:val="clear" w:color="auto" w:fill="FFFFFF"/>
        </w:rPr>
        <w:t>1431</w:t>
      </w:r>
      <w:r w:rsidRPr="00D250B3">
        <w:rPr>
          <w:rFonts w:ascii="Sakkal Majalla" w:eastAsia="Times New Roman" w:hAnsi="Sakkal Majalla" w:cs="Sakkal Majalla"/>
          <w:sz w:val="24"/>
          <w:szCs w:val="24"/>
          <w:shd w:val="clear" w:color="auto" w:fill="FFFFFF"/>
          <w:rtl/>
        </w:rPr>
        <w:t xml:space="preserve">هـ. فاعلية الذات وعلاقتها بوجهة الضبط في ضوء عدد من المتغيرات لدى عينة من طالبات كلية التربية للبنات بالمدينة المنورة. المجلة العلمية لجامعة الملك فيصل-إصدار العلوم الإنسانية والإدارية، المجلد الحادي عشر، العدد الثاني، ص </w:t>
      </w:r>
      <w:r w:rsidRPr="00D250B3">
        <w:rPr>
          <w:rFonts w:ascii="Sakkal Majalla" w:eastAsia="Times New Roman" w:hAnsi="Sakkal Majalla" w:cs="Sakkal Majalla"/>
          <w:sz w:val="24"/>
          <w:szCs w:val="24"/>
          <w:shd w:val="clear" w:color="auto" w:fill="FFFFFF"/>
        </w:rPr>
        <w:t>321</w:t>
      </w:r>
      <w:r w:rsidRPr="00D250B3">
        <w:rPr>
          <w:rFonts w:ascii="Sakkal Majalla" w:eastAsia="Times New Roman" w:hAnsi="Sakkal Majalla" w:cs="Sakkal Majalla"/>
          <w:sz w:val="24"/>
          <w:szCs w:val="24"/>
          <w:shd w:val="clear" w:color="auto" w:fill="FFFFFF"/>
          <w:rtl/>
        </w:rPr>
        <w:t xml:space="preserve">- </w:t>
      </w:r>
      <w:r w:rsidR="00F55F0C" w:rsidRPr="00D250B3">
        <w:rPr>
          <w:rFonts w:ascii="Sakkal Majalla" w:eastAsia="Times New Roman" w:hAnsi="Sakkal Majalla" w:cs="Sakkal Majalla"/>
          <w:sz w:val="24"/>
          <w:szCs w:val="24"/>
          <w:shd w:val="clear" w:color="auto" w:fill="FFFFFF"/>
        </w:rPr>
        <w:t>380</w:t>
      </w:r>
      <w:r w:rsidR="00F55F0C" w:rsidRPr="00D250B3">
        <w:rPr>
          <w:rFonts w:ascii="Sakkal Majalla" w:eastAsia="Times New Roman" w:hAnsi="Sakkal Majalla" w:cs="Sakkal Majalla"/>
          <w:sz w:val="24"/>
          <w:szCs w:val="24"/>
          <w:shd w:val="clear" w:color="auto" w:fill="FFFFFF"/>
          <w:rtl/>
        </w:rPr>
        <w:t>.</w:t>
      </w:r>
    </w:p>
    <w:p w14:paraId="59FA9510"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كتب</w:t>
      </w:r>
    </w:p>
    <w:p w14:paraId="7D357388"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غزالي، محمد. </w:t>
      </w:r>
      <w:r w:rsidRPr="00D250B3">
        <w:rPr>
          <w:rFonts w:ascii="Sakkal Majalla" w:eastAsia="Times New Roman" w:hAnsi="Sakkal Majalla" w:cs="Sakkal Majalla"/>
          <w:sz w:val="24"/>
          <w:szCs w:val="24"/>
          <w:shd w:val="clear" w:color="auto" w:fill="FFFFFF"/>
        </w:rPr>
        <w:t>1403</w:t>
      </w:r>
      <w:r w:rsidRPr="00D250B3">
        <w:rPr>
          <w:rFonts w:ascii="Sakkal Majalla" w:eastAsia="Times New Roman" w:hAnsi="Sakkal Majalla" w:cs="Sakkal Majalla"/>
          <w:sz w:val="24"/>
          <w:szCs w:val="24"/>
          <w:shd w:val="clear" w:color="auto" w:fill="FFFFFF"/>
          <w:rtl/>
        </w:rPr>
        <w:t>هـ. خلق المسلم، الطبعة الرابعة، دار القلم-بيروت.</w:t>
      </w:r>
    </w:p>
    <w:p w14:paraId="069E17C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ترجمة</w:t>
      </w:r>
    </w:p>
    <w:p w14:paraId="7A01F79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لينداور، مارتن. ترجمة: عبد الحميد، شاكر. </w:t>
      </w:r>
      <w:r w:rsidRPr="00D250B3">
        <w:rPr>
          <w:rFonts w:ascii="Sakkal Majalla" w:eastAsia="Times New Roman" w:hAnsi="Sakkal Majalla" w:cs="Sakkal Majalla"/>
          <w:sz w:val="24"/>
          <w:szCs w:val="24"/>
          <w:shd w:val="clear" w:color="auto" w:fill="FFFFFF"/>
        </w:rPr>
        <w:t>1996</w:t>
      </w:r>
      <w:r w:rsidRPr="00D250B3">
        <w:rPr>
          <w:rFonts w:ascii="Sakkal Majalla" w:eastAsia="Times New Roman" w:hAnsi="Sakkal Majalla" w:cs="Sakkal Majalla"/>
          <w:sz w:val="24"/>
          <w:szCs w:val="24"/>
          <w:shd w:val="clear" w:color="auto" w:fill="FFFFFF"/>
          <w:rtl/>
        </w:rPr>
        <w:t>م. الدراسة النفسية للأدب. الهيئة العامة لقصور الثقافة-القاهرة.</w:t>
      </w:r>
    </w:p>
    <w:p w14:paraId="388449B3"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رسائل الماجستير والدكتوراه</w:t>
      </w:r>
    </w:p>
    <w:p w14:paraId="460C3CF5"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لهيبي، أحمد. </w:t>
      </w:r>
      <w:r w:rsidRPr="00D250B3">
        <w:rPr>
          <w:rFonts w:ascii="Sakkal Majalla" w:eastAsia="Times New Roman" w:hAnsi="Sakkal Majalla" w:cs="Sakkal Majalla"/>
          <w:sz w:val="24"/>
          <w:szCs w:val="24"/>
          <w:shd w:val="clear" w:color="auto" w:fill="FFFFFF"/>
        </w:rPr>
        <w:t>1995</w:t>
      </w:r>
      <w:r w:rsidRPr="00D250B3">
        <w:rPr>
          <w:rFonts w:ascii="Sakkal Majalla" w:eastAsia="Times New Roman" w:hAnsi="Sakkal Majalla" w:cs="Sakkal Majalla"/>
          <w:sz w:val="24"/>
          <w:szCs w:val="24"/>
          <w:shd w:val="clear" w:color="auto" w:fill="FFFFFF"/>
          <w:rtl/>
        </w:rPr>
        <w:t>م. وجهة الضبط ومفهوم الذات لدى المدخنين وغير المدخنين. رسالة ماجستير. كلية التربية - جامعة أم القرى.</w:t>
      </w:r>
    </w:p>
    <w:p w14:paraId="5E8B502E" w14:textId="273298C9" w:rsidR="00B87F8B" w:rsidRPr="00D250B3" w:rsidRDefault="00B87F8B" w:rsidP="00B87F8B">
      <w:pPr>
        <w:bidi/>
        <w:spacing w:line="240" w:lineRule="auto"/>
        <w:rPr>
          <w:rFonts w:ascii="Sakkal Majalla" w:eastAsia="Times New Roman" w:hAnsi="Sakkal Majalla" w:cs="Sakkal Majalla"/>
          <w:b/>
          <w:bCs/>
          <w:sz w:val="24"/>
          <w:szCs w:val="24"/>
          <w:shd w:val="clear" w:color="auto" w:fill="FFFFFF"/>
          <w:rtl/>
          <w:lang w:val="en-MY" w:eastAsia="zh-CN"/>
        </w:rPr>
      </w:pPr>
      <w:r w:rsidRPr="00D250B3">
        <w:rPr>
          <w:rFonts w:ascii="Sakkal Majalla" w:eastAsia="Times New Roman" w:hAnsi="Sakkal Majalla" w:cs="Sakkal Majalla"/>
          <w:b/>
          <w:bCs/>
          <w:sz w:val="24"/>
          <w:szCs w:val="24"/>
          <w:shd w:val="clear" w:color="auto" w:fill="FFFFFF"/>
          <w:rtl/>
        </w:rPr>
        <w:t xml:space="preserve">أمثلة لكتابة قائمة المراجع باللغة الإنجليزية </w:t>
      </w:r>
      <w:r w:rsidRPr="00D250B3">
        <w:rPr>
          <w:rFonts w:ascii="Sakkal Majalla" w:eastAsia="Times New Roman" w:hAnsi="Sakkal Majalla" w:cs="Sakkal Majalla"/>
          <w:sz w:val="24"/>
          <w:szCs w:val="24"/>
          <w:shd w:val="clear" w:color="auto" w:fill="FFFFFF"/>
          <w:rtl/>
        </w:rPr>
        <w:t>(لا يتم استخدام كلمة وآخرون. </w:t>
      </w:r>
      <w:r w:rsidRPr="00D250B3">
        <w:rPr>
          <w:rFonts w:ascii="Sakkal Majalla" w:eastAsia="Times New Roman" w:hAnsi="Sakkal Majalla" w:cs="Sakkal Majalla"/>
          <w:i/>
          <w:iCs/>
          <w:sz w:val="24"/>
          <w:szCs w:val="24"/>
          <w:shd w:val="clear" w:color="auto" w:fill="FFFFFF"/>
        </w:rPr>
        <w:t>et al</w:t>
      </w:r>
      <w:r w:rsidRPr="00D250B3">
        <w:rPr>
          <w:rFonts w:ascii="Sakkal Majalla" w:eastAsia="Times New Roman" w:hAnsi="Sakkal Majalla" w:cs="Sakkal Majalla"/>
          <w:sz w:val="24"/>
          <w:szCs w:val="24"/>
          <w:shd w:val="clear" w:color="auto" w:fill="FFFFFF"/>
          <w:rtl/>
        </w:rPr>
        <w:t> في قائمة المراجع)</w:t>
      </w:r>
      <w:r w:rsidR="006A567F" w:rsidRPr="00D250B3">
        <w:rPr>
          <w:rFonts w:ascii="Sakkal Majalla" w:eastAsia="Times New Roman" w:hAnsi="Sakkal Majalla" w:cs="Sakkal Majalla"/>
          <w:sz w:val="24"/>
          <w:szCs w:val="24"/>
          <w:shd w:val="clear" w:color="auto" w:fill="FFFFFF"/>
          <w:rtl/>
        </w:rPr>
        <w:t>.</w:t>
      </w:r>
      <w:r w:rsidRPr="00D250B3">
        <w:rPr>
          <w:rFonts w:ascii="Sakkal Majalla" w:eastAsia="Times New Roman" w:hAnsi="Sakkal Majalla" w:cs="Sakkal Majalla"/>
          <w:sz w:val="24"/>
          <w:szCs w:val="24"/>
          <w:shd w:val="clear" w:color="auto" w:fill="FFFFFF"/>
          <w:rtl/>
        </w:rPr>
        <w:br/>
      </w:r>
      <w:r w:rsidRPr="00D250B3">
        <w:rPr>
          <w:rFonts w:ascii="Sakkal Majalla" w:eastAsia="Times New Roman" w:hAnsi="Sakkal Majalla" w:cs="Sakkal Majalla"/>
          <w:b/>
          <w:bCs/>
          <w:sz w:val="24"/>
          <w:szCs w:val="24"/>
          <w:shd w:val="clear" w:color="auto" w:fill="FFFFFF"/>
          <w:rtl/>
          <w:lang w:val="en-MY" w:eastAsia="zh-CN"/>
        </w:rPr>
        <w:t>الشبكة العنكبوتية(الانترنت):</w:t>
      </w:r>
    </w:p>
    <w:p w14:paraId="218FD200" w14:textId="77777777" w:rsidR="00B87F8B" w:rsidRPr="00AD3D1D" w:rsidRDefault="00B87F8B" w:rsidP="00B87F8B">
      <w:pPr>
        <w:bidi/>
        <w:spacing w:line="240" w:lineRule="auto"/>
        <w:rPr>
          <w:rFonts w:cs="Sakkal Majalla"/>
          <w:sz w:val="18"/>
          <w:szCs w:val="24"/>
        </w:rPr>
      </w:pPr>
      <w:r w:rsidRPr="00AD3D1D">
        <w:rPr>
          <w:rFonts w:eastAsia="Times New Roman" w:cs="Sakkal Majalla"/>
          <w:sz w:val="18"/>
          <w:szCs w:val="24"/>
          <w:shd w:val="clear" w:color="auto" w:fill="FFFFFF"/>
        </w:rPr>
        <w:t>[1]</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Pr>
        <w:t>Fonseco, M. 2013. Most common reason for Journal rejections. retrieved on 12- 12-2013 from: </w:t>
      </w:r>
      <w:r w:rsidRPr="00AD3D1D">
        <w:rPr>
          <w:rFonts w:eastAsia="Times New Roman" w:cs="Sakkal Majalla"/>
          <w:sz w:val="18"/>
          <w:szCs w:val="24"/>
          <w:shd w:val="clear" w:color="auto" w:fill="FFFFFF"/>
        </w:rPr>
        <w:br/>
        <w:t>http://www.editage.com/insights/most-common-reasons-for-journal-rejections</w:t>
      </w:r>
    </w:p>
    <w:p w14:paraId="257802F3"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دوريات:</w:t>
      </w:r>
    </w:p>
    <w:p w14:paraId="0815D98E" w14:textId="77777777" w:rsidR="00B87F8B" w:rsidRPr="00AD3D1D" w:rsidRDefault="00B87F8B" w:rsidP="00B87F8B">
      <w:pPr>
        <w:spacing w:line="240" w:lineRule="auto"/>
        <w:ind w:left="284" w:hanging="284"/>
        <w:jc w:val="both"/>
        <w:rPr>
          <w:rFonts w:cs="Sakkal Majalla"/>
          <w:sz w:val="18"/>
          <w:szCs w:val="24"/>
        </w:rPr>
      </w:pPr>
      <w:r w:rsidRPr="00AD3D1D">
        <w:rPr>
          <w:rFonts w:eastAsia="Times New Roman" w:cs="Sakkal Majalla"/>
          <w:sz w:val="18"/>
          <w:szCs w:val="24"/>
          <w:shd w:val="clear" w:color="auto" w:fill="FFFFFF"/>
        </w:rPr>
        <w:t>[2] Basiouni, G.F., Khalid, M., and Haresign, W. 1996. Effect of bovine follicular fluid treatment and progesterone priming on luteal function in GnRH-treated seasonally anoestrous ewes. Animal Science. 62(3): 443-450</w:t>
      </w:r>
    </w:p>
    <w:p w14:paraId="4947D5A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1370BD">
        <w:rPr>
          <w:rFonts w:eastAsia="Times New Roman" w:cs="Sakkal Majalla"/>
          <w:b/>
          <w:bCs/>
          <w:sz w:val="18"/>
          <w:szCs w:val="24"/>
          <w:shd w:val="clear" w:color="auto" w:fill="FFFFFF"/>
          <w:rtl/>
        </w:rPr>
        <w:t>المؤتمرات والندوات وورش العمل:</w:t>
      </w:r>
    </w:p>
    <w:p w14:paraId="63DD5DC8" w14:textId="77777777"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3] Barano, J.L.S., and Hammond, J.M. 1985. Studies of action of FSH or progesterone secretion by immature granulosa cells maintained in serum-free conditions. p. 345-350. In: Toft, D.O., and Ryan, R.J. (Eds). Proceedings 5th Ovarian Workshop, dec 5th 1985. Champaign, IL-USA</w:t>
      </w:r>
    </w:p>
    <w:p w14:paraId="3E63BF3D"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لخصات في المؤتمرات والندوات:</w:t>
      </w:r>
    </w:p>
    <w:p w14:paraId="13AC4B20" w14:textId="2AC6AFD2"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5</w:t>
      </w:r>
      <w:r w:rsidR="00F55F0C" w:rsidRPr="00AD3D1D">
        <w:rPr>
          <w:rFonts w:eastAsia="Times New Roman" w:cs="Sakkal Majalla"/>
          <w:sz w:val="18"/>
          <w:szCs w:val="24"/>
          <w:shd w:val="clear" w:color="auto" w:fill="FFFFFF"/>
        </w:rPr>
        <w:t>] Campbell</w:t>
      </w:r>
      <w:r w:rsidRPr="00AD3D1D">
        <w:rPr>
          <w:rFonts w:eastAsia="Times New Roman" w:cs="Sakkal Majalla"/>
          <w:sz w:val="18"/>
          <w:szCs w:val="24"/>
          <w:shd w:val="clear" w:color="auto" w:fill="FFFFFF"/>
        </w:rPr>
        <w:t>, B.K., Scaramuzzi, R.J., and Webb, R. 1993. IGF-1 stimulates oestradiol production in sheep, both in vitro and in vivo. J. Reprod. Fert., Abstr., series number 12. Abstr. No 23 </w:t>
      </w:r>
    </w:p>
    <w:p w14:paraId="53CAB46F"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كتاب</w:t>
      </w:r>
    </w:p>
    <w:p w14:paraId="2278EDCD"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Haresign, W. 1983. Sheep Production. Butterworths, London.  </w:t>
      </w:r>
    </w:p>
    <w:p w14:paraId="1447A56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فصل في كتاب</w:t>
      </w:r>
    </w:p>
    <w:p w14:paraId="1BA0D7F4" w14:textId="77777777" w:rsidR="00B87F8B" w:rsidRPr="00AD3D1D" w:rsidRDefault="00B87F8B" w:rsidP="006A567F">
      <w:pPr>
        <w:spacing w:after="240" w:line="240" w:lineRule="auto"/>
        <w:jc w:val="both"/>
        <w:rPr>
          <w:rFonts w:cs="Sakkal Majalla"/>
          <w:sz w:val="18"/>
          <w:szCs w:val="24"/>
        </w:rPr>
      </w:pPr>
      <w:r w:rsidRPr="00AD3D1D">
        <w:rPr>
          <w:rFonts w:eastAsia="Times New Roman" w:cs="Sakkal Majalla"/>
          <w:sz w:val="18"/>
          <w:szCs w:val="24"/>
          <w:shd w:val="clear" w:color="auto" w:fill="FFFFFF"/>
        </w:rPr>
        <w:t>Haresign, W., McLeod, B.J., and Webster, G.M. 1983. Endocrine control of reproduction in the ewe. p.353-379 .In: . Haresign, W.(ed.) Sheep Production. Butterworths, London </w:t>
      </w:r>
    </w:p>
    <w:p w14:paraId="04897154"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رسائل الماجستير والدكتوراه</w:t>
      </w:r>
    </w:p>
    <w:p w14:paraId="27CD5425"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Al-Shihry, S.S. 1993. Optically active photochromic fulgides. PhD Thesis. University of Wales, Cardiff, .UK</w:t>
      </w:r>
    </w:p>
    <w:p w14:paraId="0B21E4DD" w14:textId="77777777" w:rsidR="00B87F8B" w:rsidRPr="00AD3D1D" w:rsidRDefault="00B87F8B" w:rsidP="00B87F8B">
      <w:pPr>
        <w:spacing w:line="240" w:lineRule="auto"/>
        <w:jc w:val="center"/>
        <w:rPr>
          <w:rFonts w:eastAsia="Times New Roman" w:cs="Sakkal Majalla"/>
          <w:b/>
          <w:bCs/>
          <w:sz w:val="18"/>
          <w:szCs w:val="24"/>
          <w:shd w:val="clear" w:color="auto" w:fill="FFFFFF"/>
          <w:lang w:bidi="ar-LY"/>
        </w:rPr>
      </w:pPr>
    </w:p>
    <w:p w14:paraId="2E55A876" w14:textId="75FB52DB" w:rsidR="00B87F8B" w:rsidRPr="001370BD" w:rsidRDefault="00B87F8B" w:rsidP="001370BD">
      <w:pPr>
        <w:spacing w:line="240" w:lineRule="auto"/>
        <w:jc w:val="right"/>
        <w:rPr>
          <w:rFonts w:cs="Sakkal Majalla"/>
          <w:sz w:val="18"/>
          <w:szCs w:val="24"/>
          <w:lang w:val="en-US"/>
        </w:rPr>
      </w:pPr>
      <w:r w:rsidRPr="00AD3D1D">
        <w:rPr>
          <w:rFonts w:eastAsia="Times New Roman" w:cs="Sakkal Majalla" w:hint="cs"/>
          <w:b/>
          <w:bCs/>
          <w:sz w:val="18"/>
          <w:szCs w:val="24"/>
          <w:shd w:val="clear" w:color="auto" w:fill="FFFFFF"/>
          <w:rtl/>
          <w:lang w:bidi="ar-LY"/>
        </w:rPr>
        <w:t>يجب على المؤلف مراجعة ال</w:t>
      </w:r>
      <w:r w:rsidR="00AC7600">
        <w:rPr>
          <w:rFonts w:eastAsia="Times New Roman" w:cs="Sakkal Majalla" w:hint="cs"/>
          <w:b/>
          <w:bCs/>
          <w:sz w:val="18"/>
          <w:szCs w:val="24"/>
          <w:shd w:val="clear" w:color="auto" w:fill="FFFFFF"/>
          <w:rtl/>
          <w:lang w:bidi="ar-LY"/>
        </w:rPr>
        <w:t>ور</w:t>
      </w:r>
      <w:r w:rsidRPr="00AD3D1D">
        <w:rPr>
          <w:rFonts w:eastAsia="Times New Roman" w:cs="Sakkal Majalla" w:hint="cs"/>
          <w:b/>
          <w:bCs/>
          <w:sz w:val="18"/>
          <w:szCs w:val="24"/>
          <w:shd w:val="clear" w:color="auto" w:fill="FFFFFF"/>
          <w:rtl/>
          <w:lang w:bidi="ar-LY"/>
        </w:rPr>
        <w:t>قة حسب التالي:</w:t>
      </w:r>
    </w:p>
    <w:p w14:paraId="272C76DC"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 xml:space="preserve">عدد الصفحات: </w:t>
      </w:r>
      <w:r w:rsidRPr="00D250B3">
        <w:rPr>
          <w:rFonts w:ascii="Sakkal Majalla" w:eastAsia="Times New Roman" w:hAnsi="Sakkal Majalla" w:cs="Sakkal Majalla"/>
          <w:b/>
          <w:bCs/>
          <w:sz w:val="18"/>
          <w:szCs w:val="24"/>
          <w:shd w:val="clear" w:color="auto" w:fill="FFFFFF"/>
          <w:rtl/>
        </w:rPr>
        <w:t xml:space="preserve">لا تزيد صفحات الورقة العلمية أو البحث عن </w:t>
      </w:r>
      <w:r w:rsidRPr="00D250B3">
        <w:rPr>
          <w:rFonts w:ascii="Sakkal Majalla" w:eastAsia="Times New Roman" w:hAnsi="Sakkal Majalla" w:cs="Sakkal Majalla"/>
          <w:b/>
          <w:bCs/>
          <w:sz w:val="18"/>
          <w:szCs w:val="24"/>
          <w:shd w:val="clear" w:color="auto" w:fill="FFFFFF"/>
        </w:rPr>
        <w:t>20</w:t>
      </w:r>
      <w:r w:rsidRPr="00D250B3">
        <w:rPr>
          <w:rFonts w:ascii="Sakkal Majalla" w:eastAsia="Times New Roman" w:hAnsi="Sakkal Majalla" w:cs="Sakkal Majalla"/>
          <w:b/>
          <w:bCs/>
          <w:sz w:val="18"/>
          <w:szCs w:val="24"/>
          <w:shd w:val="clear" w:color="auto" w:fill="FFFFFF"/>
          <w:rtl/>
        </w:rPr>
        <w:t xml:space="preserve"> صفحة بما فيها الرسوم والصور والجداول وقائمة المراجع</w:t>
      </w:r>
    </w:p>
    <w:p w14:paraId="6FD88E0A" w14:textId="55311807" w:rsidR="00B87F8B" w:rsidRPr="002C7852" w:rsidRDefault="00B87F8B" w:rsidP="00D250B3">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tl/>
        </w:rPr>
      </w:pPr>
      <w:r w:rsidRPr="002C7852">
        <w:rPr>
          <w:rFonts w:ascii="Sakkal Majalla" w:eastAsia="Times New Roman" w:hAnsi="Sakkal Majalla" w:cs="Sakkal Majalla"/>
          <w:sz w:val="18"/>
          <w:szCs w:val="24"/>
          <w:shd w:val="clear" w:color="auto" w:fill="FFFFFF"/>
          <w:rtl/>
        </w:rPr>
        <w:t xml:space="preserve">يستثنى من ذلك الدراسات المرجعية والتي تعرف </w:t>
      </w:r>
      <w:r w:rsidRPr="002C7852">
        <w:rPr>
          <w:rFonts w:ascii="Sakkal Majalla" w:eastAsia="Times New Roman" w:hAnsi="Sakkal Majalla" w:cs="Sakkal Majalla"/>
          <w:sz w:val="18"/>
          <w:szCs w:val="24"/>
          <w:shd w:val="clear" w:color="auto" w:fill="FFFFFF"/>
        </w:rPr>
        <w:t>Review</w:t>
      </w:r>
      <w:r w:rsidRPr="002C7852">
        <w:rPr>
          <w:rFonts w:ascii="Sakkal Majalla" w:eastAsia="Times New Roman" w:hAnsi="Sakkal Majalla" w:cs="Sakkal Majalla"/>
          <w:sz w:val="18"/>
          <w:szCs w:val="24"/>
          <w:shd w:val="clear" w:color="auto" w:fill="FFFFFF"/>
          <w:rtl/>
        </w:rPr>
        <w:t xml:space="preserve"> (وهي التي تلخص معلومات واردة في أعمال أخرى ولا</w:t>
      </w:r>
      <w:r w:rsidR="00F55F0C" w:rsidRPr="002C7852">
        <w:rPr>
          <w:rFonts w:ascii="Sakkal Majalla" w:eastAsia="Times New Roman" w:hAnsi="Sakkal Majalla" w:cs="Sakkal Majalla" w:hint="cs"/>
          <w:sz w:val="18"/>
          <w:szCs w:val="24"/>
          <w:shd w:val="clear" w:color="auto" w:fill="FFFFFF"/>
          <w:rtl/>
        </w:rPr>
        <w:t xml:space="preserve"> </w:t>
      </w:r>
      <w:r w:rsidRPr="002C7852">
        <w:rPr>
          <w:rFonts w:ascii="Sakkal Majalla" w:eastAsia="Times New Roman" w:hAnsi="Sakkal Majalla" w:cs="Sakkal Majalla"/>
          <w:sz w:val="18"/>
          <w:szCs w:val="24"/>
          <w:shd w:val="clear" w:color="auto" w:fill="FFFFFF"/>
          <w:rtl/>
        </w:rPr>
        <w:t xml:space="preserve">تشمل عملا بحثيا جديدا قام به الباحث) والتي يجب </w:t>
      </w:r>
      <w:r w:rsidR="00F55F0C" w:rsidRPr="002C7852">
        <w:rPr>
          <w:rFonts w:ascii="Sakkal Majalla" w:eastAsia="Times New Roman" w:hAnsi="Sakkal Majalla" w:cs="Sakkal Majalla" w:hint="cs"/>
          <w:sz w:val="18"/>
          <w:szCs w:val="24"/>
          <w:shd w:val="clear" w:color="auto" w:fill="FFFFFF"/>
          <w:rtl/>
        </w:rPr>
        <w:t>ألا</w:t>
      </w:r>
      <w:r w:rsidRPr="002C7852">
        <w:rPr>
          <w:rFonts w:ascii="Sakkal Majalla" w:eastAsia="Times New Roman" w:hAnsi="Sakkal Majalla" w:cs="Sakkal Majalla"/>
          <w:sz w:val="18"/>
          <w:szCs w:val="24"/>
          <w:shd w:val="clear" w:color="auto" w:fill="FFFFFF"/>
          <w:rtl/>
        </w:rPr>
        <w:t xml:space="preserve"> يزيد عدد صفحاتها عن </w:t>
      </w:r>
      <w:r w:rsidRPr="002C7852">
        <w:rPr>
          <w:rFonts w:ascii="Sakkal Majalla" w:eastAsia="Times New Roman" w:hAnsi="Sakkal Majalla" w:cs="Sakkal Majalla"/>
          <w:sz w:val="18"/>
          <w:szCs w:val="24"/>
          <w:shd w:val="clear" w:color="auto" w:fill="FFFFFF"/>
        </w:rPr>
        <w:t>40</w:t>
      </w:r>
      <w:r w:rsidRPr="002C7852">
        <w:rPr>
          <w:rFonts w:ascii="Sakkal Majalla" w:eastAsia="Times New Roman" w:hAnsi="Sakkal Majalla" w:cs="Sakkal Majalla"/>
          <w:sz w:val="18"/>
          <w:szCs w:val="24"/>
          <w:shd w:val="clear" w:color="auto" w:fill="FFFFFF"/>
          <w:rtl/>
        </w:rPr>
        <w:t xml:space="preserve"> صفحة ولا يقل عدد مراجعها عن </w:t>
      </w:r>
      <w:r w:rsidRPr="002C7852">
        <w:rPr>
          <w:rFonts w:ascii="Sakkal Majalla" w:eastAsia="Times New Roman" w:hAnsi="Sakkal Majalla" w:cs="Sakkal Majalla"/>
          <w:sz w:val="18"/>
          <w:szCs w:val="24"/>
          <w:shd w:val="clear" w:color="auto" w:fill="FFFFFF"/>
        </w:rPr>
        <w:t>50</w:t>
      </w:r>
      <w:r w:rsidRPr="002C7852">
        <w:rPr>
          <w:rFonts w:ascii="Sakkal Majalla" w:eastAsia="Times New Roman" w:hAnsi="Sakkal Majalla" w:cs="Sakkal Majalla"/>
          <w:sz w:val="18"/>
          <w:szCs w:val="24"/>
          <w:shd w:val="clear" w:color="auto" w:fill="FFFFFF"/>
          <w:rtl/>
        </w:rPr>
        <w:t xml:space="preserve"> مرجعاً.</w:t>
      </w:r>
    </w:p>
    <w:p w14:paraId="61CE17B5"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ابعاد الورقة:</w:t>
      </w:r>
      <w:r w:rsidRPr="00D250B3">
        <w:rPr>
          <w:rFonts w:ascii="Sakkal Majalla" w:eastAsia="Times New Roman" w:hAnsi="Sakkal Majalla" w:cs="Sakkal Majalla"/>
          <w:b/>
          <w:bCs/>
          <w:sz w:val="18"/>
          <w:szCs w:val="24"/>
          <w:shd w:val="clear" w:color="auto" w:fill="FFFFFF"/>
          <w:rtl/>
        </w:rPr>
        <w:t xml:space="preserve"> يكون مقاس الصفحة </w:t>
      </w:r>
      <w:r w:rsidRPr="00D250B3">
        <w:rPr>
          <w:rFonts w:ascii="Sakkal Majalla" w:eastAsia="Times New Roman" w:hAnsi="Sakkal Majalla" w:cs="Sakkal Majalla"/>
          <w:b/>
          <w:bCs/>
          <w:sz w:val="18"/>
          <w:szCs w:val="24"/>
          <w:shd w:val="clear" w:color="auto" w:fill="FFFFFF"/>
        </w:rPr>
        <w:t>A4</w:t>
      </w:r>
      <w:r w:rsidRPr="00D250B3">
        <w:rPr>
          <w:rFonts w:ascii="Sakkal Majalla" w:eastAsia="Times New Roman" w:hAnsi="Sakkal Majalla" w:cs="Sakkal Majalla"/>
          <w:b/>
          <w:bCs/>
          <w:sz w:val="18"/>
          <w:szCs w:val="24"/>
          <w:shd w:val="clear" w:color="auto" w:fill="FFFFFF"/>
          <w:rtl/>
        </w:rPr>
        <w:t xml:space="preserve"> مكونة من عمودين متساويين، وبهامش علوي</w:t>
      </w:r>
      <w:r w:rsidRPr="00D250B3">
        <w:rPr>
          <w:rFonts w:ascii="Sakkal Majalla" w:eastAsia="Times New Roman" w:hAnsi="Sakkal Majalla" w:cs="Sakkal Majalla" w:hint="cs"/>
          <w:b/>
          <w:bCs/>
          <w:sz w:val="18"/>
          <w:szCs w:val="24"/>
          <w:shd w:val="clear" w:color="auto" w:fill="FFFFFF"/>
          <w:rtl/>
        </w:rPr>
        <w:t xml:space="preserve"> و</w:t>
      </w:r>
      <w:r w:rsidRPr="00D250B3">
        <w:rPr>
          <w:rFonts w:ascii="Sakkal Majalla" w:eastAsia="Times New Roman" w:hAnsi="Sakkal Majalla" w:cs="Sakkal Majalla"/>
          <w:b/>
          <w:bCs/>
          <w:sz w:val="18"/>
          <w:szCs w:val="24"/>
          <w:shd w:val="clear" w:color="auto" w:fill="FFFFFF"/>
          <w:rtl/>
        </w:rPr>
        <w:t xml:space="preserve">سفلي </w:t>
      </w:r>
      <w:r w:rsidRPr="00D250B3">
        <w:rPr>
          <w:rFonts w:ascii="Sakkal Majalla" w:eastAsia="Times New Roman" w:hAnsi="Sakkal Majalla" w:cs="Sakkal Majalla"/>
          <w:b/>
          <w:bCs/>
          <w:sz w:val="18"/>
          <w:szCs w:val="24"/>
          <w:shd w:val="clear" w:color="auto" w:fill="FFFFFF"/>
        </w:rPr>
        <w:t>1.38”</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 xml:space="preserve">=3.5 سم </w:t>
      </w:r>
      <w:r w:rsidRPr="00D250B3">
        <w:rPr>
          <w:rFonts w:ascii="Sakkal Majalla" w:eastAsia="Times New Roman" w:hAnsi="Sakkal Majalla" w:cs="Sakkal Majalla"/>
          <w:b/>
          <w:bCs/>
          <w:sz w:val="18"/>
          <w:szCs w:val="24"/>
          <w:shd w:val="clear" w:color="auto" w:fill="FFFFFF"/>
          <w:rtl/>
        </w:rPr>
        <w:t xml:space="preserve">وهامش أيمن وأيسر </w:t>
      </w:r>
      <w:r w:rsidRPr="00D250B3">
        <w:rPr>
          <w:rFonts w:ascii="Sakkal Majalla" w:eastAsia="Times New Roman" w:hAnsi="Sakkal Majalla" w:cs="Sakkal Majalla"/>
          <w:b/>
          <w:bCs/>
          <w:sz w:val="18"/>
          <w:szCs w:val="24"/>
          <w:shd w:val="clear" w:color="auto" w:fill="FFFFFF"/>
        </w:rPr>
        <w:t>0.79”</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2.0 سم</w:t>
      </w:r>
      <w:r w:rsidRPr="00D250B3">
        <w:rPr>
          <w:rFonts w:ascii="Sakkal Majalla" w:eastAsia="Times New Roman" w:hAnsi="Sakkal Majalla" w:cs="Sakkal Majalla"/>
          <w:b/>
          <w:bCs/>
          <w:sz w:val="18"/>
          <w:szCs w:val="24"/>
          <w:shd w:val="clear" w:color="auto" w:fill="FFFFFF"/>
          <w:rtl/>
        </w:rPr>
        <w:t>، المسافة بين الأسطر مسافة مفردة (واحدة) فقط،</w:t>
      </w:r>
    </w:p>
    <w:p w14:paraId="3A70612E" w14:textId="05DF81E0"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b/>
          <w:bCs/>
          <w:sz w:val="18"/>
          <w:szCs w:val="24"/>
          <w:shd w:val="clear" w:color="auto" w:fill="FFFFFF"/>
          <w:rtl/>
        </w:rPr>
        <w:t>خط الكتابة </w:t>
      </w:r>
      <w:r w:rsidR="00356B5C" w:rsidRPr="00D250B3">
        <w:rPr>
          <w:rFonts w:ascii="Sakkal Majalla" w:eastAsia="Times New Roman" w:hAnsi="Sakkal Majalla" w:cs="Sakkal Majalla"/>
          <w:b/>
          <w:bCs/>
          <w:sz w:val="18"/>
          <w:szCs w:val="24"/>
          <w:shd w:val="clear" w:color="auto" w:fill="FFFFFF"/>
        </w:rPr>
        <w:t>Sakkal majalla</w:t>
      </w:r>
      <w:r w:rsidRPr="00D250B3">
        <w:rPr>
          <w:rFonts w:ascii="Sakkal Majalla" w:eastAsia="Times New Roman" w:hAnsi="Sakkal Majalla" w:cs="Sakkal Majalla"/>
          <w:b/>
          <w:bCs/>
          <w:sz w:val="18"/>
          <w:szCs w:val="24"/>
          <w:shd w:val="clear" w:color="auto" w:fill="FFFFFF"/>
          <w:rtl/>
        </w:rPr>
        <w:t xml:space="preserve"> وحجمه (</w:t>
      </w:r>
      <w:r w:rsidRPr="00D250B3">
        <w:rPr>
          <w:rFonts w:ascii="Sakkal Majalla" w:eastAsia="Times New Roman" w:hAnsi="Sakkal Majalla" w:cs="Sakkal Majalla"/>
          <w:b/>
          <w:bCs/>
          <w:sz w:val="18"/>
          <w:szCs w:val="24"/>
          <w:shd w:val="clear" w:color="auto" w:fill="FFFFFF"/>
        </w:rPr>
        <w:t>1</w:t>
      </w:r>
      <w:r w:rsidR="00356B5C" w:rsidRPr="00D250B3">
        <w:rPr>
          <w:rFonts w:ascii="Sakkal Majalla" w:eastAsia="Times New Roman" w:hAnsi="Sakkal Majalla" w:cs="Sakkal Majalla"/>
          <w:b/>
          <w:bCs/>
          <w:sz w:val="18"/>
          <w:szCs w:val="24"/>
          <w:shd w:val="clear" w:color="auto" w:fill="FFFFFF"/>
        </w:rPr>
        <w:t>2</w:t>
      </w:r>
      <w:r w:rsidRPr="00D250B3">
        <w:rPr>
          <w:rFonts w:ascii="Sakkal Majalla" w:eastAsia="Times New Roman" w:hAnsi="Sakkal Majalla" w:cs="Sakkal Majalla"/>
          <w:b/>
          <w:bCs/>
          <w:sz w:val="18"/>
          <w:szCs w:val="24"/>
          <w:shd w:val="clear" w:color="auto" w:fill="FFFFFF"/>
          <w:rtl/>
        </w:rPr>
        <w:t xml:space="preserve">) للورقات المقدمة باللغة </w:t>
      </w:r>
      <w:r w:rsidR="00F55F0C" w:rsidRPr="00D250B3">
        <w:rPr>
          <w:rFonts w:ascii="Sakkal Majalla" w:eastAsia="Times New Roman" w:hAnsi="Sakkal Majalla" w:cs="Sakkal Majalla" w:hint="cs"/>
          <w:b/>
          <w:bCs/>
          <w:sz w:val="18"/>
          <w:szCs w:val="24"/>
          <w:shd w:val="clear" w:color="auto" w:fill="FFFFFF"/>
          <w:rtl/>
        </w:rPr>
        <w:t>العربية،</w:t>
      </w:r>
      <w:r w:rsidRPr="00D250B3">
        <w:rPr>
          <w:rFonts w:ascii="Sakkal Majalla" w:eastAsia="Times New Roman" w:hAnsi="Sakkal Majalla" w:cs="Sakkal Majalla"/>
          <w:b/>
          <w:bCs/>
          <w:sz w:val="18"/>
          <w:szCs w:val="24"/>
          <w:shd w:val="clear" w:color="auto" w:fill="FFFFFF"/>
          <w:rtl/>
        </w:rPr>
        <w:t xml:space="preserve"> </w:t>
      </w:r>
    </w:p>
    <w:p w14:paraId="044D072B"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لغة الكتابة: </w:t>
      </w:r>
      <w:r w:rsidR="00356B5C" w:rsidRPr="00D250B3">
        <w:rPr>
          <w:rFonts w:ascii="Sakkal Majalla" w:eastAsia="Times New Roman" w:hAnsi="Sakkal Majalla" w:cs="Sakkal Majalla"/>
          <w:b/>
          <w:bCs/>
          <w:sz w:val="18"/>
          <w:szCs w:val="24"/>
          <w:shd w:val="clear" w:color="auto" w:fill="FFFFFF"/>
        </w:rPr>
        <w:t>Sakkal majalla</w:t>
      </w:r>
    </w:p>
    <w:p w14:paraId="1A18ADDA" w14:textId="3571F27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حجم خط </w:t>
      </w:r>
      <w:r w:rsidR="00F55F0C" w:rsidRPr="00D250B3">
        <w:rPr>
          <w:rFonts w:ascii="Sakkal Majalla" w:eastAsia="Times New Roman" w:hAnsi="Sakkal Majalla" w:cs="Sakkal Majalla" w:hint="cs"/>
          <w:b/>
          <w:bCs/>
          <w:sz w:val="18"/>
          <w:szCs w:val="24"/>
          <w:shd w:val="clear" w:color="auto" w:fill="FFFFFF"/>
          <w:rtl/>
        </w:rPr>
        <w:t>الكتابة: 12</w:t>
      </w:r>
      <w:r w:rsidRPr="00D250B3">
        <w:rPr>
          <w:rFonts w:ascii="Sakkal Majalla" w:eastAsia="Times New Roman" w:hAnsi="Sakkal Majalla" w:cs="Sakkal Majalla" w:hint="cs"/>
          <w:b/>
          <w:bCs/>
          <w:sz w:val="18"/>
          <w:szCs w:val="24"/>
          <w:shd w:val="clear" w:color="auto" w:fill="FFFFFF"/>
          <w:rtl/>
        </w:rPr>
        <w:t xml:space="preserve"> نقطة</w:t>
      </w:r>
    </w:p>
    <w:p w14:paraId="3FD244A2"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العنوانين: ت</w:t>
      </w:r>
      <w:r w:rsidRPr="00D250B3">
        <w:rPr>
          <w:rFonts w:ascii="Sakkal Majalla" w:eastAsia="Times New Roman" w:hAnsi="Sakkal Majalla" w:cs="Sakkal Majalla"/>
          <w:b/>
          <w:bCs/>
          <w:sz w:val="18"/>
          <w:szCs w:val="24"/>
          <w:shd w:val="clear" w:color="auto" w:fill="FFFFFF"/>
          <w:rtl/>
        </w:rPr>
        <w:t>كتب 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 xml:space="preserve">) </w:t>
      </w:r>
    </w:p>
    <w:p w14:paraId="009FDCC9"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يكتب ملخص باللغة الانجليزية باستخدام خط</w:t>
      </w:r>
      <w:r w:rsidR="00356B5C" w:rsidRPr="00D250B3">
        <w:rPr>
          <w:rFonts w:ascii="Sakkal Majalla" w:eastAsia="Times New Roman" w:hAnsi="Sakkal Majalla" w:cs="Sakkal Majalla"/>
          <w:b/>
          <w:bCs/>
          <w:sz w:val="18"/>
          <w:szCs w:val="24"/>
          <w:shd w:val="clear" w:color="auto" w:fill="FFFFFF"/>
        </w:rPr>
        <w:t>Times New Roman</w:t>
      </w:r>
      <w:r w:rsidRPr="00D250B3">
        <w:rPr>
          <w:rFonts w:ascii="Sakkal Majalla" w:eastAsia="Times New Roman" w:hAnsi="Sakkal Majalla" w:cs="Sakkal Majalla"/>
          <w:b/>
          <w:bCs/>
          <w:sz w:val="18"/>
          <w:szCs w:val="24"/>
          <w:shd w:val="clear" w:color="auto" w:fill="FFFFFF"/>
          <w:rtl/>
        </w:rPr>
        <w:t>بحجم (</w:t>
      </w:r>
      <w:r w:rsidRPr="00D250B3">
        <w:rPr>
          <w:rFonts w:ascii="Sakkal Majalla" w:eastAsia="Times New Roman" w:hAnsi="Sakkal Majalla" w:cs="Sakkal Majalla"/>
          <w:b/>
          <w:bCs/>
          <w:sz w:val="18"/>
          <w:szCs w:val="24"/>
          <w:shd w:val="clear" w:color="auto" w:fill="FFFFFF"/>
        </w:rPr>
        <w:t>9</w:t>
      </w:r>
      <w:r w:rsidRPr="00D250B3">
        <w:rPr>
          <w:rFonts w:ascii="Sakkal Majalla" w:eastAsia="Times New Roman" w:hAnsi="Sakkal Majalla" w:cs="Sakkal Majalla"/>
          <w:b/>
          <w:bCs/>
          <w:sz w:val="18"/>
          <w:szCs w:val="24"/>
          <w:shd w:val="clear" w:color="auto" w:fill="FFFFFF"/>
          <w:rtl/>
        </w:rPr>
        <w:t>) والعنوانين الرئيسي بحجم 12</w:t>
      </w:r>
    </w:p>
    <w:p w14:paraId="0FE5CE02" w14:textId="16E981F4"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 xml:space="preserve">الملخص: </w:t>
      </w:r>
      <w:r w:rsidR="00F55F0C" w:rsidRPr="00D250B3">
        <w:rPr>
          <w:rFonts w:ascii="Sakkal Majalla" w:eastAsia="Times New Roman" w:hAnsi="Sakkal Majalla" w:cs="Sakkal Majalla"/>
          <w:b/>
          <w:bCs/>
          <w:sz w:val="18"/>
          <w:szCs w:val="24"/>
          <w:shd w:val="clear" w:color="auto" w:fill="FFFFFF"/>
          <w:rtl/>
        </w:rPr>
        <w:t>لا يزيد</w:t>
      </w:r>
      <w:r w:rsidRPr="00D250B3">
        <w:rPr>
          <w:rFonts w:ascii="Sakkal Majalla" w:eastAsia="Times New Roman" w:hAnsi="Sakkal Majalla" w:cs="Sakkal Majalla"/>
          <w:b/>
          <w:bCs/>
          <w:sz w:val="18"/>
          <w:szCs w:val="24"/>
          <w:shd w:val="clear" w:color="auto" w:fill="FFFFFF"/>
          <w:rtl/>
        </w:rPr>
        <w:t xml:space="preserve"> عن 250 كلمة</w:t>
      </w:r>
    </w:p>
    <w:p w14:paraId="7E1CE509" w14:textId="2A81DE2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مفتاحية: لا</w:t>
      </w:r>
      <w:r w:rsidR="00F55F0C"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b/>
          <w:bCs/>
          <w:sz w:val="18"/>
          <w:szCs w:val="24"/>
          <w:shd w:val="clear" w:color="auto" w:fill="FFFFFF"/>
          <w:rtl/>
        </w:rPr>
        <w:t>تقل عن خمسة</w:t>
      </w:r>
    </w:p>
    <w:p w14:paraId="358B8C75" w14:textId="77777777"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عنوان البحث: </w:t>
      </w:r>
      <w:r w:rsidRPr="00D250B3">
        <w:rPr>
          <w:rFonts w:ascii="Sakkal Majalla" w:eastAsia="Times New Roman" w:hAnsi="Sakkal Majalla" w:cs="Sakkal Majalla"/>
          <w:sz w:val="18"/>
          <w:szCs w:val="24"/>
          <w:shd w:val="clear" w:color="auto" w:fill="FFFFFF"/>
          <w:rtl/>
        </w:rPr>
        <w:t>يكتب العنوان باللغة الأساسية للبحث و</w:t>
      </w:r>
      <w:r w:rsidRPr="00D250B3">
        <w:rPr>
          <w:rFonts w:ascii="Sakkal Majalla" w:eastAsia="Times New Roman" w:hAnsi="Sakkal Majalla" w:cs="Sakkal Majalla"/>
          <w:b/>
          <w:bCs/>
          <w:sz w:val="18"/>
          <w:szCs w:val="24"/>
          <w:shd w:val="clear" w:color="auto" w:fill="FFFFFF"/>
          <w:rtl/>
        </w:rPr>
        <w:t>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ففي حالة الورقة المقدمة باللغة العربية يكون حجم الخط </w:t>
      </w:r>
      <w:r w:rsidRPr="00D250B3">
        <w:rPr>
          <w:rFonts w:ascii="Sakkal Majalla" w:eastAsia="Times New Roman" w:hAnsi="Sakkal Majalla" w:cs="Sakkal Majalla"/>
          <w:sz w:val="18"/>
          <w:szCs w:val="24"/>
          <w:shd w:val="clear" w:color="auto" w:fill="FFFFFF"/>
        </w:rPr>
        <w:t>14</w:t>
      </w:r>
      <w:r w:rsidRPr="00D250B3">
        <w:rPr>
          <w:rFonts w:ascii="Sakkal Majalla" w:eastAsia="Times New Roman" w:hAnsi="Sakkal Majalla" w:cs="Sakkal Majalla"/>
          <w:sz w:val="18"/>
          <w:szCs w:val="24"/>
          <w:shd w:val="clear" w:color="auto" w:fill="FFFFFF"/>
          <w:rtl/>
        </w:rPr>
        <w:t xml:space="preserve"> </w:t>
      </w:r>
    </w:p>
    <w:p w14:paraId="4598423D" w14:textId="635586D3"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lastRenderedPageBreak/>
        <w:t>اسماء المؤلفين:</w:t>
      </w:r>
      <w:r w:rsidRPr="00D250B3">
        <w:rPr>
          <w:rFonts w:ascii="Sakkal Majalla" w:eastAsia="Times New Roman" w:hAnsi="Sakkal Majalla" w:cs="Sakkal Majalla"/>
          <w:sz w:val="18"/>
          <w:szCs w:val="24"/>
          <w:shd w:val="clear" w:color="auto" w:fill="FFFFFF"/>
          <w:rtl/>
        </w:rPr>
        <w:t xml:space="preserve"> اسم المؤلف (المؤلفين) </w:t>
      </w:r>
      <w:r w:rsidRPr="00D250B3">
        <w:rPr>
          <w:rFonts w:ascii="Sakkal Majalla" w:eastAsia="Times New Roman" w:hAnsi="Sakkal Majalla" w:cs="Sakkal Majalla"/>
          <w:sz w:val="18"/>
          <w:szCs w:val="24"/>
          <w:shd w:val="clear" w:color="auto" w:fill="FFFFFF"/>
          <w:rtl/>
          <w:lang w:bidi="ar-LY"/>
        </w:rPr>
        <w:t xml:space="preserve">وتكتب تحت العنوان وبحجم </w:t>
      </w:r>
      <w:r w:rsidRPr="00D250B3">
        <w:rPr>
          <w:rFonts w:ascii="Sakkal Majalla" w:eastAsia="Times New Roman" w:hAnsi="Sakkal Majalla" w:cs="Sakkal Majalla"/>
          <w:sz w:val="18"/>
          <w:szCs w:val="24"/>
          <w:shd w:val="clear" w:color="auto" w:fill="FFFFFF"/>
          <w:lang w:bidi="ar-LY"/>
        </w:rPr>
        <w:t>12</w:t>
      </w:r>
      <w:r w:rsidRPr="00D250B3">
        <w:rPr>
          <w:rFonts w:ascii="Sakkal Majalla" w:eastAsia="Times New Roman" w:hAnsi="Sakkal Majalla" w:cs="Sakkal Majalla"/>
          <w:sz w:val="18"/>
          <w:szCs w:val="24"/>
          <w:shd w:val="clear" w:color="auto" w:fill="FFFFFF"/>
          <w:rtl/>
          <w:lang w:bidi="ar-LY"/>
        </w:rPr>
        <w:t xml:space="preserve"> </w:t>
      </w:r>
      <w:r w:rsidRPr="00D250B3">
        <w:rPr>
          <w:rFonts w:ascii="Sakkal Majalla" w:eastAsia="Times New Roman" w:hAnsi="Sakkal Majalla" w:cs="Sakkal Majalla"/>
          <w:sz w:val="18"/>
          <w:szCs w:val="24"/>
          <w:shd w:val="clear" w:color="auto" w:fill="FFFFFF"/>
          <w:rtl/>
        </w:rPr>
        <w:t xml:space="preserve">وتمييز الباحث للمراسلة بنجمة مثل محمد </w:t>
      </w:r>
      <w:r w:rsidR="00F55F0C" w:rsidRPr="00D250B3">
        <w:rPr>
          <w:rFonts w:ascii="Sakkal Majalla" w:eastAsia="Times New Roman" w:hAnsi="Sakkal Majalla" w:cs="Sakkal Majalla"/>
          <w:sz w:val="18"/>
          <w:szCs w:val="24"/>
          <w:shd w:val="clear" w:color="auto" w:fill="FFFFFF"/>
          <w:rtl/>
        </w:rPr>
        <w:t>عبد الله</w:t>
      </w:r>
      <w:r w:rsidRPr="00D250B3">
        <w:rPr>
          <w:rFonts w:ascii="Sakkal Majalla" w:eastAsia="Times New Roman" w:hAnsi="Sakkal Majalla" w:cs="Sakkal Majalla"/>
          <w:sz w:val="18"/>
          <w:szCs w:val="24"/>
          <w:shd w:val="clear" w:color="auto" w:fill="FFFFFF"/>
          <w:rtl/>
        </w:rPr>
        <w:t xml:space="preserve">* ثم يذكر تحتها البريد </w:t>
      </w:r>
      <w:r w:rsidR="00F55F0C" w:rsidRPr="00D250B3">
        <w:rPr>
          <w:rFonts w:ascii="Sakkal Majalla" w:eastAsia="Times New Roman" w:hAnsi="Sakkal Majalla" w:cs="Sakkal Majalla"/>
          <w:sz w:val="18"/>
          <w:szCs w:val="24"/>
          <w:shd w:val="clear" w:color="auto" w:fill="FFFFFF"/>
          <w:rtl/>
        </w:rPr>
        <w:t>الإلكتروني</w:t>
      </w:r>
      <w:r w:rsidRPr="00D250B3">
        <w:rPr>
          <w:rFonts w:ascii="Sakkal Majalla" w:eastAsia="Times New Roman" w:hAnsi="Sakkal Majalla" w:cs="Sakkal Majalla"/>
          <w:sz w:val="18"/>
          <w:szCs w:val="24"/>
          <w:shd w:val="clear" w:color="auto" w:fill="FFFFFF"/>
          <w:rtl/>
        </w:rPr>
        <w:t xml:space="preserve"> للمراسلة وحجم خطه </w:t>
      </w:r>
      <w:r w:rsidRPr="00D250B3">
        <w:rPr>
          <w:rFonts w:ascii="Sakkal Majalla" w:eastAsia="Times New Roman" w:hAnsi="Sakkal Majalla" w:cs="Sakkal Majalla"/>
          <w:sz w:val="18"/>
          <w:szCs w:val="24"/>
          <w:shd w:val="clear" w:color="auto" w:fill="FFFFFF"/>
        </w:rPr>
        <w:t>9</w:t>
      </w:r>
      <w:r w:rsidRPr="00D250B3">
        <w:rPr>
          <w:rFonts w:ascii="Sakkal Majalla" w:eastAsia="Times New Roman" w:hAnsi="Sakkal Majalla" w:cs="Sakkal Majalla"/>
          <w:sz w:val="18"/>
          <w:szCs w:val="24"/>
          <w:shd w:val="clear" w:color="auto" w:fill="FFFFFF"/>
          <w:rtl/>
        </w:rPr>
        <w:t xml:space="preserve"> </w:t>
      </w:r>
      <w:r w:rsidRPr="00D250B3">
        <w:rPr>
          <w:rFonts w:ascii="Sakkal Majalla" w:eastAsia="Times New Roman" w:hAnsi="Sakkal Majalla" w:cs="Sakkal Majalla"/>
          <w:sz w:val="18"/>
          <w:szCs w:val="24"/>
          <w:u w:val="single"/>
          <w:shd w:val="clear" w:color="auto" w:fill="FFFFFF"/>
          <w:rtl/>
        </w:rPr>
        <w:t xml:space="preserve">ويلزم </w:t>
      </w:r>
      <w:r w:rsidR="00F55F0C" w:rsidRPr="00D250B3">
        <w:rPr>
          <w:rFonts w:ascii="Sakkal Majalla" w:eastAsia="Times New Roman" w:hAnsi="Sakkal Majalla" w:cs="Sakkal Majalla"/>
          <w:sz w:val="18"/>
          <w:szCs w:val="24"/>
          <w:u w:val="single"/>
          <w:shd w:val="clear" w:color="auto" w:fill="FFFFFF"/>
          <w:rtl/>
        </w:rPr>
        <w:t>استخدام</w:t>
      </w:r>
      <w:r w:rsidRPr="00D250B3">
        <w:rPr>
          <w:rFonts w:ascii="Sakkal Majalla" w:eastAsia="Times New Roman" w:hAnsi="Sakkal Majalla" w:cs="Sakkal Majalla"/>
          <w:sz w:val="18"/>
          <w:szCs w:val="24"/>
          <w:u w:val="single"/>
          <w:shd w:val="clear" w:color="auto" w:fill="FFFFFF"/>
          <w:rtl/>
        </w:rPr>
        <w:t xml:space="preserve"> البريد الجامعي للمؤلفين من داخل جامعة سبها ولن تقبل غيرها</w:t>
      </w:r>
      <w:r w:rsidRPr="00D250B3">
        <w:rPr>
          <w:rFonts w:ascii="Sakkal Majalla" w:eastAsia="Times New Roman" w:hAnsi="Sakkal Majalla" w:cs="Sakkal Majalla"/>
          <w:sz w:val="18"/>
          <w:szCs w:val="24"/>
          <w:shd w:val="clear" w:color="auto" w:fill="FFFFFF"/>
          <w:rtl/>
        </w:rPr>
        <w:t xml:space="preserve"> يستثنى من ذلك من هم من خارج الجامعة. أما في حالة البحث المقدم باللغة الانجليزية فيكتب العنوان بالخط العريض وحجمه </w:t>
      </w:r>
      <w:r w:rsidR="00F55F0C" w:rsidRPr="00D250B3">
        <w:rPr>
          <w:rFonts w:ascii="Sakkal Majalla" w:eastAsia="Times New Roman" w:hAnsi="Sakkal Majalla" w:cs="Sakkal Majalla"/>
          <w:sz w:val="18"/>
          <w:szCs w:val="24"/>
          <w:shd w:val="clear" w:color="auto" w:fill="FFFFFF"/>
        </w:rPr>
        <w:t>12</w:t>
      </w:r>
      <w:r w:rsidR="00F55F0C" w:rsidRPr="00D250B3">
        <w:rPr>
          <w:rFonts w:ascii="Sakkal Majalla" w:eastAsia="Times New Roman" w:hAnsi="Sakkal Majalla" w:cs="Sakkal Majalla"/>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اسم المؤلف (المؤلفين) يكتب تحت العنوان وبخط حجمه </w:t>
      </w:r>
      <w:r w:rsidRPr="00D250B3">
        <w:rPr>
          <w:rFonts w:ascii="Sakkal Majalla" w:eastAsia="Times New Roman" w:hAnsi="Sakkal Majalla" w:cs="Sakkal Majalla"/>
          <w:sz w:val="18"/>
          <w:szCs w:val="24"/>
          <w:shd w:val="clear" w:color="auto" w:fill="FFFFFF"/>
        </w:rPr>
        <w:t>10</w:t>
      </w:r>
      <w:r w:rsidRPr="00D250B3">
        <w:rPr>
          <w:rFonts w:ascii="Sakkal Majalla" w:eastAsia="Times New Roman" w:hAnsi="Sakkal Majalla" w:cs="Sakkal Majalla"/>
          <w:sz w:val="18"/>
          <w:szCs w:val="24"/>
          <w:shd w:val="clear" w:color="auto" w:fill="FFFFFF"/>
          <w:rtl/>
        </w:rPr>
        <w:t xml:space="preserve"> مع تمييز الباحث للمراسلة بنجمة.</w:t>
      </w:r>
    </w:p>
    <w:p w14:paraId="7D3200EA" w14:textId="473D1F1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شروط كتابة العنوان: </w:t>
      </w:r>
      <w:r w:rsidRPr="00D250B3">
        <w:rPr>
          <w:rFonts w:ascii="Sakkal Majalla" w:eastAsia="Times New Roman" w:hAnsi="Sakkal Majalla" w:cs="Sakkal Majalla"/>
          <w:sz w:val="18"/>
          <w:szCs w:val="24"/>
          <w:shd w:val="clear" w:color="auto" w:fill="FFFFFF"/>
          <w:rtl/>
        </w:rPr>
        <w:t xml:space="preserve">يجب أن </w:t>
      </w:r>
      <w:r w:rsidR="00F55F0C" w:rsidRPr="00D250B3">
        <w:rPr>
          <w:rFonts w:ascii="Sakkal Majalla" w:eastAsia="Times New Roman" w:hAnsi="Sakkal Majalla" w:cs="Sakkal Majalla"/>
          <w:sz w:val="18"/>
          <w:szCs w:val="24"/>
          <w:shd w:val="clear" w:color="auto" w:fill="FFFFFF"/>
          <w:rtl/>
        </w:rPr>
        <w:t>يخ</w:t>
      </w:r>
      <w:r w:rsidRPr="00D250B3">
        <w:rPr>
          <w:rFonts w:ascii="Sakkal Majalla" w:eastAsia="Times New Roman" w:hAnsi="Sakkal Majalla" w:cs="Sakkal Majalla"/>
          <w:sz w:val="18"/>
          <w:szCs w:val="24"/>
          <w:shd w:val="clear" w:color="auto" w:fill="FFFFFF"/>
          <w:rtl/>
          <w:lang w:bidi="ar-LY"/>
        </w:rPr>
        <w:t>ت</w:t>
      </w:r>
      <w:r w:rsidRPr="00D250B3">
        <w:rPr>
          <w:rFonts w:ascii="Sakkal Majalla" w:eastAsia="Times New Roman" w:hAnsi="Sakkal Majalla" w:cs="Sakkal Majalla"/>
          <w:sz w:val="18"/>
          <w:szCs w:val="24"/>
          <w:shd w:val="clear" w:color="auto" w:fill="FFFFFF"/>
          <w:rtl/>
        </w:rPr>
        <w:t xml:space="preserve">صر العنوان قدر الإمكان ويعبر عن هدف البحث بوضوح ويفضل أن يكون في حدود </w:t>
      </w:r>
      <w:r w:rsidRPr="00D250B3">
        <w:rPr>
          <w:rFonts w:ascii="Sakkal Majalla" w:eastAsia="Times New Roman" w:hAnsi="Sakkal Majalla" w:cs="Sakkal Majalla"/>
          <w:sz w:val="18"/>
          <w:szCs w:val="24"/>
          <w:shd w:val="clear" w:color="auto" w:fill="FFFFFF"/>
        </w:rPr>
        <w:t>12</w:t>
      </w:r>
      <w:r w:rsidRPr="00D250B3">
        <w:rPr>
          <w:rFonts w:ascii="Sakkal Majalla" w:eastAsia="Times New Roman" w:hAnsi="Sakkal Majalla" w:cs="Sakkal Majalla"/>
          <w:sz w:val="18"/>
          <w:szCs w:val="24"/>
          <w:shd w:val="clear" w:color="auto" w:fill="FFFFFF"/>
          <w:rtl/>
        </w:rPr>
        <w:t xml:space="preserve"> إلى </w:t>
      </w:r>
      <w:r w:rsidRPr="00D250B3">
        <w:rPr>
          <w:rFonts w:ascii="Sakkal Majalla" w:eastAsia="Times New Roman" w:hAnsi="Sakkal Majalla" w:cs="Sakkal Majalla"/>
          <w:sz w:val="18"/>
          <w:szCs w:val="24"/>
          <w:shd w:val="clear" w:color="auto" w:fill="FFFFFF"/>
        </w:rPr>
        <w:t>15</w:t>
      </w:r>
      <w:r w:rsidRPr="00D250B3">
        <w:rPr>
          <w:rFonts w:ascii="Sakkal Majalla" w:eastAsia="Times New Roman" w:hAnsi="Sakkal Majalla" w:cs="Sakkal Majalla"/>
          <w:sz w:val="18"/>
          <w:szCs w:val="24"/>
          <w:shd w:val="clear" w:color="auto" w:fill="FFFFFF"/>
          <w:rtl/>
        </w:rPr>
        <w:t xml:space="preserve"> كلمة. ويجب ألا يكون العنوان عاما بدرجة لا يمكن معها تحديد هوية البحث.</w:t>
      </w:r>
    </w:p>
    <w:p w14:paraId="0259FA49" w14:textId="1DE00B41"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جهة العمل:</w:t>
      </w:r>
      <w:r w:rsidRPr="00D250B3">
        <w:rPr>
          <w:rFonts w:ascii="Sakkal Majalla" w:eastAsia="Times New Roman" w:hAnsi="Sakkal Majalla" w:cs="Sakkal Majalla"/>
          <w:sz w:val="18"/>
          <w:szCs w:val="24"/>
          <w:shd w:val="clear" w:color="auto" w:fill="FFFFFF"/>
          <w:rtl/>
        </w:rPr>
        <w:t xml:space="preserve"> وتلي اسم المؤلف (المؤلفين) وجهة عمل المؤلف (المؤلفين) باللغة الأساسية </w:t>
      </w:r>
      <w:r w:rsidR="00F55F0C" w:rsidRPr="00D250B3">
        <w:rPr>
          <w:rFonts w:ascii="Sakkal Majalla" w:eastAsia="Times New Roman" w:hAnsi="Sakkal Majalla" w:cs="Sakkal Majalla"/>
          <w:sz w:val="18"/>
          <w:szCs w:val="24"/>
          <w:shd w:val="clear" w:color="auto" w:fill="FFFFFF"/>
          <w:rtl/>
        </w:rPr>
        <w:t>للبحث،</w:t>
      </w:r>
      <w:r w:rsidRPr="00D250B3">
        <w:rPr>
          <w:rFonts w:ascii="Sakkal Majalla" w:eastAsia="Times New Roman" w:hAnsi="Sakkal Majalla" w:cs="Sakkal Majalla"/>
          <w:sz w:val="18"/>
          <w:szCs w:val="24"/>
          <w:shd w:val="clear" w:color="auto" w:fill="FFFFFF"/>
          <w:rtl/>
        </w:rPr>
        <w:t xml:space="preserve"> مع ذكر بيانات القسم العلمي والكلية والجامعة والبلد الذي ينتمي إليه الباحث وتمييز الباحث المراسل.</w:t>
      </w:r>
    </w:p>
    <w:p w14:paraId="50E37DF0" w14:textId="45F14E5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الملخص: </w:t>
      </w:r>
      <w:r w:rsidRPr="00D250B3">
        <w:rPr>
          <w:rFonts w:ascii="Sakkal Majalla" w:eastAsia="Times New Roman" w:hAnsi="Sakkal Majalla" w:cs="Sakkal Majalla"/>
          <w:sz w:val="18"/>
          <w:szCs w:val="24"/>
          <w:shd w:val="clear" w:color="auto" w:fill="FFFFFF"/>
          <w:rtl/>
        </w:rPr>
        <w:t xml:space="preserve">يقدم البحث </w:t>
      </w:r>
      <w:r w:rsidRPr="00D250B3">
        <w:rPr>
          <w:rFonts w:ascii="Sakkal Majalla" w:hAnsi="Sakkal Majalla" w:cs="Sakkal Majalla"/>
          <w:sz w:val="18"/>
          <w:szCs w:val="24"/>
          <w:rtl/>
          <w:lang w:bidi="ar-LY"/>
        </w:rPr>
        <w:t xml:space="preserve">بأحد اللغتين العربية أو الانجليزية مع إرفاق ملخص باللغة العربية للورقات التي تنشر باللغة الإنجليزية وملخص باللغة الإنجليزية للورقات التي تنشر باللغة </w:t>
      </w:r>
      <w:r w:rsidR="00F55F0C" w:rsidRPr="00D250B3">
        <w:rPr>
          <w:rFonts w:ascii="Sakkal Majalla" w:hAnsi="Sakkal Majalla" w:cs="Sakkal Majalla"/>
          <w:sz w:val="18"/>
          <w:szCs w:val="24"/>
          <w:rtl/>
          <w:lang w:bidi="ar-LY"/>
        </w:rPr>
        <w:t>العربية،</w:t>
      </w:r>
      <w:r w:rsidRPr="00D250B3">
        <w:rPr>
          <w:rFonts w:ascii="Sakkal Majalla" w:hAnsi="Sakkal Majalla" w:cs="Sakkal Majalla"/>
          <w:sz w:val="18"/>
          <w:szCs w:val="24"/>
          <w:rtl/>
          <w:lang w:bidi="ar-LY"/>
        </w:rPr>
        <w:t xml:space="preserve"> ففي حالة البحث المقدم باللغة العربية فيوضع الملخص مباشرة تحت الملخص بالعربي في الصفحة الأولى متضمنا عنوان البحث واسماء </w:t>
      </w:r>
      <w:r w:rsidR="00F55F0C" w:rsidRPr="00D250B3">
        <w:rPr>
          <w:rFonts w:ascii="Sakkal Majalla" w:hAnsi="Sakkal Majalla" w:cs="Sakkal Majalla"/>
          <w:sz w:val="18"/>
          <w:szCs w:val="24"/>
          <w:rtl/>
          <w:lang w:bidi="ar-LY"/>
        </w:rPr>
        <w:t>المؤلفين،</w:t>
      </w:r>
      <w:r w:rsidRPr="00D250B3">
        <w:rPr>
          <w:rFonts w:ascii="Sakkal Majalla" w:hAnsi="Sakkal Majalla" w:cs="Sakkal Majalla"/>
          <w:sz w:val="18"/>
          <w:szCs w:val="24"/>
          <w:rtl/>
          <w:lang w:bidi="ar-LY"/>
        </w:rPr>
        <w:t xml:space="preserve"> أما في حالة البحث المقدم باللغة الانجليزية توضع الملخصات المرفقة في نهاية البحث أو الورقة وقبل قائمة المراجع.</w:t>
      </w:r>
      <w:r w:rsidRPr="00D250B3">
        <w:rPr>
          <w:rFonts w:ascii="Sakkal Majalla" w:eastAsia="Times New Roman" w:hAnsi="Sakkal Majalla" w:cs="Sakkal Majalla"/>
          <w:sz w:val="18"/>
          <w:szCs w:val="24"/>
          <w:shd w:val="clear" w:color="auto" w:fill="FFFFFF"/>
          <w:rtl/>
        </w:rPr>
        <w:t xml:space="preserve"> يجب أن يكون الملخص موجزا ومحتوياً على أهمية البحث </w:t>
      </w:r>
      <w:r w:rsidR="00F55F0C" w:rsidRPr="00D250B3">
        <w:rPr>
          <w:rFonts w:ascii="Sakkal Majalla" w:eastAsia="Times New Roman" w:hAnsi="Sakkal Majalla" w:cs="Sakkal Majalla"/>
          <w:sz w:val="18"/>
          <w:szCs w:val="24"/>
          <w:shd w:val="clear" w:color="auto" w:fill="FFFFFF"/>
          <w:rtl/>
        </w:rPr>
        <w:t>وأهدافه،</w:t>
      </w:r>
      <w:r w:rsidRPr="00D250B3">
        <w:rPr>
          <w:rFonts w:ascii="Sakkal Majalla" w:eastAsia="Times New Roman" w:hAnsi="Sakkal Majalla" w:cs="Sakkal Majalla"/>
          <w:sz w:val="18"/>
          <w:szCs w:val="24"/>
          <w:shd w:val="clear" w:color="auto" w:fill="FFFFFF"/>
          <w:rtl/>
        </w:rPr>
        <w:t xml:space="preserve"> طرق الإجراء (الآليات) وأهم النتائج والتوصيات إن وجدت ولا يزيد عدد كلماته عن </w:t>
      </w:r>
      <w:r w:rsidRPr="00D250B3">
        <w:rPr>
          <w:rFonts w:ascii="Sakkal Majalla" w:eastAsia="Times New Roman" w:hAnsi="Sakkal Majalla" w:cs="Sakkal Majalla"/>
          <w:sz w:val="18"/>
          <w:szCs w:val="24"/>
          <w:shd w:val="clear" w:color="auto" w:fill="FFFFFF"/>
        </w:rPr>
        <w:t>250</w:t>
      </w:r>
      <w:r w:rsidRPr="00D250B3">
        <w:rPr>
          <w:rFonts w:ascii="Sakkal Majalla" w:eastAsia="Times New Roman" w:hAnsi="Sakkal Majalla" w:cs="Sakkal Majalla"/>
          <w:sz w:val="18"/>
          <w:szCs w:val="24"/>
          <w:shd w:val="clear" w:color="auto" w:fill="FFFFFF"/>
          <w:rtl/>
        </w:rPr>
        <w:t xml:space="preserve"> كلمة.</w:t>
      </w:r>
    </w:p>
    <w:p w14:paraId="42633B9A" w14:textId="77777777" w:rsidR="00B87F8B" w:rsidRPr="00D250B3" w:rsidRDefault="00B87F8B" w:rsidP="00B87F8B">
      <w:pPr>
        <w:widowControl/>
        <w:numPr>
          <w:ilvl w:val="0"/>
          <w:numId w:val="32"/>
        </w:numPr>
        <w:suppressAutoHyphens/>
        <w:bidi/>
        <w:spacing w:line="240" w:lineRule="auto"/>
        <w:rPr>
          <w:rFonts w:ascii="Sakkal Majalla" w:hAnsi="Sakkal Majalla" w:cs="Sakkal Majalla"/>
          <w:sz w:val="18"/>
          <w:szCs w:val="24"/>
        </w:rPr>
      </w:pPr>
      <w:r w:rsidRPr="00D250B3">
        <w:rPr>
          <w:rFonts w:ascii="Sakkal Majalla" w:eastAsia="Times New Roman" w:hAnsi="Sakkal Majalla" w:cs="Sakkal Majalla"/>
          <w:sz w:val="18"/>
          <w:szCs w:val="24"/>
          <w:shd w:val="clear" w:color="auto" w:fill="FFFFFF"/>
          <w:rtl/>
        </w:rPr>
        <w:t> وفي حالة استعمال مقياس أو استبانة علمية يجب ذكر حجم العينة وذكر أن الاستبانة أو المقياس قد خضع للتقييم العلمي وإجراءات الصدق والثبات قبل استخدامه في الدراسة.</w:t>
      </w:r>
    </w:p>
    <w:p w14:paraId="73F26480" w14:textId="77777777" w:rsidR="00B87F8B" w:rsidRPr="00D250B3" w:rsidRDefault="00B87F8B" w:rsidP="00B87F8B">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w:t>
      </w:r>
      <w:r w:rsidRPr="00D250B3">
        <w:rPr>
          <w:rFonts w:ascii="Sakkal Majalla" w:eastAsia="Times New Roman" w:hAnsi="Sakkal Majalla" w:cs="Sakkal Majalla"/>
          <w:b/>
          <w:bCs/>
          <w:sz w:val="18"/>
          <w:szCs w:val="24"/>
          <w:shd w:val="clear" w:color="auto" w:fill="FFFFFF"/>
          <w:rtl/>
          <w:lang w:bidi="ar-LY"/>
        </w:rPr>
        <w:t>دلالية</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b/>
          <w:bCs/>
          <w:sz w:val="18"/>
          <w:szCs w:val="24"/>
          <w:shd w:val="clear" w:color="auto" w:fill="FFFFFF"/>
        </w:rPr>
        <w:t xml:space="preserve"> </w:t>
      </w:r>
      <w:r w:rsidRPr="00D250B3">
        <w:rPr>
          <w:rFonts w:ascii="Sakkal Majalla" w:eastAsia="Times New Roman" w:hAnsi="Sakkal Majalla" w:cs="Sakkal Majalla"/>
          <w:sz w:val="18"/>
          <w:szCs w:val="24"/>
          <w:shd w:val="clear" w:color="auto" w:fill="FFFFFF"/>
          <w:rtl/>
        </w:rPr>
        <w:t>تكتب الكلمات المفتاحية مرتبة هجائيا باللغتين العربية والإنجليزية (كل واحدة حسب لغتها) كل في موضعه وفقا للغة البحث ولا يزيد عددها عن ست كلمات.</w:t>
      </w:r>
    </w:p>
    <w:p w14:paraId="35066F5F" w14:textId="4DF94624" w:rsidR="00B87F8B" w:rsidRPr="002C7852"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2C7852">
        <w:rPr>
          <w:rFonts w:ascii="Sakkal Majalla" w:eastAsia="Times New Roman" w:hAnsi="Sakkal Majalla" w:cs="Sakkal Majalla"/>
          <w:sz w:val="18"/>
          <w:szCs w:val="24"/>
          <w:shd w:val="clear" w:color="auto" w:fill="FFFFFF"/>
          <w:rtl/>
        </w:rPr>
        <w:t>الجداول:</w:t>
      </w:r>
      <w:r w:rsidRPr="002C7852">
        <w:rPr>
          <w:rFonts w:ascii="Sakkal Majalla" w:eastAsia="Times New Roman" w:hAnsi="Sakkal Majalla" w:cs="Sakkal Majalla"/>
          <w:sz w:val="18"/>
          <w:szCs w:val="24"/>
          <w:shd w:val="clear" w:color="auto" w:fill="FFFFFF"/>
        </w:rPr>
        <w:t xml:space="preserve"> </w:t>
      </w:r>
      <w:r w:rsidRPr="002C7852">
        <w:rPr>
          <w:rFonts w:ascii="Sakkal Majalla" w:eastAsia="Times New Roman" w:hAnsi="Sakkal Majalla" w:cs="Sakkal Majalla"/>
          <w:sz w:val="18"/>
          <w:szCs w:val="24"/>
          <w:shd w:val="clear" w:color="auto" w:fill="FFFFFF"/>
          <w:rtl/>
        </w:rPr>
        <w:t>تكتب جدول بالخط العريض فقط ويكتب رقم وعنوان الجدول (</w:t>
      </w:r>
      <w:r w:rsidRPr="002C7852">
        <w:rPr>
          <w:rFonts w:ascii="Sakkal Majalla" w:eastAsia="Times New Roman" w:hAnsi="Sakkal Majalla" w:cs="Sakkal Majalla"/>
          <w:sz w:val="18"/>
          <w:szCs w:val="24"/>
          <w:shd w:val="clear" w:color="auto" w:fill="FFFFFF"/>
        </w:rPr>
        <w:t>1,2,3</w:t>
      </w:r>
      <w:r w:rsidRPr="002C7852">
        <w:rPr>
          <w:rFonts w:ascii="Sakkal Majalla" w:eastAsia="Times New Roman" w:hAnsi="Sakkal Majalla" w:cs="Sakkal Majalla"/>
          <w:sz w:val="18"/>
          <w:szCs w:val="24"/>
          <w:shd w:val="clear" w:color="auto" w:fill="FFFFFF"/>
          <w:rtl/>
        </w:rPr>
        <w:t xml:space="preserve">) فوق الجدول مباشرة دون فراغ بحيث يكون ملخصا لمحتواه وتكتب الحواشي بشكل مختصر. برسم الجدول من حدود تحت العنوان ونهائية الجدول فقط أي بدون تقسيمات </w:t>
      </w:r>
      <w:r w:rsidRPr="002C7852">
        <w:rPr>
          <w:rFonts w:ascii="Sakkal Majalla" w:eastAsia="Times New Roman" w:hAnsi="Sakkal Majalla" w:cs="Sakkal Majalla"/>
          <w:sz w:val="18"/>
          <w:szCs w:val="24"/>
          <w:shd w:val="clear" w:color="auto" w:fill="FFFFFF"/>
          <w:rtl/>
        </w:rPr>
        <w:t xml:space="preserve">أو حدود </w:t>
      </w:r>
      <w:r w:rsidR="00F55F0C" w:rsidRPr="002C7852">
        <w:rPr>
          <w:rFonts w:ascii="Sakkal Majalla" w:eastAsia="Times New Roman" w:hAnsi="Sakkal Majalla" w:cs="Sakkal Majalla"/>
          <w:sz w:val="18"/>
          <w:szCs w:val="24"/>
          <w:shd w:val="clear" w:color="auto" w:fill="FFFFFF"/>
          <w:rtl/>
        </w:rPr>
        <w:t>داخلية،</w:t>
      </w:r>
      <w:r w:rsidRPr="002C7852">
        <w:rPr>
          <w:rFonts w:ascii="Sakkal Majalla" w:eastAsia="Times New Roman" w:hAnsi="Sakkal Majalla" w:cs="Sakkal Majalla"/>
          <w:sz w:val="18"/>
          <w:szCs w:val="24"/>
          <w:shd w:val="clear" w:color="auto" w:fill="FFFFFF"/>
          <w:rtl/>
        </w:rPr>
        <w:t xml:space="preserve"> يجب أن يكون الجدول في نطاق عرض الصفحة وأن تكون الأرقام بحجم </w:t>
      </w:r>
      <w:r w:rsidRPr="002C7852">
        <w:rPr>
          <w:rFonts w:ascii="Sakkal Majalla" w:eastAsia="Times New Roman" w:hAnsi="Sakkal Majalla" w:cs="Sakkal Majalla"/>
          <w:sz w:val="18"/>
          <w:szCs w:val="24"/>
          <w:shd w:val="clear" w:color="auto" w:fill="FFFFFF"/>
        </w:rPr>
        <w:t>8</w:t>
      </w:r>
      <w:r w:rsidRPr="002C7852">
        <w:rPr>
          <w:rFonts w:ascii="Sakkal Majalla" w:eastAsia="Times New Roman" w:hAnsi="Sakkal Majalla" w:cs="Sakkal Majalla"/>
          <w:sz w:val="18"/>
          <w:szCs w:val="24"/>
          <w:shd w:val="clear" w:color="auto" w:fill="FFFFFF"/>
          <w:rtl/>
        </w:rPr>
        <w:t xml:space="preserve"> وتوسيط </w:t>
      </w:r>
      <w:r w:rsidR="00F55F0C" w:rsidRPr="002C7852">
        <w:rPr>
          <w:rFonts w:ascii="Sakkal Majalla" w:eastAsia="Times New Roman" w:hAnsi="Sakkal Majalla" w:cs="Sakkal Majalla"/>
          <w:sz w:val="18"/>
          <w:szCs w:val="24"/>
          <w:shd w:val="clear" w:color="auto" w:fill="FFFFFF"/>
          <w:rtl/>
        </w:rPr>
        <w:t>والمنتصف</w:t>
      </w:r>
      <w:r w:rsidRPr="002C7852">
        <w:rPr>
          <w:rFonts w:ascii="Sakkal Majalla" w:eastAsia="Times New Roman" w:hAnsi="Sakkal Majalla" w:cs="Sakkal Majalla"/>
          <w:sz w:val="18"/>
          <w:szCs w:val="24"/>
          <w:shd w:val="clear" w:color="auto" w:fill="FFFFFF"/>
          <w:rtl/>
        </w:rPr>
        <w:t xml:space="preserve"> ويفضل أن يتم تنسيقها عموديا (قدر الإمكان) لتسهيل قراءتها دون الحاجة إلى إدارة الصفحة. يتم الإشارة إلى الجدول برقمه في المتن قبل وضعه ويوضع الجدول مباشرة بعد ذكره في المتن قدر الإمكان. يتم الإشارة إلى الجدول دائماً برقمه سواءً قبل أو بعد وضعه وترقم الجداول تسلسليا حسب تسلسل ذكرها في المتن. مثال على ذلك:</w:t>
      </w:r>
    </w:p>
    <w:p w14:paraId="2BC83848" w14:textId="77777777" w:rsidR="00B87F8B" w:rsidRPr="00AD3D1D" w:rsidRDefault="00B87F8B" w:rsidP="00B87F8B">
      <w:pPr>
        <w:bidi/>
        <w:spacing w:line="240" w:lineRule="auto"/>
        <w:ind w:left="720"/>
        <w:jc w:val="both"/>
        <w:rPr>
          <w:rFonts w:cs="Sakkal Majalla"/>
          <w:sz w:val="18"/>
          <w:szCs w:val="24"/>
        </w:rPr>
      </w:pPr>
    </w:p>
    <w:p w14:paraId="3B23FEB1" w14:textId="77777777" w:rsidR="00B87F8B" w:rsidRPr="002C7852" w:rsidRDefault="00B87F8B" w:rsidP="006A567F">
      <w:pPr>
        <w:bidi/>
        <w:spacing w:line="240" w:lineRule="auto"/>
        <w:ind w:left="360"/>
        <w:jc w:val="center"/>
        <w:rPr>
          <w:rFonts w:eastAsia="Times New Roman" w:cs="Sakkal Majalla"/>
          <w:szCs w:val="22"/>
          <w:shd w:val="clear" w:color="auto" w:fill="FFFFFF"/>
        </w:rPr>
      </w:pPr>
      <w:r w:rsidRPr="002C7852">
        <w:rPr>
          <w:rFonts w:eastAsia="Times New Roman" w:cs="Sakkal Majalla" w:hint="cs"/>
          <w:szCs w:val="22"/>
          <w:shd w:val="clear" w:color="auto" w:fill="FFFFFF"/>
          <w:rtl/>
        </w:rPr>
        <w:t>جدول 5: عنوان الجدول</w:t>
      </w:r>
    </w:p>
    <w:tbl>
      <w:tblPr>
        <w:tblW w:w="0" w:type="auto"/>
        <w:jc w:val="center"/>
        <w:tblLook w:val="0000" w:firstRow="0" w:lastRow="0" w:firstColumn="0" w:lastColumn="0" w:noHBand="0" w:noVBand="0"/>
      </w:tblPr>
      <w:tblGrid>
        <w:gridCol w:w="1081"/>
        <w:gridCol w:w="1046"/>
      </w:tblGrid>
      <w:tr w:rsidR="00B87F8B" w:rsidRPr="00AD3D1D" w14:paraId="38A8A6F5" w14:textId="77777777" w:rsidTr="006A567F">
        <w:trPr>
          <w:trHeight w:val="20"/>
          <w:jc w:val="center"/>
        </w:trPr>
        <w:tc>
          <w:tcPr>
            <w:tcW w:w="0" w:type="auto"/>
            <w:tcBorders>
              <w:bottom w:val="single" w:sz="4" w:space="0" w:color="auto"/>
            </w:tcBorders>
            <w:vAlign w:val="center"/>
          </w:tcPr>
          <w:p w14:paraId="6EEEB2A6"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s</w:t>
            </w:r>
          </w:p>
        </w:tc>
        <w:tc>
          <w:tcPr>
            <w:tcW w:w="1046" w:type="dxa"/>
            <w:tcBorders>
              <w:bottom w:val="single" w:sz="4" w:space="0" w:color="auto"/>
            </w:tcBorders>
            <w:vAlign w:val="center"/>
          </w:tcPr>
          <w:p w14:paraId="56488F27"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eight loss</w:t>
            </w:r>
          </w:p>
        </w:tc>
      </w:tr>
      <w:tr w:rsidR="00B87F8B" w:rsidRPr="00AD3D1D" w14:paraId="20C829EA" w14:textId="77777777" w:rsidTr="006A567F">
        <w:trPr>
          <w:trHeight w:val="20"/>
          <w:jc w:val="center"/>
        </w:trPr>
        <w:tc>
          <w:tcPr>
            <w:tcW w:w="0" w:type="auto"/>
            <w:tcBorders>
              <w:top w:val="single" w:sz="4" w:space="0" w:color="auto"/>
            </w:tcBorders>
            <w:vAlign w:val="center"/>
          </w:tcPr>
          <w:p w14:paraId="3919CC09"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1</w:t>
            </w:r>
          </w:p>
        </w:tc>
        <w:tc>
          <w:tcPr>
            <w:tcW w:w="1046" w:type="dxa"/>
            <w:tcBorders>
              <w:top w:val="single" w:sz="4" w:space="0" w:color="auto"/>
            </w:tcBorders>
            <w:vAlign w:val="center"/>
          </w:tcPr>
          <w:p w14:paraId="2DB5569A"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 xml:space="preserve">4.77 </w:t>
            </w:r>
          </w:p>
        </w:tc>
      </w:tr>
      <w:tr w:rsidR="00B87F8B" w:rsidRPr="00AD3D1D" w14:paraId="0C824976" w14:textId="77777777" w:rsidTr="006A567F">
        <w:trPr>
          <w:trHeight w:val="20"/>
          <w:jc w:val="center"/>
        </w:trPr>
        <w:tc>
          <w:tcPr>
            <w:tcW w:w="0" w:type="auto"/>
            <w:tcBorders>
              <w:bottom w:val="single" w:sz="4" w:space="0" w:color="auto"/>
            </w:tcBorders>
            <w:vAlign w:val="center"/>
          </w:tcPr>
          <w:p w14:paraId="39FCB2E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2</w:t>
            </w:r>
          </w:p>
        </w:tc>
        <w:tc>
          <w:tcPr>
            <w:tcW w:w="1046" w:type="dxa"/>
            <w:tcBorders>
              <w:bottom w:val="single" w:sz="4" w:space="0" w:color="auto"/>
            </w:tcBorders>
            <w:vAlign w:val="center"/>
          </w:tcPr>
          <w:p w14:paraId="2E68FB6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t>
            </w:r>
          </w:p>
        </w:tc>
      </w:tr>
    </w:tbl>
    <w:p w14:paraId="7D48E491" w14:textId="3EE51195" w:rsidR="00B87F8B" w:rsidRPr="00B9619C" w:rsidRDefault="00B87F8B" w:rsidP="00B87F8B">
      <w:pPr>
        <w:widowControl/>
        <w:numPr>
          <w:ilvl w:val="0"/>
          <w:numId w:val="32"/>
        </w:numPr>
        <w:suppressAutoHyphens/>
        <w:bidi/>
        <w:spacing w:before="240" w:line="240" w:lineRule="auto"/>
        <w:jc w:val="both"/>
        <w:rPr>
          <w:rFonts w:ascii="Sakkal Majalla" w:hAnsi="Sakkal Majalla" w:cs="Sakkal Majalla"/>
          <w:sz w:val="18"/>
          <w:szCs w:val="24"/>
        </w:rPr>
      </w:pPr>
      <w:r w:rsidRPr="00B9619C">
        <w:rPr>
          <w:rFonts w:ascii="Sakkal Majalla" w:eastAsia="Times New Roman" w:hAnsi="Sakkal Majalla" w:cs="Sakkal Majalla"/>
          <w:b/>
          <w:bCs/>
          <w:sz w:val="18"/>
          <w:szCs w:val="24"/>
          <w:shd w:val="clear" w:color="auto" w:fill="FFFFFF"/>
          <w:rtl/>
        </w:rPr>
        <w:t xml:space="preserve">الأشكال والصور: </w:t>
      </w:r>
      <w:r w:rsidRPr="00B9619C">
        <w:rPr>
          <w:rFonts w:ascii="Sakkal Majalla" w:eastAsia="Times New Roman" w:hAnsi="Sakkal Majalla" w:cs="Sakkal Majalla"/>
          <w:sz w:val="18"/>
          <w:szCs w:val="24"/>
          <w:shd w:val="clear" w:color="auto" w:fill="FFFFFF"/>
          <w:rtl/>
        </w:rPr>
        <w:t>يكتب رقم وعنوان الشكل أسفله (تعامل الصور معاملة الأشكال تحت مسمى شكل) ويفضل أن يتم تنسيق الأشكال عموديا (قدر الإمكان) لتسهيل دراستها دون الحاجة إلى إدارة الصفحة وترفق مستقلة عن البحث بدقة عالية بصيغة </w:t>
      </w:r>
      <w:r w:rsidR="00F55F0C" w:rsidRPr="00B9619C">
        <w:rPr>
          <w:rFonts w:ascii="Sakkal Majalla" w:eastAsia="Times New Roman" w:hAnsi="Sakkal Majalla" w:cs="Sakkal Majalla"/>
          <w:sz w:val="18"/>
          <w:szCs w:val="24"/>
          <w:shd w:val="clear" w:color="auto" w:fill="FFFFFF"/>
        </w:rPr>
        <w:t>jpeg</w:t>
      </w:r>
      <w:r w:rsidR="00F55F0C" w:rsidRPr="00B9619C">
        <w:rPr>
          <w:rFonts w:ascii="Sakkal Majalla" w:eastAsia="Times New Roman" w:hAnsi="Sakkal Majalla" w:cs="Sakkal Majalla"/>
          <w:sz w:val="18"/>
          <w:szCs w:val="24"/>
          <w:shd w:val="clear" w:color="auto" w:fill="FFFFFF"/>
          <w:rtl/>
        </w:rPr>
        <w:t>.</w:t>
      </w:r>
      <w:r w:rsidRPr="00B9619C">
        <w:rPr>
          <w:rFonts w:ascii="Sakkal Majalla" w:eastAsia="Times New Roman" w:hAnsi="Sakkal Majalla" w:cs="Sakkal Majalla"/>
          <w:sz w:val="18"/>
          <w:szCs w:val="24"/>
          <w:shd w:val="clear" w:color="auto" w:fill="FFFFFF"/>
          <w:rtl/>
        </w:rPr>
        <w:t xml:space="preserve"> </w:t>
      </w:r>
      <w:r w:rsidR="00F55F0C" w:rsidRPr="00B9619C">
        <w:rPr>
          <w:rFonts w:ascii="Sakkal Majalla" w:eastAsia="Times New Roman" w:hAnsi="Sakkal Majalla" w:cs="Sakkal Majalla"/>
          <w:sz w:val="18"/>
          <w:szCs w:val="24"/>
          <w:shd w:val="clear" w:color="auto" w:fill="FFFFFF"/>
          <w:rtl/>
        </w:rPr>
        <w:t>تتم الإشارة</w:t>
      </w:r>
      <w:r w:rsidRPr="00B9619C">
        <w:rPr>
          <w:rFonts w:ascii="Sakkal Majalla" w:eastAsia="Times New Roman" w:hAnsi="Sakkal Majalla" w:cs="Sakkal Majalla"/>
          <w:sz w:val="18"/>
          <w:szCs w:val="24"/>
          <w:shd w:val="clear" w:color="auto" w:fill="FFFFFF"/>
          <w:rtl/>
        </w:rPr>
        <w:t xml:space="preserve"> إلى الشكل برقمه في المتن قبل وضعه ويوضع مباشرة بعد ذكره في المتن </w:t>
      </w:r>
      <w:r w:rsidR="00F55F0C" w:rsidRPr="00B9619C">
        <w:rPr>
          <w:rFonts w:ascii="Sakkal Majalla" w:eastAsia="Times New Roman" w:hAnsi="Sakkal Majalla" w:cs="Sakkal Majalla"/>
          <w:sz w:val="18"/>
          <w:szCs w:val="24"/>
          <w:shd w:val="clear" w:color="auto" w:fill="FFFFFF"/>
          <w:rtl/>
        </w:rPr>
        <w:t>قدر الإمكان</w:t>
      </w:r>
      <w:r w:rsidRPr="00B9619C">
        <w:rPr>
          <w:rFonts w:ascii="Sakkal Majalla" w:eastAsia="Times New Roman" w:hAnsi="Sakkal Majalla" w:cs="Sakkal Majalla"/>
          <w:sz w:val="18"/>
          <w:szCs w:val="24"/>
          <w:shd w:val="clear" w:color="auto" w:fill="FFFFFF"/>
          <w:rtl/>
        </w:rPr>
        <w:t>. تتم الإشارة إلى الشكل دائماً برقمه سواءً قبل أو بعد وضعه ويرقم تسلسليا حسب تسلسل ذكره في المتن. في الرسوم البيانية يستخدم مفتاح لتمييز خطوط الرسوم ولا تستعمل الألوان القريبة من بعضها لتسهيل تمييز تلك الخطوط بعد الطباعة.</w:t>
      </w:r>
    </w:p>
    <w:p w14:paraId="7075916C" w14:textId="77777777" w:rsidR="00B87F8B" w:rsidRPr="00B9619C" w:rsidRDefault="00B87F8B" w:rsidP="00B87F8B">
      <w:pPr>
        <w:spacing w:before="240" w:line="240" w:lineRule="auto"/>
        <w:ind w:left="90"/>
        <w:jc w:val="both"/>
        <w:rPr>
          <w:rFonts w:ascii="Sakkal Majalla" w:hAnsi="Sakkal Majalla" w:cs="Sakkal Majalla"/>
          <w:sz w:val="18"/>
          <w:szCs w:val="24"/>
        </w:rPr>
      </w:pPr>
      <w:r w:rsidRPr="00B9619C">
        <w:rPr>
          <w:rFonts w:ascii="Sakkal Majalla" w:hAnsi="Sakkal Majalla" w:cs="Sakkal Majalla"/>
          <w:noProof/>
          <w:sz w:val="18"/>
          <w:szCs w:val="24"/>
          <w:lang w:val="en-US"/>
        </w:rPr>
        <mc:AlternateContent>
          <mc:Choice Requires="wpg">
            <w:drawing>
              <wp:inline distT="0" distB="0" distL="0" distR="0" wp14:anchorId="76FC0BD4" wp14:editId="3E5EAB58">
                <wp:extent cx="2697480" cy="2013585"/>
                <wp:effectExtent l="0" t="3810" r="1905" b="190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7480" cy="2013585"/>
                          <a:chOff x="0" y="0"/>
                          <a:chExt cx="7021" cy="3853"/>
                        </a:xfrm>
                      </wpg:grpSpPr>
                      <wps:wsp>
                        <wps:cNvPr id="10" name="Rectangle 3"/>
                        <wps:cNvSpPr>
                          <a:spLocks noChangeArrowheads="1"/>
                        </wps:cNvSpPr>
                        <wps:spPr bwMode="auto">
                          <a:xfrm>
                            <a:off x="0" y="0"/>
                            <a:ext cx="7021" cy="38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117" name="Line 4"/>
                        <wps:cNvCnPr>
                          <a:cxnSpLocks noChangeShapeType="1"/>
                        </wps:cNvCnPr>
                        <wps:spPr bwMode="auto">
                          <a:xfrm>
                            <a:off x="588" y="3311"/>
                            <a:ext cx="6186"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1" name="Line 5"/>
                        <wps:cNvCnPr>
                          <a:cxnSpLocks noChangeShapeType="1"/>
                        </wps:cNvCnPr>
                        <wps:spPr bwMode="auto">
                          <a:xfrm>
                            <a:off x="58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2" name="Line 6"/>
                        <wps:cNvCnPr>
                          <a:cxnSpLocks noChangeShapeType="1"/>
                        </wps:cNvCnPr>
                        <wps:spPr bwMode="auto">
                          <a:xfrm>
                            <a:off x="178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3" name="Line 7"/>
                        <wps:cNvCnPr>
                          <a:cxnSpLocks noChangeShapeType="1"/>
                        </wps:cNvCnPr>
                        <wps:spPr bwMode="auto">
                          <a:xfrm>
                            <a:off x="296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4" name="Line 8"/>
                        <wps:cNvCnPr>
                          <a:cxnSpLocks noChangeShapeType="1"/>
                        </wps:cNvCnPr>
                        <wps:spPr bwMode="auto">
                          <a:xfrm>
                            <a:off x="416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5" name="Line 9"/>
                        <wps:cNvCnPr>
                          <a:cxnSpLocks noChangeShapeType="1"/>
                        </wps:cNvCnPr>
                        <wps:spPr bwMode="auto">
                          <a:xfrm>
                            <a:off x="5346"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6" name="Line 10"/>
                        <wps:cNvCnPr>
                          <a:cxnSpLocks noChangeShapeType="1"/>
                        </wps:cNvCnPr>
                        <wps:spPr bwMode="auto">
                          <a:xfrm>
                            <a:off x="6540"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11"/>
                        <wps:cNvCnPr>
                          <a:cxnSpLocks noChangeShapeType="1"/>
                        </wps:cNvCnPr>
                        <wps:spPr bwMode="auto">
                          <a:xfrm>
                            <a:off x="677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12"/>
                        <wps:cNvCnPr>
                          <a:cxnSpLocks noChangeShapeType="1"/>
                        </wps:cNvCnPr>
                        <wps:spPr bwMode="auto">
                          <a:xfrm flipV="1">
                            <a:off x="588" y="111"/>
                            <a:ext cx="0" cy="3194"/>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13"/>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14"/>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15"/>
                        <wps:cNvCnPr>
                          <a:cxnSpLocks noChangeShapeType="1"/>
                        </wps:cNvCnPr>
                        <wps:spPr bwMode="auto">
                          <a:xfrm flipH="1">
                            <a:off x="550" y="3052"/>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16"/>
                        <wps:cNvCnPr>
                          <a:cxnSpLocks noChangeShapeType="1"/>
                        </wps:cNvCnPr>
                        <wps:spPr bwMode="auto">
                          <a:xfrm flipH="1">
                            <a:off x="550" y="280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17"/>
                        <wps:cNvCnPr>
                          <a:cxnSpLocks noChangeShapeType="1"/>
                        </wps:cNvCnPr>
                        <wps:spPr bwMode="auto">
                          <a:xfrm flipH="1">
                            <a:off x="550" y="255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18"/>
                        <wps:cNvCnPr>
                          <a:cxnSpLocks noChangeShapeType="1"/>
                        </wps:cNvCnPr>
                        <wps:spPr bwMode="auto">
                          <a:xfrm flipH="1">
                            <a:off x="550" y="229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19"/>
                        <wps:cNvCnPr>
                          <a:cxnSpLocks noChangeShapeType="1"/>
                        </wps:cNvCnPr>
                        <wps:spPr bwMode="auto">
                          <a:xfrm flipH="1">
                            <a:off x="550" y="204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20"/>
                        <wps:cNvCnPr>
                          <a:cxnSpLocks noChangeShapeType="1"/>
                        </wps:cNvCnPr>
                        <wps:spPr bwMode="auto">
                          <a:xfrm flipH="1">
                            <a:off x="550" y="178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21"/>
                        <wps:cNvCnPr>
                          <a:cxnSpLocks noChangeShapeType="1"/>
                        </wps:cNvCnPr>
                        <wps:spPr bwMode="auto">
                          <a:xfrm flipH="1">
                            <a:off x="550" y="152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22"/>
                        <wps:cNvCnPr>
                          <a:cxnSpLocks noChangeShapeType="1"/>
                        </wps:cNvCnPr>
                        <wps:spPr bwMode="auto">
                          <a:xfrm flipH="1">
                            <a:off x="550" y="127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23"/>
                        <wps:cNvCnPr>
                          <a:cxnSpLocks noChangeShapeType="1"/>
                        </wps:cNvCnPr>
                        <wps:spPr bwMode="auto">
                          <a:xfrm flipH="1">
                            <a:off x="550" y="101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24"/>
                        <wps:cNvCnPr>
                          <a:cxnSpLocks noChangeShapeType="1"/>
                        </wps:cNvCnPr>
                        <wps:spPr bwMode="auto">
                          <a:xfrm flipH="1">
                            <a:off x="550" y="76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5"/>
                        <wps:cNvCnPr>
                          <a:cxnSpLocks noChangeShapeType="1"/>
                        </wps:cNvCnPr>
                        <wps:spPr bwMode="auto">
                          <a:xfrm flipH="1">
                            <a:off x="550" y="517"/>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6"/>
                        <wps:cNvCnPr>
                          <a:cxnSpLocks noChangeShapeType="1"/>
                        </wps:cNvCnPr>
                        <wps:spPr bwMode="auto">
                          <a:xfrm flipH="1">
                            <a:off x="550" y="25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7"/>
                        <wps:cNvCnPr>
                          <a:cxnSpLocks noChangeShapeType="1"/>
                        </wps:cNvCnPr>
                        <wps:spPr bwMode="auto">
                          <a:xfrm flipH="1">
                            <a:off x="550" y="113"/>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Text Box 28"/>
                        <wps:cNvSpPr txBox="1">
                          <a:spLocks noChangeArrowheads="1"/>
                        </wps:cNvSpPr>
                        <wps:spPr bwMode="auto">
                          <a:xfrm>
                            <a:off x="420" y="3374"/>
                            <a:ext cx="33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wps:txbx>
                        <wps:bodyPr rot="0" vert="horz" wrap="square" lIns="0" tIns="0" rIns="0" bIns="0" anchor="t" anchorCtr="0">
                          <a:noAutofit/>
                        </wps:bodyPr>
                      </wps:wsp>
                      <wps:wsp>
                        <wps:cNvPr id="145" name="Text Box 29"/>
                        <wps:cNvSpPr txBox="1">
                          <a:spLocks noChangeArrowheads="1"/>
                        </wps:cNvSpPr>
                        <wps:spPr bwMode="auto">
                          <a:xfrm>
                            <a:off x="1655"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wps:txbx>
                        <wps:bodyPr rot="0" vert="horz" wrap="square" lIns="0" tIns="0" rIns="0" bIns="0" anchor="t" anchorCtr="0">
                          <a:noAutofit/>
                        </wps:bodyPr>
                      </wps:wsp>
                      <wps:wsp>
                        <wps:cNvPr id="146" name="Text Box 30"/>
                        <wps:cNvSpPr txBox="1">
                          <a:spLocks noChangeArrowheads="1"/>
                        </wps:cNvSpPr>
                        <wps:spPr bwMode="auto">
                          <a:xfrm>
                            <a:off x="2840"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wps:txbx>
                        <wps:bodyPr rot="0" vert="horz" wrap="square" lIns="0" tIns="0" rIns="0" bIns="0" anchor="t" anchorCtr="0">
                          <a:noAutofit/>
                        </wps:bodyPr>
                      </wps:wsp>
                      <wps:wsp>
                        <wps:cNvPr id="147" name="Text Box 31"/>
                        <wps:cNvSpPr txBox="1">
                          <a:spLocks noChangeArrowheads="1"/>
                        </wps:cNvSpPr>
                        <wps:spPr bwMode="auto">
                          <a:xfrm>
                            <a:off x="4034"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wps:txbx>
                        <wps:bodyPr rot="0" vert="horz" wrap="square" lIns="0" tIns="0" rIns="0" bIns="0" anchor="t" anchorCtr="0">
                          <a:noAutofit/>
                        </wps:bodyPr>
                      </wps:wsp>
                      <wps:wsp>
                        <wps:cNvPr id="148" name="Text Box 32"/>
                        <wps:cNvSpPr txBox="1">
                          <a:spLocks noChangeArrowheads="1"/>
                        </wps:cNvSpPr>
                        <wps:spPr bwMode="auto">
                          <a:xfrm>
                            <a:off x="5219"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wps:txbx>
                        <wps:bodyPr rot="0" vert="horz" wrap="square" lIns="0" tIns="0" rIns="0" bIns="0" anchor="t" anchorCtr="0">
                          <a:noAutofit/>
                        </wps:bodyPr>
                      </wps:wsp>
                      <wps:wsp>
                        <wps:cNvPr id="149" name="Text Box 33"/>
                        <wps:cNvSpPr txBox="1">
                          <a:spLocks noChangeArrowheads="1"/>
                        </wps:cNvSpPr>
                        <wps:spPr bwMode="auto">
                          <a:xfrm>
                            <a:off x="6637" y="3374"/>
                            <a:ext cx="27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wps:txbx>
                        <wps:bodyPr rot="0" vert="horz" wrap="square" lIns="0" tIns="0" rIns="0" bIns="0" anchor="t" anchorCtr="0">
                          <a:noAutofit/>
                        </wps:bodyPr>
                      </wps:wsp>
                      <wps:wsp>
                        <wps:cNvPr id="150" name="Text Box 34"/>
                        <wps:cNvSpPr txBox="1">
                          <a:spLocks noChangeArrowheads="1"/>
                        </wps:cNvSpPr>
                        <wps:spPr bwMode="auto">
                          <a:xfrm>
                            <a:off x="293" y="3212"/>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wps:txbx>
                        <wps:bodyPr rot="0" vert="horz" wrap="square" lIns="0" tIns="0" rIns="0" bIns="0" anchor="t" anchorCtr="0">
                          <a:noAutofit/>
                        </wps:bodyPr>
                      </wps:wsp>
                      <wps:wsp>
                        <wps:cNvPr id="151" name="Text Box 35"/>
                        <wps:cNvSpPr txBox="1">
                          <a:spLocks noChangeArrowheads="1"/>
                        </wps:cNvSpPr>
                        <wps:spPr bwMode="auto">
                          <a:xfrm>
                            <a:off x="372" y="2952"/>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wps:txbx>
                        <wps:bodyPr rot="0" vert="horz" wrap="square" lIns="0" tIns="0" rIns="0" bIns="0" anchor="t" anchorCtr="0">
                          <a:noAutofit/>
                        </wps:bodyPr>
                      </wps:wsp>
                      <wps:wsp>
                        <wps:cNvPr id="152" name="Text Box 36"/>
                        <wps:cNvSpPr txBox="1">
                          <a:spLocks noChangeArrowheads="1"/>
                        </wps:cNvSpPr>
                        <wps:spPr bwMode="auto">
                          <a:xfrm>
                            <a:off x="372" y="2702"/>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wps:txbx>
                        <wps:bodyPr rot="0" vert="horz" wrap="square" lIns="0" tIns="0" rIns="0" bIns="0" anchor="t" anchorCtr="0">
                          <a:noAutofit/>
                        </wps:bodyPr>
                      </wps:wsp>
                      <wps:wsp>
                        <wps:cNvPr id="153" name="Text Box 37"/>
                        <wps:cNvSpPr txBox="1">
                          <a:spLocks noChangeArrowheads="1"/>
                        </wps:cNvSpPr>
                        <wps:spPr bwMode="auto">
                          <a:xfrm>
                            <a:off x="372" y="245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wps:txbx>
                        <wps:bodyPr rot="0" vert="horz" wrap="square" lIns="0" tIns="0" rIns="0" bIns="0" anchor="t" anchorCtr="0">
                          <a:noAutofit/>
                        </wps:bodyPr>
                      </wps:wsp>
                      <wps:wsp>
                        <wps:cNvPr id="154" name="Text Box 38"/>
                        <wps:cNvSpPr txBox="1">
                          <a:spLocks noChangeArrowheads="1"/>
                        </wps:cNvSpPr>
                        <wps:spPr bwMode="auto">
                          <a:xfrm>
                            <a:off x="372" y="219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wps:txbx>
                        <wps:bodyPr rot="0" vert="horz" wrap="square" lIns="0" tIns="0" rIns="0" bIns="0" anchor="t" anchorCtr="0">
                          <a:noAutofit/>
                        </wps:bodyPr>
                      </wps:wsp>
                      <wps:wsp>
                        <wps:cNvPr id="155" name="Text Box 39"/>
                        <wps:cNvSpPr txBox="1">
                          <a:spLocks noChangeArrowheads="1"/>
                        </wps:cNvSpPr>
                        <wps:spPr bwMode="auto">
                          <a:xfrm>
                            <a:off x="372" y="1941"/>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wps:txbx>
                        <wps:bodyPr rot="0" vert="horz" wrap="square" lIns="0" tIns="0" rIns="0" bIns="0" anchor="t" anchorCtr="0">
                          <a:noAutofit/>
                        </wps:bodyPr>
                      </wps:wsp>
                      <wps:wsp>
                        <wps:cNvPr id="156" name="Text Box 40"/>
                        <wps:cNvSpPr txBox="1">
                          <a:spLocks noChangeArrowheads="1"/>
                        </wps:cNvSpPr>
                        <wps:spPr bwMode="auto">
                          <a:xfrm>
                            <a:off x="372" y="168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wps:txbx>
                        <wps:bodyPr rot="0" vert="horz" wrap="square" lIns="0" tIns="0" rIns="0" bIns="0" anchor="t" anchorCtr="0">
                          <a:noAutofit/>
                        </wps:bodyPr>
                      </wps:wsp>
                      <wps:wsp>
                        <wps:cNvPr id="157" name="Text Box 41"/>
                        <wps:cNvSpPr txBox="1">
                          <a:spLocks noChangeArrowheads="1"/>
                        </wps:cNvSpPr>
                        <wps:spPr bwMode="auto">
                          <a:xfrm>
                            <a:off x="372" y="1431"/>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wps:txbx>
                        <wps:bodyPr rot="0" vert="horz" wrap="square" lIns="0" tIns="0" rIns="0" bIns="0" anchor="t" anchorCtr="0">
                          <a:noAutofit/>
                        </wps:bodyPr>
                      </wps:wsp>
                      <wps:wsp>
                        <wps:cNvPr id="158" name="Text Box 42"/>
                        <wps:cNvSpPr txBox="1">
                          <a:spLocks noChangeArrowheads="1"/>
                        </wps:cNvSpPr>
                        <wps:spPr bwMode="auto">
                          <a:xfrm>
                            <a:off x="372" y="117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wps:txbx>
                        <wps:bodyPr rot="0" vert="horz" wrap="square" lIns="0" tIns="0" rIns="0" bIns="0" anchor="t" anchorCtr="0">
                          <a:noAutofit/>
                        </wps:bodyPr>
                      </wps:wsp>
                      <wps:wsp>
                        <wps:cNvPr id="159" name="Text Box 43"/>
                        <wps:cNvSpPr txBox="1">
                          <a:spLocks noChangeArrowheads="1"/>
                        </wps:cNvSpPr>
                        <wps:spPr bwMode="auto">
                          <a:xfrm>
                            <a:off x="372" y="91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wps:txbx>
                        <wps:bodyPr rot="0" vert="horz" wrap="square" lIns="0" tIns="0" rIns="0" bIns="0" anchor="t" anchorCtr="0">
                          <a:noAutofit/>
                        </wps:bodyPr>
                      </wps:wsp>
                      <wps:wsp>
                        <wps:cNvPr id="160" name="Text Box 44"/>
                        <wps:cNvSpPr txBox="1">
                          <a:spLocks noChangeArrowheads="1"/>
                        </wps:cNvSpPr>
                        <wps:spPr bwMode="auto">
                          <a:xfrm>
                            <a:off x="372" y="67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wps:txbx>
                        <wps:bodyPr rot="0" vert="horz" wrap="square" lIns="0" tIns="0" rIns="0" bIns="0" anchor="t" anchorCtr="0">
                          <a:noAutofit/>
                        </wps:bodyPr>
                      </wps:wsp>
                      <wps:wsp>
                        <wps:cNvPr id="161" name="Text Box 45"/>
                        <wps:cNvSpPr txBox="1">
                          <a:spLocks noChangeArrowheads="1"/>
                        </wps:cNvSpPr>
                        <wps:spPr bwMode="auto">
                          <a:xfrm>
                            <a:off x="372" y="418"/>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wps:txbx>
                        <wps:bodyPr rot="0" vert="horz" wrap="square" lIns="0" tIns="0" rIns="0" bIns="0" anchor="t" anchorCtr="0">
                          <a:noAutofit/>
                        </wps:bodyPr>
                      </wps:wsp>
                      <wps:wsp>
                        <wps:cNvPr id="162" name="Text Box 46"/>
                        <wps:cNvSpPr txBox="1">
                          <a:spLocks noChangeArrowheads="1"/>
                        </wps:cNvSpPr>
                        <wps:spPr bwMode="auto">
                          <a:xfrm>
                            <a:off x="372" y="16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wps:txbx>
                        <wps:bodyPr rot="0" vert="horz" wrap="square" lIns="0" tIns="0" rIns="0" bIns="0" anchor="t" anchorCtr="0">
                          <a:noAutofit/>
                        </wps:bodyPr>
                      </wps:wsp>
                      <wps:wsp>
                        <wps:cNvPr id="163" name="Text Box 47"/>
                        <wps:cNvSpPr txBox="1">
                          <a:spLocks noChangeArrowheads="1"/>
                        </wps:cNvSpPr>
                        <wps:spPr bwMode="auto">
                          <a:xfrm>
                            <a:off x="293" y="14"/>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wps:txbx>
                        <wps:bodyPr rot="0" vert="horz" wrap="square" lIns="0" tIns="0" rIns="0" bIns="0" anchor="t" anchorCtr="0">
                          <a:noAutofit/>
                        </wps:bodyPr>
                      </wps:wsp>
                      <wps:wsp>
                        <wps:cNvPr id="164" name="Text Box 48"/>
                        <wps:cNvSpPr txBox="1">
                          <a:spLocks noChangeArrowheads="1"/>
                        </wps:cNvSpPr>
                        <wps:spPr bwMode="auto">
                          <a:xfrm>
                            <a:off x="3556" y="3495"/>
                            <a:ext cx="248"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wps:txbx>
                        <wps:bodyPr rot="0" vert="horz" wrap="square" lIns="0" tIns="0" rIns="0" bIns="0" anchor="t" anchorCtr="0">
                          <a:noAutofit/>
                        </wps:bodyPr>
                      </wps:wsp>
                      <wps:wsp>
                        <wps:cNvPr id="165" name="Text Box 49"/>
                        <wps:cNvSpPr txBox="1">
                          <a:spLocks noChangeArrowheads="1"/>
                        </wps:cNvSpPr>
                        <wps:spPr bwMode="auto">
                          <a:xfrm>
                            <a:off x="106" y="1706"/>
                            <a:ext cx="194"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wps:txbx>
                        <wps:bodyPr rot="0" vert="horz" wrap="square" lIns="0" tIns="0" rIns="0" bIns="0" anchor="t" anchorCtr="0">
                          <a:noAutofit/>
                        </wps:bodyPr>
                      </wps:wsp>
                      <wps:wsp>
                        <wps:cNvPr id="166" name="Freeform 50"/>
                        <wps:cNvSpPr>
                          <a:spLocks noChangeArrowheads="1"/>
                        </wps:cNvSpPr>
                        <wps:spPr bwMode="auto">
                          <a:xfrm>
                            <a:off x="588" y="162"/>
                            <a:ext cx="6271" cy="2764"/>
                          </a:xfrm>
                          <a:custGeom>
                            <a:avLst/>
                            <a:gdLst>
                              <a:gd name="T0" fmla="*/ 119 w 7635"/>
                              <a:gd name="T1" fmla="*/ 60 h 3945"/>
                              <a:gd name="T2" fmla="*/ 249 w 7635"/>
                              <a:gd name="T3" fmla="*/ 90 h 3945"/>
                              <a:gd name="T4" fmla="*/ 368 w 7635"/>
                              <a:gd name="T5" fmla="*/ 259 h 3945"/>
                              <a:gd name="T6" fmla="*/ 498 w 7635"/>
                              <a:gd name="T7" fmla="*/ 269 h 3945"/>
                              <a:gd name="T8" fmla="*/ 617 w 7635"/>
                              <a:gd name="T9" fmla="*/ 789 h 3945"/>
                              <a:gd name="T10" fmla="*/ 747 w 7635"/>
                              <a:gd name="T11" fmla="*/ 1358 h 3945"/>
                              <a:gd name="T12" fmla="*/ 866 w 7635"/>
                              <a:gd name="T13" fmla="*/ 1388 h 3945"/>
                              <a:gd name="T14" fmla="*/ 996 w 7635"/>
                              <a:gd name="T15" fmla="*/ 2127 h 3945"/>
                              <a:gd name="T16" fmla="*/ 1115 w 7635"/>
                              <a:gd name="T17" fmla="*/ 1777 h 3945"/>
                              <a:gd name="T18" fmla="*/ 1245 w 7635"/>
                              <a:gd name="T19" fmla="*/ 869 h 3945"/>
                              <a:gd name="T20" fmla="*/ 1364 w 7635"/>
                              <a:gd name="T21" fmla="*/ 939 h 3945"/>
                              <a:gd name="T22" fmla="*/ 1494 w 7635"/>
                              <a:gd name="T23" fmla="*/ 639 h 3945"/>
                              <a:gd name="T24" fmla="*/ 1613 w 7635"/>
                              <a:gd name="T25" fmla="*/ 739 h 3945"/>
                              <a:gd name="T26" fmla="*/ 1743 w 7635"/>
                              <a:gd name="T27" fmla="*/ 140 h 3945"/>
                              <a:gd name="T28" fmla="*/ 1862 w 7635"/>
                              <a:gd name="T29" fmla="*/ 40 h 3945"/>
                              <a:gd name="T30" fmla="*/ 1992 w 7635"/>
                              <a:gd name="T31" fmla="*/ 40 h 3945"/>
                              <a:gd name="T32" fmla="*/ 2111 w 7635"/>
                              <a:gd name="T33" fmla="*/ 30 h 3945"/>
                              <a:gd name="T34" fmla="*/ 2241 w 7635"/>
                              <a:gd name="T35" fmla="*/ 40 h 3945"/>
                              <a:gd name="T36" fmla="*/ 2361 w 7635"/>
                              <a:gd name="T37" fmla="*/ 80 h 3945"/>
                              <a:gd name="T38" fmla="*/ 2491 w 7635"/>
                              <a:gd name="T39" fmla="*/ 140 h 3945"/>
                              <a:gd name="T40" fmla="*/ 2610 w 7635"/>
                              <a:gd name="T41" fmla="*/ 110 h 3945"/>
                              <a:gd name="T42" fmla="*/ 2740 w 7635"/>
                              <a:gd name="T43" fmla="*/ 200 h 3945"/>
                              <a:gd name="T44" fmla="*/ 2859 w 7635"/>
                              <a:gd name="T45" fmla="*/ 249 h 3945"/>
                              <a:gd name="T46" fmla="*/ 2989 w 7635"/>
                              <a:gd name="T47" fmla="*/ 100 h 3945"/>
                              <a:gd name="T48" fmla="*/ 3108 w 7635"/>
                              <a:gd name="T49" fmla="*/ 90 h 3945"/>
                              <a:gd name="T50" fmla="*/ 3238 w 7635"/>
                              <a:gd name="T51" fmla="*/ 150 h 3945"/>
                              <a:gd name="T52" fmla="*/ 3357 w 7635"/>
                              <a:gd name="T53" fmla="*/ 100 h 3945"/>
                              <a:gd name="T54" fmla="*/ 3487 w 7635"/>
                              <a:gd name="T55" fmla="*/ 60 h 3945"/>
                              <a:gd name="T56" fmla="*/ 3606 w 7635"/>
                              <a:gd name="T57" fmla="*/ 200 h 3945"/>
                              <a:gd name="T58" fmla="*/ 3736 w 7635"/>
                              <a:gd name="T59" fmla="*/ 519 h 3945"/>
                              <a:gd name="T60" fmla="*/ 3855 w 7635"/>
                              <a:gd name="T61" fmla="*/ 519 h 3945"/>
                              <a:gd name="T62" fmla="*/ 3985 w 7635"/>
                              <a:gd name="T63" fmla="*/ 2586 h 3945"/>
                              <a:gd name="T64" fmla="*/ 4104 w 7635"/>
                              <a:gd name="T65" fmla="*/ 2746 h 3945"/>
                              <a:gd name="T66" fmla="*/ 4234 w 7635"/>
                              <a:gd name="T67" fmla="*/ 1568 h 3945"/>
                              <a:gd name="T68" fmla="*/ 4353 w 7635"/>
                              <a:gd name="T69" fmla="*/ 319 h 3945"/>
                              <a:gd name="T70" fmla="*/ 4483 w 7635"/>
                              <a:gd name="T71" fmla="*/ 1757 h 3945"/>
                              <a:gd name="T72" fmla="*/ 4602 w 7635"/>
                              <a:gd name="T73" fmla="*/ 1678 h 3945"/>
                              <a:gd name="T74" fmla="*/ 4732 w 7635"/>
                              <a:gd name="T75" fmla="*/ 1318 h 3945"/>
                              <a:gd name="T76" fmla="*/ 4851 w 7635"/>
                              <a:gd name="T77" fmla="*/ 769 h 3945"/>
                              <a:gd name="T78" fmla="*/ 4981 w 7635"/>
                              <a:gd name="T79" fmla="*/ 130 h 3945"/>
                              <a:gd name="T80" fmla="*/ 5101 w 7635"/>
                              <a:gd name="T81" fmla="*/ 1807 h 3945"/>
                              <a:gd name="T82" fmla="*/ 5231 w 7635"/>
                              <a:gd name="T83" fmla="*/ 1478 h 3945"/>
                              <a:gd name="T84" fmla="*/ 5350 w 7635"/>
                              <a:gd name="T85" fmla="*/ 3855 h 3945"/>
                              <a:gd name="T86" fmla="*/ 5480 w 7635"/>
                              <a:gd name="T87" fmla="*/ 2217 h 3945"/>
                              <a:gd name="T88" fmla="*/ 5599 w 7635"/>
                              <a:gd name="T89" fmla="*/ 1448 h 3945"/>
                              <a:gd name="T90" fmla="*/ 5729 w 7635"/>
                              <a:gd name="T91" fmla="*/ 2277 h 3945"/>
                              <a:gd name="T92" fmla="*/ 5848 w 7635"/>
                              <a:gd name="T93" fmla="*/ 479 h 3945"/>
                              <a:gd name="T94" fmla="*/ 5978 w 7635"/>
                              <a:gd name="T95" fmla="*/ 50 h 3945"/>
                              <a:gd name="T96" fmla="*/ 6097 w 7635"/>
                              <a:gd name="T97" fmla="*/ 60 h 3945"/>
                              <a:gd name="T98" fmla="*/ 6227 w 7635"/>
                              <a:gd name="T99" fmla="*/ 1028 h 3945"/>
                              <a:gd name="T100" fmla="*/ 6346 w 7635"/>
                              <a:gd name="T101" fmla="*/ 459 h 3945"/>
                              <a:gd name="T102" fmla="*/ 6476 w 7635"/>
                              <a:gd name="T103" fmla="*/ 589 h 3945"/>
                              <a:gd name="T104" fmla="*/ 6595 w 7635"/>
                              <a:gd name="T105" fmla="*/ 459 h 3945"/>
                              <a:gd name="T106" fmla="*/ 6725 w 7635"/>
                              <a:gd name="T107" fmla="*/ 60 h 3945"/>
                              <a:gd name="T108" fmla="*/ 6844 w 7635"/>
                              <a:gd name="T109" fmla="*/ 230 h 3945"/>
                              <a:gd name="T110" fmla="*/ 6974 w 7635"/>
                              <a:gd name="T111" fmla="*/ 80 h 3945"/>
                              <a:gd name="T112" fmla="*/ 7093 w 7635"/>
                              <a:gd name="T113" fmla="*/ 220 h 3945"/>
                              <a:gd name="T114" fmla="*/ 7223 w 7635"/>
                              <a:gd name="T115" fmla="*/ 50 h 3945"/>
                              <a:gd name="T116" fmla="*/ 7342 w 7635"/>
                              <a:gd name="T117" fmla="*/ 130 h 3945"/>
                              <a:gd name="T118" fmla="*/ 7472 w 7635"/>
                              <a:gd name="T119" fmla="*/ 110 h 3945"/>
                              <a:gd name="T120" fmla="*/ 7591 w 7635"/>
                              <a:gd name="T121" fmla="*/ 20 h 39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7635" h="3945">
                                <a:moveTo>
                                  <a:pt x="0" y="50"/>
                                </a:moveTo>
                                <a:lnTo>
                                  <a:pt x="10" y="50"/>
                                </a:lnTo>
                                <a:lnTo>
                                  <a:pt x="10" y="50"/>
                                </a:lnTo>
                                <a:lnTo>
                                  <a:pt x="21" y="50"/>
                                </a:lnTo>
                                <a:lnTo>
                                  <a:pt x="21" y="50"/>
                                </a:lnTo>
                                <a:lnTo>
                                  <a:pt x="32" y="50"/>
                                </a:lnTo>
                                <a:lnTo>
                                  <a:pt x="32" y="50"/>
                                </a:lnTo>
                                <a:lnTo>
                                  <a:pt x="43" y="50"/>
                                </a:lnTo>
                                <a:lnTo>
                                  <a:pt x="43" y="50"/>
                                </a:lnTo>
                                <a:lnTo>
                                  <a:pt x="54" y="50"/>
                                </a:lnTo>
                                <a:lnTo>
                                  <a:pt x="54" y="50"/>
                                </a:lnTo>
                                <a:lnTo>
                                  <a:pt x="65" y="50"/>
                                </a:lnTo>
                                <a:lnTo>
                                  <a:pt x="65" y="50"/>
                                </a:lnTo>
                                <a:lnTo>
                                  <a:pt x="75" y="50"/>
                                </a:lnTo>
                                <a:lnTo>
                                  <a:pt x="75" y="50"/>
                                </a:lnTo>
                                <a:lnTo>
                                  <a:pt x="86" y="50"/>
                                </a:lnTo>
                                <a:lnTo>
                                  <a:pt x="86" y="50"/>
                                </a:lnTo>
                                <a:lnTo>
                                  <a:pt x="97" y="60"/>
                                </a:lnTo>
                                <a:lnTo>
                                  <a:pt x="97" y="60"/>
                                </a:lnTo>
                                <a:lnTo>
                                  <a:pt x="108" y="60"/>
                                </a:lnTo>
                                <a:lnTo>
                                  <a:pt x="108" y="60"/>
                                </a:lnTo>
                                <a:lnTo>
                                  <a:pt x="119" y="60"/>
                                </a:lnTo>
                                <a:lnTo>
                                  <a:pt x="119" y="60"/>
                                </a:lnTo>
                                <a:lnTo>
                                  <a:pt x="130" y="60"/>
                                </a:lnTo>
                                <a:lnTo>
                                  <a:pt x="130" y="60"/>
                                </a:lnTo>
                                <a:lnTo>
                                  <a:pt x="140" y="60"/>
                                </a:lnTo>
                                <a:lnTo>
                                  <a:pt x="140" y="60"/>
                                </a:lnTo>
                                <a:lnTo>
                                  <a:pt x="151" y="60"/>
                                </a:lnTo>
                                <a:lnTo>
                                  <a:pt x="151" y="60"/>
                                </a:lnTo>
                                <a:lnTo>
                                  <a:pt x="162" y="60"/>
                                </a:lnTo>
                                <a:lnTo>
                                  <a:pt x="162" y="60"/>
                                </a:lnTo>
                                <a:lnTo>
                                  <a:pt x="173" y="70"/>
                                </a:lnTo>
                                <a:lnTo>
                                  <a:pt x="173" y="70"/>
                                </a:lnTo>
                                <a:lnTo>
                                  <a:pt x="184" y="70"/>
                                </a:lnTo>
                                <a:lnTo>
                                  <a:pt x="184" y="70"/>
                                </a:lnTo>
                                <a:lnTo>
                                  <a:pt x="195" y="80"/>
                                </a:lnTo>
                                <a:lnTo>
                                  <a:pt x="195" y="80"/>
                                </a:lnTo>
                                <a:lnTo>
                                  <a:pt x="205" y="80"/>
                                </a:lnTo>
                                <a:lnTo>
                                  <a:pt x="205" y="80"/>
                                </a:lnTo>
                                <a:lnTo>
                                  <a:pt x="216" y="80"/>
                                </a:lnTo>
                                <a:lnTo>
                                  <a:pt x="216" y="80"/>
                                </a:lnTo>
                                <a:lnTo>
                                  <a:pt x="227" y="80"/>
                                </a:lnTo>
                                <a:lnTo>
                                  <a:pt x="227" y="80"/>
                                </a:lnTo>
                                <a:lnTo>
                                  <a:pt x="238" y="80"/>
                                </a:lnTo>
                                <a:lnTo>
                                  <a:pt x="238" y="80"/>
                                </a:lnTo>
                                <a:lnTo>
                                  <a:pt x="249" y="90"/>
                                </a:lnTo>
                                <a:lnTo>
                                  <a:pt x="249" y="90"/>
                                </a:lnTo>
                                <a:lnTo>
                                  <a:pt x="260" y="90"/>
                                </a:lnTo>
                                <a:lnTo>
                                  <a:pt x="260" y="90"/>
                                </a:lnTo>
                                <a:lnTo>
                                  <a:pt x="270" y="90"/>
                                </a:lnTo>
                                <a:lnTo>
                                  <a:pt x="270" y="90"/>
                                </a:lnTo>
                                <a:lnTo>
                                  <a:pt x="281" y="80"/>
                                </a:lnTo>
                                <a:lnTo>
                                  <a:pt x="281" y="80"/>
                                </a:lnTo>
                                <a:lnTo>
                                  <a:pt x="292" y="80"/>
                                </a:lnTo>
                                <a:lnTo>
                                  <a:pt x="292" y="80"/>
                                </a:lnTo>
                                <a:lnTo>
                                  <a:pt x="303" y="80"/>
                                </a:lnTo>
                                <a:lnTo>
                                  <a:pt x="303" y="80"/>
                                </a:lnTo>
                                <a:lnTo>
                                  <a:pt x="314" y="80"/>
                                </a:lnTo>
                                <a:lnTo>
                                  <a:pt x="314" y="80"/>
                                </a:lnTo>
                                <a:lnTo>
                                  <a:pt x="325" y="80"/>
                                </a:lnTo>
                                <a:lnTo>
                                  <a:pt x="325" y="70"/>
                                </a:lnTo>
                                <a:lnTo>
                                  <a:pt x="335" y="90"/>
                                </a:lnTo>
                                <a:lnTo>
                                  <a:pt x="335" y="90"/>
                                </a:lnTo>
                                <a:lnTo>
                                  <a:pt x="346" y="120"/>
                                </a:lnTo>
                                <a:lnTo>
                                  <a:pt x="346" y="110"/>
                                </a:lnTo>
                                <a:lnTo>
                                  <a:pt x="357" y="130"/>
                                </a:lnTo>
                                <a:lnTo>
                                  <a:pt x="357" y="120"/>
                                </a:lnTo>
                                <a:lnTo>
                                  <a:pt x="368" y="220"/>
                                </a:lnTo>
                                <a:lnTo>
                                  <a:pt x="368" y="259"/>
                                </a:lnTo>
                                <a:lnTo>
                                  <a:pt x="379" y="210"/>
                                </a:lnTo>
                                <a:lnTo>
                                  <a:pt x="379" y="210"/>
                                </a:lnTo>
                                <a:lnTo>
                                  <a:pt x="389" y="249"/>
                                </a:lnTo>
                                <a:lnTo>
                                  <a:pt x="389" y="249"/>
                                </a:lnTo>
                                <a:lnTo>
                                  <a:pt x="400" y="200"/>
                                </a:lnTo>
                                <a:lnTo>
                                  <a:pt x="400" y="210"/>
                                </a:lnTo>
                                <a:lnTo>
                                  <a:pt x="411" y="180"/>
                                </a:lnTo>
                                <a:lnTo>
                                  <a:pt x="411" y="180"/>
                                </a:lnTo>
                                <a:lnTo>
                                  <a:pt x="422" y="170"/>
                                </a:lnTo>
                                <a:lnTo>
                                  <a:pt x="422" y="170"/>
                                </a:lnTo>
                                <a:lnTo>
                                  <a:pt x="433" y="190"/>
                                </a:lnTo>
                                <a:lnTo>
                                  <a:pt x="433" y="180"/>
                                </a:lnTo>
                                <a:lnTo>
                                  <a:pt x="444" y="170"/>
                                </a:lnTo>
                                <a:lnTo>
                                  <a:pt x="444" y="170"/>
                                </a:lnTo>
                                <a:lnTo>
                                  <a:pt x="454" y="180"/>
                                </a:lnTo>
                                <a:lnTo>
                                  <a:pt x="454" y="180"/>
                                </a:lnTo>
                                <a:lnTo>
                                  <a:pt x="465" y="200"/>
                                </a:lnTo>
                                <a:lnTo>
                                  <a:pt x="465" y="200"/>
                                </a:lnTo>
                                <a:lnTo>
                                  <a:pt x="476" y="220"/>
                                </a:lnTo>
                                <a:lnTo>
                                  <a:pt x="476" y="220"/>
                                </a:lnTo>
                                <a:lnTo>
                                  <a:pt x="487" y="239"/>
                                </a:lnTo>
                                <a:lnTo>
                                  <a:pt x="487" y="239"/>
                                </a:lnTo>
                                <a:lnTo>
                                  <a:pt x="498" y="269"/>
                                </a:lnTo>
                                <a:lnTo>
                                  <a:pt x="498" y="269"/>
                                </a:lnTo>
                                <a:lnTo>
                                  <a:pt x="509" y="299"/>
                                </a:lnTo>
                                <a:lnTo>
                                  <a:pt x="509" y="299"/>
                                </a:lnTo>
                                <a:lnTo>
                                  <a:pt x="519" y="339"/>
                                </a:lnTo>
                                <a:lnTo>
                                  <a:pt x="519" y="339"/>
                                </a:lnTo>
                                <a:lnTo>
                                  <a:pt x="530" y="369"/>
                                </a:lnTo>
                                <a:lnTo>
                                  <a:pt x="530" y="369"/>
                                </a:lnTo>
                                <a:lnTo>
                                  <a:pt x="541" y="409"/>
                                </a:lnTo>
                                <a:lnTo>
                                  <a:pt x="541" y="409"/>
                                </a:lnTo>
                                <a:lnTo>
                                  <a:pt x="552" y="479"/>
                                </a:lnTo>
                                <a:lnTo>
                                  <a:pt x="552" y="479"/>
                                </a:lnTo>
                                <a:lnTo>
                                  <a:pt x="563" y="509"/>
                                </a:lnTo>
                                <a:lnTo>
                                  <a:pt x="563" y="509"/>
                                </a:lnTo>
                                <a:lnTo>
                                  <a:pt x="574" y="569"/>
                                </a:lnTo>
                                <a:lnTo>
                                  <a:pt x="574" y="569"/>
                                </a:lnTo>
                                <a:lnTo>
                                  <a:pt x="584" y="629"/>
                                </a:lnTo>
                                <a:lnTo>
                                  <a:pt x="584" y="629"/>
                                </a:lnTo>
                                <a:lnTo>
                                  <a:pt x="595" y="679"/>
                                </a:lnTo>
                                <a:lnTo>
                                  <a:pt x="595" y="679"/>
                                </a:lnTo>
                                <a:lnTo>
                                  <a:pt x="606" y="739"/>
                                </a:lnTo>
                                <a:lnTo>
                                  <a:pt x="606" y="739"/>
                                </a:lnTo>
                                <a:lnTo>
                                  <a:pt x="617" y="789"/>
                                </a:lnTo>
                                <a:lnTo>
                                  <a:pt x="617" y="789"/>
                                </a:lnTo>
                                <a:lnTo>
                                  <a:pt x="628" y="839"/>
                                </a:lnTo>
                                <a:lnTo>
                                  <a:pt x="628" y="839"/>
                                </a:lnTo>
                                <a:lnTo>
                                  <a:pt x="639" y="899"/>
                                </a:lnTo>
                                <a:lnTo>
                                  <a:pt x="639" y="899"/>
                                </a:lnTo>
                                <a:lnTo>
                                  <a:pt x="649" y="939"/>
                                </a:lnTo>
                                <a:lnTo>
                                  <a:pt x="649" y="939"/>
                                </a:lnTo>
                                <a:lnTo>
                                  <a:pt x="660" y="988"/>
                                </a:lnTo>
                                <a:lnTo>
                                  <a:pt x="660" y="988"/>
                                </a:lnTo>
                                <a:lnTo>
                                  <a:pt x="671" y="1048"/>
                                </a:lnTo>
                                <a:lnTo>
                                  <a:pt x="671" y="1048"/>
                                </a:lnTo>
                                <a:lnTo>
                                  <a:pt x="682" y="1088"/>
                                </a:lnTo>
                                <a:lnTo>
                                  <a:pt x="682" y="1088"/>
                                </a:lnTo>
                                <a:lnTo>
                                  <a:pt x="693" y="1138"/>
                                </a:lnTo>
                                <a:lnTo>
                                  <a:pt x="693" y="1138"/>
                                </a:lnTo>
                                <a:lnTo>
                                  <a:pt x="704" y="1188"/>
                                </a:lnTo>
                                <a:lnTo>
                                  <a:pt x="704" y="1188"/>
                                </a:lnTo>
                                <a:lnTo>
                                  <a:pt x="714" y="1218"/>
                                </a:lnTo>
                                <a:lnTo>
                                  <a:pt x="714" y="1218"/>
                                </a:lnTo>
                                <a:lnTo>
                                  <a:pt x="725" y="1268"/>
                                </a:lnTo>
                                <a:lnTo>
                                  <a:pt x="725" y="1268"/>
                                </a:lnTo>
                                <a:lnTo>
                                  <a:pt x="736" y="1318"/>
                                </a:lnTo>
                                <a:lnTo>
                                  <a:pt x="736" y="1318"/>
                                </a:lnTo>
                                <a:lnTo>
                                  <a:pt x="747" y="1358"/>
                                </a:lnTo>
                                <a:lnTo>
                                  <a:pt x="747" y="1358"/>
                                </a:lnTo>
                                <a:lnTo>
                                  <a:pt x="758" y="1408"/>
                                </a:lnTo>
                                <a:lnTo>
                                  <a:pt x="758" y="1408"/>
                                </a:lnTo>
                                <a:lnTo>
                                  <a:pt x="769" y="1438"/>
                                </a:lnTo>
                                <a:lnTo>
                                  <a:pt x="769" y="1438"/>
                                </a:lnTo>
                                <a:lnTo>
                                  <a:pt x="779" y="1468"/>
                                </a:lnTo>
                                <a:lnTo>
                                  <a:pt x="779" y="1468"/>
                                </a:lnTo>
                                <a:lnTo>
                                  <a:pt x="790" y="1478"/>
                                </a:lnTo>
                                <a:lnTo>
                                  <a:pt x="790" y="1478"/>
                                </a:lnTo>
                                <a:lnTo>
                                  <a:pt x="801" y="1478"/>
                                </a:lnTo>
                                <a:lnTo>
                                  <a:pt x="801" y="1478"/>
                                </a:lnTo>
                                <a:lnTo>
                                  <a:pt x="812" y="1498"/>
                                </a:lnTo>
                                <a:lnTo>
                                  <a:pt x="812" y="1498"/>
                                </a:lnTo>
                                <a:lnTo>
                                  <a:pt x="823" y="1508"/>
                                </a:lnTo>
                                <a:lnTo>
                                  <a:pt x="823" y="1498"/>
                                </a:lnTo>
                                <a:lnTo>
                                  <a:pt x="834" y="1478"/>
                                </a:lnTo>
                                <a:lnTo>
                                  <a:pt x="834" y="1478"/>
                                </a:lnTo>
                                <a:lnTo>
                                  <a:pt x="844" y="1448"/>
                                </a:lnTo>
                                <a:lnTo>
                                  <a:pt x="844" y="1448"/>
                                </a:lnTo>
                                <a:lnTo>
                                  <a:pt x="855" y="1418"/>
                                </a:lnTo>
                                <a:lnTo>
                                  <a:pt x="855" y="1418"/>
                                </a:lnTo>
                                <a:lnTo>
                                  <a:pt x="866" y="1388"/>
                                </a:lnTo>
                                <a:lnTo>
                                  <a:pt x="866" y="1388"/>
                                </a:lnTo>
                                <a:lnTo>
                                  <a:pt x="877" y="1338"/>
                                </a:lnTo>
                                <a:lnTo>
                                  <a:pt x="877" y="1338"/>
                                </a:lnTo>
                                <a:lnTo>
                                  <a:pt x="888" y="1318"/>
                                </a:lnTo>
                                <a:lnTo>
                                  <a:pt x="888" y="1318"/>
                                </a:lnTo>
                                <a:lnTo>
                                  <a:pt x="899" y="1298"/>
                                </a:lnTo>
                                <a:lnTo>
                                  <a:pt x="899" y="1308"/>
                                </a:lnTo>
                                <a:lnTo>
                                  <a:pt x="909" y="1288"/>
                                </a:lnTo>
                                <a:lnTo>
                                  <a:pt x="909" y="1288"/>
                                </a:lnTo>
                                <a:lnTo>
                                  <a:pt x="920" y="1318"/>
                                </a:lnTo>
                                <a:lnTo>
                                  <a:pt x="920" y="1318"/>
                                </a:lnTo>
                                <a:lnTo>
                                  <a:pt x="931" y="1368"/>
                                </a:lnTo>
                                <a:lnTo>
                                  <a:pt x="931" y="1368"/>
                                </a:lnTo>
                                <a:lnTo>
                                  <a:pt x="942" y="1468"/>
                                </a:lnTo>
                                <a:lnTo>
                                  <a:pt x="942" y="1468"/>
                                </a:lnTo>
                                <a:lnTo>
                                  <a:pt x="953" y="1668"/>
                                </a:lnTo>
                                <a:lnTo>
                                  <a:pt x="953" y="1668"/>
                                </a:lnTo>
                                <a:lnTo>
                                  <a:pt x="963" y="1867"/>
                                </a:lnTo>
                                <a:lnTo>
                                  <a:pt x="963" y="1867"/>
                                </a:lnTo>
                                <a:lnTo>
                                  <a:pt x="974" y="2067"/>
                                </a:lnTo>
                                <a:lnTo>
                                  <a:pt x="974" y="2067"/>
                                </a:lnTo>
                                <a:lnTo>
                                  <a:pt x="985" y="2107"/>
                                </a:lnTo>
                                <a:lnTo>
                                  <a:pt x="985" y="2107"/>
                                </a:lnTo>
                                <a:lnTo>
                                  <a:pt x="996" y="2127"/>
                                </a:lnTo>
                                <a:lnTo>
                                  <a:pt x="996" y="2127"/>
                                </a:lnTo>
                                <a:lnTo>
                                  <a:pt x="1007" y="2167"/>
                                </a:lnTo>
                                <a:lnTo>
                                  <a:pt x="1007" y="2167"/>
                                </a:lnTo>
                                <a:lnTo>
                                  <a:pt x="1018" y="2217"/>
                                </a:lnTo>
                                <a:lnTo>
                                  <a:pt x="1018" y="2217"/>
                                </a:lnTo>
                                <a:lnTo>
                                  <a:pt x="1028" y="2147"/>
                                </a:lnTo>
                                <a:lnTo>
                                  <a:pt x="1028" y="2147"/>
                                </a:lnTo>
                                <a:lnTo>
                                  <a:pt x="1039" y="1987"/>
                                </a:lnTo>
                                <a:lnTo>
                                  <a:pt x="1039" y="1987"/>
                                </a:lnTo>
                                <a:lnTo>
                                  <a:pt x="1050" y="1897"/>
                                </a:lnTo>
                                <a:lnTo>
                                  <a:pt x="1050" y="1887"/>
                                </a:lnTo>
                                <a:lnTo>
                                  <a:pt x="1061" y="1897"/>
                                </a:lnTo>
                                <a:lnTo>
                                  <a:pt x="1061" y="1897"/>
                                </a:lnTo>
                                <a:lnTo>
                                  <a:pt x="1072" y="1907"/>
                                </a:lnTo>
                                <a:lnTo>
                                  <a:pt x="1072" y="1897"/>
                                </a:lnTo>
                                <a:lnTo>
                                  <a:pt x="1083" y="1897"/>
                                </a:lnTo>
                                <a:lnTo>
                                  <a:pt x="1083" y="1897"/>
                                </a:lnTo>
                                <a:lnTo>
                                  <a:pt x="1093" y="1877"/>
                                </a:lnTo>
                                <a:lnTo>
                                  <a:pt x="1093" y="1877"/>
                                </a:lnTo>
                                <a:lnTo>
                                  <a:pt x="1104" y="1837"/>
                                </a:lnTo>
                                <a:lnTo>
                                  <a:pt x="1104" y="1837"/>
                                </a:lnTo>
                                <a:lnTo>
                                  <a:pt x="1115" y="1777"/>
                                </a:lnTo>
                                <a:lnTo>
                                  <a:pt x="1115" y="1777"/>
                                </a:lnTo>
                                <a:lnTo>
                                  <a:pt x="1126" y="1668"/>
                                </a:lnTo>
                                <a:lnTo>
                                  <a:pt x="1126" y="1668"/>
                                </a:lnTo>
                                <a:lnTo>
                                  <a:pt x="1137" y="1548"/>
                                </a:lnTo>
                                <a:lnTo>
                                  <a:pt x="1137" y="1548"/>
                                </a:lnTo>
                                <a:lnTo>
                                  <a:pt x="1148" y="1448"/>
                                </a:lnTo>
                                <a:lnTo>
                                  <a:pt x="1148" y="1448"/>
                                </a:lnTo>
                                <a:lnTo>
                                  <a:pt x="1158" y="1388"/>
                                </a:lnTo>
                                <a:lnTo>
                                  <a:pt x="1158" y="1388"/>
                                </a:lnTo>
                                <a:lnTo>
                                  <a:pt x="1169" y="1338"/>
                                </a:lnTo>
                                <a:lnTo>
                                  <a:pt x="1169" y="1338"/>
                                </a:lnTo>
                                <a:lnTo>
                                  <a:pt x="1180" y="1348"/>
                                </a:lnTo>
                                <a:lnTo>
                                  <a:pt x="1180" y="1348"/>
                                </a:lnTo>
                                <a:lnTo>
                                  <a:pt x="1191" y="1308"/>
                                </a:lnTo>
                                <a:lnTo>
                                  <a:pt x="1191" y="1308"/>
                                </a:lnTo>
                                <a:lnTo>
                                  <a:pt x="1202" y="1198"/>
                                </a:lnTo>
                                <a:lnTo>
                                  <a:pt x="1202" y="1198"/>
                                </a:lnTo>
                                <a:lnTo>
                                  <a:pt x="1213" y="1098"/>
                                </a:lnTo>
                                <a:lnTo>
                                  <a:pt x="1213" y="1098"/>
                                </a:lnTo>
                                <a:lnTo>
                                  <a:pt x="1223" y="1018"/>
                                </a:lnTo>
                                <a:lnTo>
                                  <a:pt x="1223" y="1018"/>
                                </a:lnTo>
                                <a:lnTo>
                                  <a:pt x="1234" y="949"/>
                                </a:lnTo>
                                <a:lnTo>
                                  <a:pt x="1234" y="949"/>
                                </a:lnTo>
                                <a:lnTo>
                                  <a:pt x="1245" y="869"/>
                                </a:lnTo>
                                <a:lnTo>
                                  <a:pt x="1245" y="859"/>
                                </a:lnTo>
                                <a:lnTo>
                                  <a:pt x="1256" y="869"/>
                                </a:lnTo>
                                <a:lnTo>
                                  <a:pt x="1256" y="869"/>
                                </a:lnTo>
                                <a:lnTo>
                                  <a:pt x="1267" y="1038"/>
                                </a:lnTo>
                                <a:lnTo>
                                  <a:pt x="1267" y="1058"/>
                                </a:lnTo>
                                <a:lnTo>
                                  <a:pt x="1278" y="988"/>
                                </a:lnTo>
                                <a:lnTo>
                                  <a:pt x="1278" y="988"/>
                                </a:lnTo>
                                <a:lnTo>
                                  <a:pt x="1288" y="849"/>
                                </a:lnTo>
                                <a:lnTo>
                                  <a:pt x="1288" y="849"/>
                                </a:lnTo>
                                <a:lnTo>
                                  <a:pt x="1299" y="789"/>
                                </a:lnTo>
                                <a:lnTo>
                                  <a:pt x="1299" y="789"/>
                                </a:lnTo>
                                <a:lnTo>
                                  <a:pt x="1310" y="729"/>
                                </a:lnTo>
                                <a:lnTo>
                                  <a:pt x="1310" y="729"/>
                                </a:lnTo>
                                <a:lnTo>
                                  <a:pt x="1321" y="719"/>
                                </a:lnTo>
                                <a:lnTo>
                                  <a:pt x="1321" y="719"/>
                                </a:lnTo>
                                <a:lnTo>
                                  <a:pt x="1332" y="799"/>
                                </a:lnTo>
                                <a:lnTo>
                                  <a:pt x="1332" y="799"/>
                                </a:lnTo>
                                <a:lnTo>
                                  <a:pt x="1343" y="949"/>
                                </a:lnTo>
                                <a:lnTo>
                                  <a:pt x="1343" y="949"/>
                                </a:lnTo>
                                <a:lnTo>
                                  <a:pt x="1353" y="1038"/>
                                </a:lnTo>
                                <a:lnTo>
                                  <a:pt x="1353" y="1028"/>
                                </a:lnTo>
                                <a:lnTo>
                                  <a:pt x="1364" y="939"/>
                                </a:lnTo>
                                <a:lnTo>
                                  <a:pt x="1364" y="939"/>
                                </a:lnTo>
                                <a:lnTo>
                                  <a:pt x="1375" y="909"/>
                                </a:lnTo>
                                <a:lnTo>
                                  <a:pt x="1375" y="909"/>
                                </a:lnTo>
                                <a:lnTo>
                                  <a:pt x="1386" y="869"/>
                                </a:lnTo>
                                <a:lnTo>
                                  <a:pt x="1386" y="869"/>
                                </a:lnTo>
                                <a:lnTo>
                                  <a:pt x="1397" y="829"/>
                                </a:lnTo>
                                <a:lnTo>
                                  <a:pt x="1397" y="829"/>
                                </a:lnTo>
                                <a:lnTo>
                                  <a:pt x="1408" y="799"/>
                                </a:lnTo>
                                <a:lnTo>
                                  <a:pt x="1408" y="799"/>
                                </a:lnTo>
                                <a:lnTo>
                                  <a:pt x="1418" y="839"/>
                                </a:lnTo>
                                <a:lnTo>
                                  <a:pt x="1418" y="829"/>
                                </a:lnTo>
                                <a:lnTo>
                                  <a:pt x="1429" y="839"/>
                                </a:lnTo>
                                <a:lnTo>
                                  <a:pt x="1429" y="839"/>
                                </a:lnTo>
                                <a:lnTo>
                                  <a:pt x="1440" y="978"/>
                                </a:lnTo>
                                <a:lnTo>
                                  <a:pt x="1440" y="1038"/>
                                </a:lnTo>
                                <a:lnTo>
                                  <a:pt x="1451" y="978"/>
                                </a:lnTo>
                                <a:lnTo>
                                  <a:pt x="1451" y="978"/>
                                </a:lnTo>
                                <a:lnTo>
                                  <a:pt x="1462" y="699"/>
                                </a:lnTo>
                                <a:lnTo>
                                  <a:pt x="1462" y="699"/>
                                </a:lnTo>
                                <a:lnTo>
                                  <a:pt x="1472" y="619"/>
                                </a:lnTo>
                                <a:lnTo>
                                  <a:pt x="1472" y="619"/>
                                </a:lnTo>
                                <a:lnTo>
                                  <a:pt x="1483" y="589"/>
                                </a:lnTo>
                                <a:lnTo>
                                  <a:pt x="1483" y="599"/>
                                </a:lnTo>
                                <a:lnTo>
                                  <a:pt x="1494" y="639"/>
                                </a:lnTo>
                                <a:lnTo>
                                  <a:pt x="1494" y="639"/>
                                </a:lnTo>
                                <a:lnTo>
                                  <a:pt x="1505" y="699"/>
                                </a:lnTo>
                                <a:lnTo>
                                  <a:pt x="1505" y="699"/>
                                </a:lnTo>
                                <a:lnTo>
                                  <a:pt x="1516" y="849"/>
                                </a:lnTo>
                                <a:lnTo>
                                  <a:pt x="1516" y="849"/>
                                </a:lnTo>
                                <a:lnTo>
                                  <a:pt x="1527" y="1018"/>
                                </a:lnTo>
                                <a:lnTo>
                                  <a:pt x="1527" y="1018"/>
                                </a:lnTo>
                                <a:lnTo>
                                  <a:pt x="1537" y="1098"/>
                                </a:lnTo>
                                <a:lnTo>
                                  <a:pt x="1537" y="1098"/>
                                </a:lnTo>
                                <a:lnTo>
                                  <a:pt x="1548" y="1158"/>
                                </a:lnTo>
                                <a:lnTo>
                                  <a:pt x="1548" y="1158"/>
                                </a:lnTo>
                                <a:lnTo>
                                  <a:pt x="1559" y="1388"/>
                                </a:lnTo>
                                <a:lnTo>
                                  <a:pt x="1559" y="1388"/>
                                </a:lnTo>
                                <a:lnTo>
                                  <a:pt x="1570" y="1638"/>
                                </a:lnTo>
                                <a:lnTo>
                                  <a:pt x="1570" y="1638"/>
                                </a:lnTo>
                                <a:lnTo>
                                  <a:pt x="1581" y="1787"/>
                                </a:lnTo>
                                <a:lnTo>
                                  <a:pt x="1581" y="1787"/>
                                </a:lnTo>
                                <a:lnTo>
                                  <a:pt x="1592" y="1448"/>
                                </a:lnTo>
                                <a:lnTo>
                                  <a:pt x="1592" y="1448"/>
                                </a:lnTo>
                                <a:lnTo>
                                  <a:pt x="1602" y="949"/>
                                </a:lnTo>
                                <a:lnTo>
                                  <a:pt x="1602" y="949"/>
                                </a:lnTo>
                                <a:lnTo>
                                  <a:pt x="1613" y="739"/>
                                </a:lnTo>
                                <a:lnTo>
                                  <a:pt x="1613" y="739"/>
                                </a:lnTo>
                                <a:lnTo>
                                  <a:pt x="1624" y="639"/>
                                </a:lnTo>
                                <a:lnTo>
                                  <a:pt x="1624" y="639"/>
                                </a:lnTo>
                                <a:lnTo>
                                  <a:pt x="1635" y="519"/>
                                </a:lnTo>
                                <a:lnTo>
                                  <a:pt x="1635" y="519"/>
                                </a:lnTo>
                                <a:lnTo>
                                  <a:pt x="1646" y="469"/>
                                </a:lnTo>
                                <a:lnTo>
                                  <a:pt x="1646" y="469"/>
                                </a:lnTo>
                                <a:lnTo>
                                  <a:pt x="1657" y="539"/>
                                </a:lnTo>
                                <a:lnTo>
                                  <a:pt x="1657" y="539"/>
                                </a:lnTo>
                                <a:lnTo>
                                  <a:pt x="1667" y="869"/>
                                </a:lnTo>
                                <a:lnTo>
                                  <a:pt x="1667" y="869"/>
                                </a:lnTo>
                                <a:lnTo>
                                  <a:pt x="1678" y="1108"/>
                                </a:lnTo>
                                <a:lnTo>
                                  <a:pt x="1678" y="1088"/>
                                </a:lnTo>
                                <a:lnTo>
                                  <a:pt x="1689" y="759"/>
                                </a:lnTo>
                                <a:lnTo>
                                  <a:pt x="1689" y="759"/>
                                </a:lnTo>
                                <a:lnTo>
                                  <a:pt x="1700" y="479"/>
                                </a:lnTo>
                                <a:lnTo>
                                  <a:pt x="1700" y="479"/>
                                </a:lnTo>
                                <a:lnTo>
                                  <a:pt x="1711" y="309"/>
                                </a:lnTo>
                                <a:lnTo>
                                  <a:pt x="1711" y="309"/>
                                </a:lnTo>
                                <a:lnTo>
                                  <a:pt x="1722" y="230"/>
                                </a:lnTo>
                                <a:lnTo>
                                  <a:pt x="1722" y="230"/>
                                </a:lnTo>
                                <a:lnTo>
                                  <a:pt x="1732" y="170"/>
                                </a:lnTo>
                                <a:lnTo>
                                  <a:pt x="1732" y="170"/>
                                </a:lnTo>
                                <a:lnTo>
                                  <a:pt x="1743" y="140"/>
                                </a:lnTo>
                                <a:lnTo>
                                  <a:pt x="1743" y="140"/>
                                </a:lnTo>
                                <a:lnTo>
                                  <a:pt x="1754" y="120"/>
                                </a:lnTo>
                                <a:lnTo>
                                  <a:pt x="1754" y="120"/>
                                </a:lnTo>
                                <a:lnTo>
                                  <a:pt x="1765" y="130"/>
                                </a:lnTo>
                                <a:lnTo>
                                  <a:pt x="1765" y="130"/>
                                </a:lnTo>
                                <a:lnTo>
                                  <a:pt x="1776" y="130"/>
                                </a:lnTo>
                                <a:lnTo>
                                  <a:pt x="1776" y="130"/>
                                </a:lnTo>
                                <a:lnTo>
                                  <a:pt x="1787" y="120"/>
                                </a:lnTo>
                                <a:lnTo>
                                  <a:pt x="1787" y="120"/>
                                </a:lnTo>
                                <a:lnTo>
                                  <a:pt x="1797" y="100"/>
                                </a:lnTo>
                                <a:lnTo>
                                  <a:pt x="1797" y="100"/>
                                </a:lnTo>
                                <a:lnTo>
                                  <a:pt x="1808" y="80"/>
                                </a:lnTo>
                                <a:lnTo>
                                  <a:pt x="1808" y="80"/>
                                </a:lnTo>
                                <a:lnTo>
                                  <a:pt x="1819" y="70"/>
                                </a:lnTo>
                                <a:lnTo>
                                  <a:pt x="1819" y="70"/>
                                </a:lnTo>
                                <a:lnTo>
                                  <a:pt x="1830" y="60"/>
                                </a:lnTo>
                                <a:lnTo>
                                  <a:pt x="1830" y="60"/>
                                </a:lnTo>
                                <a:lnTo>
                                  <a:pt x="1841" y="60"/>
                                </a:lnTo>
                                <a:lnTo>
                                  <a:pt x="1841" y="60"/>
                                </a:lnTo>
                                <a:lnTo>
                                  <a:pt x="1852" y="50"/>
                                </a:lnTo>
                                <a:lnTo>
                                  <a:pt x="1852" y="50"/>
                                </a:lnTo>
                                <a:lnTo>
                                  <a:pt x="1862" y="40"/>
                                </a:lnTo>
                                <a:lnTo>
                                  <a:pt x="1862" y="40"/>
                                </a:lnTo>
                                <a:lnTo>
                                  <a:pt x="1873" y="40"/>
                                </a:lnTo>
                                <a:lnTo>
                                  <a:pt x="1873" y="40"/>
                                </a:lnTo>
                                <a:lnTo>
                                  <a:pt x="1884" y="40"/>
                                </a:lnTo>
                                <a:lnTo>
                                  <a:pt x="1884" y="40"/>
                                </a:lnTo>
                                <a:lnTo>
                                  <a:pt x="1895" y="30"/>
                                </a:lnTo>
                                <a:lnTo>
                                  <a:pt x="1895" y="30"/>
                                </a:lnTo>
                                <a:lnTo>
                                  <a:pt x="1906" y="40"/>
                                </a:lnTo>
                                <a:lnTo>
                                  <a:pt x="1906" y="40"/>
                                </a:lnTo>
                                <a:lnTo>
                                  <a:pt x="1917" y="40"/>
                                </a:lnTo>
                                <a:lnTo>
                                  <a:pt x="1917" y="40"/>
                                </a:lnTo>
                                <a:lnTo>
                                  <a:pt x="1927" y="40"/>
                                </a:lnTo>
                                <a:lnTo>
                                  <a:pt x="1927" y="40"/>
                                </a:lnTo>
                                <a:lnTo>
                                  <a:pt x="1938" y="30"/>
                                </a:lnTo>
                                <a:lnTo>
                                  <a:pt x="1938" y="30"/>
                                </a:lnTo>
                                <a:lnTo>
                                  <a:pt x="1949" y="40"/>
                                </a:lnTo>
                                <a:lnTo>
                                  <a:pt x="1949" y="40"/>
                                </a:lnTo>
                                <a:lnTo>
                                  <a:pt x="1960" y="30"/>
                                </a:lnTo>
                                <a:lnTo>
                                  <a:pt x="1960" y="30"/>
                                </a:lnTo>
                                <a:lnTo>
                                  <a:pt x="1971" y="40"/>
                                </a:lnTo>
                                <a:lnTo>
                                  <a:pt x="1971" y="40"/>
                                </a:lnTo>
                                <a:lnTo>
                                  <a:pt x="1982" y="50"/>
                                </a:lnTo>
                                <a:lnTo>
                                  <a:pt x="1982" y="40"/>
                                </a:lnTo>
                                <a:lnTo>
                                  <a:pt x="1992" y="40"/>
                                </a:lnTo>
                                <a:lnTo>
                                  <a:pt x="1992" y="40"/>
                                </a:lnTo>
                                <a:lnTo>
                                  <a:pt x="2003" y="40"/>
                                </a:lnTo>
                                <a:lnTo>
                                  <a:pt x="2003" y="40"/>
                                </a:lnTo>
                                <a:lnTo>
                                  <a:pt x="2014" y="40"/>
                                </a:lnTo>
                                <a:lnTo>
                                  <a:pt x="2014" y="40"/>
                                </a:lnTo>
                                <a:lnTo>
                                  <a:pt x="2025" y="50"/>
                                </a:lnTo>
                                <a:lnTo>
                                  <a:pt x="2025" y="50"/>
                                </a:lnTo>
                                <a:lnTo>
                                  <a:pt x="2036" y="50"/>
                                </a:lnTo>
                                <a:lnTo>
                                  <a:pt x="2036" y="50"/>
                                </a:lnTo>
                                <a:lnTo>
                                  <a:pt x="2046" y="50"/>
                                </a:lnTo>
                                <a:lnTo>
                                  <a:pt x="2046" y="50"/>
                                </a:lnTo>
                                <a:lnTo>
                                  <a:pt x="2057" y="60"/>
                                </a:lnTo>
                                <a:lnTo>
                                  <a:pt x="2057" y="60"/>
                                </a:lnTo>
                                <a:lnTo>
                                  <a:pt x="2068" y="70"/>
                                </a:lnTo>
                                <a:lnTo>
                                  <a:pt x="2068" y="80"/>
                                </a:lnTo>
                                <a:lnTo>
                                  <a:pt x="2079" y="70"/>
                                </a:lnTo>
                                <a:lnTo>
                                  <a:pt x="2079" y="70"/>
                                </a:lnTo>
                                <a:lnTo>
                                  <a:pt x="2090" y="50"/>
                                </a:lnTo>
                                <a:lnTo>
                                  <a:pt x="2090" y="50"/>
                                </a:lnTo>
                                <a:lnTo>
                                  <a:pt x="2101" y="40"/>
                                </a:lnTo>
                                <a:lnTo>
                                  <a:pt x="2101" y="40"/>
                                </a:lnTo>
                                <a:lnTo>
                                  <a:pt x="2111" y="30"/>
                                </a:lnTo>
                                <a:lnTo>
                                  <a:pt x="2111" y="30"/>
                                </a:lnTo>
                                <a:lnTo>
                                  <a:pt x="2122" y="40"/>
                                </a:lnTo>
                                <a:lnTo>
                                  <a:pt x="2122" y="40"/>
                                </a:lnTo>
                                <a:lnTo>
                                  <a:pt x="2133" y="40"/>
                                </a:lnTo>
                                <a:lnTo>
                                  <a:pt x="2133" y="40"/>
                                </a:lnTo>
                                <a:lnTo>
                                  <a:pt x="2144" y="30"/>
                                </a:lnTo>
                                <a:lnTo>
                                  <a:pt x="2144" y="30"/>
                                </a:lnTo>
                                <a:lnTo>
                                  <a:pt x="2155" y="30"/>
                                </a:lnTo>
                                <a:lnTo>
                                  <a:pt x="2155" y="30"/>
                                </a:lnTo>
                                <a:lnTo>
                                  <a:pt x="2166" y="30"/>
                                </a:lnTo>
                                <a:lnTo>
                                  <a:pt x="2166" y="30"/>
                                </a:lnTo>
                                <a:lnTo>
                                  <a:pt x="2176" y="30"/>
                                </a:lnTo>
                                <a:lnTo>
                                  <a:pt x="2176" y="30"/>
                                </a:lnTo>
                                <a:lnTo>
                                  <a:pt x="2187" y="30"/>
                                </a:lnTo>
                                <a:lnTo>
                                  <a:pt x="2187" y="30"/>
                                </a:lnTo>
                                <a:lnTo>
                                  <a:pt x="2198" y="30"/>
                                </a:lnTo>
                                <a:lnTo>
                                  <a:pt x="2198" y="30"/>
                                </a:lnTo>
                                <a:lnTo>
                                  <a:pt x="2209" y="30"/>
                                </a:lnTo>
                                <a:lnTo>
                                  <a:pt x="2209" y="30"/>
                                </a:lnTo>
                                <a:lnTo>
                                  <a:pt x="2220" y="30"/>
                                </a:lnTo>
                                <a:lnTo>
                                  <a:pt x="2220" y="40"/>
                                </a:lnTo>
                                <a:lnTo>
                                  <a:pt x="2231" y="30"/>
                                </a:lnTo>
                                <a:lnTo>
                                  <a:pt x="2231" y="30"/>
                                </a:lnTo>
                                <a:lnTo>
                                  <a:pt x="2241" y="40"/>
                                </a:lnTo>
                                <a:lnTo>
                                  <a:pt x="2241" y="40"/>
                                </a:lnTo>
                                <a:lnTo>
                                  <a:pt x="2252" y="40"/>
                                </a:lnTo>
                                <a:lnTo>
                                  <a:pt x="2252" y="40"/>
                                </a:lnTo>
                                <a:lnTo>
                                  <a:pt x="2263" y="40"/>
                                </a:lnTo>
                                <a:lnTo>
                                  <a:pt x="2263" y="40"/>
                                </a:lnTo>
                                <a:lnTo>
                                  <a:pt x="2274" y="40"/>
                                </a:lnTo>
                                <a:lnTo>
                                  <a:pt x="2274" y="40"/>
                                </a:lnTo>
                                <a:lnTo>
                                  <a:pt x="2285" y="40"/>
                                </a:lnTo>
                                <a:lnTo>
                                  <a:pt x="2285" y="40"/>
                                </a:lnTo>
                                <a:lnTo>
                                  <a:pt x="2296" y="40"/>
                                </a:lnTo>
                                <a:lnTo>
                                  <a:pt x="2296" y="40"/>
                                </a:lnTo>
                                <a:lnTo>
                                  <a:pt x="2306" y="40"/>
                                </a:lnTo>
                                <a:lnTo>
                                  <a:pt x="2306" y="40"/>
                                </a:lnTo>
                                <a:lnTo>
                                  <a:pt x="2317" y="50"/>
                                </a:lnTo>
                                <a:lnTo>
                                  <a:pt x="2317" y="50"/>
                                </a:lnTo>
                                <a:lnTo>
                                  <a:pt x="2328" y="60"/>
                                </a:lnTo>
                                <a:lnTo>
                                  <a:pt x="2328" y="60"/>
                                </a:lnTo>
                                <a:lnTo>
                                  <a:pt x="2339" y="60"/>
                                </a:lnTo>
                                <a:lnTo>
                                  <a:pt x="2339" y="60"/>
                                </a:lnTo>
                                <a:lnTo>
                                  <a:pt x="2350" y="70"/>
                                </a:lnTo>
                                <a:lnTo>
                                  <a:pt x="2350" y="70"/>
                                </a:lnTo>
                                <a:lnTo>
                                  <a:pt x="2361" y="80"/>
                                </a:lnTo>
                                <a:lnTo>
                                  <a:pt x="2361" y="80"/>
                                </a:lnTo>
                                <a:lnTo>
                                  <a:pt x="2371" y="90"/>
                                </a:lnTo>
                                <a:lnTo>
                                  <a:pt x="2371" y="90"/>
                                </a:lnTo>
                                <a:lnTo>
                                  <a:pt x="2382" y="100"/>
                                </a:lnTo>
                                <a:lnTo>
                                  <a:pt x="2382" y="100"/>
                                </a:lnTo>
                                <a:lnTo>
                                  <a:pt x="2393" y="100"/>
                                </a:lnTo>
                                <a:lnTo>
                                  <a:pt x="2393" y="100"/>
                                </a:lnTo>
                                <a:lnTo>
                                  <a:pt x="2404" y="110"/>
                                </a:lnTo>
                                <a:lnTo>
                                  <a:pt x="2404" y="110"/>
                                </a:lnTo>
                                <a:lnTo>
                                  <a:pt x="2415" y="120"/>
                                </a:lnTo>
                                <a:lnTo>
                                  <a:pt x="2415" y="120"/>
                                </a:lnTo>
                                <a:lnTo>
                                  <a:pt x="2426" y="130"/>
                                </a:lnTo>
                                <a:lnTo>
                                  <a:pt x="2426" y="130"/>
                                </a:lnTo>
                                <a:lnTo>
                                  <a:pt x="2436" y="140"/>
                                </a:lnTo>
                                <a:lnTo>
                                  <a:pt x="2436" y="140"/>
                                </a:lnTo>
                                <a:lnTo>
                                  <a:pt x="2447" y="150"/>
                                </a:lnTo>
                                <a:lnTo>
                                  <a:pt x="2447" y="150"/>
                                </a:lnTo>
                                <a:lnTo>
                                  <a:pt x="2458" y="150"/>
                                </a:lnTo>
                                <a:lnTo>
                                  <a:pt x="2458" y="150"/>
                                </a:lnTo>
                                <a:lnTo>
                                  <a:pt x="2469" y="150"/>
                                </a:lnTo>
                                <a:lnTo>
                                  <a:pt x="2469" y="150"/>
                                </a:lnTo>
                                <a:lnTo>
                                  <a:pt x="2480" y="150"/>
                                </a:lnTo>
                                <a:lnTo>
                                  <a:pt x="2480" y="150"/>
                                </a:lnTo>
                                <a:lnTo>
                                  <a:pt x="2491" y="140"/>
                                </a:lnTo>
                                <a:lnTo>
                                  <a:pt x="2491" y="140"/>
                                </a:lnTo>
                                <a:lnTo>
                                  <a:pt x="2501" y="130"/>
                                </a:lnTo>
                                <a:lnTo>
                                  <a:pt x="2501" y="130"/>
                                </a:lnTo>
                                <a:lnTo>
                                  <a:pt x="2512" y="110"/>
                                </a:lnTo>
                                <a:lnTo>
                                  <a:pt x="2512" y="110"/>
                                </a:lnTo>
                                <a:lnTo>
                                  <a:pt x="2523" y="110"/>
                                </a:lnTo>
                                <a:lnTo>
                                  <a:pt x="2523" y="110"/>
                                </a:lnTo>
                                <a:lnTo>
                                  <a:pt x="2534" y="100"/>
                                </a:lnTo>
                                <a:lnTo>
                                  <a:pt x="2534" y="100"/>
                                </a:lnTo>
                                <a:lnTo>
                                  <a:pt x="2545" y="100"/>
                                </a:lnTo>
                                <a:lnTo>
                                  <a:pt x="2545" y="100"/>
                                </a:lnTo>
                                <a:lnTo>
                                  <a:pt x="2555" y="100"/>
                                </a:lnTo>
                                <a:lnTo>
                                  <a:pt x="2555" y="100"/>
                                </a:lnTo>
                                <a:lnTo>
                                  <a:pt x="2566" y="100"/>
                                </a:lnTo>
                                <a:lnTo>
                                  <a:pt x="2566" y="100"/>
                                </a:lnTo>
                                <a:lnTo>
                                  <a:pt x="2577" y="110"/>
                                </a:lnTo>
                                <a:lnTo>
                                  <a:pt x="2577" y="110"/>
                                </a:lnTo>
                                <a:lnTo>
                                  <a:pt x="2588" y="110"/>
                                </a:lnTo>
                                <a:lnTo>
                                  <a:pt x="2588" y="110"/>
                                </a:lnTo>
                                <a:lnTo>
                                  <a:pt x="2599" y="110"/>
                                </a:lnTo>
                                <a:lnTo>
                                  <a:pt x="2599" y="110"/>
                                </a:lnTo>
                                <a:lnTo>
                                  <a:pt x="2610" y="110"/>
                                </a:lnTo>
                                <a:lnTo>
                                  <a:pt x="2610" y="110"/>
                                </a:lnTo>
                                <a:lnTo>
                                  <a:pt x="2620" y="120"/>
                                </a:lnTo>
                                <a:lnTo>
                                  <a:pt x="2620" y="120"/>
                                </a:lnTo>
                                <a:lnTo>
                                  <a:pt x="2631" y="120"/>
                                </a:lnTo>
                                <a:lnTo>
                                  <a:pt x="2631" y="120"/>
                                </a:lnTo>
                                <a:lnTo>
                                  <a:pt x="2642" y="130"/>
                                </a:lnTo>
                                <a:lnTo>
                                  <a:pt x="2642" y="130"/>
                                </a:lnTo>
                                <a:lnTo>
                                  <a:pt x="2653" y="140"/>
                                </a:lnTo>
                                <a:lnTo>
                                  <a:pt x="2653" y="140"/>
                                </a:lnTo>
                                <a:lnTo>
                                  <a:pt x="2664" y="140"/>
                                </a:lnTo>
                                <a:lnTo>
                                  <a:pt x="2664" y="140"/>
                                </a:lnTo>
                                <a:lnTo>
                                  <a:pt x="2675" y="150"/>
                                </a:lnTo>
                                <a:lnTo>
                                  <a:pt x="2675" y="150"/>
                                </a:lnTo>
                                <a:lnTo>
                                  <a:pt x="2685" y="160"/>
                                </a:lnTo>
                                <a:lnTo>
                                  <a:pt x="2685" y="160"/>
                                </a:lnTo>
                                <a:lnTo>
                                  <a:pt x="2696" y="170"/>
                                </a:lnTo>
                                <a:lnTo>
                                  <a:pt x="2696" y="170"/>
                                </a:lnTo>
                                <a:lnTo>
                                  <a:pt x="2707" y="170"/>
                                </a:lnTo>
                                <a:lnTo>
                                  <a:pt x="2707" y="170"/>
                                </a:lnTo>
                                <a:lnTo>
                                  <a:pt x="2718" y="180"/>
                                </a:lnTo>
                                <a:lnTo>
                                  <a:pt x="2718" y="180"/>
                                </a:lnTo>
                                <a:lnTo>
                                  <a:pt x="2729" y="180"/>
                                </a:lnTo>
                                <a:lnTo>
                                  <a:pt x="2729" y="180"/>
                                </a:lnTo>
                                <a:lnTo>
                                  <a:pt x="2740" y="200"/>
                                </a:lnTo>
                                <a:lnTo>
                                  <a:pt x="2740" y="200"/>
                                </a:lnTo>
                                <a:lnTo>
                                  <a:pt x="2750" y="210"/>
                                </a:lnTo>
                                <a:lnTo>
                                  <a:pt x="2750" y="210"/>
                                </a:lnTo>
                                <a:lnTo>
                                  <a:pt x="2761" y="220"/>
                                </a:lnTo>
                                <a:lnTo>
                                  <a:pt x="2761" y="220"/>
                                </a:lnTo>
                                <a:lnTo>
                                  <a:pt x="2772" y="220"/>
                                </a:lnTo>
                                <a:lnTo>
                                  <a:pt x="2772" y="220"/>
                                </a:lnTo>
                                <a:lnTo>
                                  <a:pt x="2783" y="230"/>
                                </a:lnTo>
                                <a:lnTo>
                                  <a:pt x="2783" y="230"/>
                                </a:lnTo>
                                <a:lnTo>
                                  <a:pt x="2794" y="239"/>
                                </a:lnTo>
                                <a:lnTo>
                                  <a:pt x="2794" y="239"/>
                                </a:lnTo>
                                <a:lnTo>
                                  <a:pt x="2805" y="249"/>
                                </a:lnTo>
                                <a:lnTo>
                                  <a:pt x="2805" y="249"/>
                                </a:lnTo>
                                <a:lnTo>
                                  <a:pt x="2815" y="249"/>
                                </a:lnTo>
                                <a:lnTo>
                                  <a:pt x="2815" y="249"/>
                                </a:lnTo>
                                <a:lnTo>
                                  <a:pt x="2826" y="259"/>
                                </a:lnTo>
                                <a:lnTo>
                                  <a:pt x="2826" y="259"/>
                                </a:lnTo>
                                <a:lnTo>
                                  <a:pt x="2837" y="249"/>
                                </a:lnTo>
                                <a:lnTo>
                                  <a:pt x="2837" y="259"/>
                                </a:lnTo>
                                <a:lnTo>
                                  <a:pt x="2848" y="249"/>
                                </a:lnTo>
                                <a:lnTo>
                                  <a:pt x="2848" y="249"/>
                                </a:lnTo>
                                <a:lnTo>
                                  <a:pt x="2859" y="249"/>
                                </a:lnTo>
                                <a:lnTo>
                                  <a:pt x="2859" y="249"/>
                                </a:lnTo>
                                <a:lnTo>
                                  <a:pt x="2870" y="239"/>
                                </a:lnTo>
                                <a:lnTo>
                                  <a:pt x="2870" y="239"/>
                                </a:lnTo>
                                <a:lnTo>
                                  <a:pt x="2880" y="230"/>
                                </a:lnTo>
                                <a:lnTo>
                                  <a:pt x="2880" y="230"/>
                                </a:lnTo>
                                <a:lnTo>
                                  <a:pt x="2891" y="220"/>
                                </a:lnTo>
                                <a:lnTo>
                                  <a:pt x="2891" y="220"/>
                                </a:lnTo>
                                <a:lnTo>
                                  <a:pt x="2902" y="210"/>
                                </a:lnTo>
                                <a:lnTo>
                                  <a:pt x="2902" y="220"/>
                                </a:lnTo>
                                <a:lnTo>
                                  <a:pt x="2913" y="190"/>
                                </a:lnTo>
                                <a:lnTo>
                                  <a:pt x="2913" y="190"/>
                                </a:lnTo>
                                <a:lnTo>
                                  <a:pt x="2924" y="170"/>
                                </a:lnTo>
                                <a:lnTo>
                                  <a:pt x="2924" y="170"/>
                                </a:lnTo>
                                <a:lnTo>
                                  <a:pt x="2935" y="140"/>
                                </a:lnTo>
                                <a:lnTo>
                                  <a:pt x="2935" y="140"/>
                                </a:lnTo>
                                <a:lnTo>
                                  <a:pt x="2945" y="130"/>
                                </a:lnTo>
                                <a:lnTo>
                                  <a:pt x="2945" y="130"/>
                                </a:lnTo>
                                <a:lnTo>
                                  <a:pt x="2956" y="120"/>
                                </a:lnTo>
                                <a:lnTo>
                                  <a:pt x="2956" y="120"/>
                                </a:lnTo>
                                <a:lnTo>
                                  <a:pt x="2967" y="110"/>
                                </a:lnTo>
                                <a:lnTo>
                                  <a:pt x="2967" y="120"/>
                                </a:lnTo>
                                <a:lnTo>
                                  <a:pt x="2978" y="110"/>
                                </a:lnTo>
                                <a:lnTo>
                                  <a:pt x="2978" y="110"/>
                                </a:lnTo>
                                <a:lnTo>
                                  <a:pt x="2989" y="100"/>
                                </a:lnTo>
                                <a:lnTo>
                                  <a:pt x="2989" y="100"/>
                                </a:lnTo>
                                <a:lnTo>
                                  <a:pt x="3000" y="100"/>
                                </a:lnTo>
                                <a:lnTo>
                                  <a:pt x="3000" y="100"/>
                                </a:lnTo>
                                <a:lnTo>
                                  <a:pt x="3010" y="100"/>
                                </a:lnTo>
                                <a:lnTo>
                                  <a:pt x="3010" y="100"/>
                                </a:lnTo>
                                <a:lnTo>
                                  <a:pt x="3021" y="100"/>
                                </a:lnTo>
                                <a:lnTo>
                                  <a:pt x="3021" y="100"/>
                                </a:lnTo>
                                <a:lnTo>
                                  <a:pt x="3032" y="100"/>
                                </a:lnTo>
                                <a:lnTo>
                                  <a:pt x="3032" y="100"/>
                                </a:lnTo>
                                <a:lnTo>
                                  <a:pt x="3043" y="100"/>
                                </a:lnTo>
                                <a:lnTo>
                                  <a:pt x="3043" y="90"/>
                                </a:lnTo>
                                <a:lnTo>
                                  <a:pt x="3054" y="100"/>
                                </a:lnTo>
                                <a:lnTo>
                                  <a:pt x="3054" y="100"/>
                                </a:lnTo>
                                <a:lnTo>
                                  <a:pt x="3065" y="100"/>
                                </a:lnTo>
                                <a:lnTo>
                                  <a:pt x="3065" y="100"/>
                                </a:lnTo>
                                <a:lnTo>
                                  <a:pt x="3075" y="100"/>
                                </a:lnTo>
                                <a:lnTo>
                                  <a:pt x="3075" y="100"/>
                                </a:lnTo>
                                <a:lnTo>
                                  <a:pt x="3086" y="100"/>
                                </a:lnTo>
                                <a:lnTo>
                                  <a:pt x="3086" y="100"/>
                                </a:lnTo>
                                <a:lnTo>
                                  <a:pt x="3097" y="100"/>
                                </a:lnTo>
                                <a:lnTo>
                                  <a:pt x="3097" y="100"/>
                                </a:lnTo>
                                <a:lnTo>
                                  <a:pt x="3108" y="90"/>
                                </a:lnTo>
                                <a:lnTo>
                                  <a:pt x="3108" y="90"/>
                                </a:lnTo>
                                <a:lnTo>
                                  <a:pt x="3119" y="100"/>
                                </a:lnTo>
                                <a:lnTo>
                                  <a:pt x="3119" y="100"/>
                                </a:lnTo>
                                <a:lnTo>
                                  <a:pt x="3129" y="100"/>
                                </a:lnTo>
                                <a:lnTo>
                                  <a:pt x="3129" y="100"/>
                                </a:lnTo>
                                <a:lnTo>
                                  <a:pt x="3140" y="100"/>
                                </a:lnTo>
                                <a:lnTo>
                                  <a:pt x="3140" y="100"/>
                                </a:lnTo>
                                <a:lnTo>
                                  <a:pt x="3151" y="110"/>
                                </a:lnTo>
                                <a:lnTo>
                                  <a:pt x="3151" y="110"/>
                                </a:lnTo>
                                <a:lnTo>
                                  <a:pt x="3162" y="110"/>
                                </a:lnTo>
                                <a:lnTo>
                                  <a:pt x="3162" y="110"/>
                                </a:lnTo>
                                <a:lnTo>
                                  <a:pt x="3173" y="120"/>
                                </a:lnTo>
                                <a:lnTo>
                                  <a:pt x="3173" y="120"/>
                                </a:lnTo>
                                <a:lnTo>
                                  <a:pt x="3184" y="120"/>
                                </a:lnTo>
                                <a:lnTo>
                                  <a:pt x="3184" y="120"/>
                                </a:lnTo>
                                <a:lnTo>
                                  <a:pt x="3194" y="130"/>
                                </a:lnTo>
                                <a:lnTo>
                                  <a:pt x="3194" y="130"/>
                                </a:lnTo>
                                <a:lnTo>
                                  <a:pt x="3205" y="130"/>
                                </a:lnTo>
                                <a:lnTo>
                                  <a:pt x="3205" y="130"/>
                                </a:lnTo>
                                <a:lnTo>
                                  <a:pt x="3216" y="140"/>
                                </a:lnTo>
                                <a:lnTo>
                                  <a:pt x="3216" y="140"/>
                                </a:lnTo>
                                <a:lnTo>
                                  <a:pt x="3227" y="140"/>
                                </a:lnTo>
                                <a:lnTo>
                                  <a:pt x="3227" y="140"/>
                                </a:lnTo>
                                <a:lnTo>
                                  <a:pt x="3238" y="150"/>
                                </a:lnTo>
                                <a:lnTo>
                                  <a:pt x="3238" y="150"/>
                                </a:lnTo>
                                <a:lnTo>
                                  <a:pt x="3249" y="150"/>
                                </a:lnTo>
                                <a:lnTo>
                                  <a:pt x="3249" y="150"/>
                                </a:lnTo>
                                <a:lnTo>
                                  <a:pt x="3259" y="150"/>
                                </a:lnTo>
                                <a:lnTo>
                                  <a:pt x="3259" y="150"/>
                                </a:lnTo>
                                <a:lnTo>
                                  <a:pt x="3270" y="140"/>
                                </a:lnTo>
                                <a:lnTo>
                                  <a:pt x="3270" y="140"/>
                                </a:lnTo>
                                <a:lnTo>
                                  <a:pt x="3281" y="150"/>
                                </a:lnTo>
                                <a:lnTo>
                                  <a:pt x="3281" y="150"/>
                                </a:lnTo>
                                <a:lnTo>
                                  <a:pt x="3292" y="140"/>
                                </a:lnTo>
                                <a:lnTo>
                                  <a:pt x="3292" y="140"/>
                                </a:lnTo>
                                <a:lnTo>
                                  <a:pt x="3303" y="140"/>
                                </a:lnTo>
                                <a:lnTo>
                                  <a:pt x="3303" y="140"/>
                                </a:lnTo>
                                <a:lnTo>
                                  <a:pt x="3314" y="130"/>
                                </a:lnTo>
                                <a:lnTo>
                                  <a:pt x="3314" y="130"/>
                                </a:lnTo>
                                <a:lnTo>
                                  <a:pt x="3324" y="130"/>
                                </a:lnTo>
                                <a:lnTo>
                                  <a:pt x="3324" y="130"/>
                                </a:lnTo>
                                <a:lnTo>
                                  <a:pt x="3335" y="120"/>
                                </a:lnTo>
                                <a:lnTo>
                                  <a:pt x="3335" y="120"/>
                                </a:lnTo>
                                <a:lnTo>
                                  <a:pt x="3346" y="110"/>
                                </a:lnTo>
                                <a:lnTo>
                                  <a:pt x="3346" y="110"/>
                                </a:lnTo>
                                <a:lnTo>
                                  <a:pt x="3357" y="100"/>
                                </a:lnTo>
                                <a:lnTo>
                                  <a:pt x="3357" y="100"/>
                                </a:lnTo>
                                <a:lnTo>
                                  <a:pt x="3368" y="100"/>
                                </a:lnTo>
                                <a:lnTo>
                                  <a:pt x="3368" y="100"/>
                                </a:lnTo>
                                <a:lnTo>
                                  <a:pt x="3379" y="90"/>
                                </a:lnTo>
                                <a:lnTo>
                                  <a:pt x="3379" y="90"/>
                                </a:lnTo>
                                <a:lnTo>
                                  <a:pt x="3389" y="80"/>
                                </a:lnTo>
                                <a:lnTo>
                                  <a:pt x="3389" y="80"/>
                                </a:lnTo>
                                <a:lnTo>
                                  <a:pt x="3400" y="80"/>
                                </a:lnTo>
                                <a:lnTo>
                                  <a:pt x="3400" y="80"/>
                                </a:lnTo>
                                <a:lnTo>
                                  <a:pt x="3411" y="70"/>
                                </a:lnTo>
                                <a:lnTo>
                                  <a:pt x="3411" y="70"/>
                                </a:lnTo>
                                <a:lnTo>
                                  <a:pt x="3422" y="70"/>
                                </a:lnTo>
                                <a:lnTo>
                                  <a:pt x="3422" y="70"/>
                                </a:lnTo>
                                <a:lnTo>
                                  <a:pt x="3433" y="60"/>
                                </a:lnTo>
                                <a:lnTo>
                                  <a:pt x="3433" y="60"/>
                                </a:lnTo>
                                <a:lnTo>
                                  <a:pt x="3444" y="60"/>
                                </a:lnTo>
                                <a:lnTo>
                                  <a:pt x="3444" y="60"/>
                                </a:lnTo>
                                <a:lnTo>
                                  <a:pt x="3454" y="60"/>
                                </a:lnTo>
                                <a:lnTo>
                                  <a:pt x="3454" y="60"/>
                                </a:lnTo>
                                <a:lnTo>
                                  <a:pt x="3465" y="60"/>
                                </a:lnTo>
                                <a:lnTo>
                                  <a:pt x="3465" y="60"/>
                                </a:lnTo>
                                <a:lnTo>
                                  <a:pt x="3476" y="60"/>
                                </a:lnTo>
                                <a:lnTo>
                                  <a:pt x="3476" y="60"/>
                                </a:lnTo>
                                <a:lnTo>
                                  <a:pt x="3487" y="60"/>
                                </a:lnTo>
                                <a:lnTo>
                                  <a:pt x="3487" y="60"/>
                                </a:lnTo>
                                <a:lnTo>
                                  <a:pt x="3498" y="70"/>
                                </a:lnTo>
                                <a:lnTo>
                                  <a:pt x="3498" y="70"/>
                                </a:lnTo>
                                <a:lnTo>
                                  <a:pt x="3509" y="70"/>
                                </a:lnTo>
                                <a:lnTo>
                                  <a:pt x="3509" y="70"/>
                                </a:lnTo>
                                <a:lnTo>
                                  <a:pt x="3519" y="80"/>
                                </a:lnTo>
                                <a:lnTo>
                                  <a:pt x="3519" y="80"/>
                                </a:lnTo>
                                <a:lnTo>
                                  <a:pt x="3530" y="80"/>
                                </a:lnTo>
                                <a:lnTo>
                                  <a:pt x="3530" y="80"/>
                                </a:lnTo>
                                <a:lnTo>
                                  <a:pt x="3541" y="100"/>
                                </a:lnTo>
                                <a:lnTo>
                                  <a:pt x="3541" y="100"/>
                                </a:lnTo>
                                <a:lnTo>
                                  <a:pt x="3552" y="110"/>
                                </a:lnTo>
                                <a:lnTo>
                                  <a:pt x="3552" y="110"/>
                                </a:lnTo>
                                <a:lnTo>
                                  <a:pt x="3563" y="120"/>
                                </a:lnTo>
                                <a:lnTo>
                                  <a:pt x="3563" y="120"/>
                                </a:lnTo>
                                <a:lnTo>
                                  <a:pt x="3574" y="140"/>
                                </a:lnTo>
                                <a:lnTo>
                                  <a:pt x="3574" y="140"/>
                                </a:lnTo>
                                <a:lnTo>
                                  <a:pt x="3584" y="150"/>
                                </a:lnTo>
                                <a:lnTo>
                                  <a:pt x="3584" y="150"/>
                                </a:lnTo>
                                <a:lnTo>
                                  <a:pt x="3595" y="180"/>
                                </a:lnTo>
                                <a:lnTo>
                                  <a:pt x="3595" y="180"/>
                                </a:lnTo>
                                <a:lnTo>
                                  <a:pt x="3606" y="200"/>
                                </a:lnTo>
                                <a:lnTo>
                                  <a:pt x="3606" y="200"/>
                                </a:lnTo>
                                <a:lnTo>
                                  <a:pt x="3617" y="220"/>
                                </a:lnTo>
                                <a:lnTo>
                                  <a:pt x="3617" y="220"/>
                                </a:lnTo>
                                <a:lnTo>
                                  <a:pt x="3628" y="239"/>
                                </a:lnTo>
                                <a:lnTo>
                                  <a:pt x="3628" y="239"/>
                                </a:lnTo>
                                <a:lnTo>
                                  <a:pt x="3638" y="269"/>
                                </a:lnTo>
                                <a:lnTo>
                                  <a:pt x="3638" y="269"/>
                                </a:lnTo>
                                <a:lnTo>
                                  <a:pt x="3649" y="289"/>
                                </a:lnTo>
                                <a:lnTo>
                                  <a:pt x="3649" y="289"/>
                                </a:lnTo>
                                <a:lnTo>
                                  <a:pt x="3660" y="319"/>
                                </a:lnTo>
                                <a:lnTo>
                                  <a:pt x="3660" y="319"/>
                                </a:lnTo>
                                <a:lnTo>
                                  <a:pt x="3671" y="359"/>
                                </a:lnTo>
                                <a:lnTo>
                                  <a:pt x="3671" y="359"/>
                                </a:lnTo>
                                <a:lnTo>
                                  <a:pt x="3682" y="389"/>
                                </a:lnTo>
                                <a:lnTo>
                                  <a:pt x="3682" y="389"/>
                                </a:lnTo>
                                <a:lnTo>
                                  <a:pt x="3693" y="409"/>
                                </a:lnTo>
                                <a:lnTo>
                                  <a:pt x="3693" y="409"/>
                                </a:lnTo>
                                <a:lnTo>
                                  <a:pt x="3703" y="439"/>
                                </a:lnTo>
                                <a:lnTo>
                                  <a:pt x="3703" y="439"/>
                                </a:lnTo>
                                <a:lnTo>
                                  <a:pt x="3714" y="479"/>
                                </a:lnTo>
                                <a:lnTo>
                                  <a:pt x="3714" y="479"/>
                                </a:lnTo>
                                <a:lnTo>
                                  <a:pt x="3725" y="529"/>
                                </a:lnTo>
                                <a:lnTo>
                                  <a:pt x="3725" y="529"/>
                                </a:lnTo>
                                <a:lnTo>
                                  <a:pt x="3736" y="519"/>
                                </a:lnTo>
                                <a:lnTo>
                                  <a:pt x="3736" y="519"/>
                                </a:lnTo>
                                <a:lnTo>
                                  <a:pt x="3747" y="559"/>
                                </a:lnTo>
                                <a:lnTo>
                                  <a:pt x="3747" y="559"/>
                                </a:lnTo>
                                <a:lnTo>
                                  <a:pt x="3758" y="589"/>
                                </a:lnTo>
                                <a:lnTo>
                                  <a:pt x="3758" y="589"/>
                                </a:lnTo>
                                <a:lnTo>
                                  <a:pt x="3768" y="649"/>
                                </a:lnTo>
                                <a:lnTo>
                                  <a:pt x="3768" y="649"/>
                                </a:lnTo>
                                <a:lnTo>
                                  <a:pt x="3779" y="669"/>
                                </a:lnTo>
                                <a:lnTo>
                                  <a:pt x="3779" y="679"/>
                                </a:lnTo>
                                <a:lnTo>
                                  <a:pt x="3790" y="669"/>
                                </a:lnTo>
                                <a:lnTo>
                                  <a:pt x="3790" y="679"/>
                                </a:lnTo>
                                <a:lnTo>
                                  <a:pt x="3801" y="649"/>
                                </a:lnTo>
                                <a:lnTo>
                                  <a:pt x="3801" y="649"/>
                                </a:lnTo>
                                <a:lnTo>
                                  <a:pt x="3812" y="569"/>
                                </a:lnTo>
                                <a:lnTo>
                                  <a:pt x="3812" y="589"/>
                                </a:lnTo>
                                <a:lnTo>
                                  <a:pt x="3823" y="559"/>
                                </a:lnTo>
                                <a:lnTo>
                                  <a:pt x="3823" y="559"/>
                                </a:lnTo>
                                <a:lnTo>
                                  <a:pt x="3833" y="589"/>
                                </a:lnTo>
                                <a:lnTo>
                                  <a:pt x="3833" y="589"/>
                                </a:lnTo>
                                <a:lnTo>
                                  <a:pt x="3844" y="539"/>
                                </a:lnTo>
                                <a:lnTo>
                                  <a:pt x="3844" y="539"/>
                                </a:lnTo>
                                <a:lnTo>
                                  <a:pt x="3855" y="519"/>
                                </a:lnTo>
                                <a:lnTo>
                                  <a:pt x="3855" y="519"/>
                                </a:lnTo>
                                <a:lnTo>
                                  <a:pt x="3866" y="479"/>
                                </a:lnTo>
                                <a:lnTo>
                                  <a:pt x="3866" y="479"/>
                                </a:lnTo>
                                <a:lnTo>
                                  <a:pt x="3877" y="539"/>
                                </a:lnTo>
                                <a:lnTo>
                                  <a:pt x="3877" y="539"/>
                                </a:lnTo>
                                <a:lnTo>
                                  <a:pt x="3888" y="559"/>
                                </a:lnTo>
                                <a:lnTo>
                                  <a:pt x="3888" y="559"/>
                                </a:lnTo>
                                <a:lnTo>
                                  <a:pt x="3898" y="589"/>
                                </a:lnTo>
                                <a:lnTo>
                                  <a:pt x="3898" y="569"/>
                                </a:lnTo>
                                <a:lnTo>
                                  <a:pt x="3909" y="629"/>
                                </a:lnTo>
                                <a:lnTo>
                                  <a:pt x="3909" y="629"/>
                                </a:lnTo>
                                <a:lnTo>
                                  <a:pt x="3920" y="709"/>
                                </a:lnTo>
                                <a:lnTo>
                                  <a:pt x="3920" y="709"/>
                                </a:lnTo>
                                <a:lnTo>
                                  <a:pt x="3931" y="829"/>
                                </a:lnTo>
                                <a:lnTo>
                                  <a:pt x="3931" y="829"/>
                                </a:lnTo>
                                <a:lnTo>
                                  <a:pt x="3942" y="1128"/>
                                </a:lnTo>
                                <a:lnTo>
                                  <a:pt x="3942" y="1128"/>
                                </a:lnTo>
                                <a:lnTo>
                                  <a:pt x="3953" y="1568"/>
                                </a:lnTo>
                                <a:lnTo>
                                  <a:pt x="3953" y="1568"/>
                                </a:lnTo>
                                <a:lnTo>
                                  <a:pt x="3963" y="2367"/>
                                </a:lnTo>
                                <a:lnTo>
                                  <a:pt x="3963" y="2367"/>
                                </a:lnTo>
                                <a:lnTo>
                                  <a:pt x="3974" y="2696"/>
                                </a:lnTo>
                                <a:lnTo>
                                  <a:pt x="3974" y="2746"/>
                                </a:lnTo>
                                <a:lnTo>
                                  <a:pt x="3985" y="2586"/>
                                </a:lnTo>
                                <a:lnTo>
                                  <a:pt x="3985" y="2586"/>
                                </a:lnTo>
                                <a:lnTo>
                                  <a:pt x="3996" y="2247"/>
                                </a:lnTo>
                                <a:lnTo>
                                  <a:pt x="3996" y="2247"/>
                                </a:lnTo>
                                <a:lnTo>
                                  <a:pt x="4007" y="1797"/>
                                </a:lnTo>
                                <a:lnTo>
                                  <a:pt x="4007" y="1797"/>
                                </a:lnTo>
                                <a:lnTo>
                                  <a:pt x="4018" y="1548"/>
                                </a:lnTo>
                                <a:lnTo>
                                  <a:pt x="4018" y="1548"/>
                                </a:lnTo>
                                <a:lnTo>
                                  <a:pt x="4028" y="1458"/>
                                </a:lnTo>
                                <a:lnTo>
                                  <a:pt x="4028" y="1458"/>
                                </a:lnTo>
                                <a:lnTo>
                                  <a:pt x="4039" y="1438"/>
                                </a:lnTo>
                                <a:lnTo>
                                  <a:pt x="4039" y="1448"/>
                                </a:lnTo>
                                <a:lnTo>
                                  <a:pt x="4050" y="1638"/>
                                </a:lnTo>
                                <a:lnTo>
                                  <a:pt x="4050" y="1638"/>
                                </a:lnTo>
                                <a:lnTo>
                                  <a:pt x="4061" y="1967"/>
                                </a:lnTo>
                                <a:lnTo>
                                  <a:pt x="4061" y="1967"/>
                                </a:lnTo>
                                <a:lnTo>
                                  <a:pt x="4072" y="2516"/>
                                </a:lnTo>
                                <a:lnTo>
                                  <a:pt x="4072" y="2516"/>
                                </a:lnTo>
                                <a:lnTo>
                                  <a:pt x="4083" y="2866"/>
                                </a:lnTo>
                                <a:lnTo>
                                  <a:pt x="4083" y="2866"/>
                                </a:lnTo>
                                <a:lnTo>
                                  <a:pt x="4093" y="2716"/>
                                </a:lnTo>
                                <a:lnTo>
                                  <a:pt x="4093" y="2706"/>
                                </a:lnTo>
                                <a:lnTo>
                                  <a:pt x="4104" y="2746"/>
                                </a:lnTo>
                                <a:lnTo>
                                  <a:pt x="4104" y="2746"/>
                                </a:lnTo>
                                <a:lnTo>
                                  <a:pt x="4115" y="2407"/>
                                </a:lnTo>
                                <a:lnTo>
                                  <a:pt x="4115" y="2407"/>
                                </a:lnTo>
                                <a:lnTo>
                                  <a:pt x="4126" y="1937"/>
                                </a:lnTo>
                                <a:lnTo>
                                  <a:pt x="4126" y="1937"/>
                                </a:lnTo>
                                <a:lnTo>
                                  <a:pt x="4137" y="1757"/>
                                </a:lnTo>
                                <a:lnTo>
                                  <a:pt x="4137" y="1757"/>
                                </a:lnTo>
                                <a:lnTo>
                                  <a:pt x="4148" y="1578"/>
                                </a:lnTo>
                                <a:lnTo>
                                  <a:pt x="4148" y="1578"/>
                                </a:lnTo>
                                <a:lnTo>
                                  <a:pt x="4158" y="1398"/>
                                </a:lnTo>
                                <a:lnTo>
                                  <a:pt x="4158" y="1398"/>
                                </a:lnTo>
                                <a:lnTo>
                                  <a:pt x="4169" y="1298"/>
                                </a:lnTo>
                                <a:lnTo>
                                  <a:pt x="4169" y="1298"/>
                                </a:lnTo>
                                <a:lnTo>
                                  <a:pt x="4180" y="1248"/>
                                </a:lnTo>
                                <a:lnTo>
                                  <a:pt x="4180" y="1248"/>
                                </a:lnTo>
                                <a:lnTo>
                                  <a:pt x="4191" y="1198"/>
                                </a:lnTo>
                                <a:lnTo>
                                  <a:pt x="4191" y="1198"/>
                                </a:lnTo>
                                <a:lnTo>
                                  <a:pt x="4202" y="1138"/>
                                </a:lnTo>
                                <a:lnTo>
                                  <a:pt x="4202" y="1138"/>
                                </a:lnTo>
                                <a:lnTo>
                                  <a:pt x="4212" y="1188"/>
                                </a:lnTo>
                                <a:lnTo>
                                  <a:pt x="4212" y="1188"/>
                                </a:lnTo>
                                <a:lnTo>
                                  <a:pt x="4223" y="1248"/>
                                </a:lnTo>
                                <a:lnTo>
                                  <a:pt x="4223" y="1248"/>
                                </a:lnTo>
                                <a:lnTo>
                                  <a:pt x="4234" y="1568"/>
                                </a:lnTo>
                                <a:lnTo>
                                  <a:pt x="4234" y="1568"/>
                                </a:lnTo>
                                <a:lnTo>
                                  <a:pt x="4245" y="1967"/>
                                </a:lnTo>
                                <a:lnTo>
                                  <a:pt x="4245" y="1967"/>
                                </a:lnTo>
                                <a:lnTo>
                                  <a:pt x="4256" y="2067"/>
                                </a:lnTo>
                                <a:lnTo>
                                  <a:pt x="4256" y="2027"/>
                                </a:lnTo>
                                <a:lnTo>
                                  <a:pt x="4267" y="1887"/>
                                </a:lnTo>
                                <a:lnTo>
                                  <a:pt x="4267" y="1887"/>
                                </a:lnTo>
                                <a:lnTo>
                                  <a:pt x="4277" y="1797"/>
                                </a:lnTo>
                                <a:lnTo>
                                  <a:pt x="4277" y="1797"/>
                                </a:lnTo>
                                <a:lnTo>
                                  <a:pt x="4288" y="1408"/>
                                </a:lnTo>
                                <a:lnTo>
                                  <a:pt x="4288" y="1408"/>
                                </a:lnTo>
                                <a:lnTo>
                                  <a:pt x="4299" y="998"/>
                                </a:lnTo>
                                <a:lnTo>
                                  <a:pt x="4299" y="998"/>
                                </a:lnTo>
                                <a:lnTo>
                                  <a:pt x="4310" y="799"/>
                                </a:lnTo>
                                <a:lnTo>
                                  <a:pt x="4310" y="799"/>
                                </a:lnTo>
                                <a:lnTo>
                                  <a:pt x="4321" y="599"/>
                                </a:lnTo>
                                <a:lnTo>
                                  <a:pt x="4321" y="599"/>
                                </a:lnTo>
                                <a:lnTo>
                                  <a:pt x="4332" y="459"/>
                                </a:lnTo>
                                <a:lnTo>
                                  <a:pt x="4332" y="459"/>
                                </a:lnTo>
                                <a:lnTo>
                                  <a:pt x="4342" y="439"/>
                                </a:lnTo>
                                <a:lnTo>
                                  <a:pt x="4342" y="449"/>
                                </a:lnTo>
                                <a:lnTo>
                                  <a:pt x="4353" y="339"/>
                                </a:lnTo>
                                <a:lnTo>
                                  <a:pt x="4353" y="319"/>
                                </a:lnTo>
                                <a:lnTo>
                                  <a:pt x="4364" y="399"/>
                                </a:lnTo>
                                <a:lnTo>
                                  <a:pt x="4364" y="399"/>
                                </a:lnTo>
                                <a:lnTo>
                                  <a:pt x="4375" y="449"/>
                                </a:lnTo>
                                <a:lnTo>
                                  <a:pt x="4375" y="439"/>
                                </a:lnTo>
                                <a:lnTo>
                                  <a:pt x="4386" y="589"/>
                                </a:lnTo>
                                <a:lnTo>
                                  <a:pt x="4386" y="589"/>
                                </a:lnTo>
                                <a:lnTo>
                                  <a:pt x="4397" y="859"/>
                                </a:lnTo>
                                <a:lnTo>
                                  <a:pt x="4397" y="859"/>
                                </a:lnTo>
                                <a:lnTo>
                                  <a:pt x="4407" y="1907"/>
                                </a:lnTo>
                                <a:lnTo>
                                  <a:pt x="4407" y="1907"/>
                                </a:lnTo>
                                <a:lnTo>
                                  <a:pt x="4418" y="3215"/>
                                </a:lnTo>
                                <a:lnTo>
                                  <a:pt x="4418" y="3215"/>
                                </a:lnTo>
                                <a:lnTo>
                                  <a:pt x="4429" y="3455"/>
                                </a:lnTo>
                                <a:lnTo>
                                  <a:pt x="4429" y="3225"/>
                                </a:lnTo>
                                <a:lnTo>
                                  <a:pt x="4440" y="2257"/>
                                </a:lnTo>
                                <a:lnTo>
                                  <a:pt x="4440" y="2257"/>
                                </a:lnTo>
                                <a:lnTo>
                                  <a:pt x="4451" y="1767"/>
                                </a:lnTo>
                                <a:lnTo>
                                  <a:pt x="4451" y="1767"/>
                                </a:lnTo>
                                <a:lnTo>
                                  <a:pt x="4462" y="1578"/>
                                </a:lnTo>
                                <a:lnTo>
                                  <a:pt x="4462" y="1578"/>
                                </a:lnTo>
                                <a:lnTo>
                                  <a:pt x="4472" y="1628"/>
                                </a:lnTo>
                                <a:lnTo>
                                  <a:pt x="4472" y="1628"/>
                                </a:lnTo>
                                <a:lnTo>
                                  <a:pt x="4483" y="1757"/>
                                </a:lnTo>
                                <a:lnTo>
                                  <a:pt x="4483" y="1757"/>
                                </a:lnTo>
                                <a:lnTo>
                                  <a:pt x="4494" y="1867"/>
                                </a:lnTo>
                                <a:lnTo>
                                  <a:pt x="4494" y="1847"/>
                                </a:lnTo>
                                <a:lnTo>
                                  <a:pt x="4505" y="1747"/>
                                </a:lnTo>
                                <a:lnTo>
                                  <a:pt x="4505" y="1747"/>
                                </a:lnTo>
                                <a:lnTo>
                                  <a:pt x="4516" y="1638"/>
                                </a:lnTo>
                                <a:lnTo>
                                  <a:pt x="4516" y="1638"/>
                                </a:lnTo>
                                <a:lnTo>
                                  <a:pt x="4527" y="1528"/>
                                </a:lnTo>
                                <a:lnTo>
                                  <a:pt x="4527" y="1548"/>
                                </a:lnTo>
                                <a:lnTo>
                                  <a:pt x="4537" y="2087"/>
                                </a:lnTo>
                                <a:lnTo>
                                  <a:pt x="4537" y="2087"/>
                                </a:lnTo>
                                <a:lnTo>
                                  <a:pt x="4548" y="2616"/>
                                </a:lnTo>
                                <a:lnTo>
                                  <a:pt x="4548" y="2616"/>
                                </a:lnTo>
                                <a:lnTo>
                                  <a:pt x="4559" y="3196"/>
                                </a:lnTo>
                                <a:lnTo>
                                  <a:pt x="4559" y="3215"/>
                                </a:lnTo>
                                <a:lnTo>
                                  <a:pt x="4570" y="2906"/>
                                </a:lnTo>
                                <a:lnTo>
                                  <a:pt x="4570" y="2906"/>
                                </a:lnTo>
                                <a:lnTo>
                                  <a:pt x="4581" y="1927"/>
                                </a:lnTo>
                                <a:lnTo>
                                  <a:pt x="4581" y="1927"/>
                                </a:lnTo>
                                <a:lnTo>
                                  <a:pt x="4592" y="1638"/>
                                </a:lnTo>
                                <a:lnTo>
                                  <a:pt x="4592" y="1608"/>
                                </a:lnTo>
                                <a:lnTo>
                                  <a:pt x="4602" y="1678"/>
                                </a:lnTo>
                                <a:lnTo>
                                  <a:pt x="4602" y="1678"/>
                                </a:lnTo>
                                <a:lnTo>
                                  <a:pt x="4613" y="2197"/>
                                </a:lnTo>
                                <a:lnTo>
                                  <a:pt x="4613" y="2197"/>
                                </a:lnTo>
                                <a:lnTo>
                                  <a:pt x="4624" y="2726"/>
                                </a:lnTo>
                                <a:lnTo>
                                  <a:pt x="4624" y="2726"/>
                                </a:lnTo>
                                <a:lnTo>
                                  <a:pt x="4635" y="3345"/>
                                </a:lnTo>
                                <a:lnTo>
                                  <a:pt x="4635" y="3345"/>
                                </a:lnTo>
                                <a:lnTo>
                                  <a:pt x="4646" y="3775"/>
                                </a:lnTo>
                                <a:lnTo>
                                  <a:pt x="4646" y="3775"/>
                                </a:lnTo>
                                <a:lnTo>
                                  <a:pt x="4657" y="3875"/>
                                </a:lnTo>
                                <a:lnTo>
                                  <a:pt x="4657" y="3875"/>
                                </a:lnTo>
                                <a:lnTo>
                                  <a:pt x="4667" y="3575"/>
                                </a:lnTo>
                                <a:lnTo>
                                  <a:pt x="4667" y="3575"/>
                                </a:lnTo>
                                <a:lnTo>
                                  <a:pt x="4678" y="3076"/>
                                </a:lnTo>
                                <a:lnTo>
                                  <a:pt x="4678" y="3076"/>
                                </a:lnTo>
                                <a:lnTo>
                                  <a:pt x="4689" y="2806"/>
                                </a:lnTo>
                                <a:lnTo>
                                  <a:pt x="4689" y="2806"/>
                                </a:lnTo>
                                <a:lnTo>
                                  <a:pt x="4700" y="2377"/>
                                </a:lnTo>
                                <a:lnTo>
                                  <a:pt x="4700" y="2377"/>
                                </a:lnTo>
                                <a:lnTo>
                                  <a:pt x="4711" y="1827"/>
                                </a:lnTo>
                                <a:lnTo>
                                  <a:pt x="4711" y="1827"/>
                                </a:lnTo>
                                <a:lnTo>
                                  <a:pt x="4721" y="1498"/>
                                </a:lnTo>
                                <a:lnTo>
                                  <a:pt x="4721" y="1498"/>
                                </a:lnTo>
                                <a:lnTo>
                                  <a:pt x="4732" y="1318"/>
                                </a:lnTo>
                                <a:lnTo>
                                  <a:pt x="4732" y="1308"/>
                                </a:lnTo>
                                <a:lnTo>
                                  <a:pt x="4743" y="1388"/>
                                </a:lnTo>
                                <a:lnTo>
                                  <a:pt x="4743" y="1388"/>
                                </a:lnTo>
                                <a:lnTo>
                                  <a:pt x="4754" y="1498"/>
                                </a:lnTo>
                                <a:lnTo>
                                  <a:pt x="4754" y="1498"/>
                                </a:lnTo>
                                <a:lnTo>
                                  <a:pt x="4765" y="1648"/>
                                </a:lnTo>
                                <a:lnTo>
                                  <a:pt x="4765" y="1648"/>
                                </a:lnTo>
                                <a:lnTo>
                                  <a:pt x="4776" y="1897"/>
                                </a:lnTo>
                                <a:lnTo>
                                  <a:pt x="4776" y="1897"/>
                                </a:lnTo>
                                <a:lnTo>
                                  <a:pt x="4786" y="2077"/>
                                </a:lnTo>
                                <a:lnTo>
                                  <a:pt x="4786" y="2097"/>
                                </a:lnTo>
                                <a:lnTo>
                                  <a:pt x="4797" y="2067"/>
                                </a:lnTo>
                                <a:lnTo>
                                  <a:pt x="4797" y="2067"/>
                                </a:lnTo>
                                <a:lnTo>
                                  <a:pt x="4808" y="1757"/>
                                </a:lnTo>
                                <a:lnTo>
                                  <a:pt x="4808" y="1757"/>
                                </a:lnTo>
                                <a:lnTo>
                                  <a:pt x="4819" y="1318"/>
                                </a:lnTo>
                                <a:lnTo>
                                  <a:pt x="4819" y="1318"/>
                                </a:lnTo>
                                <a:lnTo>
                                  <a:pt x="4830" y="1128"/>
                                </a:lnTo>
                                <a:lnTo>
                                  <a:pt x="4830" y="1128"/>
                                </a:lnTo>
                                <a:lnTo>
                                  <a:pt x="4841" y="969"/>
                                </a:lnTo>
                                <a:lnTo>
                                  <a:pt x="4841" y="969"/>
                                </a:lnTo>
                                <a:lnTo>
                                  <a:pt x="4851" y="769"/>
                                </a:lnTo>
                                <a:lnTo>
                                  <a:pt x="4851" y="769"/>
                                </a:lnTo>
                                <a:lnTo>
                                  <a:pt x="4862" y="609"/>
                                </a:lnTo>
                                <a:lnTo>
                                  <a:pt x="4862" y="609"/>
                                </a:lnTo>
                                <a:lnTo>
                                  <a:pt x="4873" y="479"/>
                                </a:lnTo>
                                <a:lnTo>
                                  <a:pt x="4873" y="479"/>
                                </a:lnTo>
                                <a:lnTo>
                                  <a:pt x="4884" y="399"/>
                                </a:lnTo>
                                <a:lnTo>
                                  <a:pt x="4884" y="399"/>
                                </a:lnTo>
                                <a:lnTo>
                                  <a:pt x="4895" y="279"/>
                                </a:lnTo>
                                <a:lnTo>
                                  <a:pt x="4895" y="279"/>
                                </a:lnTo>
                                <a:lnTo>
                                  <a:pt x="4906" y="110"/>
                                </a:lnTo>
                                <a:lnTo>
                                  <a:pt x="4906" y="110"/>
                                </a:lnTo>
                                <a:lnTo>
                                  <a:pt x="4916" y="30"/>
                                </a:lnTo>
                                <a:lnTo>
                                  <a:pt x="4916" y="30"/>
                                </a:lnTo>
                                <a:lnTo>
                                  <a:pt x="4927" y="40"/>
                                </a:lnTo>
                                <a:lnTo>
                                  <a:pt x="4927" y="40"/>
                                </a:lnTo>
                                <a:lnTo>
                                  <a:pt x="4938" y="130"/>
                                </a:lnTo>
                                <a:lnTo>
                                  <a:pt x="4938" y="130"/>
                                </a:lnTo>
                                <a:lnTo>
                                  <a:pt x="4949" y="180"/>
                                </a:lnTo>
                                <a:lnTo>
                                  <a:pt x="4949" y="180"/>
                                </a:lnTo>
                                <a:lnTo>
                                  <a:pt x="4960" y="239"/>
                                </a:lnTo>
                                <a:lnTo>
                                  <a:pt x="4960" y="239"/>
                                </a:lnTo>
                                <a:lnTo>
                                  <a:pt x="4971" y="200"/>
                                </a:lnTo>
                                <a:lnTo>
                                  <a:pt x="4971" y="200"/>
                                </a:lnTo>
                                <a:lnTo>
                                  <a:pt x="4981" y="130"/>
                                </a:lnTo>
                                <a:lnTo>
                                  <a:pt x="4981" y="130"/>
                                </a:lnTo>
                                <a:lnTo>
                                  <a:pt x="4992" y="80"/>
                                </a:lnTo>
                                <a:lnTo>
                                  <a:pt x="4992" y="80"/>
                                </a:lnTo>
                                <a:lnTo>
                                  <a:pt x="5003" y="110"/>
                                </a:lnTo>
                                <a:lnTo>
                                  <a:pt x="5003" y="110"/>
                                </a:lnTo>
                                <a:lnTo>
                                  <a:pt x="5014" y="160"/>
                                </a:lnTo>
                                <a:lnTo>
                                  <a:pt x="5014" y="160"/>
                                </a:lnTo>
                                <a:lnTo>
                                  <a:pt x="5025" y="120"/>
                                </a:lnTo>
                                <a:lnTo>
                                  <a:pt x="5025" y="120"/>
                                </a:lnTo>
                                <a:lnTo>
                                  <a:pt x="5036" y="70"/>
                                </a:lnTo>
                                <a:lnTo>
                                  <a:pt x="5036" y="60"/>
                                </a:lnTo>
                                <a:lnTo>
                                  <a:pt x="5046" y="80"/>
                                </a:lnTo>
                                <a:lnTo>
                                  <a:pt x="5046" y="80"/>
                                </a:lnTo>
                                <a:lnTo>
                                  <a:pt x="5057" y="190"/>
                                </a:lnTo>
                                <a:lnTo>
                                  <a:pt x="5057" y="190"/>
                                </a:lnTo>
                                <a:lnTo>
                                  <a:pt x="5068" y="359"/>
                                </a:lnTo>
                                <a:lnTo>
                                  <a:pt x="5068" y="359"/>
                                </a:lnTo>
                                <a:lnTo>
                                  <a:pt x="5079" y="829"/>
                                </a:lnTo>
                                <a:lnTo>
                                  <a:pt x="5079" y="829"/>
                                </a:lnTo>
                                <a:lnTo>
                                  <a:pt x="5090" y="1448"/>
                                </a:lnTo>
                                <a:lnTo>
                                  <a:pt x="5090" y="1448"/>
                                </a:lnTo>
                                <a:lnTo>
                                  <a:pt x="5101" y="1807"/>
                                </a:lnTo>
                                <a:lnTo>
                                  <a:pt x="5101" y="1807"/>
                                </a:lnTo>
                                <a:lnTo>
                                  <a:pt x="5111" y="2027"/>
                                </a:lnTo>
                                <a:lnTo>
                                  <a:pt x="5111" y="2027"/>
                                </a:lnTo>
                                <a:lnTo>
                                  <a:pt x="5122" y="1648"/>
                                </a:lnTo>
                                <a:lnTo>
                                  <a:pt x="5122" y="1648"/>
                                </a:lnTo>
                                <a:lnTo>
                                  <a:pt x="5133" y="1248"/>
                                </a:lnTo>
                                <a:lnTo>
                                  <a:pt x="5133" y="1228"/>
                                </a:lnTo>
                                <a:lnTo>
                                  <a:pt x="5144" y="1258"/>
                                </a:lnTo>
                                <a:lnTo>
                                  <a:pt x="5144" y="1258"/>
                                </a:lnTo>
                                <a:lnTo>
                                  <a:pt x="5155" y="1508"/>
                                </a:lnTo>
                                <a:lnTo>
                                  <a:pt x="5155" y="1508"/>
                                </a:lnTo>
                                <a:lnTo>
                                  <a:pt x="5166" y="1588"/>
                                </a:lnTo>
                                <a:lnTo>
                                  <a:pt x="5166" y="1548"/>
                                </a:lnTo>
                                <a:lnTo>
                                  <a:pt x="5176" y="1368"/>
                                </a:lnTo>
                                <a:lnTo>
                                  <a:pt x="5176" y="1368"/>
                                </a:lnTo>
                                <a:lnTo>
                                  <a:pt x="5187" y="1208"/>
                                </a:lnTo>
                                <a:lnTo>
                                  <a:pt x="5187" y="1208"/>
                                </a:lnTo>
                                <a:lnTo>
                                  <a:pt x="5198" y="1138"/>
                                </a:lnTo>
                                <a:lnTo>
                                  <a:pt x="5198" y="1138"/>
                                </a:lnTo>
                                <a:lnTo>
                                  <a:pt x="5209" y="1118"/>
                                </a:lnTo>
                                <a:lnTo>
                                  <a:pt x="5209" y="1118"/>
                                </a:lnTo>
                                <a:lnTo>
                                  <a:pt x="5220" y="1228"/>
                                </a:lnTo>
                                <a:lnTo>
                                  <a:pt x="5220" y="1228"/>
                                </a:lnTo>
                                <a:lnTo>
                                  <a:pt x="5231" y="1478"/>
                                </a:lnTo>
                                <a:lnTo>
                                  <a:pt x="5231" y="1478"/>
                                </a:lnTo>
                                <a:lnTo>
                                  <a:pt x="5241" y="1708"/>
                                </a:lnTo>
                                <a:lnTo>
                                  <a:pt x="5241" y="1708"/>
                                </a:lnTo>
                                <a:lnTo>
                                  <a:pt x="5252" y="1847"/>
                                </a:lnTo>
                                <a:lnTo>
                                  <a:pt x="5252" y="1837"/>
                                </a:lnTo>
                                <a:lnTo>
                                  <a:pt x="5263" y="1638"/>
                                </a:lnTo>
                                <a:lnTo>
                                  <a:pt x="5263" y="1638"/>
                                </a:lnTo>
                                <a:lnTo>
                                  <a:pt x="5274" y="1608"/>
                                </a:lnTo>
                                <a:lnTo>
                                  <a:pt x="5274" y="1628"/>
                                </a:lnTo>
                                <a:lnTo>
                                  <a:pt x="5285" y="1767"/>
                                </a:lnTo>
                                <a:lnTo>
                                  <a:pt x="5285" y="1787"/>
                                </a:lnTo>
                                <a:lnTo>
                                  <a:pt x="5295" y="1708"/>
                                </a:lnTo>
                                <a:lnTo>
                                  <a:pt x="5295" y="1708"/>
                                </a:lnTo>
                                <a:lnTo>
                                  <a:pt x="5306" y="1658"/>
                                </a:lnTo>
                                <a:lnTo>
                                  <a:pt x="5306" y="1698"/>
                                </a:lnTo>
                                <a:lnTo>
                                  <a:pt x="5317" y="2017"/>
                                </a:lnTo>
                                <a:lnTo>
                                  <a:pt x="5317" y="2017"/>
                                </a:lnTo>
                                <a:lnTo>
                                  <a:pt x="5328" y="2656"/>
                                </a:lnTo>
                                <a:lnTo>
                                  <a:pt x="5328" y="2656"/>
                                </a:lnTo>
                                <a:lnTo>
                                  <a:pt x="5339" y="3345"/>
                                </a:lnTo>
                                <a:lnTo>
                                  <a:pt x="5339" y="3345"/>
                                </a:lnTo>
                                <a:lnTo>
                                  <a:pt x="5350" y="3855"/>
                                </a:lnTo>
                                <a:lnTo>
                                  <a:pt x="5350" y="3855"/>
                                </a:lnTo>
                                <a:lnTo>
                                  <a:pt x="5360" y="3945"/>
                                </a:lnTo>
                                <a:lnTo>
                                  <a:pt x="5360" y="3875"/>
                                </a:lnTo>
                                <a:lnTo>
                                  <a:pt x="5371" y="3235"/>
                                </a:lnTo>
                                <a:lnTo>
                                  <a:pt x="5371" y="3235"/>
                                </a:lnTo>
                                <a:lnTo>
                                  <a:pt x="5382" y="2646"/>
                                </a:lnTo>
                                <a:lnTo>
                                  <a:pt x="5382" y="2646"/>
                                </a:lnTo>
                                <a:lnTo>
                                  <a:pt x="5393" y="2476"/>
                                </a:lnTo>
                                <a:lnTo>
                                  <a:pt x="5393" y="2486"/>
                                </a:lnTo>
                                <a:lnTo>
                                  <a:pt x="5404" y="2716"/>
                                </a:lnTo>
                                <a:lnTo>
                                  <a:pt x="5404" y="2716"/>
                                </a:lnTo>
                                <a:lnTo>
                                  <a:pt x="5415" y="2906"/>
                                </a:lnTo>
                                <a:lnTo>
                                  <a:pt x="5415" y="2906"/>
                                </a:lnTo>
                                <a:lnTo>
                                  <a:pt x="5425" y="3056"/>
                                </a:lnTo>
                                <a:lnTo>
                                  <a:pt x="5425" y="3056"/>
                                </a:lnTo>
                                <a:lnTo>
                                  <a:pt x="5436" y="3126"/>
                                </a:lnTo>
                                <a:lnTo>
                                  <a:pt x="5436" y="3126"/>
                                </a:lnTo>
                                <a:lnTo>
                                  <a:pt x="5447" y="3096"/>
                                </a:lnTo>
                                <a:lnTo>
                                  <a:pt x="5447" y="3096"/>
                                </a:lnTo>
                                <a:lnTo>
                                  <a:pt x="5458" y="3016"/>
                                </a:lnTo>
                                <a:lnTo>
                                  <a:pt x="5458" y="3016"/>
                                </a:lnTo>
                                <a:lnTo>
                                  <a:pt x="5469" y="2636"/>
                                </a:lnTo>
                                <a:lnTo>
                                  <a:pt x="5469" y="2636"/>
                                </a:lnTo>
                                <a:lnTo>
                                  <a:pt x="5480" y="2217"/>
                                </a:lnTo>
                                <a:lnTo>
                                  <a:pt x="5480" y="2217"/>
                                </a:lnTo>
                                <a:lnTo>
                                  <a:pt x="5490" y="1987"/>
                                </a:lnTo>
                                <a:lnTo>
                                  <a:pt x="5490" y="1987"/>
                                </a:lnTo>
                                <a:lnTo>
                                  <a:pt x="5501" y="1757"/>
                                </a:lnTo>
                                <a:lnTo>
                                  <a:pt x="5501" y="1757"/>
                                </a:lnTo>
                                <a:lnTo>
                                  <a:pt x="5512" y="1628"/>
                                </a:lnTo>
                                <a:lnTo>
                                  <a:pt x="5512" y="1618"/>
                                </a:lnTo>
                                <a:lnTo>
                                  <a:pt x="5523" y="1628"/>
                                </a:lnTo>
                                <a:lnTo>
                                  <a:pt x="5523" y="1628"/>
                                </a:lnTo>
                                <a:lnTo>
                                  <a:pt x="5534" y="1857"/>
                                </a:lnTo>
                                <a:lnTo>
                                  <a:pt x="5534" y="1857"/>
                                </a:lnTo>
                                <a:lnTo>
                                  <a:pt x="5545" y="2247"/>
                                </a:lnTo>
                                <a:lnTo>
                                  <a:pt x="5545" y="2247"/>
                                </a:lnTo>
                                <a:lnTo>
                                  <a:pt x="5555" y="2357"/>
                                </a:lnTo>
                                <a:lnTo>
                                  <a:pt x="5555" y="2357"/>
                                </a:lnTo>
                                <a:lnTo>
                                  <a:pt x="5566" y="2057"/>
                                </a:lnTo>
                                <a:lnTo>
                                  <a:pt x="5566" y="2057"/>
                                </a:lnTo>
                                <a:lnTo>
                                  <a:pt x="5577" y="1668"/>
                                </a:lnTo>
                                <a:lnTo>
                                  <a:pt x="5577" y="1668"/>
                                </a:lnTo>
                                <a:lnTo>
                                  <a:pt x="5588" y="1518"/>
                                </a:lnTo>
                                <a:lnTo>
                                  <a:pt x="5588" y="1518"/>
                                </a:lnTo>
                                <a:lnTo>
                                  <a:pt x="5599" y="1448"/>
                                </a:lnTo>
                                <a:lnTo>
                                  <a:pt x="5599" y="1448"/>
                                </a:lnTo>
                                <a:lnTo>
                                  <a:pt x="5610" y="1428"/>
                                </a:lnTo>
                                <a:lnTo>
                                  <a:pt x="5610" y="1428"/>
                                </a:lnTo>
                                <a:lnTo>
                                  <a:pt x="5620" y="1398"/>
                                </a:lnTo>
                                <a:lnTo>
                                  <a:pt x="5620" y="1398"/>
                                </a:lnTo>
                                <a:lnTo>
                                  <a:pt x="5631" y="1368"/>
                                </a:lnTo>
                                <a:lnTo>
                                  <a:pt x="5631" y="1368"/>
                                </a:lnTo>
                                <a:lnTo>
                                  <a:pt x="5642" y="1428"/>
                                </a:lnTo>
                                <a:lnTo>
                                  <a:pt x="5642" y="1438"/>
                                </a:lnTo>
                                <a:lnTo>
                                  <a:pt x="5653" y="1398"/>
                                </a:lnTo>
                                <a:lnTo>
                                  <a:pt x="5653" y="1398"/>
                                </a:lnTo>
                                <a:lnTo>
                                  <a:pt x="5664" y="1308"/>
                                </a:lnTo>
                                <a:lnTo>
                                  <a:pt x="5664" y="1308"/>
                                </a:lnTo>
                                <a:lnTo>
                                  <a:pt x="5675" y="1148"/>
                                </a:lnTo>
                                <a:lnTo>
                                  <a:pt x="5675" y="1148"/>
                                </a:lnTo>
                                <a:lnTo>
                                  <a:pt x="5685" y="1048"/>
                                </a:lnTo>
                                <a:lnTo>
                                  <a:pt x="5685" y="1048"/>
                                </a:lnTo>
                                <a:lnTo>
                                  <a:pt x="5696" y="1028"/>
                                </a:lnTo>
                                <a:lnTo>
                                  <a:pt x="5696" y="1028"/>
                                </a:lnTo>
                                <a:lnTo>
                                  <a:pt x="5707" y="1188"/>
                                </a:lnTo>
                                <a:lnTo>
                                  <a:pt x="5707" y="1188"/>
                                </a:lnTo>
                                <a:lnTo>
                                  <a:pt x="5718" y="1907"/>
                                </a:lnTo>
                                <a:lnTo>
                                  <a:pt x="5718" y="1907"/>
                                </a:lnTo>
                                <a:lnTo>
                                  <a:pt x="5729" y="2277"/>
                                </a:lnTo>
                                <a:lnTo>
                                  <a:pt x="5729" y="2277"/>
                                </a:lnTo>
                                <a:lnTo>
                                  <a:pt x="5740" y="1797"/>
                                </a:lnTo>
                                <a:lnTo>
                                  <a:pt x="5740" y="1797"/>
                                </a:lnTo>
                                <a:lnTo>
                                  <a:pt x="5750" y="1278"/>
                                </a:lnTo>
                                <a:lnTo>
                                  <a:pt x="5750" y="1278"/>
                                </a:lnTo>
                                <a:lnTo>
                                  <a:pt x="5761" y="1068"/>
                                </a:lnTo>
                                <a:lnTo>
                                  <a:pt x="5761" y="1068"/>
                                </a:lnTo>
                                <a:lnTo>
                                  <a:pt x="5772" y="909"/>
                                </a:lnTo>
                                <a:lnTo>
                                  <a:pt x="5772" y="909"/>
                                </a:lnTo>
                                <a:lnTo>
                                  <a:pt x="5783" y="879"/>
                                </a:lnTo>
                                <a:lnTo>
                                  <a:pt x="5783" y="879"/>
                                </a:lnTo>
                                <a:lnTo>
                                  <a:pt x="5794" y="849"/>
                                </a:lnTo>
                                <a:lnTo>
                                  <a:pt x="5794" y="849"/>
                                </a:lnTo>
                                <a:lnTo>
                                  <a:pt x="5804" y="759"/>
                                </a:lnTo>
                                <a:lnTo>
                                  <a:pt x="5804" y="759"/>
                                </a:lnTo>
                                <a:lnTo>
                                  <a:pt x="5815" y="719"/>
                                </a:lnTo>
                                <a:lnTo>
                                  <a:pt x="5815" y="719"/>
                                </a:lnTo>
                                <a:lnTo>
                                  <a:pt x="5826" y="659"/>
                                </a:lnTo>
                                <a:lnTo>
                                  <a:pt x="5826" y="659"/>
                                </a:lnTo>
                                <a:lnTo>
                                  <a:pt x="5837" y="569"/>
                                </a:lnTo>
                                <a:lnTo>
                                  <a:pt x="5837" y="569"/>
                                </a:lnTo>
                                <a:lnTo>
                                  <a:pt x="5848" y="479"/>
                                </a:lnTo>
                                <a:lnTo>
                                  <a:pt x="5848" y="479"/>
                                </a:lnTo>
                                <a:lnTo>
                                  <a:pt x="5859" y="389"/>
                                </a:lnTo>
                                <a:lnTo>
                                  <a:pt x="5859" y="389"/>
                                </a:lnTo>
                                <a:lnTo>
                                  <a:pt x="5869" y="339"/>
                                </a:lnTo>
                                <a:lnTo>
                                  <a:pt x="5869" y="339"/>
                                </a:lnTo>
                                <a:lnTo>
                                  <a:pt x="5880" y="230"/>
                                </a:lnTo>
                                <a:lnTo>
                                  <a:pt x="5880" y="230"/>
                                </a:lnTo>
                                <a:lnTo>
                                  <a:pt x="5891" y="170"/>
                                </a:lnTo>
                                <a:lnTo>
                                  <a:pt x="5891" y="170"/>
                                </a:lnTo>
                                <a:lnTo>
                                  <a:pt x="5902" y="140"/>
                                </a:lnTo>
                                <a:lnTo>
                                  <a:pt x="5902" y="140"/>
                                </a:lnTo>
                                <a:lnTo>
                                  <a:pt x="5913" y="100"/>
                                </a:lnTo>
                                <a:lnTo>
                                  <a:pt x="5913" y="100"/>
                                </a:lnTo>
                                <a:lnTo>
                                  <a:pt x="5924" y="100"/>
                                </a:lnTo>
                                <a:lnTo>
                                  <a:pt x="5924" y="100"/>
                                </a:lnTo>
                                <a:lnTo>
                                  <a:pt x="5934" y="80"/>
                                </a:lnTo>
                                <a:lnTo>
                                  <a:pt x="5934" y="80"/>
                                </a:lnTo>
                                <a:lnTo>
                                  <a:pt x="5945" y="60"/>
                                </a:lnTo>
                                <a:lnTo>
                                  <a:pt x="5945" y="60"/>
                                </a:lnTo>
                                <a:lnTo>
                                  <a:pt x="5956" y="30"/>
                                </a:lnTo>
                                <a:lnTo>
                                  <a:pt x="5956" y="30"/>
                                </a:lnTo>
                                <a:lnTo>
                                  <a:pt x="5967" y="20"/>
                                </a:lnTo>
                                <a:lnTo>
                                  <a:pt x="5967" y="20"/>
                                </a:lnTo>
                                <a:lnTo>
                                  <a:pt x="5978" y="50"/>
                                </a:lnTo>
                                <a:lnTo>
                                  <a:pt x="5978" y="50"/>
                                </a:lnTo>
                                <a:lnTo>
                                  <a:pt x="5989" y="70"/>
                                </a:lnTo>
                                <a:lnTo>
                                  <a:pt x="5989" y="70"/>
                                </a:lnTo>
                                <a:lnTo>
                                  <a:pt x="5999" y="70"/>
                                </a:lnTo>
                                <a:lnTo>
                                  <a:pt x="5999" y="70"/>
                                </a:lnTo>
                                <a:lnTo>
                                  <a:pt x="6010" y="80"/>
                                </a:lnTo>
                                <a:lnTo>
                                  <a:pt x="6010" y="80"/>
                                </a:lnTo>
                                <a:lnTo>
                                  <a:pt x="6021" y="100"/>
                                </a:lnTo>
                                <a:lnTo>
                                  <a:pt x="6021" y="100"/>
                                </a:lnTo>
                                <a:lnTo>
                                  <a:pt x="6032" y="90"/>
                                </a:lnTo>
                                <a:lnTo>
                                  <a:pt x="6032" y="90"/>
                                </a:lnTo>
                                <a:lnTo>
                                  <a:pt x="6043" y="70"/>
                                </a:lnTo>
                                <a:lnTo>
                                  <a:pt x="6043" y="70"/>
                                </a:lnTo>
                                <a:lnTo>
                                  <a:pt x="6054" y="70"/>
                                </a:lnTo>
                                <a:lnTo>
                                  <a:pt x="6054" y="70"/>
                                </a:lnTo>
                                <a:lnTo>
                                  <a:pt x="6064" y="70"/>
                                </a:lnTo>
                                <a:lnTo>
                                  <a:pt x="6064" y="70"/>
                                </a:lnTo>
                                <a:lnTo>
                                  <a:pt x="6075" y="60"/>
                                </a:lnTo>
                                <a:lnTo>
                                  <a:pt x="6075" y="60"/>
                                </a:lnTo>
                                <a:lnTo>
                                  <a:pt x="6086" y="60"/>
                                </a:lnTo>
                                <a:lnTo>
                                  <a:pt x="6086" y="60"/>
                                </a:lnTo>
                                <a:lnTo>
                                  <a:pt x="6097" y="60"/>
                                </a:lnTo>
                                <a:lnTo>
                                  <a:pt x="6097" y="60"/>
                                </a:lnTo>
                                <a:lnTo>
                                  <a:pt x="6108" y="70"/>
                                </a:lnTo>
                                <a:lnTo>
                                  <a:pt x="6108" y="70"/>
                                </a:lnTo>
                                <a:lnTo>
                                  <a:pt x="6119" y="90"/>
                                </a:lnTo>
                                <a:lnTo>
                                  <a:pt x="6119" y="90"/>
                                </a:lnTo>
                                <a:lnTo>
                                  <a:pt x="6129" y="160"/>
                                </a:lnTo>
                                <a:lnTo>
                                  <a:pt x="6129" y="160"/>
                                </a:lnTo>
                                <a:lnTo>
                                  <a:pt x="6140" y="249"/>
                                </a:lnTo>
                                <a:lnTo>
                                  <a:pt x="6140" y="249"/>
                                </a:lnTo>
                                <a:lnTo>
                                  <a:pt x="6151" y="349"/>
                                </a:lnTo>
                                <a:lnTo>
                                  <a:pt x="6151" y="349"/>
                                </a:lnTo>
                                <a:lnTo>
                                  <a:pt x="6162" y="509"/>
                                </a:lnTo>
                                <a:lnTo>
                                  <a:pt x="6162" y="509"/>
                                </a:lnTo>
                                <a:lnTo>
                                  <a:pt x="6173" y="719"/>
                                </a:lnTo>
                                <a:lnTo>
                                  <a:pt x="6173" y="739"/>
                                </a:lnTo>
                                <a:lnTo>
                                  <a:pt x="6184" y="569"/>
                                </a:lnTo>
                                <a:lnTo>
                                  <a:pt x="6184" y="569"/>
                                </a:lnTo>
                                <a:lnTo>
                                  <a:pt x="6194" y="439"/>
                                </a:lnTo>
                                <a:lnTo>
                                  <a:pt x="6194" y="439"/>
                                </a:lnTo>
                                <a:lnTo>
                                  <a:pt x="6205" y="489"/>
                                </a:lnTo>
                                <a:lnTo>
                                  <a:pt x="6205" y="489"/>
                                </a:lnTo>
                                <a:lnTo>
                                  <a:pt x="6216" y="659"/>
                                </a:lnTo>
                                <a:lnTo>
                                  <a:pt x="6216" y="659"/>
                                </a:lnTo>
                                <a:lnTo>
                                  <a:pt x="6227" y="1028"/>
                                </a:lnTo>
                                <a:lnTo>
                                  <a:pt x="6227" y="1028"/>
                                </a:lnTo>
                                <a:lnTo>
                                  <a:pt x="6238" y="1338"/>
                                </a:lnTo>
                                <a:lnTo>
                                  <a:pt x="6238" y="1368"/>
                                </a:lnTo>
                                <a:lnTo>
                                  <a:pt x="6249" y="1338"/>
                                </a:lnTo>
                                <a:lnTo>
                                  <a:pt x="6249" y="1338"/>
                                </a:lnTo>
                                <a:lnTo>
                                  <a:pt x="6259" y="969"/>
                                </a:lnTo>
                                <a:lnTo>
                                  <a:pt x="6259" y="969"/>
                                </a:lnTo>
                                <a:lnTo>
                                  <a:pt x="6270" y="599"/>
                                </a:lnTo>
                                <a:lnTo>
                                  <a:pt x="6270" y="599"/>
                                </a:lnTo>
                                <a:lnTo>
                                  <a:pt x="6281" y="439"/>
                                </a:lnTo>
                                <a:lnTo>
                                  <a:pt x="6281" y="439"/>
                                </a:lnTo>
                                <a:lnTo>
                                  <a:pt x="6292" y="389"/>
                                </a:lnTo>
                                <a:lnTo>
                                  <a:pt x="6292" y="389"/>
                                </a:lnTo>
                                <a:lnTo>
                                  <a:pt x="6303" y="369"/>
                                </a:lnTo>
                                <a:lnTo>
                                  <a:pt x="6303" y="369"/>
                                </a:lnTo>
                                <a:lnTo>
                                  <a:pt x="6314" y="419"/>
                                </a:lnTo>
                                <a:lnTo>
                                  <a:pt x="6314" y="419"/>
                                </a:lnTo>
                                <a:lnTo>
                                  <a:pt x="6324" y="469"/>
                                </a:lnTo>
                                <a:lnTo>
                                  <a:pt x="6324" y="469"/>
                                </a:lnTo>
                                <a:lnTo>
                                  <a:pt x="6335" y="419"/>
                                </a:lnTo>
                                <a:lnTo>
                                  <a:pt x="6335" y="419"/>
                                </a:lnTo>
                                <a:lnTo>
                                  <a:pt x="6346" y="459"/>
                                </a:lnTo>
                                <a:lnTo>
                                  <a:pt x="6346" y="459"/>
                                </a:lnTo>
                                <a:lnTo>
                                  <a:pt x="6357" y="619"/>
                                </a:lnTo>
                                <a:lnTo>
                                  <a:pt x="6357" y="619"/>
                                </a:lnTo>
                                <a:lnTo>
                                  <a:pt x="6368" y="1068"/>
                                </a:lnTo>
                                <a:lnTo>
                                  <a:pt x="6368" y="1068"/>
                                </a:lnTo>
                                <a:lnTo>
                                  <a:pt x="6378" y="1977"/>
                                </a:lnTo>
                                <a:lnTo>
                                  <a:pt x="6378" y="1977"/>
                                </a:lnTo>
                                <a:lnTo>
                                  <a:pt x="6389" y="2566"/>
                                </a:lnTo>
                                <a:lnTo>
                                  <a:pt x="6389" y="2666"/>
                                </a:lnTo>
                                <a:lnTo>
                                  <a:pt x="6400" y="2506"/>
                                </a:lnTo>
                                <a:lnTo>
                                  <a:pt x="6400" y="2506"/>
                                </a:lnTo>
                                <a:lnTo>
                                  <a:pt x="6411" y="2077"/>
                                </a:lnTo>
                                <a:lnTo>
                                  <a:pt x="6411" y="2077"/>
                                </a:lnTo>
                                <a:lnTo>
                                  <a:pt x="6422" y="1817"/>
                                </a:lnTo>
                                <a:lnTo>
                                  <a:pt x="6422" y="1817"/>
                                </a:lnTo>
                                <a:lnTo>
                                  <a:pt x="6433" y="1308"/>
                                </a:lnTo>
                                <a:lnTo>
                                  <a:pt x="6433" y="1308"/>
                                </a:lnTo>
                                <a:lnTo>
                                  <a:pt x="6443" y="1008"/>
                                </a:lnTo>
                                <a:lnTo>
                                  <a:pt x="6443" y="1008"/>
                                </a:lnTo>
                                <a:lnTo>
                                  <a:pt x="6454" y="879"/>
                                </a:lnTo>
                                <a:lnTo>
                                  <a:pt x="6454" y="879"/>
                                </a:lnTo>
                                <a:lnTo>
                                  <a:pt x="6465" y="729"/>
                                </a:lnTo>
                                <a:lnTo>
                                  <a:pt x="6465" y="729"/>
                                </a:lnTo>
                                <a:lnTo>
                                  <a:pt x="6476" y="589"/>
                                </a:lnTo>
                                <a:lnTo>
                                  <a:pt x="6476" y="589"/>
                                </a:lnTo>
                                <a:lnTo>
                                  <a:pt x="6487" y="469"/>
                                </a:lnTo>
                                <a:lnTo>
                                  <a:pt x="6487" y="469"/>
                                </a:lnTo>
                                <a:lnTo>
                                  <a:pt x="6498" y="299"/>
                                </a:lnTo>
                                <a:lnTo>
                                  <a:pt x="6498" y="299"/>
                                </a:lnTo>
                                <a:lnTo>
                                  <a:pt x="6508" y="180"/>
                                </a:lnTo>
                                <a:lnTo>
                                  <a:pt x="6508" y="180"/>
                                </a:lnTo>
                                <a:lnTo>
                                  <a:pt x="6519" y="110"/>
                                </a:lnTo>
                                <a:lnTo>
                                  <a:pt x="6519" y="110"/>
                                </a:lnTo>
                                <a:lnTo>
                                  <a:pt x="6530" y="70"/>
                                </a:lnTo>
                                <a:lnTo>
                                  <a:pt x="6530" y="70"/>
                                </a:lnTo>
                                <a:lnTo>
                                  <a:pt x="6541" y="60"/>
                                </a:lnTo>
                                <a:lnTo>
                                  <a:pt x="6541" y="60"/>
                                </a:lnTo>
                                <a:lnTo>
                                  <a:pt x="6552" y="70"/>
                                </a:lnTo>
                                <a:lnTo>
                                  <a:pt x="6552" y="70"/>
                                </a:lnTo>
                                <a:lnTo>
                                  <a:pt x="6563" y="120"/>
                                </a:lnTo>
                                <a:lnTo>
                                  <a:pt x="6563" y="120"/>
                                </a:lnTo>
                                <a:lnTo>
                                  <a:pt x="6573" y="289"/>
                                </a:lnTo>
                                <a:lnTo>
                                  <a:pt x="6573" y="289"/>
                                </a:lnTo>
                                <a:lnTo>
                                  <a:pt x="6584" y="439"/>
                                </a:lnTo>
                                <a:lnTo>
                                  <a:pt x="6584" y="439"/>
                                </a:lnTo>
                                <a:lnTo>
                                  <a:pt x="6595" y="459"/>
                                </a:lnTo>
                                <a:lnTo>
                                  <a:pt x="6595" y="459"/>
                                </a:lnTo>
                                <a:lnTo>
                                  <a:pt x="6606" y="729"/>
                                </a:lnTo>
                                <a:lnTo>
                                  <a:pt x="6606" y="729"/>
                                </a:lnTo>
                                <a:lnTo>
                                  <a:pt x="6617" y="1068"/>
                                </a:lnTo>
                                <a:lnTo>
                                  <a:pt x="6617" y="1068"/>
                                </a:lnTo>
                                <a:lnTo>
                                  <a:pt x="6628" y="959"/>
                                </a:lnTo>
                                <a:lnTo>
                                  <a:pt x="6628" y="959"/>
                                </a:lnTo>
                                <a:lnTo>
                                  <a:pt x="6638" y="539"/>
                                </a:lnTo>
                                <a:lnTo>
                                  <a:pt x="6638" y="539"/>
                                </a:lnTo>
                                <a:lnTo>
                                  <a:pt x="6649" y="180"/>
                                </a:lnTo>
                                <a:lnTo>
                                  <a:pt x="6649" y="180"/>
                                </a:lnTo>
                                <a:lnTo>
                                  <a:pt x="6660" y="70"/>
                                </a:lnTo>
                                <a:lnTo>
                                  <a:pt x="6660" y="70"/>
                                </a:lnTo>
                                <a:lnTo>
                                  <a:pt x="6671" y="40"/>
                                </a:lnTo>
                                <a:lnTo>
                                  <a:pt x="6671" y="50"/>
                                </a:lnTo>
                                <a:lnTo>
                                  <a:pt x="6682" y="110"/>
                                </a:lnTo>
                                <a:lnTo>
                                  <a:pt x="6682" y="110"/>
                                </a:lnTo>
                                <a:lnTo>
                                  <a:pt x="6693" y="160"/>
                                </a:lnTo>
                                <a:lnTo>
                                  <a:pt x="6693" y="180"/>
                                </a:lnTo>
                                <a:lnTo>
                                  <a:pt x="6703" y="150"/>
                                </a:lnTo>
                                <a:lnTo>
                                  <a:pt x="6703" y="150"/>
                                </a:lnTo>
                                <a:lnTo>
                                  <a:pt x="6714" y="80"/>
                                </a:lnTo>
                                <a:lnTo>
                                  <a:pt x="6714" y="80"/>
                                </a:lnTo>
                                <a:lnTo>
                                  <a:pt x="6725" y="60"/>
                                </a:lnTo>
                                <a:lnTo>
                                  <a:pt x="6725" y="60"/>
                                </a:lnTo>
                                <a:lnTo>
                                  <a:pt x="6736" y="70"/>
                                </a:lnTo>
                                <a:lnTo>
                                  <a:pt x="6736" y="70"/>
                                </a:lnTo>
                                <a:lnTo>
                                  <a:pt x="6747" y="130"/>
                                </a:lnTo>
                                <a:lnTo>
                                  <a:pt x="6747" y="130"/>
                                </a:lnTo>
                                <a:lnTo>
                                  <a:pt x="6758" y="200"/>
                                </a:lnTo>
                                <a:lnTo>
                                  <a:pt x="6758" y="200"/>
                                </a:lnTo>
                                <a:lnTo>
                                  <a:pt x="6768" y="319"/>
                                </a:lnTo>
                                <a:lnTo>
                                  <a:pt x="6768" y="319"/>
                                </a:lnTo>
                                <a:lnTo>
                                  <a:pt x="6779" y="849"/>
                                </a:lnTo>
                                <a:lnTo>
                                  <a:pt x="6779" y="849"/>
                                </a:lnTo>
                                <a:lnTo>
                                  <a:pt x="6790" y="1188"/>
                                </a:lnTo>
                                <a:lnTo>
                                  <a:pt x="6790" y="1188"/>
                                </a:lnTo>
                                <a:lnTo>
                                  <a:pt x="6801" y="1088"/>
                                </a:lnTo>
                                <a:lnTo>
                                  <a:pt x="6801" y="1088"/>
                                </a:lnTo>
                                <a:lnTo>
                                  <a:pt x="6812" y="709"/>
                                </a:lnTo>
                                <a:lnTo>
                                  <a:pt x="6812" y="709"/>
                                </a:lnTo>
                                <a:lnTo>
                                  <a:pt x="6823" y="299"/>
                                </a:lnTo>
                                <a:lnTo>
                                  <a:pt x="6823" y="299"/>
                                </a:lnTo>
                                <a:lnTo>
                                  <a:pt x="6833" y="220"/>
                                </a:lnTo>
                                <a:lnTo>
                                  <a:pt x="6833" y="220"/>
                                </a:lnTo>
                                <a:lnTo>
                                  <a:pt x="6844" y="239"/>
                                </a:lnTo>
                                <a:lnTo>
                                  <a:pt x="6844" y="230"/>
                                </a:lnTo>
                                <a:lnTo>
                                  <a:pt x="6855" y="110"/>
                                </a:lnTo>
                                <a:lnTo>
                                  <a:pt x="6855" y="220"/>
                                </a:lnTo>
                                <a:lnTo>
                                  <a:pt x="6866" y="519"/>
                                </a:lnTo>
                                <a:lnTo>
                                  <a:pt x="6866" y="559"/>
                                </a:lnTo>
                                <a:lnTo>
                                  <a:pt x="6877" y="509"/>
                                </a:lnTo>
                                <a:lnTo>
                                  <a:pt x="6877" y="509"/>
                                </a:lnTo>
                                <a:lnTo>
                                  <a:pt x="6887" y="339"/>
                                </a:lnTo>
                                <a:lnTo>
                                  <a:pt x="6887" y="339"/>
                                </a:lnTo>
                                <a:lnTo>
                                  <a:pt x="6898" y="230"/>
                                </a:lnTo>
                                <a:lnTo>
                                  <a:pt x="6898" y="230"/>
                                </a:lnTo>
                                <a:lnTo>
                                  <a:pt x="6909" y="140"/>
                                </a:lnTo>
                                <a:lnTo>
                                  <a:pt x="6909" y="140"/>
                                </a:lnTo>
                                <a:lnTo>
                                  <a:pt x="6920" y="100"/>
                                </a:lnTo>
                                <a:lnTo>
                                  <a:pt x="6920" y="100"/>
                                </a:lnTo>
                                <a:lnTo>
                                  <a:pt x="6931" y="80"/>
                                </a:lnTo>
                                <a:lnTo>
                                  <a:pt x="6931" y="80"/>
                                </a:lnTo>
                                <a:lnTo>
                                  <a:pt x="6942" y="80"/>
                                </a:lnTo>
                                <a:lnTo>
                                  <a:pt x="6942" y="80"/>
                                </a:lnTo>
                                <a:lnTo>
                                  <a:pt x="6952" y="90"/>
                                </a:lnTo>
                                <a:lnTo>
                                  <a:pt x="6952" y="90"/>
                                </a:lnTo>
                                <a:lnTo>
                                  <a:pt x="6963" y="80"/>
                                </a:lnTo>
                                <a:lnTo>
                                  <a:pt x="6963" y="70"/>
                                </a:lnTo>
                                <a:lnTo>
                                  <a:pt x="6974" y="80"/>
                                </a:lnTo>
                                <a:lnTo>
                                  <a:pt x="6974" y="80"/>
                                </a:lnTo>
                                <a:lnTo>
                                  <a:pt x="6985" y="60"/>
                                </a:lnTo>
                                <a:lnTo>
                                  <a:pt x="6985" y="70"/>
                                </a:lnTo>
                                <a:lnTo>
                                  <a:pt x="6996" y="190"/>
                                </a:lnTo>
                                <a:lnTo>
                                  <a:pt x="6996" y="190"/>
                                </a:lnTo>
                                <a:lnTo>
                                  <a:pt x="7007" y="259"/>
                                </a:lnTo>
                                <a:lnTo>
                                  <a:pt x="7007" y="259"/>
                                </a:lnTo>
                                <a:lnTo>
                                  <a:pt x="7017" y="299"/>
                                </a:lnTo>
                                <a:lnTo>
                                  <a:pt x="7017" y="299"/>
                                </a:lnTo>
                                <a:lnTo>
                                  <a:pt x="7028" y="489"/>
                                </a:lnTo>
                                <a:lnTo>
                                  <a:pt x="7028" y="489"/>
                                </a:lnTo>
                                <a:lnTo>
                                  <a:pt x="7039" y="569"/>
                                </a:lnTo>
                                <a:lnTo>
                                  <a:pt x="7039" y="569"/>
                                </a:lnTo>
                                <a:lnTo>
                                  <a:pt x="7050" y="319"/>
                                </a:lnTo>
                                <a:lnTo>
                                  <a:pt x="7050" y="319"/>
                                </a:lnTo>
                                <a:lnTo>
                                  <a:pt x="7061" y="150"/>
                                </a:lnTo>
                                <a:lnTo>
                                  <a:pt x="7061" y="150"/>
                                </a:lnTo>
                                <a:lnTo>
                                  <a:pt x="7072" y="130"/>
                                </a:lnTo>
                                <a:lnTo>
                                  <a:pt x="7072" y="140"/>
                                </a:lnTo>
                                <a:lnTo>
                                  <a:pt x="7082" y="259"/>
                                </a:lnTo>
                                <a:lnTo>
                                  <a:pt x="7082" y="259"/>
                                </a:lnTo>
                                <a:lnTo>
                                  <a:pt x="7093" y="230"/>
                                </a:lnTo>
                                <a:lnTo>
                                  <a:pt x="7093" y="220"/>
                                </a:lnTo>
                                <a:lnTo>
                                  <a:pt x="7104" y="259"/>
                                </a:lnTo>
                                <a:lnTo>
                                  <a:pt x="7104" y="259"/>
                                </a:lnTo>
                                <a:lnTo>
                                  <a:pt x="7115" y="339"/>
                                </a:lnTo>
                                <a:lnTo>
                                  <a:pt x="7115" y="339"/>
                                </a:lnTo>
                                <a:lnTo>
                                  <a:pt x="7126" y="230"/>
                                </a:lnTo>
                                <a:lnTo>
                                  <a:pt x="7126" y="230"/>
                                </a:lnTo>
                                <a:lnTo>
                                  <a:pt x="7137" y="140"/>
                                </a:lnTo>
                                <a:lnTo>
                                  <a:pt x="7137" y="140"/>
                                </a:lnTo>
                                <a:lnTo>
                                  <a:pt x="7147" y="110"/>
                                </a:lnTo>
                                <a:lnTo>
                                  <a:pt x="7147" y="110"/>
                                </a:lnTo>
                                <a:lnTo>
                                  <a:pt x="7158" y="90"/>
                                </a:lnTo>
                                <a:lnTo>
                                  <a:pt x="7158" y="90"/>
                                </a:lnTo>
                                <a:lnTo>
                                  <a:pt x="7169" y="80"/>
                                </a:lnTo>
                                <a:lnTo>
                                  <a:pt x="7169" y="90"/>
                                </a:lnTo>
                                <a:lnTo>
                                  <a:pt x="7180" y="100"/>
                                </a:lnTo>
                                <a:lnTo>
                                  <a:pt x="7180" y="100"/>
                                </a:lnTo>
                                <a:lnTo>
                                  <a:pt x="7191" y="210"/>
                                </a:lnTo>
                                <a:lnTo>
                                  <a:pt x="7191" y="210"/>
                                </a:lnTo>
                                <a:lnTo>
                                  <a:pt x="7202" y="279"/>
                                </a:lnTo>
                                <a:lnTo>
                                  <a:pt x="7202" y="249"/>
                                </a:lnTo>
                                <a:lnTo>
                                  <a:pt x="7212" y="130"/>
                                </a:lnTo>
                                <a:lnTo>
                                  <a:pt x="7212" y="130"/>
                                </a:lnTo>
                                <a:lnTo>
                                  <a:pt x="7223" y="50"/>
                                </a:lnTo>
                                <a:lnTo>
                                  <a:pt x="7223" y="50"/>
                                </a:lnTo>
                                <a:lnTo>
                                  <a:pt x="7234" y="40"/>
                                </a:lnTo>
                                <a:lnTo>
                                  <a:pt x="7234" y="40"/>
                                </a:lnTo>
                                <a:lnTo>
                                  <a:pt x="7245" y="50"/>
                                </a:lnTo>
                                <a:lnTo>
                                  <a:pt x="7245" y="50"/>
                                </a:lnTo>
                                <a:lnTo>
                                  <a:pt x="7256" y="40"/>
                                </a:lnTo>
                                <a:lnTo>
                                  <a:pt x="7256" y="40"/>
                                </a:lnTo>
                                <a:lnTo>
                                  <a:pt x="7267" y="50"/>
                                </a:lnTo>
                                <a:lnTo>
                                  <a:pt x="7267" y="50"/>
                                </a:lnTo>
                                <a:lnTo>
                                  <a:pt x="7277" y="80"/>
                                </a:lnTo>
                                <a:lnTo>
                                  <a:pt x="7277" y="80"/>
                                </a:lnTo>
                                <a:lnTo>
                                  <a:pt x="7288" y="80"/>
                                </a:lnTo>
                                <a:lnTo>
                                  <a:pt x="7288" y="80"/>
                                </a:lnTo>
                                <a:lnTo>
                                  <a:pt x="7299" y="40"/>
                                </a:lnTo>
                                <a:lnTo>
                                  <a:pt x="7299" y="40"/>
                                </a:lnTo>
                                <a:lnTo>
                                  <a:pt x="7310" y="20"/>
                                </a:lnTo>
                                <a:lnTo>
                                  <a:pt x="7310" y="20"/>
                                </a:lnTo>
                                <a:lnTo>
                                  <a:pt x="7321" y="20"/>
                                </a:lnTo>
                                <a:lnTo>
                                  <a:pt x="7321" y="20"/>
                                </a:lnTo>
                                <a:lnTo>
                                  <a:pt x="7332" y="60"/>
                                </a:lnTo>
                                <a:lnTo>
                                  <a:pt x="7332" y="60"/>
                                </a:lnTo>
                                <a:lnTo>
                                  <a:pt x="7342" y="130"/>
                                </a:lnTo>
                                <a:lnTo>
                                  <a:pt x="7342" y="130"/>
                                </a:lnTo>
                                <a:lnTo>
                                  <a:pt x="7353" y="220"/>
                                </a:lnTo>
                                <a:lnTo>
                                  <a:pt x="7353" y="259"/>
                                </a:lnTo>
                                <a:lnTo>
                                  <a:pt x="7364" y="210"/>
                                </a:lnTo>
                                <a:lnTo>
                                  <a:pt x="7364" y="210"/>
                                </a:lnTo>
                                <a:lnTo>
                                  <a:pt x="7375" y="70"/>
                                </a:lnTo>
                                <a:lnTo>
                                  <a:pt x="7375" y="70"/>
                                </a:lnTo>
                                <a:lnTo>
                                  <a:pt x="7386" y="30"/>
                                </a:lnTo>
                                <a:lnTo>
                                  <a:pt x="7386" y="30"/>
                                </a:lnTo>
                                <a:lnTo>
                                  <a:pt x="7397" y="20"/>
                                </a:lnTo>
                                <a:lnTo>
                                  <a:pt x="7397" y="20"/>
                                </a:lnTo>
                                <a:lnTo>
                                  <a:pt x="7407" y="40"/>
                                </a:lnTo>
                                <a:lnTo>
                                  <a:pt x="7407" y="40"/>
                                </a:lnTo>
                                <a:lnTo>
                                  <a:pt x="7418" y="50"/>
                                </a:lnTo>
                                <a:lnTo>
                                  <a:pt x="7418" y="50"/>
                                </a:lnTo>
                                <a:lnTo>
                                  <a:pt x="7429" y="100"/>
                                </a:lnTo>
                                <a:lnTo>
                                  <a:pt x="7429" y="120"/>
                                </a:lnTo>
                                <a:lnTo>
                                  <a:pt x="7440" y="90"/>
                                </a:lnTo>
                                <a:lnTo>
                                  <a:pt x="7440" y="90"/>
                                </a:lnTo>
                                <a:lnTo>
                                  <a:pt x="7451" y="20"/>
                                </a:lnTo>
                                <a:lnTo>
                                  <a:pt x="7451" y="10"/>
                                </a:lnTo>
                                <a:lnTo>
                                  <a:pt x="7461" y="30"/>
                                </a:lnTo>
                                <a:lnTo>
                                  <a:pt x="7461" y="30"/>
                                </a:lnTo>
                                <a:lnTo>
                                  <a:pt x="7472" y="110"/>
                                </a:lnTo>
                                <a:lnTo>
                                  <a:pt x="7472" y="110"/>
                                </a:lnTo>
                                <a:lnTo>
                                  <a:pt x="7483" y="140"/>
                                </a:lnTo>
                                <a:lnTo>
                                  <a:pt x="7483" y="140"/>
                                </a:lnTo>
                                <a:lnTo>
                                  <a:pt x="7494" y="180"/>
                                </a:lnTo>
                                <a:lnTo>
                                  <a:pt x="7494" y="180"/>
                                </a:lnTo>
                                <a:lnTo>
                                  <a:pt x="7505" y="90"/>
                                </a:lnTo>
                                <a:lnTo>
                                  <a:pt x="7505" y="90"/>
                                </a:lnTo>
                                <a:lnTo>
                                  <a:pt x="7516" y="0"/>
                                </a:lnTo>
                                <a:lnTo>
                                  <a:pt x="7516" y="0"/>
                                </a:lnTo>
                                <a:lnTo>
                                  <a:pt x="7526" y="20"/>
                                </a:lnTo>
                                <a:lnTo>
                                  <a:pt x="7526" y="20"/>
                                </a:lnTo>
                                <a:lnTo>
                                  <a:pt x="7537" y="30"/>
                                </a:lnTo>
                                <a:lnTo>
                                  <a:pt x="7537" y="20"/>
                                </a:lnTo>
                                <a:lnTo>
                                  <a:pt x="7548" y="20"/>
                                </a:lnTo>
                                <a:lnTo>
                                  <a:pt x="7548" y="20"/>
                                </a:lnTo>
                                <a:lnTo>
                                  <a:pt x="7559" y="30"/>
                                </a:lnTo>
                                <a:lnTo>
                                  <a:pt x="7559" y="30"/>
                                </a:lnTo>
                                <a:lnTo>
                                  <a:pt x="7570" y="20"/>
                                </a:lnTo>
                                <a:lnTo>
                                  <a:pt x="7570" y="20"/>
                                </a:lnTo>
                                <a:lnTo>
                                  <a:pt x="7581" y="20"/>
                                </a:lnTo>
                                <a:lnTo>
                                  <a:pt x="7581" y="20"/>
                                </a:lnTo>
                                <a:lnTo>
                                  <a:pt x="7591" y="20"/>
                                </a:lnTo>
                                <a:lnTo>
                                  <a:pt x="7591" y="20"/>
                                </a:lnTo>
                                <a:lnTo>
                                  <a:pt x="7602" y="10"/>
                                </a:lnTo>
                                <a:lnTo>
                                  <a:pt x="7602" y="10"/>
                                </a:lnTo>
                                <a:lnTo>
                                  <a:pt x="7613" y="10"/>
                                </a:lnTo>
                                <a:lnTo>
                                  <a:pt x="7613" y="10"/>
                                </a:lnTo>
                                <a:lnTo>
                                  <a:pt x="7624" y="10"/>
                                </a:lnTo>
                                <a:lnTo>
                                  <a:pt x="7624" y="10"/>
                                </a:lnTo>
                                <a:lnTo>
                                  <a:pt x="7635" y="10"/>
                                </a:lnTo>
                              </a:path>
                            </a:pathLst>
                          </a:custGeom>
                          <a:noFill/>
                          <a:ln w="9360" cap="sq">
                            <a:solidFill>
                              <a:srgbClr val="8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67" name="Text Box 51"/>
                        <wps:cNvSpPr txBox="1">
                          <a:spLocks noChangeArrowheads="1"/>
                        </wps:cNvSpPr>
                        <wps:spPr bwMode="auto">
                          <a:xfrm>
                            <a:off x="1302"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wps:txbx>
                        <wps:bodyPr rot="0" vert="horz" wrap="square" lIns="0" tIns="0" rIns="0" bIns="0" anchor="t" anchorCtr="0">
                          <a:noAutofit/>
                        </wps:bodyPr>
                      </wps:wsp>
                      <wps:wsp>
                        <wps:cNvPr id="168" name="Line 52"/>
                        <wps:cNvCnPr>
                          <a:cxnSpLocks noChangeShapeType="1"/>
                        </wps:cNvCnPr>
                        <wps:spPr bwMode="auto">
                          <a:xfrm flipV="1">
                            <a:off x="1413" y="190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9" name="Text Box 53"/>
                        <wps:cNvSpPr txBox="1">
                          <a:spLocks noChangeArrowheads="1"/>
                        </wps:cNvSpPr>
                        <wps:spPr bwMode="auto">
                          <a:xfrm>
                            <a:off x="1505" y="105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wps:txbx>
                        <wps:bodyPr rot="0" vert="horz" wrap="square" lIns="0" tIns="0" rIns="0" bIns="0" anchor="t" anchorCtr="0">
                          <a:noAutofit/>
                        </wps:bodyPr>
                      </wps:wsp>
                      <wps:wsp>
                        <wps:cNvPr id="170" name="Line 54"/>
                        <wps:cNvCnPr>
                          <a:cxnSpLocks noChangeShapeType="1"/>
                        </wps:cNvCnPr>
                        <wps:spPr bwMode="auto">
                          <a:xfrm flipV="1">
                            <a:off x="1615" y="969"/>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1" name="Text Box 55"/>
                        <wps:cNvSpPr txBox="1">
                          <a:spLocks noChangeArrowheads="1"/>
                        </wps:cNvSpPr>
                        <wps:spPr bwMode="auto">
                          <a:xfrm>
                            <a:off x="1567" y="116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wps:txbx>
                        <wps:bodyPr rot="0" vert="horz" wrap="square" lIns="0" tIns="0" rIns="0" bIns="0" anchor="t" anchorCtr="0">
                          <a:noAutofit/>
                        </wps:bodyPr>
                      </wps:wsp>
                      <wps:wsp>
                        <wps:cNvPr id="172" name="Line 56"/>
                        <wps:cNvCnPr>
                          <a:cxnSpLocks noChangeShapeType="1"/>
                        </wps:cNvCnPr>
                        <wps:spPr bwMode="auto">
                          <a:xfrm flipV="1">
                            <a:off x="1677" y="953"/>
                            <a:ext cx="0" cy="20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3" name="Text Box 57"/>
                        <wps:cNvSpPr txBox="1">
                          <a:spLocks noChangeArrowheads="1"/>
                        </wps:cNvSpPr>
                        <wps:spPr bwMode="auto">
                          <a:xfrm>
                            <a:off x="1645" y="127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wps:txbx>
                        <wps:bodyPr rot="0" vert="horz" wrap="square" lIns="0" tIns="0" rIns="0" bIns="0" anchor="t" anchorCtr="0">
                          <a:noAutofit/>
                        </wps:bodyPr>
                      </wps:wsp>
                      <wps:wsp>
                        <wps:cNvPr id="174" name="Line 58"/>
                        <wps:cNvCnPr>
                          <a:cxnSpLocks noChangeShapeType="1"/>
                        </wps:cNvCnPr>
                        <wps:spPr bwMode="auto">
                          <a:xfrm flipV="1">
                            <a:off x="1756" y="953"/>
                            <a:ext cx="0" cy="3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Text Box 59"/>
                        <wps:cNvSpPr txBox="1">
                          <a:spLocks noChangeArrowheads="1"/>
                        </wps:cNvSpPr>
                        <wps:spPr bwMode="auto">
                          <a:xfrm>
                            <a:off x="1751"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wps:txbx>
                        <wps:bodyPr rot="0" vert="horz" wrap="square" lIns="0" tIns="0" rIns="0" bIns="0" anchor="t" anchorCtr="0">
                          <a:noAutofit/>
                        </wps:bodyPr>
                      </wps:wsp>
                      <wps:wsp>
                        <wps:cNvPr id="176" name="Line 60"/>
                        <wps:cNvCnPr>
                          <a:cxnSpLocks noChangeShapeType="1"/>
                        </wps:cNvCnPr>
                        <wps:spPr bwMode="auto">
                          <a:xfrm flipV="1">
                            <a:off x="1861" y="156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Text Box 61"/>
                        <wps:cNvSpPr txBox="1">
                          <a:spLocks noChangeArrowheads="1"/>
                        </wps:cNvSpPr>
                        <wps:spPr bwMode="auto">
                          <a:xfrm>
                            <a:off x="1829" y="139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wps:txbx>
                        <wps:bodyPr rot="0" vert="horz" wrap="square" lIns="0" tIns="0" rIns="0" bIns="0" anchor="t" anchorCtr="0">
                          <a:noAutofit/>
                        </wps:bodyPr>
                      </wps:wsp>
                      <wps:wsp>
                        <wps:cNvPr id="178" name="Line 62"/>
                        <wps:cNvCnPr>
                          <a:cxnSpLocks noChangeShapeType="1"/>
                        </wps:cNvCnPr>
                        <wps:spPr bwMode="auto">
                          <a:xfrm flipV="1">
                            <a:off x="1940" y="1010"/>
                            <a:ext cx="0" cy="37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Text Box 63"/>
                        <wps:cNvSpPr txBox="1">
                          <a:spLocks noChangeArrowheads="1"/>
                        </wps:cNvSpPr>
                        <wps:spPr bwMode="auto">
                          <a:xfrm>
                            <a:off x="3700" y="241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wps:txbx>
                        <wps:bodyPr rot="0" vert="horz" wrap="square" lIns="0" tIns="0" rIns="0" bIns="0" anchor="t" anchorCtr="0">
                          <a:noAutofit/>
                        </wps:bodyPr>
                      </wps:wsp>
                      <wps:wsp>
                        <wps:cNvPr id="180" name="Line 64"/>
                        <wps:cNvCnPr>
                          <a:cxnSpLocks noChangeShapeType="1"/>
                        </wps:cNvCnPr>
                        <wps:spPr bwMode="auto">
                          <a:xfrm flipV="1">
                            <a:off x="3810" y="2338"/>
                            <a:ext cx="0" cy="6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1" name="Text Box 65"/>
                        <wps:cNvSpPr txBox="1">
                          <a:spLocks noChangeArrowheads="1"/>
                        </wps:cNvSpPr>
                        <wps:spPr bwMode="auto">
                          <a:xfrm>
                            <a:off x="3788" y="252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wps:txbx>
                        <wps:bodyPr rot="0" vert="horz" wrap="square" lIns="0" tIns="0" rIns="0" bIns="0" anchor="t" anchorCtr="0">
                          <a:noAutofit/>
                        </wps:bodyPr>
                      </wps:wsp>
                      <wps:wsp>
                        <wps:cNvPr id="182" name="Line 66"/>
                        <wps:cNvCnPr>
                          <a:cxnSpLocks noChangeShapeType="1"/>
                        </wps:cNvCnPr>
                        <wps:spPr bwMode="auto">
                          <a:xfrm flipV="1">
                            <a:off x="3898" y="244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Text Box 67"/>
                        <wps:cNvSpPr txBox="1">
                          <a:spLocks noChangeArrowheads="1"/>
                        </wps:cNvSpPr>
                        <wps:spPr bwMode="auto">
                          <a:xfrm>
                            <a:off x="391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wps:txbx>
                        <wps:bodyPr rot="0" vert="horz" wrap="square" lIns="0" tIns="0" rIns="0" bIns="0" anchor="t" anchorCtr="0">
                          <a:noAutofit/>
                        </wps:bodyPr>
                      </wps:wsp>
                      <wps:wsp>
                        <wps:cNvPr id="184" name="Line 68"/>
                        <wps:cNvCnPr>
                          <a:cxnSpLocks noChangeShapeType="1"/>
                        </wps:cNvCnPr>
                        <wps:spPr bwMode="auto">
                          <a:xfrm flipV="1">
                            <a:off x="4030" y="1788"/>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5" name="Text Box 69"/>
                        <wps:cNvSpPr txBox="1">
                          <a:spLocks noChangeArrowheads="1"/>
                        </wps:cNvSpPr>
                        <wps:spPr bwMode="auto">
                          <a:xfrm>
                            <a:off x="4060" y="2978"/>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wps:txbx>
                        <wps:bodyPr rot="0" vert="horz" wrap="square" lIns="0" tIns="0" rIns="0" bIns="0" anchor="t" anchorCtr="0">
                          <a:noAutofit/>
                        </wps:bodyPr>
                      </wps:wsp>
                      <wps:wsp>
                        <wps:cNvPr id="186" name="Line 70"/>
                        <wps:cNvCnPr>
                          <a:cxnSpLocks noChangeShapeType="1"/>
                        </wps:cNvCnPr>
                        <wps:spPr bwMode="auto">
                          <a:xfrm flipV="1">
                            <a:off x="4170" y="292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7" name="Text Box 71"/>
                        <wps:cNvSpPr txBox="1">
                          <a:spLocks noChangeArrowheads="1"/>
                        </wps:cNvSpPr>
                        <wps:spPr bwMode="auto">
                          <a:xfrm>
                            <a:off x="4112" y="173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wps:txbx>
                        <wps:bodyPr rot="0" vert="horz" wrap="square" lIns="0" tIns="0" rIns="0" bIns="0" anchor="t" anchorCtr="0">
                          <a:noAutofit/>
                        </wps:bodyPr>
                      </wps:wsp>
                      <wps:wsp>
                        <wps:cNvPr id="188" name="Line 72"/>
                        <wps:cNvCnPr>
                          <a:cxnSpLocks noChangeShapeType="1"/>
                        </wps:cNvCnPr>
                        <wps:spPr bwMode="auto">
                          <a:xfrm flipV="1">
                            <a:off x="4223" y="1624"/>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 name="Text Box 73"/>
                        <wps:cNvSpPr txBox="1">
                          <a:spLocks noChangeArrowheads="1"/>
                        </wps:cNvSpPr>
                        <wps:spPr bwMode="auto">
                          <a:xfrm>
                            <a:off x="4174" y="275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wps:txbx>
                        <wps:bodyPr rot="0" vert="horz" wrap="square" lIns="0" tIns="0" rIns="0" bIns="0" anchor="t" anchorCtr="0">
                          <a:noAutofit/>
                        </wps:bodyPr>
                      </wps:wsp>
                      <wps:wsp>
                        <wps:cNvPr id="190" name="Line 74"/>
                        <wps:cNvCnPr>
                          <a:cxnSpLocks noChangeShapeType="1"/>
                        </wps:cNvCnPr>
                        <wps:spPr bwMode="auto">
                          <a:xfrm flipV="1">
                            <a:off x="4284" y="2718"/>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1" name="Text Box 75"/>
                        <wps:cNvSpPr txBox="1">
                          <a:spLocks noChangeArrowheads="1"/>
                        </wps:cNvSpPr>
                        <wps:spPr bwMode="auto">
                          <a:xfrm>
                            <a:off x="4244" y="2863"/>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wps:txbx>
                        <wps:bodyPr rot="0" vert="horz" wrap="square" lIns="0" tIns="0" rIns="0" bIns="0" anchor="t" anchorCtr="0">
                          <a:noAutofit/>
                        </wps:bodyPr>
                      </wps:wsp>
                      <wps:wsp>
                        <wps:cNvPr id="192" name="Line 76"/>
                        <wps:cNvCnPr>
                          <a:cxnSpLocks noChangeShapeType="1"/>
                        </wps:cNvCnPr>
                        <wps:spPr bwMode="auto">
                          <a:xfrm>
                            <a:off x="4355" y="2979"/>
                            <a:ext cx="0" cy="28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3" name="Text Box 77"/>
                        <wps:cNvSpPr txBox="1">
                          <a:spLocks noChangeArrowheads="1"/>
                        </wps:cNvSpPr>
                        <wps:spPr bwMode="auto">
                          <a:xfrm>
                            <a:off x="435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wps:txbx>
                        <wps:bodyPr rot="0" vert="horz" wrap="square" lIns="0" tIns="0" rIns="0" bIns="0" anchor="t" anchorCtr="0">
                          <a:noAutofit/>
                        </wps:bodyPr>
                      </wps:wsp>
                      <wps:wsp>
                        <wps:cNvPr id="194" name="Line 78"/>
                        <wps:cNvCnPr>
                          <a:cxnSpLocks noChangeShapeType="1"/>
                        </wps:cNvCnPr>
                        <wps:spPr bwMode="auto">
                          <a:xfrm flipV="1">
                            <a:off x="4468" y="1812"/>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5" name="Text Box 79"/>
                        <wps:cNvSpPr txBox="1">
                          <a:spLocks noChangeArrowheads="1"/>
                        </wps:cNvSpPr>
                        <wps:spPr bwMode="auto">
                          <a:xfrm>
                            <a:off x="4499" y="37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wps:txbx>
                        <wps:bodyPr rot="0" vert="horz" wrap="square" lIns="0" tIns="0" rIns="0" bIns="0" anchor="t" anchorCtr="0">
                          <a:noAutofit/>
                        </wps:bodyPr>
                      </wps:wsp>
                      <wps:wsp>
                        <wps:cNvPr id="196" name="Line 80"/>
                        <wps:cNvCnPr>
                          <a:cxnSpLocks noChangeShapeType="1"/>
                        </wps:cNvCnPr>
                        <wps:spPr bwMode="auto">
                          <a:xfrm flipV="1">
                            <a:off x="4609" y="30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7" name="Text Box 81"/>
                        <wps:cNvSpPr txBox="1">
                          <a:spLocks noChangeArrowheads="1"/>
                        </wps:cNvSpPr>
                        <wps:spPr bwMode="auto">
                          <a:xfrm>
                            <a:off x="4613"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wps:txbx>
                        <wps:bodyPr rot="0" vert="horz" wrap="square" lIns="0" tIns="0" rIns="0" bIns="0" anchor="t" anchorCtr="0">
                          <a:noAutofit/>
                        </wps:bodyPr>
                      </wps:wsp>
                      <wps:wsp>
                        <wps:cNvPr id="198" name="Line 82"/>
                        <wps:cNvCnPr>
                          <a:cxnSpLocks noChangeShapeType="1"/>
                        </wps:cNvCnPr>
                        <wps:spPr bwMode="auto">
                          <a:xfrm flipV="1">
                            <a:off x="4724" y="1755"/>
                            <a:ext cx="0" cy="19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9" name="Text Box 83"/>
                        <wps:cNvSpPr txBox="1">
                          <a:spLocks noChangeArrowheads="1"/>
                        </wps:cNvSpPr>
                        <wps:spPr bwMode="auto">
                          <a:xfrm>
                            <a:off x="4657" y="150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wps:txbx>
                        <wps:bodyPr rot="0" vert="horz" wrap="square" lIns="0" tIns="0" rIns="0" bIns="0" anchor="t" anchorCtr="0">
                          <a:noAutofit/>
                        </wps:bodyPr>
                      </wps:wsp>
                      <wps:wsp>
                        <wps:cNvPr id="200" name="Line 84"/>
                        <wps:cNvCnPr>
                          <a:cxnSpLocks noChangeShapeType="1"/>
                        </wps:cNvCnPr>
                        <wps:spPr bwMode="auto">
                          <a:xfrm flipV="1">
                            <a:off x="4767" y="1398"/>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1" name="Text Box 85"/>
                        <wps:cNvSpPr txBox="1">
                          <a:spLocks noChangeArrowheads="1"/>
                        </wps:cNvSpPr>
                        <wps:spPr bwMode="auto">
                          <a:xfrm>
                            <a:off x="4727"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wps:txbx>
                        <wps:bodyPr rot="0" vert="horz" wrap="square" lIns="0" tIns="0" rIns="0" bIns="0" anchor="t" anchorCtr="0">
                          <a:noAutofit/>
                        </wps:bodyPr>
                      </wps:wsp>
                      <wps:wsp>
                        <wps:cNvPr id="202" name="Line 86"/>
                        <wps:cNvCnPr>
                          <a:cxnSpLocks noChangeShapeType="1"/>
                        </wps:cNvCnPr>
                        <wps:spPr bwMode="auto">
                          <a:xfrm flipV="1">
                            <a:off x="4837" y="1609"/>
                            <a:ext cx="0" cy="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3" name="Text Box 87"/>
                        <wps:cNvSpPr txBox="1">
                          <a:spLocks noChangeArrowheads="1"/>
                        </wps:cNvSpPr>
                        <wps:spPr bwMode="auto">
                          <a:xfrm>
                            <a:off x="4879" y="2751"/>
                            <a:ext cx="197"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wps:txbx>
                        <wps:bodyPr rot="0" vert="horz" wrap="square" lIns="0" tIns="0" rIns="0" bIns="0" anchor="t" anchorCtr="0">
                          <a:noAutofit/>
                        </wps:bodyPr>
                      </wps:wsp>
                      <wps:wsp>
                        <wps:cNvPr id="204" name="Line 88"/>
                        <wps:cNvCnPr>
                          <a:cxnSpLocks noChangeShapeType="1"/>
                        </wps:cNvCnPr>
                        <wps:spPr bwMode="auto">
                          <a:xfrm flipV="1">
                            <a:off x="4986" y="2646"/>
                            <a:ext cx="0" cy="10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 name="Text Box 89"/>
                        <wps:cNvSpPr txBox="1">
                          <a:spLocks noChangeArrowheads="1"/>
                        </wps:cNvSpPr>
                        <wps:spPr bwMode="auto">
                          <a:xfrm>
                            <a:off x="4980" y="2070"/>
                            <a:ext cx="194"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wps:txbx>
                        <wps:bodyPr rot="0" vert="horz" wrap="square" lIns="0" tIns="0" rIns="0" bIns="0" anchor="t" anchorCtr="0">
                          <a:noAutofit/>
                        </wps:bodyPr>
                      </wps:wsp>
                      <wps:wsp>
                        <wps:cNvPr id="206" name="Line 90"/>
                        <wps:cNvCnPr>
                          <a:cxnSpLocks noChangeShapeType="1"/>
                        </wps:cNvCnPr>
                        <wps:spPr bwMode="auto">
                          <a:xfrm flipV="1">
                            <a:off x="5084" y="2023"/>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7" name="Text Box 91"/>
                        <wps:cNvSpPr txBox="1">
                          <a:spLocks noChangeArrowheads="1"/>
                        </wps:cNvSpPr>
                        <wps:spPr bwMode="auto">
                          <a:xfrm>
                            <a:off x="5113" y="218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wps:txbx>
                        <wps:bodyPr rot="0" vert="horz" wrap="square" lIns="0" tIns="0" rIns="0" bIns="0" anchor="t" anchorCtr="0">
                          <a:noAutofit/>
                        </wps:bodyPr>
                      </wps:wsp>
                      <wps:wsp>
                        <wps:cNvPr id="208" name="Line 92"/>
                        <wps:cNvCnPr>
                          <a:cxnSpLocks noChangeShapeType="1"/>
                        </wps:cNvCnPr>
                        <wps:spPr bwMode="auto">
                          <a:xfrm flipV="1">
                            <a:off x="5224" y="1958"/>
                            <a:ext cx="0" cy="22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9" name="Text Box 93"/>
                        <wps:cNvSpPr txBox="1">
                          <a:spLocks noChangeArrowheads="1"/>
                        </wps:cNvSpPr>
                        <wps:spPr bwMode="auto">
                          <a:xfrm>
                            <a:off x="5508" y="823"/>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wps:txbx>
                        <wps:bodyPr rot="0" vert="horz" wrap="square" lIns="0" tIns="0" rIns="0" bIns="0" anchor="t" anchorCtr="0">
                          <a:noAutofit/>
                        </wps:bodyPr>
                      </wps:wsp>
                      <wps:wsp>
                        <wps:cNvPr id="210" name="Line 94"/>
                        <wps:cNvCnPr>
                          <a:cxnSpLocks noChangeShapeType="1"/>
                        </wps:cNvCnPr>
                        <wps:spPr bwMode="auto">
                          <a:xfrm flipV="1">
                            <a:off x="5593" y="710"/>
                            <a:ext cx="0" cy="11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1" name="Text Box 95"/>
                        <wps:cNvSpPr txBox="1">
                          <a:spLocks noChangeArrowheads="1"/>
                        </wps:cNvSpPr>
                        <wps:spPr bwMode="auto">
                          <a:xfrm>
                            <a:off x="5561" y="1277"/>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wps:txbx>
                        <wps:bodyPr rot="0" vert="horz" wrap="square" lIns="0" tIns="0" rIns="0" bIns="0" anchor="t" anchorCtr="0">
                          <a:noAutofit/>
                        </wps:bodyPr>
                      </wps:wsp>
                      <wps:wsp>
                        <wps:cNvPr id="212" name="Line 96"/>
                        <wps:cNvCnPr>
                          <a:cxnSpLocks noChangeShapeType="1"/>
                        </wps:cNvCnPr>
                        <wps:spPr bwMode="auto">
                          <a:xfrm flipV="1">
                            <a:off x="5645" y="122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3" name="Text Box 97"/>
                        <wps:cNvSpPr txBox="1">
                          <a:spLocks noChangeArrowheads="1"/>
                        </wps:cNvSpPr>
                        <wps:spPr bwMode="auto">
                          <a:xfrm>
                            <a:off x="5685" y="2297"/>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wps:txbx>
                        <wps:bodyPr rot="0" vert="horz" wrap="square" lIns="0" tIns="0" rIns="0" bIns="0" anchor="t" anchorCtr="0">
                          <a:noAutofit/>
                        </wps:bodyPr>
                      </wps:wsp>
                      <wps:wsp>
                        <wps:cNvPr id="214" name="Line 98"/>
                        <wps:cNvCnPr>
                          <a:cxnSpLocks noChangeShapeType="1"/>
                        </wps:cNvCnPr>
                        <wps:spPr bwMode="auto">
                          <a:xfrm flipV="1">
                            <a:off x="5768" y="2273"/>
                            <a:ext cx="0" cy="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5" name="Text Box 99"/>
                        <wps:cNvSpPr txBox="1">
                          <a:spLocks noChangeArrowheads="1"/>
                        </wps:cNvSpPr>
                        <wps:spPr bwMode="auto">
                          <a:xfrm>
                            <a:off x="5868" y="105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wps:txbx>
                        <wps:bodyPr rot="0" vert="horz" wrap="square" lIns="0" tIns="0" rIns="0" bIns="0" anchor="t" anchorCtr="0">
                          <a:noAutofit/>
                        </wps:bodyPr>
                      </wps:wsp>
                      <wps:wsp>
                        <wps:cNvPr id="216" name="Line 100"/>
                        <wps:cNvCnPr>
                          <a:cxnSpLocks noChangeShapeType="1"/>
                        </wps:cNvCnPr>
                        <wps:spPr bwMode="auto">
                          <a:xfrm flipV="1">
                            <a:off x="5953" y="98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7" name="Text Box 101"/>
                        <wps:cNvSpPr txBox="1">
                          <a:spLocks noChangeArrowheads="1"/>
                        </wps:cNvSpPr>
                        <wps:spPr bwMode="auto">
                          <a:xfrm>
                            <a:off x="6009" y="1164"/>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wps:txbx>
                        <wps:bodyPr rot="0" vert="horz" wrap="square" lIns="0" tIns="0" rIns="0" bIns="0" anchor="t" anchorCtr="0">
                          <a:noAutofit/>
                        </wps:bodyPr>
                      </wps:wsp>
                      <wps:wsp>
                        <wps:cNvPr id="218" name="Line 102"/>
                        <wps:cNvCnPr>
                          <a:cxnSpLocks noChangeShapeType="1"/>
                        </wps:cNvCnPr>
                        <wps:spPr bwMode="auto">
                          <a:xfrm flipV="1">
                            <a:off x="6093" y="108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 name="Text Box 103"/>
                        <wps:cNvSpPr txBox="1">
                          <a:spLocks noChangeArrowheads="1"/>
                        </wps:cNvSpPr>
                        <wps:spPr bwMode="auto">
                          <a:xfrm>
                            <a:off x="6069"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wps:txbx>
                        <wps:bodyPr rot="0" vert="horz" wrap="square" lIns="0" tIns="0" rIns="0" bIns="0" anchor="t" anchorCtr="0">
                          <a:noAutofit/>
                        </wps:bodyPr>
                      </wps:wsp>
                      <wps:wsp>
                        <wps:cNvPr id="220" name="Line 104"/>
                        <wps:cNvCnPr>
                          <a:cxnSpLocks noChangeShapeType="1"/>
                        </wps:cNvCnPr>
                        <wps:spPr bwMode="auto">
                          <a:xfrm flipV="1">
                            <a:off x="6155" y="565"/>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1" name="Text Box 105"/>
                        <wps:cNvSpPr txBox="1">
                          <a:spLocks noChangeArrowheads="1"/>
                        </wps:cNvSpPr>
                        <wps:spPr bwMode="auto">
                          <a:xfrm>
                            <a:off x="6202"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wps:txbx>
                        <wps:bodyPr rot="0" vert="horz" wrap="square" lIns="0" tIns="0" rIns="0" bIns="0" anchor="t" anchorCtr="0">
                          <a:noAutofit/>
                        </wps:bodyPr>
                      </wps:wsp>
                      <wps:wsp>
                        <wps:cNvPr id="222" name="Line 106"/>
                        <wps:cNvCnPr>
                          <a:cxnSpLocks noChangeShapeType="1"/>
                        </wps:cNvCnPr>
                        <wps:spPr bwMode="auto">
                          <a:xfrm flipV="1">
                            <a:off x="6286" y="580"/>
                            <a:ext cx="0" cy="12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3" name="Text Box 107"/>
                        <wps:cNvSpPr txBox="1">
                          <a:spLocks noChangeArrowheads="1"/>
                        </wps:cNvSpPr>
                        <wps:spPr bwMode="auto">
                          <a:xfrm>
                            <a:off x="6272" y="484"/>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wps:txbx>
                        <wps:bodyPr rot="0" vert="horz" wrap="square" lIns="0" tIns="0" rIns="0" bIns="0" anchor="t" anchorCtr="0">
                          <a:noAutofit/>
                        </wps:bodyPr>
                      </wps:wsp>
                      <wps:wsp>
                        <wps:cNvPr id="224" name="Line 108"/>
                        <wps:cNvCnPr>
                          <a:cxnSpLocks noChangeShapeType="1"/>
                        </wps:cNvCnPr>
                        <wps:spPr bwMode="auto">
                          <a:xfrm flipV="1">
                            <a:off x="6356" y="386"/>
                            <a:ext cx="0" cy="94"/>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 name="Text Box 109"/>
                        <wps:cNvSpPr txBox="1">
                          <a:spLocks noChangeArrowheads="1"/>
                        </wps:cNvSpPr>
                        <wps:spPr bwMode="auto">
                          <a:xfrm>
                            <a:off x="6334"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wps:txbx>
                        <wps:bodyPr rot="0" vert="horz" wrap="square" lIns="0" tIns="0" rIns="0" bIns="0" anchor="t" anchorCtr="0">
                          <a:noAutofit/>
                        </wps:bodyPr>
                      </wps:wsp>
                      <wps:wsp>
                        <wps:cNvPr id="226" name="Line 110"/>
                        <wps:cNvCnPr>
                          <a:cxnSpLocks noChangeShapeType="1"/>
                        </wps:cNvCnPr>
                        <wps:spPr bwMode="auto">
                          <a:xfrm flipV="1">
                            <a:off x="6418" y="337"/>
                            <a:ext cx="0" cy="25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7" name="Text Box 111"/>
                        <wps:cNvSpPr txBox="1">
                          <a:spLocks noChangeArrowheads="1"/>
                        </wps:cNvSpPr>
                        <wps:spPr bwMode="auto">
                          <a:xfrm>
                            <a:off x="6466"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wps:txbx>
                        <wps:bodyPr rot="0" vert="horz" wrap="square" lIns="0" tIns="0" rIns="0" bIns="0" anchor="t" anchorCtr="0">
                          <a:noAutofit/>
                        </wps:bodyPr>
                      </wps:wsp>
                      <wps:wsp>
                        <wps:cNvPr id="228" name="Line 112"/>
                        <wps:cNvCnPr>
                          <a:cxnSpLocks noChangeShapeType="1"/>
                        </wps:cNvCnPr>
                        <wps:spPr bwMode="auto">
                          <a:xfrm flipV="1">
                            <a:off x="6549" y="321"/>
                            <a:ext cx="0" cy="38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 name="Text Box 113"/>
                        <wps:cNvSpPr txBox="1">
                          <a:spLocks noChangeArrowheads="1"/>
                        </wps:cNvSpPr>
                        <wps:spPr bwMode="auto">
                          <a:xfrm>
                            <a:off x="6563" y="37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wps:txbx>
                        <wps:bodyPr rot="0" vert="horz" wrap="square" lIns="0" tIns="0" rIns="0" bIns="0" anchor="t" anchorCtr="0">
                          <a:noAutofit/>
                        </wps:bodyPr>
                      </wps:wsp>
                      <wps:wsp>
                        <wps:cNvPr id="230" name="Line 114"/>
                        <wps:cNvCnPr>
                          <a:cxnSpLocks noChangeShapeType="1"/>
                        </wps:cNvCnPr>
                        <wps:spPr bwMode="auto">
                          <a:xfrm flipV="1">
                            <a:off x="6646" y="258"/>
                            <a:ext cx="5" cy="10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w:pict>
              <v:group w14:anchorId="76FC0BD4" id="Group 2" o:spid="_x0000_s1026" style="width:212.4pt;height:158.55pt;mso-position-horizontal-relative:char;mso-position-vertical-relative:line" coordsize="7021,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">
                <v:rect id="Rectangle 3" o:spid="_x0000_s1027" style="position:absolute;width:7021;height:38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" filled="f" stroked="f" strokecolor="#3465a4">
                  <v:stroke joinstyle="round"/>
                </v:rect>
                <v:line id="Line 4" o:spid="_x0000_s1028" style="position:absolute;visibility:visible;mso-wrap-style:square" from="588,3311" to="6774,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" strokeweight=".26mm">
                  <v:stroke joinstyle="miter" endcap="square"/>
                </v:line>
                <v:line id="Line 5" o:spid="_x0000_s1029" style="position:absolute;visibility:visible;mso-wrap-style:square" from="588,3311" to="58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" strokeweight=".26mm">
                  <v:stroke joinstyle="miter" endcap="square"/>
                </v:line>
                <v:line id="Line 6" o:spid="_x0000_s1030" style="position:absolute;visibility:visible;mso-wrap-style:square" from="1781,3311" to="178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" strokeweight=".26mm">
                  <v:stroke joinstyle="miter" endcap="square"/>
                </v:line>
                <v:line id="Line 7" o:spid="_x0000_s1031" style="position:absolute;visibility:visible;mso-wrap-style:square" from="2968,3311" to="296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" strokeweight=".26mm">
                  <v:stroke joinstyle="miter" endcap="square"/>
                </v:line>
                <v:line id="Line 8" o:spid="_x0000_s1032" style="position:absolute;visibility:visible;mso-wrap-style:square" from="4161,3311" to="416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OIWwwAAANwAAAAPAAAAZHJzL2Rvd25yZXYueG1sRE9NawIx&#10;EL0L/ocwhd5qtlaq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OgjiFsMAAADcAAAADwAA&#10;AAAAAAAAAAAAAAAHAgAAZHJzL2Rvd25yZXYueG1sUEsFBgAAAAADAAMAtwAAAPcCAAAAAA==&#10;" strokeweight=".26mm">
                  <v:stroke joinstyle="miter" endcap="square"/>
                </v:line>
                <v:line id="Line 9" o:spid="_x0000_s1033" style="position:absolute;visibility:visible;mso-wrap-style:square" from="5346,3311" to="5346,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eNwwAAANwAAAAPAAAAZHJzL2Rvd25yZXYueG1sRE9NawIx&#10;EL0L/ocwhd5qthar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VURHjcMAAADcAAAADwAA&#10;AAAAAAAAAAAAAAAHAgAAZHJzL2Rvd25yZXYueG1sUEsFBgAAAAADAAMAtwAAAPcCAAAAAA==&#10;" strokeweight=".26mm">
                  <v:stroke joinstyle="miter" endcap="square"/>
                </v:line>
                <v:line id="Line 10" o:spid="_x0000_s1034" style="position:absolute;visibility:visible;mso-wrap-style:square" from="6540,3311" to="6540,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" strokeweight=".26mm">
                  <v:stroke joinstyle="miter" endcap="square"/>
                </v:line>
                <v:line id="Line 11" o:spid="_x0000_s1035" style="position:absolute;visibility:visible;mso-wrap-style:square" from="6778,3311" to="677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" strokeweight=".26mm">
                  <v:stroke joinstyle="miter" endcap="square"/>
                </v:line>
                <v:line id="Line 12" o:spid="_x0000_s1036" style="position:absolute;flip:y;visibility:visible;mso-wrap-style:square" from="588,111" to="588,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" strokeweight=".26mm">
                  <v:stroke joinstyle="miter" endcap="square"/>
                </v:line>
                <v:line id="Line 13" o:spid="_x0000_s1037"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" strokeweight=".26mm">
                  <v:stroke joinstyle="miter" endcap="square"/>
                </v:line>
                <v:line id="Line 14" o:spid="_x0000_s1038"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KT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" strokeweight=".26mm">
                  <v:stroke joinstyle="miter" endcap="square"/>
                </v:line>
                <v:line id="Line 15" o:spid="_x0000_s1039" style="position:absolute;flip:x;visibility:visible;mso-wrap-style:square" from="550,3052" to="582,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" strokeweight=".26mm">
                  <v:stroke joinstyle="miter" endcap="square"/>
                </v:line>
                <v:line id="Line 16" o:spid="_x0000_s1040" style="position:absolute;flip:x;visibility:visible;mso-wrap-style:square" from="550,2800" to="582,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" strokeweight=".26mm">
                  <v:stroke joinstyle="miter" endcap="square"/>
                </v:line>
                <v:line id="Line 17" o:spid="_x0000_s1041" style="position:absolute;flip:x;visibility:visible;mso-wrap-style:square" from="550,2550" to="582,2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" strokeweight=".26mm">
                  <v:stroke joinstyle="miter" endcap="square"/>
                </v:line>
                <v:line id="Line 18" o:spid="_x0000_s1042" style="position:absolute;flip:x;visibility:visible;mso-wrap-style:square" from="550,2290" to="582,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qSQwwAAANwAAAAPAAAAZHJzL2Rvd25yZXYueG1sRE9Na8JA&#10;EL0X+h+WKXirm2oR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eFKkkMMAAADcAAAADwAA&#10;AAAAAAAAAAAAAAAHAgAAZHJzL2Rvd25yZXYueG1sUEsFBgAAAAADAAMAtwAAAPcCAAAAAA==&#10;" strokeweight=".26mm">
                  <v:stroke joinstyle="miter" endcap="square"/>
                </v:line>
                <v:line id="Line 19" o:spid="_x0000_s1043" style="position:absolute;flip:x;visibility:visible;mso-wrap-style:square" from="550,2040" to="582,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ELwwAAANwAAAAPAAAAZHJzL2Rvd25yZXYueG1sRE9Na8JA&#10;EL0X+h+WKXirmyoV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Fx4BC8MAAADcAAAADwAA&#10;AAAAAAAAAAAAAAAHAgAAZHJzL2Rvd25yZXYueG1sUEsFBgAAAAADAAMAtwAAAPcCAAAAAA==&#10;" strokeweight=".26mm">
                  <v:stroke joinstyle="miter" endcap="square"/>
                </v:line>
                <v:line id="Line 20" o:spid="_x0000_s1044" style="position:absolute;flip:x;visibility:visible;mso-wrap-style:square" from="550,1789" to="582,1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" strokeweight=".26mm">
                  <v:stroke joinstyle="miter" endcap="square"/>
                </v:line>
                <v:line id="Line 21" o:spid="_x0000_s1045" style="position:absolute;flip:x;visibility:visible;mso-wrap-style:square" from="550,1529" to="582,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" strokeweight=".26mm">
                  <v:stroke joinstyle="miter" endcap="square"/>
                </v:line>
                <v:line id="Line 22" o:spid="_x0000_s1046" style="position:absolute;flip:x;visibility:visible;mso-wrap-style:square" from="550,1279" to="582,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66V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" strokeweight=".26mm">
                  <v:stroke joinstyle="miter" endcap="square"/>
                </v:line>
                <v:line id="Line 23" o:spid="_x0000_s1047" style="position:absolute;flip:x;visibility:visible;mso-wrap-style:square" from="550,1019" to="582,1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" strokeweight=".26mm">
                  <v:stroke joinstyle="miter" endcap="square"/>
                </v:line>
                <v:line id="Line 24" o:spid="_x0000_s1048" style="position:absolute;flip:x;visibility:visible;mso-wrap-style:square" from="550,769" to="58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" strokeweight=".26mm">
                  <v:stroke joinstyle="miter" endcap="square"/>
                </v:line>
                <v:line id="Line 25" o:spid="_x0000_s1049" style="position:absolute;flip:x;visibility:visible;mso-wrap-style:square" from="550,517" to="58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" strokeweight=".26mm">
                  <v:stroke joinstyle="miter" endcap="square"/>
                </v:line>
                <v:line id="Line 26" o:spid="_x0000_s1050" style="position:absolute;flip:x;visibility:visible;mso-wrap-style:square" from="550,259" to="582,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" strokeweight=".26mm">
                  <v:stroke joinstyle="miter" endcap="square"/>
                </v:line>
                <v:line id="Line 27" o:spid="_x0000_s1051" style="position:absolute;flip:x;visibility:visible;mso-wrap-style:square" from="550,113" to="582,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" strokeweight=".26mm">
                  <v:stroke joinstyle="miter" endcap="square"/>
                </v:line>
                <v:shapetype id="_x0000_t202" coordsize="21600,21600" o:spt="202" path="m,l,21600r21600,l21600,xe">
                  <v:stroke joinstyle="miter"/>
                  <v:path gradientshapeok="t" o:connecttype="rect"/>
                </v:shapetype>
                <v:shape id="Text Box 28" o:spid="_x0000_s1052" type="#_x0000_t202" style="position:absolute;left:420;top:3374;width:33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" filled="f" stroked="f" strokecolor="#3465a4">
                  <v:stroke joinstyle="round"/>
                  <v:textbox inset="0,0,0,0">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v:textbox>
                </v:shape>
                <v:shape id="Text Box 29" o:spid="_x0000_s1053" type="#_x0000_t202" style="position:absolute;left:1655;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" filled="f" stroked="f" strokecolor="#3465a4">
                  <v:stroke joinstyle="round"/>
                  <v:textbox inset="0,0,0,0">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v:textbox>
                </v:shape>
                <v:shape id="Text Box 30" o:spid="_x0000_s1054" type="#_x0000_t202" style="position:absolute;left:2840;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" filled="f" stroked="f" strokecolor="#3465a4">
                  <v:stroke joinstyle="round"/>
                  <v:textbox inset="0,0,0,0">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v:textbox>
                </v:shape>
                <v:shape id="Text Box 31" o:spid="_x0000_s1055" type="#_x0000_t202" style="position:absolute;left:4034;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" filled="f" stroked="f" strokecolor="#3465a4">
                  <v:stroke joinstyle="round"/>
                  <v:textbox inset="0,0,0,0">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v:textbox>
                </v:shape>
                <v:shape id="Text Box 32" o:spid="_x0000_s1056" type="#_x0000_t202" style="position:absolute;left:5219;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" filled="f" stroked="f" strokecolor="#3465a4">
                  <v:stroke joinstyle="round"/>
                  <v:textbox inset="0,0,0,0">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v:textbox>
                </v:shape>
                <v:shape id="Text Box 33" o:spid="_x0000_s1057" type="#_x0000_t202" style="position:absolute;left:6637;top:3374;width:27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" filled="f" stroked="f" strokecolor="#3465a4">
                  <v:stroke joinstyle="round"/>
                  <v:textbox inset="0,0,0,0">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v:textbox>
                </v:shape>
                <v:shape id="Text Box 34" o:spid="_x0000_s1058" type="#_x0000_t202" style="position:absolute;left:293;top:3212;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1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f48oxMoGd/AAAA//8DAFBLAQItABQABgAIAAAAIQDb4fbL7gAAAIUBAAATAAAAAAAA&#10;AAAAAAAAAAAAAABbQ29udGVudF9UeXBlc10ueG1sUEsBAi0AFAAGAAgAAAAhAFr0LFu/AAAAFQEA&#10;AAsAAAAAAAAAAAAAAAAAHwEAAF9yZWxzLy5yZWxzUEsBAi0AFAAGAAgAAAAhAJJnf/XHAAAA3AAA&#10;AA8AAAAAAAAAAAAAAAAABwIAAGRycy9kb3ducmV2LnhtbFBLBQYAAAAAAwADALcAAAD7AgAAAAA=&#10;" filled="f" stroked="f" strokecolor="#3465a4">
                  <v:stroke joinstyle="round"/>
                  <v:textbox inset="0,0,0,0">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v:textbox>
                </v:shape>
                <v:shape id="Text Box 35" o:spid="_x0000_s1059" type="#_x0000_t202" style="position:absolute;left:372;top:2952;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" filled="f" stroked="f" strokecolor="#3465a4">
                  <v:stroke joinstyle="round"/>
                  <v:textbox inset="0,0,0,0">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v:textbox>
                </v:shape>
                <v:shape id="Text Box 36" o:spid="_x0000_s1060" type="#_x0000_t202" style="position:absolute;left:372;top:2702;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" filled="f" stroked="f" strokecolor="#3465a4">
                  <v:stroke joinstyle="round"/>
                  <v:textbox inset="0,0,0,0">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v:textbox>
                </v:shape>
                <v:shape id="Text Box 37" o:spid="_x0000_s1061" type="#_x0000_t202" style="position:absolute;left:372;top:245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" filled="f" stroked="f" strokecolor="#3465a4">
                  <v:stroke joinstyle="round"/>
                  <v:textbox inset="0,0,0,0">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v:textbox>
                </v:shape>
                <v:shape id="Text Box 38" o:spid="_x0000_s1062" type="#_x0000_t202" style="position:absolute;left:372;top:219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" filled="f" stroked="f" strokecolor="#3465a4">
                  <v:stroke joinstyle="round"/>
                  <v:textbox inset="0,0,0,0">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v:textbox>
                </v:shape>
                <v:shape id="Text Box 39" o:spid="_x0000_s1063" type="#_x0000_t202" style="position:absolute;left:372;top:1941;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" filled="f" stroked="f" strokecolor="#3465a4">
                  <v:stroke joinstyle="round"/>
                  <v:textbox inset="0,0,0,0">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v:textbox>
                </v:shape>
                <v:shape id="Text Box 40" o:spid="_x0000_s1064" type="#_x0000_t202" style="position:absolute;left:372;top:168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" filled="f" stroked="f" strokecolor="#3465a4">
                  <v:stroke joinstyle="round"/>
                  <v:textbox inset="0,0,0,0">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v:textbox>
                </v:shape>
                <v:shape id="Text Box 41" o:spid="_x0000_s1065" type="#_x0000_t202" style="position:absolute;left:372;top:1431;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" filled="f" stroked="f" strokecolor="#3465a4">
                  <v:stroke joinstyle="round"/>
                  <v:textbox inset="0,0,0,0">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v:textbox>
                </v:shape>
                <v:shape id="Text Box 42" o:spid="_x0000_s1066" type="#_x0000_t202" style="position:absolute;left:372;top:117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XPz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e08oxMoGd/AAAA//8DAFBLAQItABQABgAIAAAAIQDb4fbL7gAAAIUBAAATAAAAAAAA&#10;AAAAAAAAAAAAAABbQ29udGVudF9UeXBlc10ueG1sUEsBAi0AFAAGAAgAAAAhAFr0LFu/AAAAFQEA&#10;AAsAAAAAAAAAAAAAAAAAHwEAAF9yZWxzLy5yZWxzUEsBAi0AFAAGAAgAAAAhAGwRc/PHAAAA3AAA&#10;AA8AAAAAAAAAAAAAAAAABwIAAGRycy9kb3ducmV2LnhtbFBLBQYAAAAAAwADALcAAAD7AgAAAAA=&#10;" filled="f" stroked="f" strokecolor="#3465a4">
                  <v:stroke joinstyle="round"/>
                  <v:textbox inset="0,0,0,0">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v:textbox>
                </v:shape>
                <v:shape id="Text Box 43" o:spid="_x0000_s1067" type="#_x0000_t202" style="position:absolute;left:372;top:91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" filled="f" stroked="f" strokecolor="#3465a4">
                  <v:stroke joinstyle="round"/>
                  <v:textbox inset="0,0,0,0">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v:textbox>
                </v:shape>
                <v:shape id="Text Box 44" o:spid="_x0000_s1068" type="#_x0000_t202" style="position:absolute;left:372;top:67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" filled="f" stroked="f" strokecolor="#3465a4">
                  <v:stroke joinstyle="round"/>
                  <v:textbox inset="0,0,0,0">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v:textbox>
                </v:shape>
                <v:shape id="Text Box 45" o:spid="_x0000_s1069" type="#_x0000_t202" style="position:absolute;left:372;top:418;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" filled="f" stroked="f" strokecolor="#3465a4">
                  <v:stroke joinstyle="round"/>
                  <v:textbox inset="0,0,0,0">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v:textbox>
                </v:shape>
                <v:shape id="Text Box 46" o:spid="_x0000_s1070" type="#_x0000_t202" style="position:absolute;left:372;top:16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" filled="f" stroked="f" strokecolor="#3465a4">
                  <v:stroke joinstyle="round"/>
                  <v:textbox inset="0,0,0,0">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v:textbox>
                </v:shape>
                <v:shape id="Text Box 47" o:spid="_x0000_s1071" type="#_x0000_t202" style="position:absolute;left:293;top:14;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" filled="f" stroked="f" strokecolor="#3465a4">
                  <v:stroke joinstyle="round"/>
                  <v:textbox inset="0,0,0,0">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v:textbox>
                </v:shape>
                <v:shape id="Text Box 48" o:spid="_x0000_s1072" type="#_x0000_t202" style="position:absolute;left:3556;top:3495;width:24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" filled="f" stroked="f" strokecolor="#3465a4">
                  <v:stroke joinstyle="round"/>
                  <v:textbox inset="0,0,0,0">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v:textbox>
                </v:shape>
                <v:shape id="Text Box 49" o:spid="_x0000_s1073" type="#_x0000_t202" style="position:absolute;left:106;top:1706;width:194;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" filled="f" stroked="f" strokecolor="#3465a4">
                  <v:stroke joinstyle="round"/>
                  <v:textbox inset="0,0,0,0">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v:textbox>
                </v:shape>
                <v:shape id="Freeform 50" o:spid="_x0000_s1074" style="position:absolute;left:588;top:162;width:6271;height:2764;visibility:visible;mso-wrap-style:none;v-text-anchor:middle" coordsize="7635,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" path="m,50r10,l10,50r11,l21,50r11,l32,50r11,l43,50r11,l54,50r11,l65,50r10,l75,50r11,l86,50,97,60r,l108,60r,l119,60r,l130,60r,l140,60r,l151,60r,l162,60r,l173,70r,l184,70r,l195,80r,l205,80r,l216,80r,l227,80r,l238,80r,l249,90r,l260,90r,l270,90r,l281,80r,l292,80r,l303,80r,l314,80r,l325,80r,-10l335,90r,l346,120r,-10l357,130r,-10l368,220r,39l379,210r,l389,249r,l400,200r,10l411,180r,l422,170r,l433,190r,-10l444,170r,l454,180r,l465,200r,l476,220r,l487,239r,l498,269r,l509,299r,l519,339r,l530,369r,l541,409r,l552,479r,l563,509r,l574,569r,l584,629r,l595,679r,l606,739r,l617,789r,l628,839r,l639,899r,l649,939r,l660,988r,l671,1048r,l682,1088r,l693,1138r,l704,1188r,l714,1218r,l725,1268r,l736,1318r,l747,1358r,l758,1408r,l769,1438r,l779,1468r,l790,1478r,l801,1478r,l812,1498r,l823,1508r,-10l834,1478r,l844,1448r,l855,1418r,l866,1388r,l877,1338r,l888,1318r,l899,1298r,10l909,1288r,l920,1318r,l931,1368r,l942,1468r,l953,1668r,l963,1867r,l974,2067r,l985,2107r,l996,2127r,l1007,2167r,l1018,2217r,l1028,2147r,l1039,1987r,l1050,1897r,-10l1061,1897r,l1072,1907r,-10l1083,1897r,l1093,1877r,l1104,1837r,l1115,1777r,l1126,1668r,l1137,1548r,l1148,1448r,l1158,1388r,l1169,1338r,l1180,1348r,l1191,1308r,l1202,1198r,l1213,1098r,l1223,1018r,l1234,949r,l1245,869r,-10l1256,869r,l1267,1038r,20l1278,988r,l1288,849r,l1299,789r,l1310,729r,l1321,719r,l1332,799r,l1343,949r,l1353,1038r,-10l1364,939r,l1375,909r,l1386,869r,l1397,829r,l1408,799r,l1418,839r,-10l1429,839r,l1440,978r,60l1451,978r,l1462,699r,l1472,619r,l1483,589r,10l1494,639r,l1505,699r,l1516,849r,l1527,1018r,l1537,1098r,l1548,1158r,l1559,1388r,l1570,1638r,l1581,1787r,l1592,1448r,l1602,949r,l1613,739r,l1624,639r,l1635,519r,l1646,469r,l1657,539r,l1667,869r,l1678,1108r,-20l1689,759r,l1700,479r,l1711,309r,l1722,230r,l1732,170r,l1743,140r,l1754,120r,l1765,130r,l1776,130r,l1787,120r,l1797,100r,l1808,80r,l1819,70r,l1830,60r,l1841,60r,l1852,50r,l1862,40r,l1873,40r,l1884,40r,l1895,30r,l1906,40r,l1917,40r,l1927,40r,l1938,30r,l1949,40r,l1960,30r,l1971,40r,l1982,50r,-10l1992,40r,l2003,40r,l2014,40r,l2025,50r,l2036,50r,l2046,50r,l2057,60r,l2068,70r,10l2079,70r,l2090,50r,l2101,40r,l2111,30r,l2122,40r,l2133,40r,l2144,30r,l2155,30r,l2166,30r,l2176,30r,l2187,30r,l2198,30r,l2209,30r,l2220,30r,10l2231,30r,l2241,40r,l2252,40r,l2263,40r,l2274,40r,l2285,40r,l2296,40r,l2306,40r,l2317,50r,l2328,60r,l2339,60r,l2350,70r,l2361,80r,l2371,90r,l2382,100r,l2393,100r,l2404,110r,l2415,120r,l2426,130r,l2436,140r,l2447,150r,l2458,150r,l2469,150r,l2480,150r,l2491,140r,l2501,130r,l2512,110r,l2523,110r,l2534,100r,l2545,100r,l2555,100r,l2566,100r,l2577,110r,l2588,110r,l2599,110r,l2610,110r,l2620,120r,l2631,120r,l2642,130r,l2653,140r,l2664,140r,l2675,150r,l2685,160r,l2696,170r,l2707,170r,l2718,180r,l2729,180r,l2740,200r,l2750,210r,l2761,220r,l2772,220r,l2783,230r,l2794,239r,l2805,249r,l2815,249r,l2826,259r,l2837,249r,10l2848,249r,l2859,249r,l2870,239r,l2880,230r,l2891,220r,l2902,210r,10l2913,190r,l2924,170r,l2935,140r,l2945,130r,l2956,120r,l2967,110r,10l2978,110r,l2989,100r,l3000,100r,l3010,100r,l3021,100r,l3032,100r,l3043,100r,-10l3054,100r,l3065,100r,l3075,100r,l3086,100r,l3097,100r,l3108,90r,l3119,100r,l3129,100r,l3140,100r,l3151,110r,l3162,110r,l3173,120r,l3184,120r,l3194,130r,l3205,130r,l3216,140r,l3227,140r,l3238,150r,l3249,150r,l3259,150r,l3270,140r,l3281,150r,l3292,140r,l3303,140r,l3314,130r,l3324,130r,l3335,120r,l3346,110r,l3357,100r,l3368,100r,l3379,90r,l3389,80r,l3400,80r,l3411,70r,l3422,70r,l3433,60r,l3444,60r,l3454,60r,l3465,60r,l3476,60r,l3487,60r,l3498,70r,l3509,70r,l3519,80r,l3530,80r,l3541,100r,l3552,110r,l3563,120r,l3574,140r,l3584,150r,l3595,180r,l3606,200r,l3617,220r,l3628,239r,l3638,269r,l3649,289r,l3660,319r,l3671,359r,l3682,389r,l3693,409r,l3703,439r,l3714,479r,l3725,529r,l3736,519r,l3747,559r,l3758,589r,l3768,649r,l3779,669r,10l3790,669r,10l3801,649r,l3812,569r,20l3823,559r,l3833,589r,l3844,539r,l3855,519r,l3866,479r,l3877,539r,l3888,559r,l3898,589r,-20l3909,629r,l3920,709r,l3931,829r,l3942,1128r,l3953,1568r,l3963,2367r,l3974,2696r,50l3985,2586r,l3996,2247r,l4007,1797r,l4018,1548r,l4028,1458r,l4039,1438r,10l4050,1638r,l4061,1967r,l4072,2516r,l4083,2866r,l4093,2716r,-10l4104,2746r,l4115,2407r,l4126,1937r,l4137,1757r,l4148,1578r,l4158,1398r,l4169,1298r,l4180,1248r,l4191,1198r,l4202,1138r,l4212,1188r,l4223,1248r,l4234,1568r,l4245,1967r,l4256,2067r,-40l4267,1887r,l4277,1797r,l4288,1408r,l4299,998r,l4310,799r,l4321,599r,l4332,459r,l4342,439r,10l4353,339r,-20l4364,399r,l4375,449r,-10l4386,589r,l4397,859r,l4407,1907r,l4418,3215r,l4429,3455r,-230l4440,2257r,l4451,1767r,l4462,1578r,l4472,1628r,l4483,1757r,l4494,1867r,-20l4505,1747r,l4516,1638r,l4527,1528r,20l4537,2087r,l4548,2616r,l4559,3196r,19l4570,2906r,l4581,1927r,l4592,1638r,-30l4602,1678r,l4613,2197r,l4624,2726r,l4635,3345r,l4646,3775r,l4657,3875r,l4667,3575r,l4678,3076r,l4689,2806r,l4700,2377r,l4711,1827r,l4721,1498r,l4732,1318r,-10l4743,1388r,l4754,1498r,l4765,1648r,l4776,1897r,l4786,2077r,20l4797,2067r,l4808,1757r,l4819,1318r,l4830,1128r,l4841,969r,l4851,769r,l4862,609r,l4873,479r,l4884,399r,l4895,279r,l4906,110r,l4916,30r,l4927,40r,l4938,130r,l4949,180r,l4960,239r,l4971,200r,l4981,130r,l4992,80r,l5003,110r,l5014,160r,l5025,120r,l5036,70r,-10l5046,80r,l5057,190r,l5068,359r,l5079,829r,l5090,1448r,l5101,1807r,l5111,2027r,l5122,1648r,l5133,1248r,-20l5144,1258r,l5155,1508r,l5166,1588r,-40l5176,1368r,l5187,1208r,l5198,1138r,l5209,1118r,l5220,1228r,l5231,1478r,l5241,1708r,l5252,1847r,-10l5263,1638r,l5274,1608r,20l5285,1767r,20l5295,1708r,l5306,1658r,40l5317,2017r,l5328,2656r,l5339,3345r,l5350,3855r,l5360,3945r,-70l5371,3235r,l5382,2646r,l5393,2476r,10l5404,2716r,l5415,2906r,l5425,3056r,l5436,3126r,l5447,3096r,l5458,3016r,l5469,2636r,l5480,2217r,l5490,1987r,l5501,1757r,l5512,1628r,-10l5523,1628r,l5534,1857r,l5545,2247r,l5555,2357r,l5566,2057r,l5577,1668r,l5588,1518r,l5599,1448r,l5610,1428r,l5620,1398r,l5631,1368r,l5642,1428r,10l5653,1398r,l5664,1308r,l5675,1148r,l5685,1048r,l5696,1028r,l5707,1188r,l5718,1907r,l5729,2277r,l5740,1797r,l5750,1278r,l5761,1068r,l5772,909r,l5783,879r,l5794,849r,l5804,759r,l5815,719r,l5826,659r,l5837,569r,l5848,479r,l5859,389r,l5869,339r,l5880,230r,l5891,170r,l5902,140r,l5913,100r,l5924,100r,l5934,80r,l5945,60r,l5956,30r,l5967,20r,l5978,50r,l5989,70r,l5999,70r,l6010,80r,l6021,100r,l6032,90r,l6043,70r,l6054,70r,l6064,70r,l6075,60r,l6086,60r,l6097,60r,l6108,70r,l6119,90r,l6129,160r,l6140,249r,l6151,349r,l6162,509r,l6173,719r,20l6184,569r,l6194,439r,l6205,489r,l6216,659r,l6227,1028r,l6238,1338r,30l6249,1338r,l6259,969r,l6270,599r,l6281,439r,l6292,389r,l6303,369r,l6314,419r,l6324,469r,l6335,419r,l6346,459r,l6357,619r,l6368,1068r,l6378,1977r,l6389,2566r,100l6400,2506r,l6411,2077r,l6422,1817r,l6433,1308r,l6443,1008r,l6454,879r,l6465,729r,l6476,589r,l6487,469r,l6498,299r,l6508,180r,l6519,110r,l6530,70r,l6541,60r,l6552,70r,l6563,120r,l6573,289r,l6584,439r,l6595,459r,l6606,729r,l6617,1068r,l6628,959r,l6638,539r,l6649,180r,l6660,70r,l6671,40r,10l6682,110r,l6693,160r,20l6703,150r,l6714,80r,l6725,60r,l6736,70r,l6747,130r,l6758,200r,l6768,319r,l6779,849r,l6790,1188r,l6801,1088r,l6812,709r,l6823,299r,l6833,220r,l6844,239r,-9l6855,110r,110l6866,519r,40l6877,509r,l6887,339r,l6898,230r,l6909,140r,l6920,100r,l6931,80r,l6942,80r,l6952,90r,l6963,80r,-10l6974,80r,l6985,60r,10l6996,190r,l7007,259r,l7017,299r,l7028,489r,l7039,569r,l7050,319r,l7061,150r,l7072,130r,10l7082,259r,l7093,230r,-10l7104,259r,l7115,339r,l7126,230r,l7137,140r,l7147,110r,l7158,90r,l7169,80r,10l7180,100r,l7191,210r,l7202,279r,-30l7212,130r,l7223,50r,l7234,40r,l7245,50r,l7256,40r,l7267,50r,l7277,80r,l7288,80r,l7299,40r,l7310,20r,l7321,20r,l7332,60r,l7342,130r,l7353,220r,39l7364,210r,l7375,70r,l7386,30r,l7397,20r,l7407,40r,l7418,50r,l7429,100r,20l7440,90r,l7451,20r,-10l7461,30r,l7472,110r,l7483,140r,l7494,180r,l7505,90r,l7516,r,l7526,20r,l7537,30r,-10l7548,20r,l7559,30r,l7570,20r,l7581,20r,l7591,20r,l7602,10r,l7613,10r,l7624,10r,l7635,10e" filled="f" strokecolor="olive" strokeweight=".26mm">
                  <v:stroke endcap="square"/>
                  <v:path o:connecttype="custom" o:connectlocs="98,42;205,63;302,181;409,188;507,553;614,951;711,972;818,1490;916,1245;1023,609;1120,658;1227,448;1325,518;1432,98;1529,28;1636,28;1734,21;1841,28;1939,56;2046,98;2144,77;2250,140;2348,174;2455,70;2553,63;2660,105;2757,70;2864,42;2962,140;3069,364;3166,364;3273,1812;3371,1924;3478,1099;3575,224;3682,1231;3780,1176;3887,923;3984,539;4091,91;4190,1266;4296,1036;4394,2701;4501,1553;4599,1015;4706,1595;4803,336;4910,35;5008,42;5115,720;5212,322;5319,413;5417,322;5524,42;5621,161;5728,56;5826,154;5933,35;6030,91;6137,77;6235,14" o:connectangles="0,0,0,0,0,0,0,0,0,0,0,0,0,0,0,0,0,0,0,0,0,0,0,0,0,0,0,0,0,0,0,0,0,0,0,0,0,0,0,0,0,0,0,0,0,0,0,0,0,0,0,0,0,0,0,0,0,0,0,0,0"/>
                </v:shape>
                <v:shape id="Text Box 51" o:spid="_x0000_s1075" type="#_x0000_t202" style="position:absolute;left:1302;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" filled="f" stroked="f" strokecolor="#3465a4">
                  <v:stroke joinstyle="round"/>
                  <v:textbox inset="0,0,0,0">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v:textbox>
                </v:shape>
                <v:line id="Line 52" o:spid="_x0000_s1076" style="position:absolute;flip:y;visibility:visible;mso-wrap-style:square" from="1413,1909" to="1413,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" strokecolor="red" strokeweight=".26mm">
                  <v:stroke joinstyle="miter" endcap="square"/>
                </v:line>
                <v:shape id="Text Box 53" o:spid="_x0000_s1077" type="#_x0000_t202" style="position:absolute;left:1505;top:105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" filled="f" stroked="f" strokecolor="#3465a4">
                  <v:stroke joinstyle="round"/>
                  <v:textbox inset="0,0,0,0">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v:textbox>
                </v:shape>
                <v:line id="Line 54" o:spid="_x0000_s1078" style="position:absolute;flip:y;visibility:visible;mso-wrap-style:square" from="1615,969" to="1615,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" strokecolor="red" strokeweight=".26mm">
                  <v:stroke joinstyle="miter" endcap="square"/>
                </v:line>
                <v:shape id="Text Box 55" o:spid="_x0000_s1079" type="#_x0000_t202" style="position:absolute;left:1567;top:116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" filled="f" stroked="f" strokecolor="#3465a4">
                  <v:stroke joinstyle="round"/>
                  <v:textbox inset="0,0,0,0">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v:textbox>
                </v:shape>
                <v:line id="Line 56" o:spid="_x0000_s1080" style="position:absolute;flip:y;visibility:visible;mso-wrap-style:square" from="1677,953" to="1677,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" strokecolor="red" strokeweight=".26mm">
                  <v:stroke joinstyle="miter" endcap="square"/>
                </v:line>
                <v:shape id="Text Box 57" o:spid="_x0000_s1081" type="#_x0000_t202" style="position:absolute;left:1645;top:127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" filled="f" stroked="f" strokecolor="#3465a4">
                  <v:stroke joinstyle="round"/>
                  <v:textbox inset="0,0,0,0">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v:textbox>
                </v:shape>
                <v:line id="Line 58" o:spid="_x0000_s1082" style="position:absolute;flip:y;visibility:visible;mso-wrap-style:square" from="1756,953" to="1756,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" strokecolor="red" strokeweight=".26mm">
                  <v:stroke joinstyle="miter" endcap="square"/>
                </v:line>
                <v:shape id="Text Box 59" o:spid="_x0000_s1083" type="#_x0000_t202" style="position:absolute;left:1751;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" filled="f" stroked="f" strokecolor="#3465a4">
                  <v:stroke joinstyle="round"/>
                  <v:textbox inset="0,0,0,0">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v:textbox>
                </v:shape>
                <v:line id="Line 60" o:spid="_x0000_s1084" style="position:absolute;flip:y;visibility:visible;mso-wrap-style:square" from="1861,1561" to="1861,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" strokecolor="red" strokeweight=".26mm">
                  <v:stroke joinstyle="miter" endcap="square"/>
                </v:line>
                <v:shape id="Text Box 61" o:spid="_x0000_s1085" type="#_x0000_t202" style="position:absolute;left:1829;top:139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" filled="f" stroked="f" strokecolor="#3465a4">
                  <v:stroke joinstyle="round"/>
                  <v:textbox inset="0,0,0,0">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v:textbox>
                </v:shape>
                <v:line id="Line 62" o:spid="_x0000_s1086" style="position:absolute;flip:y;visibility:visible;mso-wrap-style:square" from="1940,1010" to="1940,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" strokecolor="red" strokeweight=".26mm">
                  <v:stroke joinstyle="miter" endcap="square"/>
                </v:line>
                <v:shape id="Text Box 63" o:spid="_x0000_s1087" type="#_x0000_t202" style="position:absolute;left:3700;top:241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" filled="f" stroked="f" strokecolor="#3465a4">
                  <v:stroke joinstyle="round"/>
                  <v:textbox inset="0,0,0,0">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v:textbox>
                </v:shape>
                <v:line id="Line 64" o:spid="_x0000_s1088" style="position:absolute;flip:y;visibility:visible;mso-wrap-style:square" from="3810,2338" to="3810,2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Lv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748IxPo1S8AAAD//wMAUEsBAi0AFAAGAAgAAAAhANvh9svuAAAAhQEAABMAAAAAAAAA&#10;AAAAAAAAAAAAAFtDb250ZW50X1R5cGVzXS54bWxQSwECLQAUAAYACAAAACEAWvQsW78AAAAVAQAA&#10;CwAAAAAAAAAAAAAAAAAfAQAAX3JlbHMvLnJlbHNQSwECLQAUAAYACAAAACEAkI4i78YAAADcAAAA&#10;DwAAAAAAAAAAAAAAAAAHAgAAZHJzL2Rvd25yZXYueG1sUEsFBgAAAAADAAMAtwAAAPoCAAAAAA==&#10;" strokecolor="red" strokeweight=".26mm">
                  <v:stroke joinstyle="miter" endcap="square"/>
                </v:line>
                <v:shape id="Text Box 65" o:spid="_x0000_s1089" type="#_x0000_t202" style="position:absolute;left:3788;top:252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" filled="f" stroked="f" strokecolor="#3465a4">
                  <v:stroke joinstyle="round"/>
                  <v:textbox inset="0,0,0,0">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v:textbox>
                </v:shape>
                <v:line id="Line 66" o:spid="_x0000_s1090" style="position:absolute;flip:y;visibility:visible;mso-wrap-style:square" from="3898,2442" to="3898,2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" strokecolor="red" strokeweight=".26mm">
                  <v:stroke joinstyle="miter" endcap="square"/>
                </v:line>
                <v:shape id="Text Box 67" o:spid="_x0000_s1091" type="#_x0000_t202" style="position:absolute;left:391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" filled="f" stroked="f" strokecolor="#3465a4">
                  <v:stroke joinstyle="round"/>
                  <v:textbox inset="0,0,0,0">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v:textbox>
                </v:shape>
                <v:line id="Line 68" o:spid="_x0000_s1092" style="position:absolute;flip:y;visibility:visible;mso-wrap-style:square" from="4030,1788" to="4030,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" strokecolor="red" strokeweight=".26mm">
                  <v:stroke joinstyle="miter" endcap="square"/>
                </v:line>
                <v:shape id="Text Box 69" o:spid="_x0000_s1093" type="#_x0000_t202" style="position:absolute;left:4060;top:2978;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" filled="f" stroked="f" strokecolor="#3465a4">
                  <v:stroke joinstyle="round"/>
                  <v:textbox inset="0,0,0,0">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v:textbox>
                </v:shape>
                <v:line id="Line 70" o:spid="_x0000_s1094" style="position:absolute;flip:y;visibility:visible;mso-wrap-style:square" from="4170,2921" to="4170,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" strokecolor="red" strokeweight=".26mm">
                  <v:stroke joinstyle="miter" endcap="square"/>
                </v:line>
                <v:shape id="Text Box 71" o:spid="_x0000_s1095" type="#_x0000_t202" style="position:absolute;left:4112;top:173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" filled="f" stroked="f" strokecolor="#3465a4">
                  <v:stroke joinstyle="round"/>
                  <v:textbox inset="0,0,0,0">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v:textbox>
                </v:shape>
                <v:line id="Line 72" o:spid="_x0000_s1096" style="position:absolute;flip:y;visibility:visible;mso-wrap-style:square" from="4223,1624" to="4223,1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p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608IxPo1S8AAAD//wMAUEsBAi0AFAAGAAgAAAAhANvh9svuAAAAhQEAABMAAAAAAAAA&#10;AAAAAAAAAAAAAFtDb250ZW50X1R5cGVzXS54bWxQSwECLQAUAAYACAAAACEAWvQsW78AAAAVAQAA&#10;CwAAAAAAAAAAAAAAAAAfAQAAX3JlbHMvLnJlbHNQSwECLQAUAAYACAAAACEAbvgu6cYAAADcAAAA&#10;DwAAAAAAAAAAAAAAAAAHAgAAZHJzL2Rvd25yZXYueG1sUEsFBgAAAAADAAMAtwAAAPoCAAAAAA==&#10;" strokecolor="red" strokeweight=".26mm">
                  <v:stroke joinstyle="miter" endcap="square"/>
                </v:line>
                <v:shape id="Text Box 73" o:spid="_x0000_s1097" type="#_x0000_t202" style="position:absolute;left:4174;top:275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" filled="f" stroked="f" strokecolor="#3465a4">
                  <v:stroke joinstyle="round"/>
                  <v:textbox inset="0,0,0,0">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v:textbox>
                </v:shape>
                <v:line id="Line 74" o:spid="_x0000_s1098" style="position:absolute;flip:y;visibility:visible;mso-wrap-style:square" from="4284,2718" to="4284,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7Qy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L48IxPo+R8AAAD//wMAUEsBAi0AFAAGAAgAAAAhANvh9svuAAAAhQEAABMAAAAAAAAA&#10;AAAAAAAAAAAAAFtDb250ZW50X1R5cGVzXS54bWxQSwECLQAUAAYACAAAACEAWvQsW78AAAAVAQAA&#10;CwAAAAAAAAAAAAAAAAAfAQAAX3JlbHMvLnJlbHNQSwECLQAUAAYACAAAACEAFVe0MsYAAADcAAAA&#10;DwAAAAAAAAAAAAAAAAAHAgAAZHJzL2Rvd25yZXYueG1sUEsFBgAAAAADAAMAtwAAAPoCAAAAAA==&#10;" strokecolor="red" strokeweight=".26mm">
                  <v:stroke joinstyle="miter" endcap="square"/>
                </v:line>
                <v:shape id="Text Box 75" o:spid="_x0000_s1099" type="#_x0000_t202" style="position:absolute;left:4244;top:2863;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" filled="f" stroked="f" strokecolor="#3465a4">
                  <v:stroke joinstyle="round"/>
                  <v:textbox inset="0,0,0,0">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v:textbox>
                </v:shape>
                <v:line id="Line 76" o:spid="_x0000_s1100" style="position:absolute;visibility:visible;mso-wrap-style:square" from="4355,2979" to="4355,3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" strokecolor="red" strokeweight=".26mm">
                  <v:stroke joinstyle="miter" endcap="square"/>
                </v:line>
                <v:shape id="Text Box 77" o:spid="_x0000_s1101" type="#_x0000_t202" style="position:absolute;left:435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" filled="f" stroked="f" strokecolor="#3465a4">
                  <v:stroke joinstyle="round"/>
                  <v:textbox inset="0,0,0,0">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v:textbox>
                </v:shape>
                <v:line id="Line 78" o:spid="_x0000_s1102" style="position:absolute;flip:y;visibility:visible;mso-wrap-style:square" from="4468,1812" to="4468,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" strokecolor="red" strokeweight=".26mm">
                  <v:stroke joinstyle="miter" endcap="square"/>
                </v:line>
                <v:shape id="Text Box 79" o:spid="_x0000_s1103" type="#_x0000_t202" style="position:absolute;left:4499;top:37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" filled="f" stroked="f" strokecolor="#3465a4">
                  <v:stroke joinstyle="round"/>
                  <v:textbox inset="0,0,0,0">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v:textbox>
                </v:shape>
                <v:line id="Line 80" o:spid="_x0000_s1104" style="position:absolute;flip:y;visibility:visible;mso-wrap-style:square" from="4609,306" to="460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" strokecolor="red" strokeweight=".26mm">
                  <v:stroke joinstyle="miter" endcap="square"/>
                </v:line>
                <v:shape id="Text Box 81" o:spid="_x0000_s1105" type="#_x0000_t202" style="position:absolute;left:4613;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" filled="f" stroked="f" strokecolor="#3465a4">
                  <v:stroke joinstyle="round"/>
                  <v:textbox inset="0,0,0,0">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v:textbox>
                </v:shape>
                <v:line id="Line 82" o:spid="_x0000_s1106" style="position:absolute;flip:y;visibility:visible;mso-wrap-style:square" from="4724,1755" to="4724,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g0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K08IxPo+R8AAAD//wMAUEsBAi0AFAAGAAgAAAAhANvh9svuAAAAhQEAABMAAAAAAAAA&#10;AAAAAAAAAAAAAFtDb250ZW50X1R5cGVzXS54bWxQSwECLQAUAAYACAAAACEAWvQsW78AAAAVAQAA&#10;CwAAAAAAAAAAAAAAAAAfAQAAX3JlbHMvLnJlbHNQSwECLQAUAAYACAAAACEA6yG4NMYAAADcAAAA&#10;DwAAAAAAAAAAAAAAAAAHAgAAZHJzL2Rvd25yZXYueG1sUEsFBgAAAAADAAMAtwAAAPoCAAAAAA==&#10;" strokecolor="red" strokeweight=".26mm">
                  <v:stroke joinstyle="miter" endcap="square"/>
                </v:line>
                <v:shape id="Text Box 83" o:spid="_x0000_s1107" type="#_x0000_t202" style="position:absolute;left:4657;top:150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" filled="f" stroked="f" strokecolor="#3465a4">
                  <v:stroke joinstyle="round"/>
                  <v:textbox inset="0,0,0,0">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v:textbox>
                </v:shape>
                <v:line id="Line 84" o:spid="_x0000_s1108" style="position:absolute;flip:y;visibility:visible;mso-wrap-style:square" from="4767,1398" to="4767,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" strokecolor="red" strokeweight=".26mm">
                  <v:stroke joinstyle="miter" endcap="square"/>
                </v:line>
                <v:shape id="Text Box 85" o:spid="_x0000_s1109" type="#_x0000_t202" style="position:absolute;left:4727;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" filled="f" stroked="f" strokecolor="#3465a4">
                  <v:stroke joinstyle="round"/>
                  <v:textbox inset="0,0,0,0">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v:textbox>
                </v:shape>
                <v:line id="Line 86" o:spid="_x0000_s1110" style="position:absolute;flip:y;visibility:visible;mso-wrap-style:square" from="4837,1609" to="4837,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" strokecolor="red" strokeweight=".26mm">
                  <v:stroke joinstyle="miter" endcap="square"/>
                </v:line>
                <v:shape id="Text Box 87" o:spid="_x0000_s1111" type="#_x0000_t202" style="position:absolute;left:4879;top:2751;width:197;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" filled="f" stroked="f" strokecolor="#3465a4">
                  <v:stroke joinstyle="round"/>
                  <v:textbox inset="0,0,0,0">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v:textbox>
                </v:shape>
                <v:line id="Line 88" o:spid="_x0000_s1112" style="position:absolute;flip:y;visibility:visible;mso-wrap-style:square" from="4986,2646" to="4986,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" strokecolor="red" strokeweight=".26mm">
                  <v:stroke joinstyle="miter" endcap="square"/>
                </v:line>
                <v:shape id="Text Box 89" o:spid="_x0000_s1113" type="#_x0000_t202" style="position:absolute;left:4980;top:2070;width:194;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" filled="f" stroked="f" strokecolor="#3465a4">
                  <v:stroke joinstyle="round"/>
                  <v:textbox inset="0,0,0,0">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v:textbox>
                </v:shape>
                <v:line id="Line 90" o:spid="_x0000_s1114" style="position:absolute;flip:y;visibility:visible;mso-wrap-style:square" from="5084,2023" to="5084,2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" strokecolor="red" strokeweight=".26mm">
                  <v:stroke joinstyle="miter" endcap="square"/>
                </v:line>
                <v:shape id="Text Box 91" o:spid="_x0000_s1115" type="#_x0000_t202" style="position:absolute;left:5113;top:218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" filled="f" stroked="f" strokecolor="#3465a4">
                  <v:stroke joinstyle="round"/>
                  <v:textbox inset="0,0,0,0">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v:textbox>
                </v:shape>
                <v:line id="Line 92" o:spid="_x0000_s1116" style="position:absolute;flip:y;visibility:visible;mso-wrap-style:square" from="5224,1958" to="5224,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" strokecolor="red" strokeweight=".26mm">
                  <v:stroke joinstyle="miter" endcap="square"/>
                </v:line>
                <v:shape id="Text Box 93" o:spid="_x0000_s1117" type="#_x0000_t202" style="position:absolute;left:5508;top:823;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" filled="f" stroked="f" strokecolor="#3465a4">
                  <v:stroke joinstyle="round"/>
                  <v:textbox inset="0,0,0,0">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v:textbox>
                </v:shape>
                <v:line id="Line 94" o:spid="_x0000_s1118" style="position:absolute;flip:y;visibility:visible;mso-wrap-style:square" from="5593,710" to="559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" strokecolor="red" strokeweight=".26mm">
                  <v:stroke joinstyle="miter" endcap="square"/>
                </v:line>
                <v:shape id="Text Box 95" o:spid="_x0000_s1119" type="#_x0000_t202" style="position:absolute;left:5561;top:1277;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" filled="f" stroked="f" strokecolor="#3465a4">
                  <v:stroke joinstyle="round"/>
                  <v:textbox inset="0,0,0,0">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v:textbox>
                </v:shape>
                <v:line id="Line 96" o:spid="_x0000_s1120" style="position:absolute;flip:y;visibility:visible;mso-wrap-style:square" from="5645,1229" to="5645,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" strokecolor="red" strokeweight=".26mm">
                  <v:stroke joinstyle="miter" endcap="square"/>
                </v:line>
                <v:shape id="Text Box 97" o:spid="_x0000_s1121" type="#_x0000_t202" style="position:absolute;left:5685;top:2297;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" filled="f" stroked="f" strokecolor="#3465a4">
                  <v:stroke joinstyle="round"/>
                  <v:textbox inset="0,0,0,0">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v:textbox>
                </v:shape>
                <v:line id="Line 98" o:spid="_x0000_s1122" style="position:absolute;flip:y;visibility:visible;mso-wrap-style:square" from="5768,2273" to="5768,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" strokecolor="red" strokeweight=".26mm">
                  <v:stroke joinstyle="miter" endcap="square"/>
                </v:line>
                <v:shape id="Text Box 99" o:spid="_x0000_s1123" type="#_x0000_t202" style="position:absolute;left:5868;top:105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" filled="f" stroked="f" strokecolor="#3465a4">
                  <v:stroke joinstyle="round"/>
                  <v:textbox inset="0,0,0,0">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v:textbox>
                </v:shape>
                <v:line id="Line 100" o:spid="_x0000_s1124" style="position:absolute;flip:y;visibility:visible;mso-wrap-style:square" from="5953,986" to="5953,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" strokecolor="red" strokeweight=".26mm">
                  <v:stroke joinstyle="miter" endcap="square"/>
                </v:line>
                <v:shape id="Text Box 101" o:spid="_x0000_s1125" type="#_x0000_t202" style="position:absolute;left:6009;top:1164;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" filled="f" stroked="f" strokecolor="#3465a4">
                  <v:stroke joinstyle="round"/>
                  <v:textbox inset="0,0,0,0">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v:textbox>
                </v:shape>
                <v:line id="Line 102" o:spid="_x0000_s1126" style="position:absolute;flip:y;visibility:visible;mso-wrap-style:square" from="6093,1082" to="6093,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" strokecolor="red" strokeweight=".26mm">
                  <v:stroke joinstyle="miter" endcap="square"/>
                </v:line>
                <v:shape id="Text Box 103" o:spid="_x0000_s1127" type="#_x0000_t202" style="position:absolute;left:6069;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" filled="f" stroked="f" strokecolor="#3465a4">
                  <v:stroke joinstyle="round"/>
                  <v:textbox inset="0,0,0,0">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v:textbox>
                </v:shape>
                <v:line id="Line 104" o:spid="_x0000_s1128" style="position:absolute;flip:y;visibility:visible;mso-wrap-style:square" from="6155,565" to="615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" strokecolor="red" strokeweight=".26mm">
                  <v:stroke joinstyle="miter" endcap="square"/>
                </v:line>
                <v:shape id="Text Box 105" o:spid="_x0000_s1129" type="#_x0000_t202" style="position:absolute;left:6202;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" filled="f" stroked="f" strokecolor="#3465a4">
                  <v:stroke joinstyle="round"/>
                  <v:textbox inset="0,0,0,0">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v:textbox>
                </v:shape>
                <v:line id="Line 106" o:spid="_x0000_s1130" style="position:absolute;flip:y;visibility:visible;mso-wrap-style:square" from="6286,580" to="6286,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" strokecolor="red" strokeweight=".26mm">
                  <v:stroke joinstyle="miter" endcap="square"/>
                </v:line>
                <v:shape id="Text Box 107" o:spid="_x0000_s1131" type="#_x0000_t202" style="position:absolute;left:6272;top:484;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" filled="f" stroked="f" strokecolor="#3465a4">
                  <v:stroke joinstyle="round"/>
                  <v:textbox inset="0,0,0,0">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v:textbox>
                </v:shape>
                <v:line id="Line 108" o:spid="_x0000_s1132" style="position:absolute;flip:y;visibility:visible;mso-wrap-style:square" from="6356,386" to="6356,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" strokecolor="red" strokeweight=".26mm">
                  <v:stroke joinstyle="miter" endcap="square"/>
                </v:line>
                <v:shape id="Text Box 109" o:spid="_x0000_s1133" type="#_x0000_t202" style="position:absolute;left:6334;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" filled="f" stroked="f" strokecolor="#3465a4">
                  <v:stroke joinstyle="round"/>
                  <v:textbox inset="0,0,0,0">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v:textbox>
                </v:shape>
                <v:line id="Line 110" o:spid="_x0000_s1134" style="position:absolute;flip:y;visibility:visible;mso-wrap-style:square" from="6418,337" to="641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" strokecolor="red" strokeweight=".26mm">
                  <v:stroke joinstyle="miter" endcap="square"/>
                </v:line>
                <v:shape id="Text Box 111" o:spid="_x0000_s1135" type="#_x0000_t202" style="position:absolute;left:6466;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" filled="f" stroked="f" strokecolor="#3465a4">
                  <v:stroke joinstyle="round"/>
                  <v:textbox inset="0,0,0,0">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v:textbox>
                </v:shape>
                <v:line id="Line 112" o:spid="_x0000_s1136" style="position:absolute;flip:y;visibility:visible;mso-wrap-style:square" from="6549,321" to="6549,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" strokecolor="red" strokeweight=".26mm">
                  <v:stroke joinstyle="miter" endcap="square"/>
                </v:line>
                <v:shape id="Text Box 113" o:spid="_x0000_s1137" type="#_x0000_t202" style="position:absolute;left:6563;top:37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" filled="f" stroked="f" strokecolor="#3465a4">
                  <v:stroke joinstyle="round"/>
                  <v:textbox inset="0,0,0,0">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v:textbox>
                </v:shape>
                <v:line id="Line 114" o:spid="_x0000_s1138" style="position:absolute;flip:y;visibility:visible;mso-wrap-style:square" from="6646,258" to="6651,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" strokecolor="red" strokeweight=".26mm">
                  <v:stroke joinstyle="miter" endcap="square"/>
                </v:line>
                <w10:anchorlock/>
              </v:group>
            </w:pict>
          </mc:Fallback>
        </mc:AlternateContent>
      </w:r>
    </w:p>
    <w:p w14:paraId="6958DB16" w14:textId="77777777" w:rsidR="00B87F8B" w:rsidRPr="002C7852" w:rsidRDefault="00B87F8B" w:rsidP="00B9619C">
      <w:pPr>
        <w:bidi/>
        <w:spacing w:before="240" w:line="240" w:lineRule="auto"/>
        <w:ind w:left="720"/>
        <w:jc w:val="center"/>
        <w:rPr>
          <w:rFonts w:ascii="Sakkal Majalla" w:hAnsi="Sakkal Majalla" w:cs="Sakkal Majalla"/>
          <w:szCs w:val="22"/>
          <w:rtl/>
        </w:rPr>
      </w:pPr>
      <w:r w:rsidRPr="002C7852">
        <w:rPr>
          <w:rFonts w:ascii="Sakkal Majalla" w:hAnsi="Sakkal Majalla" w:cs="Sakkal Majalla"/>
          <w:szCs w:val="22"/>
          <w:rtl/>
        </w:rPr>
        <w:t>شكل 5: عنوان الشكل</w:t>
      </w:r>
    </w:p>
    <w:p w14:paraId="10D9C8C4" w14:textId="210E892F" w:rsidR="00B87F8B" w:rsidRPr="00B9619C" w:rsidRDefault="00B87F8B" w:rsidP="00B87F8B">
      <w:pPr>
        <w:widowControl/>
        <w:numPr>
          <w:ilvl w:val="0"/>
          <w:numId w:val="32"/>
        </w:numPr>
        <w:suppressAutoHyphens/>
        <w:bidi/>
        <w:spacing w:before="240" w:after="200" w:line="240" w:lineRule="auto"/>
        <w:jc w:val="both"/>
        <w:rPr>
          <w:rFonts w:ascii="Sakkal Majalla" w:eastAsia="Times New Roman" w:hAnsi="Sakkal Majalla" w:cs="Sakkal Majalla"/>
          <w:b/>
          <w:bCs/>
          <w:sz w:val="18"/>
          <w:szCs w:val="24"/>
          <w:shd w:val="clear" w:color="auto" w:fill="FFFFFF"/>
          <w:rtl/>
        </w:rPr>
      </w:pPr>
      <w:r w:rsidRPr="00B9619C">
        <w:rPr>
          <w:rFonts w:ascii="Sakkal Majalla" w:eastAsia="Times New Roman" w:hAnsi="Sakkal Majalla" w:cs="Sakkal Majalla"/>
          <w:b/>
          <w:bCs/>
          <w:sz w:val="18"/>
          <w:szCs w:val="24"/>
          <w:shd w:val="clear" w:color="auto" w:fill="FFFFFF"/>
          <w:rtl/>
        </w:rPr>
        <w:t xml:space="preserve">شروط المراجع: </w:t>
      </w:r>
      <w:r w:rsidRPr="00B9619C">
        <w:rPr>
          <w:rFonts w:ascii="Sakkal Majalla" w:eastAsia="Times New Roman" w:hAnsi="Sakkal Majalla" w:cs="Sakkal Majalla"/>
          <w:sz w:val="18"/>
          <w:szCs w:val="24"/>
          <w:shd w:val="clear" w:color="auto" w:fill="FFFFFF"/>
          <w:rtl/>
        </w:rPr>
        <w:t xml:space="preserve">الخط 8 نقاط ويكون النص قبل وبعد 12 نقطة ويسار </w:t>
      </w:r>
      <w:r w:rsidR="00F55F0C" w:rsidRPr="00B9619C">
        <w:rPr>
          <w:rFonts w:ascii="Sakkal Majalla" w:eastAsia="Times New Roman" w:hAnsi="Sakkal Majalla" w:cs="Sakkal Majalla"/>
          <w:sz w:val="18"/>
          <w:szCs w:val="24"/>
          <w:shd w:val="clear" w:color="auto" w:fill="FFFFFF"/>
          <w:rtl/>
        </w:rPr>
        <w:t>وأسفل</w:t>
      </w:r>
      <w:r w:rsidRPr="00B9619C">
        <w:rPr>
          <w:rFonts w:ascii="Sakkal Majalla" w:eastAsia="Times New Roman" w:hAnsi="Sakkal Majalla" w:cs="Sakkal Majalla"/>
          <w:sz w:val="18"/>
          <w:szCs w:val="24"/>
          <w:shd w:val="clear" w:color="auto" w:fill="FFFFFF"/>
          <w:rtl/>
        </w:rPr>
        <w:t xml:space="preserve"> واعلى 12 نقطة ومفرد </w:t>
      </w:r>
    </w:p>
    <w:p w14:paraId="0DF7BEA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sectPr w:rsidR="00FB77B8" w:rsidRPr="00B87F8B" w:rsidSect="005F411D">
          <w:headerReference w:type="default" r:id="rId14"/>
          <w:footerReference w:type="default" r:id="rId15"/>
          <w:headerReference w:type="first" r:id="rId16"/>
          <w:footerReference w:type="first" r:id="rId17"/>
          <w:footnotePr>
            <w:numFmt w:val="chicago"/>
          </w:footnotePr>
          <w:type w:val="continuous"/>
          <w:pgSz w:w="11907" w:h="16840" w:code="9"/>
          <w:pgMar w:top="567" w:right="737" w:bottom="567" w:left="737" w:header="567" w:footer="567" w:gutter="0"/>
          <w:cols w:num="2" w:space="567"/>
          <w:titlePg/>
          <w:bidi/>
          <w:docGrid w:linePitch="218"/>
        </w:sectPr>
      </w:pPr>
    </w:p>
    <w:p w14:paraId="7459D00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pPr>
    </w:p>
    <w:p w14:paraId="348E81B2" w14:textId="77777777" w:rsidR="00FB77B8" w:rsidRPr="00B87F8B" w:rsidRDefault="00FB77B8" w:rsidP="00B87F8B">
      <w:pPr>
        <w:pStyle w:val="Els-1storder-head"/>
        <w:numPr>
          <w:ilvl w:val="0"/>
          <w:numId w:val="0"/>
        </w:numPr>
        <w:pBdr>
          <w:top w:val="none" w:sz="0" w:space="0" w:color="auto"/>
        </w:pBdr>
        <w:spacing w:before="0" w:after="0" w:line="240" w:lineRule="auto"/>
        <w:jc w:val="center"/>
        <w:rPr>
          <w:rFonts w:cs="Sakkal Majalla"/>
          <w:szCs w:val="19"/>
        </w:rPr>
      </w:pPr>
    </w:p>
    <w:p w14:paraId="5A126BE5" w14:textId="77777777" w:rsidR="00AD6F25" w:rsidRPr="00B87F8B" w:rsidRDefault="00AD6F25" w:rsidP="00FB77B8">
      <w:pPr>
        <w:pStyle w:val="Els-1storder-head"/>
        <w:numPr>
          <w:ilvl w:val="0"/>
          <w:numId w:val="0"/>
        </w:numPr>
        <w:pBdr>
          <w:top w:val="none" w:sz="0" w:space="0" w:color="auto"/>
        </w:pBdr>
        <w:spacing w:before="0" w:after="0" w:line="240" w:lineRule="auto"/>
        <w:rPr>
          <w:rFonts w:cs="Sakkal Majalla"/>
          <w:szCs w:val="19"/>
        </w:rPr>
      </w:pPr>
    </w:p>
    <w:sectPr w:rsidR="00AD6F25" w:rsidRPr="00B87F8B" w:rsidSect="005F411D">
      <w:footnotePr>
        <w:numFmt w:val="chicago"/>
      </w:footnotePr>
      <w:type w:val="continuous"/>
      <w:pgSz w:w="11907" w:h="16840" w:code="9"/>
      <w:pgMar w:top="79" w:right="737" w:bottom="879" w:left="737" w:header="567" w:footer="567" w:gutter="0"/>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870B8" w14:textId="77777777" w:rsidR="008B591B" w:rsidRDefault="008B591B">
      <w:r>
        <w:separator/>
      </w:r>
    </w:p>
    <w:p w14:paraId="7B5919AF" w14:textId="77777777" w:rsidR="008B591B" w:rsidRDefault="008B591B"/>
    <w:p w14:paraId="243B3C6C" w14:textId="77777777" w:rsidR="008B591B" w:rsidRDefault="008B591B"/>
  </w:endnote>
  <w:endnote w:type="continuationSeparator" w:id="0">
    <w:p w14:paraId="31A9BAA6" w14:textId="77777777" w:rsidR="008B591B" w:rsidRDefault="008B591B">
      <w:r>
        <w:continuationSeparator/>
      </w:r>
    </w:p>
    <w:p w14:paraId="576A4F97" w14:textId="77777777" w:rsidR="008B591B" w:rsidRDefault="008B591B"/>
    <w:p w14:paraId="247C332B" w14:textId="77777777" w:rsidR="008B591B" w:rsidRDefault="008B59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805667D5-24F0-488C-9EBD-535F626A0CD3}"/>
    <w:embedBold r:id="rId2" w:fontKey="{FB579B2C-AC9C-4C1B-A84F-36D3B0C57BB0}"/>
    <w:embedItalic r:id="rId3" w:fontKey="{E4987AC4-12BE-42FE-9745-BA074318061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4" w:fontKey="{A0C07DB6-601F-4B70-AEDE-7B1D56663C41}"/>
  </w:font>
  <w:font w:name="Univers">
    <w:charset w:val="00"/>
    <w:family w:val="swiss"/>
    <w:pitch w:val="variable"/>
    <w:sig w:usb0="80000287" w:usb1="00000000" w:usb2="00000000" w:usb3="00000000" w:csb0="0000000F" w:csb1="00000000"/>
    <w:embedRegular r:id="rId5" w:fontKey="{43FCD2DA-0F83-4A3C-A137-FAC2931C3304}"/>
  </w:font>
  <w:font w:name="Tahoma">
    <w:panose1 w:val="020B0604030504040204"/>
    <w:charset w:val="00"/>
    <w:family w:val="swiss"/>
    <w:pitch w:val="variable"/>
    <w:sig w:usb0="E1002EFF" w:usb1="C000605B" w:usb2="00000029" w:usb3="00000000" w:csb0="000101FF" w:csb1="00000000"/>
    <w:embedRegular r:id="rId6" w:fontKey="{12F9E697-7450-458A-9C37-9747C2779D43}"/>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embedRegular r:id="rId7" w:fontKey="{216EF1D5-E962-4DEC-A23C-1B8775E47961}"/>
    <w:embedBold r:id="rId8" w:fontKey="{30C0DDA6-FCEE-463D-8B38-9A62471488B2}"/>
  </w:font>
  <w:font w:name="Bookman Old Style">
    <w:panose1 w:val="02050604050505020204"/>
    <w:charset w:val="00"/>
    <w:family w:val="roman"/>
    <w:pitch w:val="variable"/>
    <w:sig w:usb0="00000287" w:usb1="00000000" w:usb2="00000000" w:usb3="00000000" w:csb0="0000009F" w:csb1="00000000"/>
    <w:embedRegular r:id="rId9" w:fontKey="{5AE5F6E2-5192-49FC-AC5E-B3EF29252C9A}"/>
    <w:embedBold r:id="rId10" w:fontKey="{C33AE135-616D-453B-99AC-7AD6F16F4056}"/>
  </w:font>
  <w:font w:name="Cambria">
    <w:panose1 w:val="02040503050406030204"/>
    <w:charset w:val="00"/>
    <w:family w:val="roman"/>
    <w:pitch w:val="variable"/>
    <w:sig w:usb0="E00006FF" w:usb1="420024FF" w:usb2="02000000" w:usb3="00000000" w:csb0="0000019F" w:csb1="00000000"/>
    <w:embedRegular r:id="rId11" w:fontKey="{B5F71CA6-EFBB-4248-B1FA-7C5F35538C7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95265" w14:textId="77777777" w:rsidR="00086C38" w:rsidRDefault="00086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2C99" w14:textId="77777777" w:rsidR="001370BD" w:rsidRPr="007E43E4" w:rsidRDefault="001370BD" w:rsidP="00590E8D">
    <w:pPr>
      <w:pStyle w:val="Footer"/>
      <w:pBdr>
        <w:top w:val="thinThickSmallGap" w:sz="24" w:space="1" w:color="622423"/>
        <w:left w:val="none" w:sz="0" w:space="0" w:color="000000"/>
        <w:bottom w:val="none" w:sz="0" w:space="0" w:color="000000"/>
        <w:right w:val="none" w:sz="0" w:space="0" w:color="000000"/>
      </w:pBdr>
      <w:tabs>
        <w:tab w:val="right" w:pos="9070"/>
      </w:tabs>
      <w:spacing w:before="0"/>
      <w:jc w:val="both"/>
      <w:rPr>
        <w:rFonts w:ascii="Cambria" w:eastAsia="Times New Roman" w:hAnsi="Cambria" w:cs="Cambria"/>
        <w:i w:val="0"/>
      </w:rPr>
    </w:pPr>
    <w:r w:rsidRPr="007E43E4">
      <w:rPr>
        <w:rFonts w:ascii="Bookman Old Style" w:hAnsi="Bookman Old Style" w:cs="Bookman Old Style"/>
        <w:bCs/>
        <w:i w:val="0"/>
        <w:sz w:val="18"/>
        <w:szCs w:val="18"/>
      </w:rPr>
      <w:t>JO</w:t>
    </w:r>
    <w:r>
      <w:rPr>
        <w:rFonts w:ascii="Bookman Old Style" w:hAnsi="Bookman Old Style" w:cs="Bookman Old Style"/>
        <w:bCs/>
        <w:i w:val="0"/>
        <w:sz w:val="18"/>
        <w:szCs w:val="18"/>
      </w:rPr>
      <w:t>HS</w:t>
    </w:r>
    <w:r w:rsidRPr="007E43E4">
      <w:rPr>
        <w:rFonts w:ascii="Bookman Old Style" w:hAnsi="Bookman Old Style" w:cs="Bookman Old Style"/>
        <w:bCs/>
        <w:i w:val="0"/>
        <w:sz w:val="18"/>
        <w:szCs w:val="18"/>
      </w:rPr>
      <w:t xml:space="preserve"> Vol.</w:t>
    </w:r>
    <w:r>
      <w:rPr>
        <w:rFonts w:ascii="Bookman Old Style" w:hAnsi="Bookman Old Style" w:cs="Bookman Old Style"/>
        <w:bCs/>
        <w:i w:val="0"/>
        <w:sz w:val="18"/>
        <w:szCs w:val="18"/>
      </w:rPr>
      <w:t>xx</w:t>
    </w:r>
    <w:r w:rsidRPr="007E43E4">
      <w:rPr>
        <w:rFonts w:ascii="Bookman Old Style" w:hAnsi="Bookman Old Style" w:cs="Bookman Old Style"/>
        <w:bCs/>
        <w:i w:val="0"/>
        <w:sz w:val="18"/>
        <w:szCs w:val="18"/>
      </w:rPr>
      <w:t xml:space="preserve"> No.</w:t>
    </w:r>
    <w:r w:rsidRPr="007E43E4">
      <w:rPr>
        <w:rFonts w:ascii="Bookman Old Style" w:hAnsi="Bookman Old Style" w:cs="Bookman Old Style" w:hint="cs"/>
        <w:b/>
        <w:i w:val="0"/>
        <w:sz w:val="18"/>
        <w:szCs w:val="18"/>
        <w:rtl/>
      </w:rPr>
      <w:t xml:space="preserve"> </w:t>
    </w:r>
    <w:r w:rsidRPr="00590E8D">
      <w:rPr>
        <w:rFonts w:ascii="Bookman Old Style" w:hAnsi="Bookman Old Style" w:cs="Bookman Old Style"/>
        <w:bCs/>
        <w:i w:val="0"/>
        <w:sz w:val="18"/>
        <w:szCs w:val="18"/>
      </w:rPr>
      <w:t>x</w:t>
    </w:r>
    <w:r w:rsidRPr="007E43E4">
      <w:rPr>
        <w:rFonts w:ascii="Bookman Old Style" w:hAnsi="Bookman Old Style" w:cs="Bookman Old Style" w:hint="cs"/>
        <w:bCs/>
        <w:i w:val="0"/>
        <w:sz w:val="18"/>
        <w:szCs w:val="18"/>
        <w:rtl/>
      </w:rPr>
      <w:t xml:space="preserve"> </w:t>
    </w:r>
    <w:r w:rsidRPr="007E43E4">
      <w:rPr>
        <w:rFonts w:ascii="Bookman Old Style" w:hAnsi="Bookman Old Style" w:cs="Bookman Old Style"/>
        <w:bCs/>
        <w:i w:val="0"/>
        <w:sz w:val="18"/>
        <w:szCs w:val="18"/>
      </w:rPr>
      <w:t>20</w:t>
    </w:r>
    <w:r>
      <w:rPr>
        <w:rFonts w:ascii="Bookman Old Style" w:hAnsi="Bookman Old Style" w:cs="Bookman Old Style"/>
        <w:bCs/>
        <w:i w:val="0"/>
        <w:sz w:val="18"/>
        <w:szCs w:val="18"/>
      </w:rPr>
      <w:t>xx</w:t>
    </w:r>
    <w:r w:rsidRPr="007E43E4">
      <w:rPr>
        <w:rFonts w:ascii="Cambria" w:eastAsia="Times New Roman" w:hAnsi="Cambria" w:cs="Cambria"/>
        <w:i w:val="0"/>
        <w:rtl/>
        <w:lang w:val="ar-SA"/>
      </w:rPr>
      <w:tab/>
    </w:r>
    <w:r w:rsidRPr="007E43E4">
      <w:rPr>
        <w:rFonts w:ascii="Cambria" w:eastAsia="Times New Roman" w:hAnsi="Cambria" w:cs="Cambria" w:hint="cs"/>
        <w:i w:val="0"/>
        <w:rtl/>
        <w:lang w:val="ar-SA"/>
      </w:rPr>
      <w:t xml:space="preserve">                                                                                  </w:t>
    </w:r>
    <w:r>
      <w:rPr>
        <w:rFonts w:ascii="Cambria" w:eastAsia="Times New Roman" w:hAnsi="Cambria" w:cstheme="minorBidi" w:hint="cs"/>
        <w:i w:val="0"/>
        <w:rtl/>
        <w:lang w:val="ar-SA" w:bidi="ar-LY"/>
      </w:rPr>
      <w:t xml:space="preserve">                           </w:t>
    </w:r>
    <w:r w:rsidRPr="007E43E4">
      <w:rPr>
        <w:rFonts w:ascii="Cambria" w:eastAsia="Times New Roman" w:hAnsi="Cambria" w:cs="Cambria" w:hint="cs"/>
        <w:i w:val="0"/>
        <w:rtl/>
        <w:lang w:val="ar-SA"/>
      </w:rPr>
      <w:t xml:space="preserve">                                                          </w:t>
    </w:r>
    <w:r w:rsidRPr="007E43E4">
      <w:rPr>
        <w:rFonts w:ascii="Cambria" w:eastAsia="Times New Roman" w:hAnsi="Cambria"/>
        <w:i w:val="0"/>
        <w:lang w:bidi="ar-LY"/>
      </w:rPr>
      <w:t xml:space="preserve">   </w:t>
    </w:r>
    <w:r w:rsidRPr="007E43E4">
      <w:rPr>
        <w:rFonts w:ascii="Cambria" w:eastAsia="Times New Roman" w:hAnsi="Cambria" w:hint="cs"/>
        <w:i w:val="0"/>
        <w:rtl/>
        <w:lang w:val="ar-SA" w:bidi="ar-LY"/>
      </w:rPr>
      <w:t xml:space="preserve">   </w:t>
    </w:r>
    <w:r w:rsidRPr="007E43E4">
      <w:rPr>
        <w:rFonts w:ascii="Bookman Old Style" w:eastAsia="Times New Roman" w:hAnsi="Bookman Old Style"/>
        <w:i w:val="0"/>
        <w:sz w:val="22"/>
        <w:szCs w:val="22"/>
      </w:rPr>
      <w:fldChar w:fldCharType="begin"/>
    </w:r>
    <w:r w:rsidRPr="007E43E4">
      <w:rPr>
        <w:rFonts w:ascii="Bookman Old Style" w:eastAsia="Times New Roman" w:hAnsi="Bookman Old Style"/>
        <w:i w:val="0"/>
        <w:sz w:val="22"/>
        <w:szCs w:val="22"/>
      </w:rPr>
      <w:instrText xml:space="preserve"> PAGE </w:instrText>
    </w:r>
    <w:r w:rsidRPr="007E43E4">
      <w:rPr>
        <w:rFonts w:ascii="Bookman Old Style" w:eastAsia="Times New Roman" w:hAnsi="Bookman Old Style"/>
        <w:i w:val="0"/>
        <w:sz w:val="22"/>
        <w:szCs w:val="22"/>
      </w:rPr>
      <w:fldChar w:fldCharType="separate"/>
    </w:r>
    <w:r>
      <w:rPr>
        <w:rFonts w:ascii="Bookman Old Style" w:eastAsia="Times New Roman" w:hAnsi="Bookman Old Style"/>
        <w:i w:val="0"/>
        <w:sz w:val="22"/>
        <w:szCs w:val="22"/>
      </w:rPr>
      <w:t>3</w:t>
    </w:r>
    <w:r w:rsidRPr="007E43E4">
      <w:rPr>
        <w:rFonts w:ascii="Bookman Old Style" w:eastAsia="Times New Roman" w:hAnsi="Bookman Old Style"/>
        <w:i w:val="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36757" w14:textId="77777777" w:rsidR="001370BD" w:rsidRDefault="001370BD" w:rsidP="00530B4E">
    <w:pPr>
      <w:pStyle w:val="Els-history-head"/>
      <w:jc w:val="both"/>
      <w:rPr>
        <w:rFonts w:cs="Sakkal Majalla"/>
        <w:i w:val="0"/>
        <w:iCs/>
        <w:sz w:val="18"/>
        <w:szCs w:val="18"/>
      </w:rPr>
    </w:pPr>
    <w:r>
      <w:rPr>
        <w:rFonts w:cs="Sakkal Majalla"/>
        <w:i w:val="0"/>
        <w:iCs/>
        <w:sz w:val="18"/>
        <w:szCs w:val="18"/>
      </w:rPr>
      <w:t>*Corresponding author:</w:t>
    </w:r>
  </w:p>
  <w:p w14:paraId="15F0465B" w14:textId="77777777" w:rsidR="001370BD" w:rsidRDefault="001370BD"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3DC7CB0E" w14:textId="77777777" w:rsidR="001370BD" w:rsidRPr="00530B4E" w:rsidRDefault="001370BD"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A8C80" w14:textId="3E9A631C" w:rsidR="007E43E4" w:rsidRPr="00D1613D" w:rsidRDefault="007E43E4" w:rsidP="00D1613D">
    <w:pPr>
      <w:pStyle w:val="Footer"/>
      <w:pBdr>
        <w:top w:val="thinThickSmallGap" w:sz="24" w:space="1" w:color="622423"/>
        <w:left w:val="none" w:sz="0" w:space="0" w:color="000000"/>
        <w:bottom w:val="none" w:sz="0" w:space="0" w:color="000000"/>
        <w:right w:val="none" w:sz="0" w:space="0" w:color="000000"/>
      </w:pBdr>
      <w:tabs>
        <w:tab w:val="right" w:pos="9070"/>
      </w:tabs>
      <w:spacing w:before="0"/>
      <w:rPr>
        <w:rFonts w:asciiTheme="majorBidi" w:eastAsia="Times New Roman" w:hAnsiTheme="majorBidi" w:cstheme="majorBidi"/>
        <w:i w:val="0"/>
      </w:rPr>
    </w:pPr>
    <w:r w:rsidRPr="00D1613D">
      <w:rPr>
        <w:rFonts w:asciiTheme="majorBidi" w:hAnsiTheme="majorBidi" w:cstheme="majorBidi"/>
        <w:bCs/>
        <w:i w:val="0"/>
        <w:sz w:val="18"/>
        <w:szCs w:val="18"/>
      </w:rPr>
      <w:t>JO</w:t>
    </w:r>
    <w:r w:rsidR="00D1613D" w:rsidRPr="00D1613D">
      <w:rPr>
        <w:rFonts w:asciiTheme="majorBidi" w:hAnsiTheme="majorBidi" w:cstheme="majorBidi"/>
        <w:bCs/>
        <w:i w:val="0"/>
        <w:sz w:val="18"/>
        <w:szCs w:val="18"/>
      </w:rPr>
      <w:t>PA</w:t>
    </w:r>
    <w:r w:rsidR="001370BD" w:rsidRPr="00D1613D">
      <w:rPr>
        <w:rFonts w:asciiTheme="majorBidi" w:hAnsiTheme="majorBidi" w:cstheme="majorBidi"/>
        <w:bCs/>
        <w:i w:val="0"/>
        <w:sz w:val="18"/>
        <w:szCs w:val="18"/>
      </w:rPr>
      <w:t>S</w:t>
    </w:r>
    <w:r w:rsidRPr="00D1613D">
      <w:rPr>
        <w:rFonts w:asciiTheme="majorBidi" w:hAnsiTheme="majorBidi" w:cstheme="majorBidi"/>
        <w:bCs/>
        <w:i w:val="0"/>
        <w:sz w:val="18"/>
        <w:szCs w:val="18"/>
      </w:rPr>
      <w:t xml:space="preserve"> Vol.</w:t>
    </w:r>
    <w:r w:rsidR="00590E8D" w:rsidRPr="00D1613D">
      <w:rPr>
        <w:rFonts w:asciiTheme="majorBidi" w:hAnsiTheme="majorBidi" w:cstheme="majorBidi"/>
        <w:bCs/>
        <w:i w:val="0"/>
        <w:sz w:val="18"/>
        <w:szCs w:val="18"/>
      </w:rPr>
      <w:t>xx</w:t>
    </w:r>
    <w:r w:rsidRPr="00D1613D">
      <w:rPr>
        <w:rFonts w:asciiTheme="majorBidi" w:hAnsiTheme="majorBidi" w:cstheme="majorBidi"/>
        <w:bCs/>
        <w:i w:val="0"/>
        <w:sz w:val="18"/>
        <w:szCs w:val="18"/>
      </w:rPr>
      <w:t xml:space="preserve"> No.</w:t>
    </w:r>
    <w:r w:rsidRPr="00D1613D">
      <w:rPr>
        <w:rFonts w:asciiTheme="majorBidi" w:hAnsiTheme="majorBidi" w:cstheme="majorBidi"/>
        <w:b/>
        <w:i w:val="0"/>
        <w:sz w:val="18"/>
        <w:szCs w:val="18"/>
        <w:rtl/>
      </w:rPr>
      <w:t xml:space="preserve"> </w:t>
    </w:r>
    <w:r w:rsidR="00590E8D" w:rsidRPr="00D1613D">
      <w:rPr>
        <w:rFonts w:asciiTheme="majorBidi" w:hAnsiTheme="majorBidi" w:cstheme="majorBidi"/>
        <w:bCs/>
        <w:i w:val="0"/>
        <w:sz w:val="18"/>
        <w:szCs w:val="18"/>
      </w:rPr>
      <w:t>x</w:t>
    </w:r>
    <w:r w:rsidRPr="00D1613D">
      <w:rPr>
        <w:rFonts w:asciiTheme="majorBidi" w:hAnsiTheme="majorBidi" w:cstheme="majorBidi"/>
        <w:bCs/>
        <w:i w:val="0"/>
        <w:sz w:val="18"/>
        <w:szCs w:val="18"/>
        <w:rtl/>
      </w:rPr>
      <w:t xml:space="preserve"> </w:t>
    </w:r>
    <w:r w:rsidRPr="00D1613D">
      <w:rPr>
        <w:rFonts w:asciiTheme="majorBidi" w:hAnsiTheme="majorBidi" w:cstheme="majorBidi"/>
        <w:bCs/>
        <w:i w:val="0"/>
        <w:sz w:val="18"/>
        <w:szCs w:val="18"/>
      </w:rPr>
      <w:t>20</w:t>
    </w:r>
    <w:r w:rsidR="00590E8D" w:rsidRPr="00D1613D">
      <w:rPr>
        <w:rFonts w:asciiTheme="majorBidi" w:hAnsiTheme="majorBidi" w:cstheme="majorBidi"/>
        <w:bCs/>
        <w:i w:val="0"/>
        <w:sz w:val="18"/>
        <w:szCs w:val="18"/>
      </w:rPr>
      <w:t>xx</w:t>
    </w:r>
    <w:r w:rsidRPr="00D1613D">
      <w:rPr>
        <w:rFonts w:asciiTheme="majorBidi" w:eastAsia="Times New Roman" w:hAnsiTheme="majorBidi" w:cstheme="majorBidi"/>
        <w:i w:val="0"/>
        <w:rtl/>
        <w:lang w:val="ar-SA"/>
      </w:rPr>
      <w:tab/>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rtl/>
        <w:lang w:val="ar-SA"/>
      </w:rPr>
      <w:t xml:space="preserve">                                                          </w:t>
    </w:r>
    <w:r w:rsidRPr="00D1613D">
      <w:rPr>
        <w:rFonts w:asciiTheme="majorBidi" w:eastAsia="Times New Roman" w:hAnsiTheme="majorBidi" w:cstheme="majorBidi"/>
        <w:i w:val="0"/>
        <w:lang w:bidi="ar-LY"/>
      </w:rPr>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sz w:val="22"/>
        <w:szCs w:val="22"/>
      </w:rPr>
      <w:fldChar w:fldCharType="begin"/>
    </w:r>
    <w:r w:rsidRPr="00D1613D">
      <w:rPr>
        <w:rFonts w:asciiTheme="majorBidi" w:eastAsia="Times New Roman" w:hAnsiTheme="majorBidi" w:cstheme="majorBidi"/>
        <w:i w:val="0"/>
        <w:sz w:val="22"/>
        <w:szCs w:val="22"/>
      </w:rPr>
      <w:instrText xml:space="preserve"> PAGE </w:instrText>
    </w:r>
    <w:r w:rsidRPr="00D1613D">
      <w:rPr>
        <w:rFonts w:asciiTheme="majorBidi" w:eastAsia="Times New Roman" w:hAnsiTheme="majorBidi" w:cstheme="majorBidi"/>
        <w:i w:val="0"/>
        <w:sz w:val="22"/>
        <w:szCs w:val="22"/>
      </w:rPr>
      <w:fldChar w:fldCharType="separate"/>
    </w:r>
    <w:r w:rsidR="00E87838">
      <w:rPr>
        <w:rFonts w:asciiTheme="majorBidi" w:eastAsia="Times New Roman" w:hAnsiTheme="majorBidi" w:cstheme="majorBidi"/>
        <w:i w:val="0"/>
        <w:sz w:val="22"/>
        <w:szCs w:val="22"/>
      </w:rPr>
      <w:t>3</w:t>
    </w:r>
    <w:r w:rsidRPr="00D1613D">
      <w:rPr>
        <w:rFonts w:asciiTheme="majorBidi" w:eastAsia="Times New Roman" w:hAnsiTheme="majorBidi" w:cstheme="majorBidi"/>
        <w:i w:val="0"/>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FBC24" w14:textId="77777777" w:rsidR="00FB77B8" w:rsidRDefault="00FB77B8" w:rsidP="00530B4E">
    <w:pPr>
      <w:pStyle w:val="Els-history-head"/>
      <w:jc w:val="both"/>
      <w:rPr>
        <w:rFonts w:cs="Sakkal Majalla"/>
        <w:i w:val="0"/>
        <w:iCs/>
        <w:sz w:val="18"/>
        <w:szCs w:val="18"/>
      </w:rPr>
    </w:pPr>
    <w:r>
      <w:rPr>
        <w:rFonts w:cs="Sakkal Majalla"/>
        <w:i w:val="0"/>
        <w:iCs/>
        <w:sz w:val="18"/>
        <w:szCs w:val="18"/>
      </w:rPr>
      <w:t>*Corresponding author:</w:t>
    </w:r>
  </w:p>
  <w:p w14:paraId="6C2160CE" w14:textId="77777777" w:rsidR="00FB77B8" w:rsidRDefault="00FB77B8"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578BB3B9" w14:textId="77777777" w:rsidR="00FB77B8" w:rsidRPr="00530B4E" w:rsidRDefault="00FB77B8"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CE8C3" w14:textId="77777777" w:rsidR="008B591B" w:rsidRDefault="008B591B" w:rsidP="00783D5B">
      <w:pPr>
        <w:pStyle w:val="Footer"/>
        <w:spacing w:before="230"/>
        <w:rPr>
          <w:lang w:val="en-GB"/>
        </w:rPr>
      </w:pPr>
      <w:r>
        <w:drawing>
          <wp:inline distT="0" distB="0" distL="0" distR="0" wp14:anchorId="37449E52" wp14:editId="5E7A7DDD">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10DA3BF6" w14:textId="77777777" w:rsidR="008B591B" w:rsidRDefault="008B591B"/>
    <w:p w14:paraId="1F3B0BE9" w14:textId="77777777" w:rsidR="008B591B" w:rsidRDefault="008B591B"/>
  </w:footnote>
  <w:footnote w:type="continuationSeparator" w:id="0">
    <w:p w14:paraId="2E968874" w14:textId="77777777" w:rsidR="008B591B" w:rsidRDefault="008B591B">
      <w:r>
        <w:continuationSeparator/>
      </w:r>
    </w:p>
    <w:p w14:paraId="5FFD83E9" w14:textId="77777777" w:rsidR="008B591B" w:rsidRDefault="008B591B"/>
    <w:p w14:paraId="1BBA5D36" w14:textId="77777777" w:rsidR="008B591B" w:rsidRDefault="008B59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6638F" w14:textId="77777777" w:rsidR="00086C38" w:rsidRDefault="00086C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D1E13" w14:textId="77777777" w:rsidR="001370BD" w:rsidRPr="00D700FF" w:rsidRDefault="001370BD"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 xml:space="preserve">Click here, type the title of your paper, Capitalize first letter                                                 </w:t>
    </w:r>
    <w:r>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First Authora</w:t>
    </w:r>
    <w:r w:rsidRPr="00D700FF">
      <w:rPr>
        <w:rFonts w:asciiTheme="majorBidi" w:hAnsiTheme="majorBidi" w:cstheme="majorBidi"/>
        <w:sz w:val="18"/>
        <w:szCs w:val="18"/>
        <w:u w:val="single"/>
      </w:rPr>
      <w:t xml:space="preserve"> et al</w:t>
    </w:r>
    <w:r>
      <w:rPr>
        <w:rFonts w:asciiTheme="majorBidi" w:hAnsiTheme="majorBidi" w:cstheme="majorBidi"/>
        <w:sz w:val="18"/>
        <w:szCs w:val="18"/>
        <w:u w:val="single"/>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1370BD" w14:paraId="419E20C2"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482C259D" w14:textId="77777777" w:rsidR="001370BD" w:rsidRPr="00590E8D" w:rsidRDefault="001370BD" w:rsidP="00C40D4E">
          <w:pPr>
            <w:jc w:val="both"/>
            <w:rPr>
              <w:lang w:val="en-US"/>
            </w:rPr>
          </w:pPr>
        </w:p>
      </w:tc>
      <w:tc>
        <w:tcPr>
          <w:tcW w:w="7371" w:type="dxa"/>
          <w:tcBorders>
            <w:bottom w:val="single" w:sz="2" w:space="0" w:color="auto"/>
          </w:tcBorders>
          <w:shd w:val="pct10" w:color="F2F2F2" w:themeColor="background1" w:themeShade="F2" w:fill="auto"/>
        </w:tcPr>
        <w:p w14:paraId="60ABE042" w14:textId="42857499" w:rsidR="001370BD" w:rsidRPr="00C40D4E" w:rsidRDefault="004826C5" w:rsidP="00C40D4E">
          <w:pPr>
            <w:pStyle w:val="Running-head"/>
            <w:spacing w:after="0" w:line="240" w:lineRule="auto"/>
            <w:rPr>
              <w:sz w:val="16"/>
              <w:szCs w:val="16"/>
            </w:rPr>
          </w:pPr>
          <w:r w:rsidRPr="004826C5">
            <w:rPr>
              <w:sz w:val="16"/>
              <w:szCs w:val="16"/>
            </w:rPr>
            <w:t>Sebha University Conference Proceedings</w:t>
          </w:r>
          <w:r>
            <w:rPr>
              <w:sz w:val="16"/>
              <w:szCs w:val="16"/>
            </w:rPr>
            <w:t xml:space="preserve">, </w:t>
          </w:r>
          <w:r w:rsidR="001370BD" w:rsidRPr="00C40D4E">
            <w:rPr>
              <w:rFonts w:ascii="Bookman Old Style" w:hAnsi="Bookman Old Style" w:cs="Bookman Old Style"/>
              <w:sz w:val="16"/>
              <w:szCs w:val="16"/>
            </w:rPr>
            <w:t>Vol.xx No.</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x</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3CC73737" w14:textId="77777777" w:rsidR="001370BD" w:rsidRDefault="001370BD" w:rsidP="00C40D4E">
          <w:pPr>
            <w:pStyle w:val="Header"/>
            <w:tabs>
              <w:tab w:val="left" w:pos="6804"/>
            </w:tabs>
            <w:spacing w:after="0"/>
            <w:jc w:val="center"/>
          </w:pPr>
        </w:p>
      </w:tc>
    </w:tr>
    <w:tr w:rsidR="001370BD" w14:paraId="1010A4C8"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6A5B7BE7" w14:textId="77777777" w:rsidR="001370BD" w:rsidRPr="00056920" w:rsidRDefault="001370BD" w:rsidP="00056920">
          <w:pPr>
            <w:rPr>
              <w:lang w:val="en-US"/>
            </w:rPr>
          </w:pPr>
          <w:r>
            <w:rPr>
              <w:noProof/>
              <w:sz w:val="22"/>
              <w:lang w:val="en-US"/>
            </w:rPr>
            <w:drawing>
              <wp:anchor distT="0" distB="0" distL="114300" distR="114300" simplePos="0" relativeHeight="251665408" behindDoc="0" locked="0" layoutInCell="1" allowOverlap="1" wp14:anchorId="1CEBFDEE" wp14:editId="24795BEB">
                <wp:simplePos x="0" y="0"/>
                <wp:positionH relativeFrom="margin">
                  <wp:posOffset>-104140</wp:posOffset>
                </wp:positionH>
                <wp:positionV relativeFrom="paragraph">
                  <wp:posOffset>140970</wp:posOffset>
                </wp:positionV>
                <wp:extent cx="825500" cy="828675"/>
                <wp:effectExtent l="0" t="0" r="0" b="9525"/>
                <wp:wrapNone/>
                <wp:docPr id="256387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52AD4D6B" w14:textId="77777777" w:rsidR="001370BD" w:rsidRPr="002E206D" w:rsidRDefault="001370BD" w:rsidP="00C82B1F"/>
      </w:tc>
      <w:tc>
        <w:tcPr>
          <w:tcW w:w="1275" w:type="dxa"/>
          <w:vMerge w:val="restart"/>
          <w:tcBorders>
            <w:top w:val="nil"/>
          </w:tcBorders>
          <w:shd w:val="pct10" w:color="F2F2F2" w:themeColor="background1" w:themeShade="F2" w:fill="auto"/>
          <w:vAlign w:val="center"/>
        </w:tcPr>
        <w:p w14:paraId="5D7FEF6A" w14:textId="7497A3F8" w:rsidR="001370BD" w:rsidRDefault="00086C38" w:rsidP="000C2E03">
          <w:pPr>
            <w:pStyle w:val="Header"/>
            <w:tabs>
              <w:tab w:val="left" w:pos="6804"/>
            </w:tabs>
            <w:jc w:val="center"/>
          </w:pPr>
          <w:r>
            <w:drawing>
              <wp:inline distT="0" distB="0" distL="0" distR="0" wp14:anchorId="3AC327DD" wp14:editId="787A511C">
                <wp:extent cx="707390" cy="719455"/>
                <wp:effectExtent l="0" t="0" r="0" b="4445"/>
                <wp:docPr id="89970428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19455"/>
                        </a:xfrm>
                        <a:prstGeom prst="rect">
                          <a:avLst/>
                        </a:prstGeom>
                        <a:noFill/>
                      </pic:spPr>
                    </pic:pic>
                  </a:graphicData>
                </a:graphic>
              </wp:inline>
            </w:drawing>
          </w:r>
        </w:p>
      </w:tc>
    </w:tr>
    <w:tr w:rsidR="001370BD" w14:paraId="1855041D" w14:textId="77777777" w:rsidTr="00FF10D7">
      <w:trPr>
        <w:trHeight w:val="57"/>
        <w:jc w:val="center"/>
      </w:trPr>
      <w:tc>
        <w:tcPr>
          <w:tcW w:w="1277" w:type="dxa"/>
          <w:vMerge/>
          <w:shd w:val="pct10" w:color="F2F2F2" w:themeColor="background1" w:themeShade="F2" w:fill="auto"/>
        </w:tcPr>
        <w:p w14:paraId="698E3604" w14:textId="77777777" w:rsidR="001370BD" w:rsidRDefault="001370BD" w:rsidP="000C2E03">
          <w:pPr>
            <w:pStyle w:val="Header"/>
            <w:tabs>
              <w:tab w:val="left" w:pos="6804"/>
            </w:tabs>
            <w:rPr>
              <w:lang w:val="en-IN" w:eastAsia="en-IN"/>
            </w:rPr>
          </w:pPr>
        </w:p>
      </w:tc>
      <w:tc>
        <w:tcPr>
          <w:tcW w:w="7371" w:type="dxa"/>
          <w:shd w:val="clear" w:color="auto" w:fill="D9D9D9" w:themeFill="background1" w:themeFillShade="D9"/>
        </w:tcPr>
        <w:p w14:paraId="0FBB1B7C" w14:textId="7D593F39" w:rsidR="001370BD" w:rsidRPr="00590E8D" w:rsidRDefault="004826C5"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Pr>
              <w:rFonts w:ascii="Sakkal Majalla" w:eastAsiaTheme="majorEastAsia" w:hAnsi="Sakkal Majalla" w:cs="Sakkal Majalla" w:hint="cs"/>
              <w:b/>
              <w:bCs/>
              <w:color w:val="000000" w:themeColor="text1"/>
              <w:kern w:val="24"/>
              <w:sz w:val="24"/>
              <w:szCs w:val="24"/>
              <w:rtl/>
            </w:rPr>
            <w:t>وقائع مؤتمرات جامعة سبها</w:t>
          </w:r>
        </w:p>
        <w:p w14:paraId="181A2A55" w14:textId="15BF5132" w:rsidR="001370BD" w:rsidRPr="001370BD" w:rsidRDefault="00D1613D" w:rsidP="00C40D4E">
          <w:pPr>
            <w:bidi/>
            <w:spacing w:after="240" w:line="276" w:lineRule="auto"/>
            <w:jc w:val="center"/>
            <w:rPr>
              <w:rFonts w:eastAsiaTheme="majorEastAsia" w:cs="Sakkal Majalla"/>
              <w:b/>
              <w:bCs/>
              <w:color w:val="000000" w:themeColor="text1"/>
              <w:kern w:val="24"/>
              <w:sz w:val="20"/>
              <w:rtl/>
              <w:lang w:val="en-US"/>
            </w:rPr>
          </w:pPr>
          <w:r w:rsidRPr="00D1613D">
            <w:rPr>
              <w:rFonts w:eastAsiaTheme="majorEastAsia" w:cs="Sakkal Majalla"/>
              <w:b/>
              <w:bCs/>
              <w:color w:val="000000" w:themeColor="text1"/>
              <w:kern w:val="24"/>
              <w:sz w:val="20"/>
            </w:rPr>
            <w:t xml:space="preserve"> </w:t>
          </w:r>
          <w:r w:rsidR="004826C5" w:rsidRPr="004826C5">
            <w:rPr>
              <w:rFonts w:eastAsiaTheme="majorEastAsia" w:cs="Sakkal Majalla"/>
              <w:b/>
              <w:bCs/>
              <w:color w:val="000000" w:themeColor="text1"/>
              <w:kern w:val="24"/>
              <w:sz w:val="20"/>
            </w:rPr>
            <w:t xml:space="preserve">Sebha University Conference Proceedings </w:t>
          </w:r>
        </w:p>
        <w:p w14:paraId="3ED6C0E4" w14:textId="5E5695C6" w:rsidR="001370BD" w:rsidRPr="00C40D4E" w:rsidRDefault="004826C5" w:rsidP="00FF10D7">
          <w:pPr>
            <w:pStyle w:val="Header"/>
            <w:spacing w:after="0" w:line="220" w:lineRule="atLeast"/>
            <w:jc w:val="center"/>
            <w:rPr>
              <w:sz w:val="18"/>
              <w:szCs w:val="18"/>
            </w:rPr>
          </w:pPr>
          <w:r>
            <w:rPr>
              <w:iCs/>
              <w:sz w:val="18"/>
              <w:szCs w:val="18"/>
            </w:rPr>
            <w:t>Confrence Proceeeding</w:t>
          </w:r>
          <w:r w:rsidR="001370BD" w:rsidRPr="00C40D4E">
            <w:rPr>
              <w:iCs/>
              <w:sz w:val="18"/>
              <w:szCs w:val="18"/>
            </w:rPr>
            <w:t xml:space="preserve"> homepage: </w:t>
          </w:r>
          <w:hyperlink r:id="rId3" w:history="1">
            <w:r w:rsidRPr="007E214F">
              <w:rPr>
                <w:rStyle w:val="Hyperlink"/>
                <w:sz w:val="18"/>
                <w:szCs w:val="18"/>
              </w:rPr>
              <w:t>http://www.sebhau.edu.ly/journal/CAS</w:t>
            </w:r>
          </w:hyperlink>
        </w:p>
      </w:tc>
      <w:tc>
        <w:tcPr>
          <w:tcW w:w="1275" w:type="dxa"/>
          <w:vMerge/>
          <w:shd w:val="pct10" w:color="F2F2F2" w:themeColor="background1" w:themeShade="F2" w:fill="auto"/>
          <w:vAlign w:val="center"/>
        </w:tcPr>
        <w:p w14:paraId="4FB2C5A4" w14:textId="77777777" w:rsidR="001370BD" w:rsidRDefault="001370BD" w:rsidP="000C2E03">
          <w:pPr>
            <w:pStyle w:val="Header"/>
            <w:tabs>
              <w:tab w:val="left" w:pos="6804"/>
            </w:tabs>
            <w:jc w:val="center"/>
            <w:rPr>
              <w:lang w:val="en-IN" w:eastAsia="en-IN"/>
            </w:rPr>
          </w:pPr>
        </w:p>
      </w:tc>
    </w:tr>
    <w:tr w:rsidR="001370BD" w14:paraId="32B50119" w14:textId="77777777" w:rsidTr="00FF10D7">
      <w:trPr>
        <w:trHeight w:val="57"/>
        <w:jc w:val="center"/>
      </w:trPr>
      <w:tc>
        <w:tcPr>
          <w:tcW w:w="1277" w:type="dxa"/>
          <w:vMerge/>
          <w:tcBorders>
            <w:bottom w:val="single" w:sz="36" w:space="0" w:color="auto"/>
          </w:tcBorders>
          <w:shd w:val="pct10" w:color="F2F2F2" w:themeColor="background1" w:themeShade="F2" w:fill="auto"/>
        </w:tcPr>
        <w:p w14:paraId="108B96B8" w14:textId="77777777" w:rsidR="001370BD" w:rsidRDefault="001370B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5621BD93" w14:textId="77777777" w:rsidR="001370BD" w:rsidRPr="00FF10D7" w:rsidRDefault="001370BD" w:rsidP="00C82B1F">
          <w:pPr>
            <w:rPr>
              <w:lang w:val="en-US"/>
            </w:rPr>
          </w:pPr>
        </w:p>
      </w:tc>
      <w:tc>
        <w:tcPr>
          <w:tcW w:w="1275" w:type="dxa"/>
          <w:vMerge/>
          <w:tcBorders>
            <w:bottom w:val="single" w:sz="36" w:space="0" w:color="auto"/>
          </w:tcBorders>
          <w:shd w:val="pct10" w:color="F2F2F2" w:themeColor="background1" w:themeShade="F2" w:fill="auto"/>
          <w:vAlign w:val="center"/>
        </w:tcPr>
        <w:p w14:paraId="67729B19" w14:textId="77777777" w:rsidR="001370BD" w:rsidRDefault="001370BD" w:rsidP="000C2E03">
          <w:pPr>
            <w:pStyle w:val="Header"/>
            <w:tabs>
              <w:tab w:val="left" w:pos="6804"/>
            </w:tabs>
            <w:jc w:val="center"/>
            <w:rPr>
              <w:lang w:val="en-IN" w:eastAsia="en-IN"/>
            </w:rPr>
          </w:pPr>
        </w:p>
      </w:tc>
    </w:tr>
  </w:tbl>
  <w:p w14:paraId="64F7EEF3" w14:textId="77777777" w:rsidR="001370BD" w:rsidRDefault="001370BD" w:rsidP="00590E8D">
    <w:pPr>
      <w:pStyle w:val="Header"/>
      <w:tabs>
        <w:tab w:val="clear" w:pos="4706"/>
        <w:tab w:val="clear" w:pos="9356"/>
        <w:tab w:val="left" w:pos="5785"/>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5A127" w14:textId="77777777" w:rsidR="007E43E4" w:rsidRPr="00D700FF" w:rsidRDefault="007E43E4"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Click here, type the title of your paper, Capitalize first letter</w:t>
    </w:r>
    <w:r w:rsidR="00D700FF" w:rsidRP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sidRPr="00D700FF">
      <w:rPr>
        <w:rFonts w:asciiTheme="majorBidi" w:hAnsiTheme="majorBidi" w:cstheme="majorBidi"/>
        <w:sz w:val="18"/>
        <w:szCs w:val="18"/>
        <w:u w:val="single"/>
        <w:lang w:bidi="ar-LY"/>
      </w:rPr>
      <w:t>First Authora</w:t>
    </w:r>
    <w:r w:rsidR="00D700FF" w:rsidRPr="00D700FF">
      <w:rPr>
        <w:rFonts w:asciiTheme="majorBidi" w:hAnsiTheme="majorBidi" w:cstheme="majorBidi"/>
        <w:sz w:val="18"/>
        <w:szCs w:val="18"/>
        <w:u w:val="single"/>
      </w:rPr>
      <w:t xml:space="preserve"> et al</w:t>
    </w:r>
    <w:r w:rsidR="00D700FF">
      <w:rPr>
        <w:rFonts w:asciiTheme="majorBidi" w:hAnsiTheme="majorBidi" w:cstheme="majorBidi"/>
        <w:sz w:val="18"/>
        <w:szCs w:val="18"/>
        <w:u w:val="single"/>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590E8D" w14:paraId="509C38DA"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3ED689FA" w14:textId="77777777" w:rsidR="00590E8D" w:rsidRPr="00590E8D" w:rsidRDefault="00590E8D" w:rsidP="00C40D4E">
          <w:pPr>
            <w:jc w:val="both"/>
            <w:rPr>
              <w:lang w:val="en-US"/>
            </w:rPr>
          </w:pPr>
        </w:p>
      </w:tc>
      <w:tc>
        <w:tcPr>
          <w:tcW w:w="7371" w:type="dxa"/>
          <w:tcBorders>
            <w:bottom w:val="single" w:sz="2" w:space="0" w:color="auto"/>
          </w:tcBorders>
          <w:shd w:val="pct10" w:color="F2F2F2" w:themeColor="background1" w:themeShade="F2" w:fill="auto"/>
        </w:tcPr>
        <w:p w14:paraId="477805B3" w14:textId="357A5BD6" w:rsidR="00590E8D" w:rsidRPr="00C40D4E" w:rsidRDefault="00590E8D" w:rsidP="00C40D4E">
          <w:pPr>
            <w:pStyle w:val="Running-head"/>
            <w:spacing w:after="0" w:line="240" w:lineRule="auto"/>
            <w:rPr>
              <w:sz w:val="16"/>
              <w:szCs w:val="16"/>
            </w:rPr>
          </w:pPr>
          <w:r w:rsidRPr="00C40D4E">
            <w:rPr>
              <w:sz w:val="16"/>
              <w:szCs w:val="16"/>
            </w:rPr>
            <w:t xml:space="preserve">Sebha University Journal of </w:t>
          </w:r>
          <w:r w:rsidR="001370BD" w:rsidRPr="001370BD">
            <w:rPr>
              <w:sz w:val="16"/>
              <w:szCs w:val="16"/>
            </w:rPr>
            <w:t xml:space="preserve">Human Sciences </w:t>
          </w:r>
          <w:r w:rsidRPr="00C40D4E">
            <w:rPr>
              <w:rFonts w:ascii="Bookman Old Style" w:hAnsi="Bookman Old Style" w:cs="Bookman Old Style"/>
              <w:sz w:val="16"/>
              <w:szCs w:val="16"/>
            </w:rPr>
            <w:t>V</w:t>
          </w:r>
          <w:r w:rsidR="00C40D4E" w:rsidRPr="00C40D4E">
            <w:rPr>
              <w:rFonts w:ascii="Bookman Old Style" w:hAnsi="Bookman Old Style" w:cs="Bookman Old Style"/>
              <w:sz w:val="16"/>
              <w:szCs w:val="16"/>
            </w:rPr>
            <w:t>ol</w:t>
          </w:r>
          <w:r w:rsidRPr="00C40D4E">
            <w:rPr>
              <w:rFonts w:ascii="Bookman Old Style" w:hAnsi="Bookman Old Style" w:cs="Bookman Old Style"/>
              <w:sz w:val="16"/>
              <w:szCs w:val="16"/>
            </w:rPr>
            <w:t>.xx No.</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x</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627F819C" w14:textId="77777777" w:rsidR="00590E8D" w:rsidRDefault="00590E8D" w:rsidP="00C40D4E">
          <w:pPr>
            <w:pStyle w:val="Header"/>
            <w:tabs>
              <w:tab w:val="left" w:pos="6804"/>
            </w:tabs>
            <w:spacing w:after="0"/>
            <w:jc w:val="center"/>
          </w:pPr>
        </w:p>
      </w:tc>
    </w:tr>
    <w:tr w:rsidR="00590E8D" w14:paraId="3CAF94DA"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143DF4B7" w14:textId="77777777" w:rsidR="00590E8D" w:rsidRPr="00056920" w:rsidRDefault="00590E8D" w:rsidP="00056920">
          <w:pPr>
            <w:rPr>
              <w:lang w:val="en-US"/>
            </w:rPr>
          </w:pPr>
          <w:r>
            <w:rPr>
              <w:noProof/>
              <w:sz w:val="22"/>
              <w:lang w:val="en-US"/>
            </w:rPr>
            <w:drawing>
              <wp:anchor distT="0" distB="0" distL="114300" distR="114300" simplePos="0" relativeHeight="251663360" behindDoc="0" locked="0" layoutInCell="1" allowOverlap="1" wp14:anchorId="38849243" wp14:editId="50EBE2CA">
                <wp:simplePos x="0" y="0"/>
                <wp:positionH relativeFrom="margin">
                  <wp:posOffset>-104140</wp:posOffset>
                </wp:positionH>
                <wp:positionV relativeFrom="paragraph">
                  <wp:posOffset>140970</wp:posOffset>
                </wp:positionV>
                <wp:extent cx="825500" cy="828675"/>
                <wp:effectExtent l="0" t="0" r="0" b="9525"/>
                <wp:wrapNone/>
                <wp:docPr id="114795714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27E1CB14" w14:textId="77777777" w:rsidR="00590E8D" w:rsidRPr="002E206D" w:rsidRDefault="00590E8D" w:rsidP="00C82B1F"/>
      </w:tc>
      <w:tc>
        <w:tcPr>
          <w:tcW w:w="1275" w:type="dxa"/>
          <w:vMerge w:val="restart"/>
          <w:tcBorders>
            <w:top w:val="nil"/>
          </w:tcBorders>
          <w:shd w:val="pct10" w:color="F2F2F2" w:themeColor="background1" w:themeShade="F2" w:fill="auto"/>
          <w:vAlign w:val="center"/>
        </w:tcPr>
        <w:p w14:paraId="1C387364" w14:textId="6A2D6B17" w:rsidR="00590E8D" w:rsidRDefault="001370BD" w:rsidP="000C2E03">
          <w:pPr>
            <w:pStyle w:val="Header"/>
            <w:tabs>
              <w:tab w:val="left" w:pos="6804"/>
            </w:tabs>
            <w:jc w:val="center"/>
          </w:pPr>
          <w:r>
            <w:rPr>
              <w:sz w:val="22"/>
            </w:rPr>
            <w:drawing>
              <wp:inline distT="0" distB="0" distL="0" distR="0" wp14:anchorId="28AFF9C6" wp14:editId="1D192F04">
                <wp:extent cx="672465" cy="1073150"/>
                <wp:effectExtent l="0" t="0" r="0" b="0"/>
                <wp:docPr id="17762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298" name="Picture 49360298"/>
                        <pic:cNvPicPr/>
                      </pic:nvPicPr>
                      <pic:blipFill>
                        <a:blip r:embed="rId2">
                          <a:extLst>
                            <a:ext uri="{28A0092B-C50C-407E-A947-70E740481C1C}">
                              <a14:useLocalDpi xmlns:a14="http://schemas.microsoft.com/office/drawing/2010/main" val="0"/>
                            </a:ext>
                          </a:extLst>
                        </a:blip>
                        <a:stretch>
                          <a:fillRect/>
                        </a:stretch>
                      </pic:blipFill>
                      <pic:spPr>
                        <a:xfrm>
                          <a:off x="0" y="0"/>
                          <a:ext cx="672465" cy="1073150"/>
                        </a:xfrm>
                        <a:prstGeom prst="rect">
                          <a:avLst/>
                        </a:prstGeom>
                      </pic:spPr>
                    </pic:pic>
                  </a:graphicData>
                </a:graphic>
              </wp:inline>
            </w:drawing>
          </w:r>
        </w:p>
      </w:tc>
    </w:tr>
    <w:tr w:rsidR="00590E8D" w14:paraId="444A6A31" w14:textId="77777777" w:rsidTr="00FF10D7">
      <w:trPr>
        <w:trHeight w:val="57"/>
        <w:jc w:val="center"/>
      </w:trPr>
      <w:tc>
        <w:tcPr>
          <w:tcW w:w="1277" w:type="dxa"/>
          <w:vMerge/>
          <w:shd w:val="pct10" w:color="F2F2F2" w:themeColor="background1" w:themeShade="F2" w:fill="auto"/>
        </w:tcPr>
        <w:p w14:paraId="36EE3AA6" w14:textId="77777777" w:rsidR="00590E8D" w:rsidRDefault="00590E8D" w:rsidP="000C2E03">
          <w:pPr>
            <w:pStyle w:val="Header"/>
            <w:tabs>
              <w:tab w:val="left" w:pos="6804"/>
            </w:tabs>
            <w:rPr>
              <w:lang w:val="en-IN" w:eastAsia="en-IN"/>
            </w:rPr>
          </w:pPr>
        </w:p>
      </w:tc>
      <w:tc>
        <w:tcPr>
          <w:tcW w:w="7371" w:type="dxa"/>
          <w:shd w:val="clear" w:color="auto" w:fill="D9D9D9" w:themeFill="background1" w:themeFillShade="D9"/>
        </w:tcPr>
        <w:p w14:paraId="6C4CC8C5" w14:textId="766F6F38" w:rsidR="00590E8D" w:rsidRPr="00590E8D" w:rsidRDefault="00590E8D"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sidRPr="00970C52">
            <w:rPr>
              <w:rFonts w:ascii="Sakkal Majalla" w:eastAsiaTheme="majorEastAsia" w:hAnsi="Sakkal Majalla" w:cs="Sakkal Majalla"/>
              <w:b/>
              <w:bCs/>
              <w:color w:val="000000" w:themeColor="text1"/>
              <w:kern w:val="24"/>
              <w:sz w:val="24"/>
              <w:szCs w:val="24"/>
              <w:rtl/>
              <w:lang w:bidi="ar-LY"/>
            </w:rPr>
            <w:t>مجلة</w:t>
          </w:r>
          <w:r w:rsidRPr="00970C52">
            <w:rPr>
              <w:rFonts w:ascii="Sakkal Majalla" w:eastAsiaTheme="majorEastAsia" w:hAnsi="Sakkal Majalla" w:cs="Sakkal Majalla"/>
              <w:b/>
              <w:bCs/>
              <w:color w:val="000000" w:themeColor="text1"/>
              <w:kern w:val="24"/>
              <w:sz w:val="24"/>
              <w:szCs w:val="24"/>
              <w:lang w:bidi="ar-LY"/>
            </w:rPr>
            <w:t xml:space="preserve"> </w:t>
          </w:r>
          <w:r w:rsidR="00332427">
            <w:rPr>
              <w:rFonts w:ascii="Sakkal Majalla" w:eastAsiaTheme="majorEastAsia" w:hAnsi="Sakkal Majalla" w:cs="Sakkal Majalla"/>
              <w:b/>
              <w:bCs/>
              <w:color w:val="000000" w:themeColor="text1"/>
              <w:kern w:val="24"/>
              <w:sz w:val="24"/>
              <w:szCs w:val="24"/>
              <w:rtl/>
              <w:lang w:bidi="ar-LY"/>
            </w:rPr>
            <w:t xml:space="preserve">جامعة سبها للعلوم </w:t>
          </w:r>
          <w:r w:rsidR="001370BD">
            <w:rPr>
              <w:rFonts w:ascii="Sakkal Majalla" w:eastAsiaTheme="majorEastAsia" w:hAnsi="Sakkal Majalla" w:cs="Sakkal Majalla" w:hint="cs"/>
              <w:b/>
              <w:bCs/>
              <w:color w:val="000000" w:themeColor="text1"/>
              <w:kern w:val="24"/>
              <w:sz w:val="24"/>
              <w:szCs w:val="24"/>
              <w:rtl/>
              <w:lang w:bidi="ar-LY"/>
            </w:rPr>
            <w:t>الإنسانية</w:t>
          </w:r>
        </w:p>
        <w:p w14:paraId="58BF1EEF" w14:textId="2720975F" w:rsidR="00590E8D" w:rsidRPr="001370BD" w:rsidRDefault="00590E8D" w:rsidP="00C40D4E">
          <w:pPr>
            <w:bidi/>
            <w:spacing w:after="240" w:line="276" w:lineRule="auto"/>
            <w:jc w:val="center"/>
            <w:rPr>
              <w:rFonts w:eastAsiaTheme="majorEastAsia" w:cs="Sakkal Majalla"/>
              <w:b/>
              <w:bCs/>
              <w:color w:val="000000" w:themeColor="text1"/>
              <w:kern w:val="24"/>
              <w:sz w:val="20"/>
              <w:rtl/>
              <w:lang w:val="en-US"/>
            </w:rPr>
          </w:pPr>
          <w:r w:rsidRPr="00807FAD">
            <w:rPr>
              <w:rFonts w:eastAsiaTheme="majorEastAsia" w:cs="Sakkal Majalla"/>
              <w:b/>
              <w:bCs/>
              <w:color w:val="000000" w:themeColor="text1"/>
              <w:kern w:val="24"/>
              <w:sz w:val="20"/>
            </w:rPr>
            <w:t>Sebha University Journal of</w:t>
          </w:r>
          <w:r w:rsidR="001370BD">
            <w:rPr>
              <w:rFonts w:eastAsiaTheme="majorEastAsia" w:cs="Sakkal Majalla"/>
              <w:b/>
              <w:bCs/>
              <w:color w:val="000000" w:themeColor="text1"/>
              <w:kern w:val="24"/>
              <w:sz w:val="20"/>
            </w:rPr>
            <w:t xml:space="preserve"> Human Sciences</w:t>
          </w:r>
        </w:p>
        <w:p w14:paraId="371289EC" w14:textId="0EACF2C8" w:rsidR="00590E8D" w:rsidRPr="00C40D4E" w:rsidRDefault="00590E8D" w:rsidP="00FF10D7">
          <w:pPr>
            <w:pStyle w:val="Header"/>
            <w:spacing w:after="0" w:line="220" w:lineRule="atLeast"/>
            <w:jc w:val="center"/>
            <w:rPr>
              <w:sz w:val="18"/>
              <w:szCs w:val="18"/>
            </w:rPr>
          </w:pPr>
          <w:r w:rsidRPr="00C40D4E">
            <w:rPr>
              <w:iCs/>
              <w:sz w:val="18"/>
              <w:szCs w:val="18"/>
            </w:rPr>
            <w:t xml:space="preserve">Journal homepage: </w:t>
          </w:r>
          <w:hyperlink r:id="rId3" w:history="1">
            <w:r w:rsidR="001370BD">
              <w:rPr>
                <w:rStyle w:val="Hyperlink"/>
                <w:sz w:val="18"/>
                <w:szCs w:val="18"/>
              </w:rPr>
              <w:t>http://www.sebhau.edu.ly/journal/johs</w:t>
            </w:r>
          </w:hyperlink>
        </w:p>
      </w:tc>
      <w:tc>
        <w:tcPr>
          <w:tcW w:w="1275" w:type="dxa"/>
          <w:vMerge/>
          <w:shd w:val="pct10" w:color="F2F2F2" w:themeColor="background1" w:themeShade="F2" w:fill="auto"/>
          <w:vAlign w:val="center"/>
        </w:tcPr>
        <w:p w14:paraId="5D41E711" w14:textId="77777777" w:rsidR="00590E8D" w:rsidRDefault="00590E8D" w:rsidP="000C2E03">
          <w:pPr>
            <w:pStyle w:val="Header"/>
            <w:tabs>
              <w:tab w:val="left" w:pos="6804"/>
            </w:tabs>
            <w:jc w:val="center"/>
            <w:rPr>
              <w:lang w:val="en-IN" w:eastAsia="en-IN"/>
            </w:rPr>
          </w:pPr>
        </w:p>
      </w:tc>
    </w:tr>
    <w:tr w:rsidR="00590E8D" w14:paraId="7D369AD0" w14:textId="77777777" w:rsidTr="00FF10D7">
      <w:trPr>
        <w:trHeight w:val="57"/>
        <w:jc w:val="center"/>
      </w:trPr>
      <w:tc>
        <w:tcPr>
          <w:tcW w:w="1277" w:type="dxa"/>
          <w:vMerge/>
          <w:tcBorders>
            <w:bottom w:val="single" w:sz="36" w:space="0" w:color="auto"/>
          </w:tcBorders>
          <w:shd w:val="pct10" w:color="F2F2F2" w:themeColor="background1" w:themeShade="F2" w:fill="auto"/>
        </w:tcPr>
        <w:p w14:paraId="75D8ACAB" w14:textId="77777777" w:rsidR="00590E8D" w:rsidRDefault="00590E8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14651848" w14:textId="77777777" w:rsidR="00590E8D" w:rsidRPr="00FF10D7" w:rsidRDefault="00590E8D" w:rsidP="00C82B1F">
          <w:pPr>
            <w:rPr>
              <w:lang w:val="en-US"/>
            </w:rPr>
          </w:pPr>
        </w:p>
      </w:tc>
      <w:tc>
        <w:tcPr>
          <w:tcW w:w="1275" w:type="dxa"/>
          <w:vMerge/>
          <w:tcBorders>
            <w:bottom w:val="single" w:sz="36" w:space="0" w:color="auto"/>
          </w:tcBorders>
          <w:shd w:val="pct10" w:color="F2F2F2" w:themeColor="background1" w:themeShade="F2" w:fill="auto"/>
          <w:vAlign w:val="center"/>
        </w:tcPr>
        <w:p w14:paraId="056134E3" w14:textId="77777777" w:rsidR="00590E8D" w:rsidRDefault="00590E8D" w:rsidP="000C2E03">
          <w:pPr>
            <w:pStyle w:val="Header"/>
            <w:tabs>
              <w:tab w:val="left" w:pos="6804"/>
            </w:tabs>
            <w:jc w:val="center"/>
            <w:rPr>
              <w:lang w:val="en-IN" w:eastAsia="en-IN"/>
            </w:rPr>
          </w:pPr>
        </w:p>
      </w:tc>
    </w:tr>
  </w:tbl>
  <w:p w14:paraId="32DE202A" w14:textId="77777777" w:rsidR="00590E8D" w:rsidRDefault="00590E8D" w:rsidP="00590E8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538EE"/>
    <w:multiLevelType w:val="hybridMultilevel"/>
    <w:tmpl w:val="B2DEA166"/>
    <w:lvl w:ilvl="0" w:tplc="350A197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062ED"/>
    <w:multiLevelType w:val="hybridMultilevel"/>
    <w:tmpl w:val="75EC52CA"/>
    <w:lvl w:ilvl="0" w:tplc="9DDEBBE2">
      <w:start w:val="1"/>
      <w:numFmt w:val="decimal"/>
      <w:lvlText w:val="%1."/>
      <w:lvlJc w:val="left"/>
      <w:pPr>
        <w:ind w:left="720" w:hanging="360"/>
      </w:pPr>
      <w:rPr>
        <w:rFonts w:ascii="Sakkal Majalla" w:hAnsi="Sakkal Majalla" w:cs="Sakkal Majalla"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160582907">
    <w:abstractNumId w:val="8"/>
  </w:num>
  <w:num w:numId="2" w16cid:durableId="1092971242">
    <w:abstractNumId w:val="8"/>
  </w:num>
  <w:num w:numId="3" w16cid:durableId="1940750167">
    <w:abstractNumId w:val="8"/>
  </w:num>
  <w:num w:numId="4" w16cid:durableId="968364278">
    <w:abstractNumId w:val="8"/>
  </w:num>
  <w:num w:numId="5" w16cid:durableId="1521238790">
    <w:abstractNumId w:val="0"/>
  </w:num>
  <w:num w:numId="6" w16cid:durableId="576136344">
    <w:abstractNumId w:val="2"/>
  </w:num>
  <w:num w:numId="7" w16cid:durableId="70275481">
    <w:abstractNumId w:val="9"/>
  </w:num>
  <w:num w:numId="8" w16cid:durableId="285355963">
    <w:abstractNumId w:val="1"/>
  </w:num>
  <w:num w:numId="9" w16cid:durableId="371267159">
    <w:abstractNumId w:val="6"/>
  </w:num>
  <w:num w:numId="10" w16cid:durableId="1482697106">
    <w:abstractNumId w:val="14"/>
  </w:num>
  <w:num w:numId="11" w16cid:durableId="1557010646">
    <w:abstractNumId w:val="13"/>
  </w:num>
  <w:num w:numId="12" w16cid:durableId="1045301408">
    <w:abstractNumId w:val="8"/>
  </w:num>
  <w:num w:numId="13" w16cid:durableId="1671103566">
    <w:abstractNumId w:val="8"/>
  </w:num>
  <w:num w:numId="14" w16cid:durableId="890075031">
    <w:abstractNumId w:val="8"/>
  </w:num>
  <w:num w:numId="15" w16cid:durableId="1391609205">
    <w:abstractNumId w:val="8"/>
  </w:num>
  <w:num w:numId="16" w16cid:durableId="305163584">
    <w:abstractNumId w:val="0"/>
  </w:num>
  <w:num w:numId="17" w16cid:durableId="131218902">
    <w:abstractNumId w:val="2"/>
  </w:num>
  <w:num w:numId="18" w16cid:durableId="1149592556">
    <w:abstractNumId w:val="9"/>
  </w:num>
  <w:num w:numId="19" w16cid:durableId="454640180">
    <w:abstractNumId w:val="1"/>
  </w:num>
  <w:num w:numId="20" w16cid:durableId="689717583">
    <w:abstractNumId w:val="6"/>
  </w:num>
  <w:num w:numId="21" w16cid:durableId="482045614">
    <w:abstractNumId w:val="0"/>
  </w:num>
  <w:num w:numId="22" w16cid:durableId="1591816087">
    <w:abstractNumId w:val="8"/>
  </w:num>
  <w:num w:numId="23" w16cid:durableId="1398549035">
    <w:abstractNumId w:val="8"/>
  </w:num>
  <w:num w:numId="24" w16cid:durableId="928926430">
    <w:abstractNumId w:val="8"/>
  </w:num>
  <w:num w:numId="25" w16cid:durableId="1631663398">
    <w:abstractNumId w:val="8"/>
  </w:num>
  <w:num w:numId="26" w16cid:durableId="723211950">
    <w:abstractNumId w:val="11"/>
  </w:num>
  <w:num w:numId="27" w16cid:durableId="1391924006">
    <w:abstractNumId w:val="12"/>
  </w:num>
  <w:num w:numId="28" w16cid:durableId="1902012662">
    <w:abstractNumId w:val="3"/>
  </w:num>
  <w:num w:numId="29" w16cid:durableId="817576499">
    <w:abstractNumId w:val="7"/>
  </w:num>
  <w:num w:numId="30" w16cid:durableId="315840455">
    <w:abstractNumId w:val="10"/>
  </w:num>
  <w:num w:numId="31" w16cid:durableId="830290742">
    <w:abstractNumId w:val="1"/>
  </w:num>
  <w:num w:numId="32" w16cid:durableId="1015888131">
    <w:abstractNumId w:val="4"/>
  </w:num>
  <w:num w:numId="33" w16cid:durableId="6583411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intPostScriptOverText/>
  <w:embedTrueTypeFonts/>
  <w:mirrorMargins/>
  <w:defaultTabStop w:val="720"/>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bY0szQxMzU0MzRT0lEKTi0uzszPAykwrAUAiPiKdiwAAAA="/>
  </w:docVars>
  <w:rsids>
    <w:rsidRoot w:val="0096237A"/>
    <w:rsid w:val="00011B4B"/>
    <w:rsid w:val="00011C98"/>
    <w:rsid w:val="00017B85"/>
    <w:rsid w:val="0002766B"/>
    <w:rsid w:val="00033F04"/>
    <w:rsid w:val="00056920"/>
    <w:rsid w:val="00067E37"/>
    <w:rsid w:val="00072AAA"/>
    <w:rsid w:val="00086C38"/>
    <w:rsid w:val="000B137C"/>
    <w:rsid w:val="000B5E84"/>
    <w:rsid w:val="000C1409"/>
    <w:rsid w:val="000C3885"/>
    <w:rsid w:val="000D07A1"/>
    <w:rsid w:val="000D395C"/>
    <w:rsid w:val="000E00EE"/>
    <w:rsid w:val="000E1EF3"/>
    <w:rsid w:val="000E212B"/>
    <w:rsid w:val="000E2D31"/>
    <w:rsid w:val="0011024F"/>
    <w:rsid w:val="001120F0"/>
    <w:rsid w:val="00117A48"/>
    <w:rsid w:val="00117E53"/>
    <w:rsid w:val="00124C8C"/>
    <w:rsid w:val="00131258"/>
    <w:rsid w:val="00136D96"/>
    <w:rsid w:val="001370BD"/>
    <w:rsid w:val="001446AE"/>
    <w:rsid w:val="00156741"/>
    <w:rsid w:val="00163A94"/>
    <w:rsid w:val="0017199C"/>
    <w:rsid w:val="0017435C"/>
    <w:rsid w:val="001B6E7B"/>
    <w:rsid w:val="001C1526"/>
    <w:rsid w:val="001C5606"/>
    <w:rsid w:val="001C578C"/>
    <w:rsid w:val="001D572F"/>
    <w:rsid w:val="001E4CDB"/>
    <w:rsid w:val="001F168C"/>
    <w:rsid w:val="001F49A0"/>
    <w:rsid w:val="00205238"/>
    <w:rsid w:val="00214700"/>
    <w:rsid w:val="002213C7"/>
    <w:rsid w:val="00221A24"/>
    <w:rsid w:val="00224644"/>
    <w:rsid w:val="002302A1"/>
    <w:rsid w:val="00234053"/>
    <w:rsid w:val="002610C9"/>
    <w:rsid w:val="00261CAB"/>
    <w:rsid w:val="0026239E"/>
    <w:rsid w:val="00270AA8"/>
    <w:rsid w:val="00284AD4"/>
    <w:rsid w:val="002C4F76"/>
    <w:rsid w:val="002C7852"/>
    <w:rsid w:val="002E206D"/>
    <w:rsid w:val="002E75D5"/>
    <w:rsid w:val="0031626B"/>
    <w:rsid w:val="003312B7"/>
    <w:rsid w:val="00332427"/>
    <w:rsid w:val="0033487C"/>
    <w:rsid w:val="003353FE"/>
    <w:rsid w:val="003400D6"/>
    <w:rsid w:val="00341FD7"/>
    <w:rsid w:val="00344432"/>
    <w:rsid w:val="00352E36"/>
    <w:rsid w:val="003560E1"/>
    <w:rsid w:val="00356B5C"/>
    <w:rsid w:val="00357015"/>
    <w:rsid w:val="00362B0B"/>
    <w:rsid w:val="00366293"/>
    <w:rsid w:val="003806A4"/>
    <w:rsid w:val="003A375B"/>
    <w:rsid w:val="003F59E7"/>
    <w:rsid w:val="004007A1"/>
    <w:rsid w:val="00402C0E"/>
    <w:rsid w:val="00420AF4"/>
    <w:rsid w:val="00422082"/>
    <w:rsid w:val="00443668"/>
    <w:rsid w:val="00451CEA"/>
    <w:rsid w:val="004826C5"/>
    <w:rsid w:val="00482DF5"/>
    <w:rsid w:val="004A107F"/>
    <w:rsid w:val="004A179E"/>
    <w:rsid w:val="004A35DD"/>
    <w:rsid w:val="004A52CA"/>
    <w:rsid w:val="004C3ED5"/>
    <w:rsid w:val="00502197"/>
    <w:rsid w:val="00504D72"/>
    <w:rsid w:val="005106FB"/>
    <w:rsid w:val="00510F73"/>
    <w:rsid w:val="005250D2"/>
    <w:rsid w:val="005276F8"/>
    <w:rsid w:val="00530B4E"/>
    <w:rsid w:val="00540A0E"/>
    <w:rsid w:val="00542565"/>
    <w:rsid w:val="00546E1A"/>
    <w:rsid w:val="00551CEE"/>
    <w:rsid w:val="00556F36"/>
    <w:rsid w:val="0056302F"/>
    <w:rsid w:val="00572CF8"/>
    <w:rsid w:val="0059035D"/>
    <w:rsid w:val="005906AF"/>
    <w:rsid w:val="00590E8D"/>
    <w:rsid w:val="005968EA"/>
    <w:rsid w:val="005B1F08"/>
    <w:rsid w:val="005B73E7"/>
    <w:rsid w:val="005D1DE6"/>
    <w:rsid w:val="005E7CE3"/>
    <w:rsid w:val="005F411D"/>
    <w:rsid w:val="00621A00"/>
    <w:rsid w:val="00630286"/>
    <w:rsid w:val="00635C68"/>
    <w:rsid w:val="00665852"/>
    <w:rsid w:val="0067045C"/>
    <w:rsid w:val="006976F5"/>
    <w:rsid w:val="006A567F"/>
    <w:rsid w:val="006A63E8"/>
    <w:rsid w:val="006D1BB5"/>
    <w:rsid w:val="006D2E27"/>
    <w:rsid w:val="006E1DAF"/>
    <w:rsid w:val="00713500"/>
    <w:rsid w:val="007145B3"/>
    <w:rsid w:val="00723227"/>
    <w:rsid w:val="0072368E"/>
    <w:rsid w:val="007333E5"/>
    <w:rsid w:val="00737A1B"/>
    <w:rsid w:val="00757D4F"/>
    <w:rsid w:val="007707D5"/>
    <w:rsid w:val="00781A2C"/>
    <w:rsid w:val="00783D5B"/>
    <w:rsid w:val="00785615"/>
    <w:rsid w:val="00791372"/>
    <w:rsid w:val="007925ED"/>
    <w:rsid w:val="007A667D"/>
    <w:rsid w:val="007B4855"/>
    <w:rsid w:val="007C33BE"/>
    <w:rsid w:val="007D43FA"/>
    <w:rsid w:val="007E43E4"/>
    <w:rsid w:val="00807FAD"/>
    <w:rsid w:val="00816027"/>
    <w:rsid w:val="00822A49"/>
    <w:rsid w:val="0082300C"/>
    <w:rsid w:val="008361BF"/>
    <w:rsid w:val="00840E5D"/>
    <w:rsid w:val="008465C5"/>
    <w:rsid w:val="00857069"/>
    <w:rsid w:val="00874759"/>
    <w:rsid w:val="00875602"/>
    <w:rsid w:val="008810F0"/>
    <w:rsid w:val="008825DD"/>
    <w:rsid w:val="008A0214"/>
    <w:rsid w:val="008B4882"/>
    <w:rsid w:val="008B591B"/>
    <w:rsid w:val="008C1E29"/>
    <w:rsid w:val="008C36A9"/>
    <w:rsid w:val="008D19C0"/>
    <w:rsid w:val="008F06DE"/>
    <w:rsid w:val="008F6676"/>
    <w:rsid w:val="00902534"/>
    <w:rsid w:val="00913271"/>
    <w:rsid w:val="00914744"/>
    <w:rsid w:val="00914A57"/>
    <w:rsid w:val="0091660E"/>
    <w:rsid w:val="00925A11"/>
    <w:rsid w:val="00927DCF"/>
    <w:rsid w:val="00936901"/>
    <w:rsid w:val="0096237A"/>
    <w:rsid w:val="00970C52"/>
    <w:rsid w:val="0097258F"/>
    <w:rsid w:val="0097605A"/>
    <w:rsid w:val="009A6D87"/>
    <w:rsid w:val="009B7CF7"/>
    <w:rsid w:val="009C6F37"/>
    <w:rsid w:val="009D5D17"/>
    <w:rsid w:val="009D6A20"/>
    <w:rsid w:val="009D747E"/>
    <w:rsid w:val="009E0B4E"/>
    <w:rsid w:val="009E58BD"/>
    <w:rsid w:val="00A00E8C"/>
    <w:rsid w:val="00A07DDA"/>
    <w:rsid w:val="00A236AB"/>
    <w:rsid w:val="00A32103"/>
    <w:rsid w:val="00A36009"/>
    <w:rsid w:val="00A403AB"/>
    <w:rsid w:val="00A512A8"/>
    <w:rsid w:val="00A604AF"/>
    <w:rsid w:val="00A6350D"/>
    <w:rsid w:val="00AA0570"/>
    <w:rsid w:val="00AC384D"/>
    <w:rsid w:val="00AC7600"/>
    <w:rsid w:val="00AD3D1D"/>
    <w:rsid w:val="00AD6F25"/>
    <w:rsid w:val="00AE703B"/>
    <w:rsid w:val="00AF1CB5"/>
    <w:rsid w:val="00B15DC5"/>
    <w:rsid w:val="00B24218"/>
    <w:rsid w:val="00B2481F"/>
    <w:rsid w:val="00B3050C"/>
    <w:rsid w:val="00B56BCD"/>
    <w:rsid w:val="00B60E66"/>
    <w:rsid w:val="00B70E8A"/>
    <w:rsid w:val="00B734D9"/>
    <w:rsid w:val="00B87F8B"/>
    <w:rsid w:val="00B926E0"/>
    <w:rsid w:val="00B9619C"/>
    <w:rsid w:val="00BB03D0"/>
    <w:rsid w:val="00BC1A39"/>
    <w:rsid w:val="00BD43D2"/>
    <w:rsid w:val="00C078F6"/>
    <w:rsid w:val="00C40D4E"/>
    <w:rsid w:val="00C76F3E"/>
    <w:rsid w:val="00C82B1F"/>
    <w:rsid w:val="00C870D4"/>
    <w:rsid w:val="00CB50D1"/>
    <w:rsid w:val="00CD1499"/>
    <w:rsid w:val="00CE666F"/>
    <w:rsid w:val="00CF509E"/>
    <w:rsid w:val="00D13FCC"/>
    <w:rsid w:val="00D1613D"/>
    <w:rsid w:val="00D250B3"/>
    <w:rsid w:val="00D339AF"/>
    <w:rsid w:val="00D506B8"/>
    <w:rsid w:val="00D700FF"/>
    <w:rsid w:val="00D709CB"/>
    <w:rsid w:val="00D74151"/>
    <w:rsid w:val="00D7583F"/>
    <w:rsid w:val="00D76010"/>
    <w:rsid w:val="00D80400"/>
    <w:rsid w:val="00D859FA"/>
    <w:rsid w:val="00DA67DA"/>
    <w:rsid w:val="00DB53FA"/>
    <w:rsid w:val="00DC3EC2"/>
    <w:rsid w:val="00DD74B4"/>
    <w:rsid w:val="00DE72A9"/>
    <w:rsid w:val="00DF3F68"/>
    <w:rsid w:val="00DF749C"/>
    <w:rsid w:val="00E20E3D"/>
    <w:rsid w:val="00E35BC2"/>
    <w:rsid w:val="00E41236"/>
    <w:rsid w:val="00E4473D"/>
    <w:rsid w:val="00E45CE0"/>
    <w:rsid w:val="00E46901"/>
    <w:rsid w:val="00E46DA6"/>
    <w:rsid w:val="00E87838"/>
    <w:rsid w:val="00E96151"/>
    <w:rsid w:val="00EB5F86"/>
    <w:rsid w:val="00EC6FDC"/>
    <w:rsid w:val="00ED11E9"/>
    <w:rsid w:val="00ED2457"/>
    <w:rsid w:val="00EE5FA6"/>
    <w:rsid w:val="00EE729D"/>
    <w:rsid w:val="00F05F2A"/>
    <w:rsid w:val="00F07702"/>
    <w:rsid w:val="00F1115C"/>
    <w:rsid w:val="00F13616"/>
    <w:rsid w:val="00F17629"/>
    <w:rsid w:val="00F27D84"/>
    <w:rsid w:val="00F35FB5"/>
    <w:rsid w:val="00F37BB7"/>
    <w:rsid w:val="00F41166"/>
    <w:rsid w:val="00F41EBF"/>
    <w:rsid w:val="00F55F0C"/>
    <w:rsid w:val="00F61A71"/>
    <w:rsid w:val="00F61D71"/>
    <w:rsid w:val="00F725C1"/>
    <w:rsid w:val="00F81637"/>
    <w:rsid w:val="00F83C02"/>
    <w:rsid w:val="00FA77FB"/>
    <w:rsid w:val="00FB6526"/>
    <w:rsid w:val="00FB77B8"/>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E4910"/>
  <w15:docId w15:val="{62DDA29E-EAFE-406D-95DA-F2253882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E72A9"/>
    <w:pPr>
      <w:keepNext/>
      <w:tabs>
        <w:tab w:val="center" w:pos="5189"/>
        <w:tab w:val="left" w:pos="9525"/>
      </w:tabs>
      <w:suppressAutoHyphens/>
      <w:bidi/>
      <w:spacing w:after="180" w:line="300" w:lineRule="exact"/>
      <w:jc w:val="both"/>
    </w:pPr>
    <w:rPr>
      <w:rFonts w:cs="Sakkal Majalla"/>
      <w:noProof/>
      <w:sz w:val="18"/>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87F8B"/>
    <w:pPr>
      <w:suppressAutoHyphens/>
      <w:bidi/>
      <w:spacing w:after="340" w:line="440" w:lineRule="exact"/>
    </w:pPr>
    <w:rPr>
      <w:rFonts w:cs="Sakkal Majalla"/>
      <w:b/>
      <w:bCs/>
      <w:sz w:val="24"/>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qFormat/>
    <w:rsid w:val="00A32103"/>
    <w:rPr>
      <w:i/>
      <w:noProof/>
      <w:sz w:val="14"/>
      <w:lang w:val="en-US" w:eastAsia="en-US"/>
    </w:rPr>
  </w:style>
  <w:style w:type="paragraph" w:styleId="ListParagraph">
    <w:name w:val="List Paragraph"/>
    <w:basedOn w:val="Normal"/>
    <w:qFormat/>
    <w:rsid w:val="00FB77B8"/>
    <w:pPr>
      <w:widowControl/>
      <w:suppressAutoHyphens/>
      <w:spacing w:after="200" w:line="276" w:lineRule="auto"/>
      <w:ind w:left="720"/>
      <w:contextualSpacing/>
    </w:pPr>
    <w:rPr>
      <w:rFonts w:ascii="Calibri" w:eastAsia="Calibri" w:hAnsi="Calibri" w:cs="Arial"/>
      <w:sz w:val="22"/>
      <w:szCs w:val="22"/>
      <w:lang w:val="en-MY" w:eastAsia="zh-CN"/>
    </w:rPr>
  </w:style>
  <w:style w:type="paragraph" w:styleId="NoSpacing">
    <w:name w:val="No Spacing"/>
    <w:qFormat/>
    <w:rsid w:val="00FB77B8"/>
    <w:pPr>
      <w:suppressAutoHyphens/>
    </w:pPr>
    <w:rPr>
      <w:rFonts w:ascii="Calibri" w:eastAsia="Calibri" w:hAnsi="Calibri" w:cs="Arial"/>
      <w:sz w:val="22"/>
      <w:szCs w:val="22"/>
      <w:lang w:val="en-MY" w:eastAsia="zh-CN"/>
    </w:rPr>
  </w:style>
  <w:style w:type="character" w:customStyle="1" w:styleId="UnresolvedMention1">
    <w:name w:val="Unresolved Mention1"/>
    <w:basedOn w:val="DefaultParagraphFont"/>
    <w:uiPriority w:val="99"/>
    <w:semiHidden/>
    <w:unhideWhenUsed/>
    <w:rsid w:val="0013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335966162">
      <w:bodyDiv w:val="1"/>
      <w:marLeft w:val="0"/>
      <w:marRight w:val="0"/>
      <w:marTop w:val="0"/>
      <w:marBottom w:val="0"/>
      <w:divBdr>
        <w:top w:val="none" w:sz="0" w:space="0" w:color="auto"/>
        <w:left w:val="none" w:sz="0" w:space="0" w:color="auto"/>
        <w:bottom w:val="none" w:sz="0" w:space="0" w:color="auto"/>
        <w:right w:val="none" w:sz="0" w:space="0" w:color="auto"/>
      </w:divBdr>
    </w:div>
    <w:div w:id="454758783">
      <w:bodyDiv w:val="1"/>
      <w:marLeft w:val="0"/>
      <w:marRight w:val="0"/>
      <w:marTop w:val="0"/>
      <w:marBottom w:val="0"/>
      <w:divBdr>
        <w:top w:val="none" w:sz="0" w:space="0" w:color="auto"/>
        <w:left w:val="none" w:sz="0" w:space="0" w:color="auto"/>
        <w:bottom w:val="none" w:sz="0" w:space="0" w:color="auto"/>
        <w:right w:val="none" w:sz="0" w:space="0" w:color="auto"/>
      </w:divBdr>
      <w:divsChild>
        <w:div w:id="141893934">
          <w:marLeft w:val="0"/>
          <w:marRight w:val="0"/>
          <w:marTop w:val="0"/>
          <w:marBottom w:val="0"/>
          <w:divBdr>
            <w:top w:val="none" w:sz="0" w:space="0" w:color="auto"/>
            <w:left w:val="none" w:sz="0" w:space="0" w:color="auto"/>
            <w:bottom w:val="none" w:sz="0" w:space="0" w:color="auto"/>
            <w:right w:val="none" w:sz="0" w:space="0" w:color="auto"/>
          </w:divBdr>
          <w:divsChild>
            <w:div w:id="1137793808">
              <w:marLeft w:val="0"/>
              <w:marRight w:val="0"/>
              <w:marTop w:val="0"/>
              <w:marBottom w:val="0"/>
              <w:divBdr>
                <w:top w:val="none" w:sz="0" w:space="0" w:color="auto"/>
                <w:left w:val="none" w:sz="0" w:space="0" w:color="auto"/>
                <w:bottom w:val="none" w:sz="0" w:space="0" w:color="auto"/>
                <w:right w:val="none" w:sz="0" w:space="0" w:color="auto"/>
              </w:divBdr>
              <w:divsChild>
                <w:div w:id="1037118876">
                  <w:marLeft w:val="0"/>
                  <w:marRight w:val="0"/>
                  <w:marTop w:val="0"/>
                  <w:marBottom w:val="0"/>
                  <w:divBdr>
                    <w:top w:val="none" w:sz="0" w:space="0" w:color="auto"/>
                    <w:left w:val="none" w:sz="0" w:space="0" w:color="auto"/>
                    <w:bottom w:val="none" w:sz="0" w:space="0" w:color="auto"/>
                    <w:right w:val="none" w:sz="0" w:space="0" w:color="auto"/>
                  </w:divBdr>
                  <w:divsChild>
                    <w:div w:id="392392126">
                      <w:marLeft w:val="0"/>
                      <w:marRight w:val="0"/>
                      <w:marTop w:val="0"/>
                      <w:marBottom w:val="0"/>
                      <w:divBdr>
                        <w:top w:val="none" w:sz="0" w:space="0" w:color="auto"/>
                        <w:left w:val="none" w:sz="0" w:space="0" w:color="auto"/>
                        <w:bottom w:val="none" w:sz="0" w:space="0" w:color="auto"/>
                        <w:right w:val="none" w:sz="0" w:space="0" w:color="auto"/>
                      </w:divBdr>
                      <w:divsChild>
                        <w:div w:id="1018460305">
                          <w:marLeft w:val="0"/>
                          <w:marRight w:val="0"/>
                          <w:marTop w:val="0"/>
                          <w:marBottom w:val="120"/>
                          <w:divBdr>
                            <w:top w:val="none" w:sz="0" w:space="0" w:color="auto"/>
                            <w:left w:val="none" w:sz="0" w:space="0" w:color="auto"/>
                            <w:bottom w:val="none" w:sz="0" w:space="0" w:color="auto"/>
                            <w:right w:val="none" w:sz="0" w:space="0" w:color="auto"/>
                          </w:divBdr>
                          <w:divsChild>
                            <w:div w:id="1284387421">
                              <w:marLeft w:val="0"/>
                              <w:marRight w:val="0"/>
                              <w:marTop w:val="0"/>
                              <w:marBottom w:val="0"/>
                              <w:divBdr>
                                <w:top w:val="none" w:sz="0" w:space="0" w:color="auto"/>
                                <w:left w:val="none" w:sz="0" w:space="0" w:color="auto"/>
                                <w:bottom w:val="none" w:sz="0" w:space="0" w:color="auto"/>
                                <w:right w:val="none" w:sz="0" w:space="0" w:color="auto"/>
                              </w:divBdr>
                            </w:div>
                          </w:divsChild>
                        </w:div>
                        <w:div w:id="22177039">
                          <w:marLeft w:val="0"/>
                          <w:marRight w:val="0"/>
                          <w:marTop w:val="0"/>
                          <w:marBottom w:val="0"/>
                          <w:divBdr>
                            <w:top w:val="none" w:sz="0" w:space="0" w:color="auto"/>
                            <w:left w:val="none" w:sz="0" w:space="0" w:color="auto"/>
                            <w:bottom w:val="none" w:sz="0" w:space="0" w:color="auto"/>
                            <w:right w:val="none" w:sz="0" w:space="0" w:color="auto"/>
                          </w:divBdr>
                          <w:divsChild>
                            <w:div w:id="1585071803">
                              <w:marLeft w:val="300"/>
                              <w:marRight w:val="0"/>
                              <w:marTop w:val="180"/>
                              <w:marBottom w:val="0"/>
                              <w:divBdr>
                                <w:top w:val="none" w:sz="0" w:space="0" w:color="auto"/>
                                <w:left w:val="none" w:sz="0" w:space="0" w:color="auto"/>
                                <w:bottom w:val="none" w:sz="0" w:space="0" w:color="auto"/>
                                <w:right w:val="none" w:sz="0" w:space="0" w:color="auto"/>
                              </w:divBdr>
                              <w:divsChild>
                                <w:div w:id="18394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736998">
          <w:marLeft w:val="0"/>
          <w:marRight w:val="0"/>
          <w:marTop w:val="0"/>
          <w:marBottom w:val="0"/>
          <w:divBdr>
            <w:top w:val="none" w:sz="0" w:space="0" w:color="auto"/>
            <w:left w:val="none" w:sz="0" w:space="0" w:color="auto"/>
            <w:bottom w:val="none" w:sz="0" w:space="0" w:color="auto"/>
            <w:right w:val="none" w:sz="0" w:space="0" w:color="auto"/>
          </w:divBdr>
          <w:divsChild>
            <w:div w:id="768430447">
              <w:marLeft w:val="0"/>
              <w:marRight w:val="0"/>
              <w:marTop w:val="0"/>
              <w:marBottom w:val="0"/>
              <w:divBdr>
                <w:top w:val="none" w:sz="0" w:space="0" w:color="auto"/>
                <w:left w:val="none" w:sz="0" w:space="0" w:color="auto"/>
                <w:bottom w:val="none" w:sz="0" w:space="0" w:color="auto"/>
                <w:right w:val="none" w:sz="0" w:space="0" w:color="auto"/>
              </w:divBdr>
              <w:divsChild>
                <w:div w:id="862747397">
                  <w:marLeft w:val="0"/>
                  <w:marRight w:val="0"/>
                  <w:marTop w:val="0"/>
                  <w:marBottom w:val="0"/>
                  <w:divBdr>
                    <w:top w:val="none" w:sz="0" w:space="0" w:color="auto"/>
                    <w:left w:val="none" w:sz="0" w:space="0" w:color="auto"/>
                    <w:bottom w:val="none" w:sz="0" w:space="0" w:color="auto"/>
                    <w:right w:val="none" w:sz="0" w:space="0" w:color="auto"/>
                  </w:divBdr>
                  <w:divsChild>
                    <w:div w:id="1446805341">
                      <w:marLeft w:val="0"/>
                      <w:marRight w:val="0"/>
                      <w:marTop w:val="0"/>
                      <w:marBottom w:val="0"/>
                      <w:divBdr>
                        <w:top w:val="none" w:sz="0" w:space="0" w:color="auto"/>
                        <w:left w:val="none" w:sz="0" w:space="0" w:color="auto"/>
                        <w:bottom w:val="none" w:sz="0" w:space="0" w:color="auto"/>
                        <w:right w:val="none" w:sz="0" w:space="0" w:color="auto"/>
                      </w:divBdr>
                      <w:divsChild>
                        <w:div w:id="20944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402294">
      <w:bodyDiv w:val="1"/>
      <w:marLeft w:val="0"/>
      <w:marRight w:val="0"/>
      <w:marTop w:val="0"/>
      <w:marBottom w:val="0"/>
      <w:divBdr>
        <w:top w:val="none" w:sz="0" w:space="0" w:color="auto"/>
        <w:left w:val="none" w:sz="0" w:space="0" w:color="auto"/>
        <w:bottom w:val="none" w:sz="0" w:space="0" w:color="auto"/>
        <w:right w:val="none" w:sz="0" w:space="0" w:color="auto"/>
      </w:divBdr>
    </w:div>
    <w:div w:id="1408843159">
      <w:bodyDiv w:val="1"/>
      <w:marLeft w:val="0"/>
      <w:marRight w:val="0"/>
      <w:marTop w:val="0"/>
      <w:marBottom w:val="0"/>
      <w:divBdr>
        <w:top w:val="none" w:sz="0" w:space="0" w:color="auto"/>
        <w:left w:val="none" w:sz="0" w:space="0" w:color="auto"/>
        <w:bottom w:val="none" w:sz="0" w:space="0" w:color="auto"/>
        <w:right w:val="none" w:sz="0" w:space="0" w:color="auto"/>
      </w:divBdr>
    </w:div>
    <w:div w:id="1836064755">
      <w:bodyDiv w:val="1"/>
      <w:marLeft w:val="0"/>
      <w:marRight w:val="0"/>
      <w:marTop w:val="0"/>
      <w:marBottom w:val="0"/>
      <w:divBdr>
        <w:top w:val="none" w:sz="0" w:space="0" w:color="auto"/>
        <w:left w:val="none" w:sz="0" w:space="0" w:color="auto"/>
        <w:bottom w:val="none" w:sz="0" w:space="0" w:color="auto"/>
        <w:right w:val="none" w:sz="0" w:space="0" w:color="auto"/>
      </w:divBdr>
    </w:div>
    <w:div w:id="19770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3.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hyperlink" Target="http://www.sebhau.edu.ly/journal/CAS" TargetMode="External"/><Relationship Id="rId2" Type="http://schemas.openxmlformats.org/officeDocument/2006/relationships/image" Target="media/image3.png"/><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3" Type="http://schemas.openxmlformats.org/officeDocument/2006/relationships/hyperlink" Target="http://www.sebhau.edu.ly/journal/johs" TargetMode="External"/><Relationship Id="rId2" Type="http://schemas.openxmlformats.org/officeDocument/2006/relationships/image" Target="media/image4.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174A4-80D8-4DBB-BB6B-DAF6468F9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rticle</vt:lpstr>
      <vt:lpstr>Article</vt:lpstr>
    </vt:vector>
  </TitlesOfParts>
  <Company>Hewlett-Packard Company</Company>
  <LinksUpToDate>false</LinksUpToDate>
  <CharactersWithSpaces>934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ELL</dc:creator>
  <cp:lastModifiedBy>mahmod lawan</cp:lastModifiedBy>
  <cp:revision>9</cp:revision>
  <cp:lastPrinted>2021-04-22T17:01:00Z</cp:lastPrinted>
  <dcterms:created xsi:type="dcterms:W3CDTF">2023-10-13T17:52:00Z</dcterms:created>
  <dcterms:modified xsi:type="dcterms:W3CDTF">2026-02-16T21:18:00Z</dcterms:modified>
</cp:coreProperties>
</file>